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214" w:type="dxa"/>
        <w:jc w:val="center"/>
        <w:tblLayout w:type="fixed"/>
        <w:tblLook w:val="0000" w:firstRow="0" w:lastRow="0" w:firstColumn="0" w:lastColumn="0" w:noHBand="0" w:noVBand="0"/>
      </w:tblPr>
      <w:tblGrid>
        <w:gridCol w:w="3402"/>
        <w:gridCol w:w="5812"/>
      </w:tblGrid>
      <w:tr w:rsidR="000852F3" w:rsidRPr="00F63D76" w14:paraId="4B2BF4AF" w14:textId="77777777">
        <w:trPr>
          <w:jc w:val="center"/>
        </w:trPr>
        <w:tc>
          <w:tcPr>
            <w:tcW w:w="3402" w:type="dxa"/>
          </w:tcPr>
          <w:p w14:paraId="1968E814" w14:textId="77777777" w:rsidR="00D00480" w:rsidRPr="00F63D76" w:rsidRDefault="00052E39">
            <w:pPr>
              <w:jc w:val="center"/>
              <w:rPr>
                <w:b/>
                <w:szCs w:val="28"/>
              </w:rPr>
            </w:pPr>
            <w:bookmarkStart w:id="0" w:name="_GoBack"/>
            <w:bookmarkEnd w:id="0"/>
            <w:r w:rsidRPr="00F63D76">
              <w:rPr>
                <w:b/>
                <w:szCs w:val="28"/>
              </w:rPr>
              <w:t>NGÂN HÀNG NHÀ NƯỚC</w:t>
            </w:r>
          </w:p>
          <w:p w14:paraId="689BF725" w14:textId="77777777" w:rsidR="00D00480" w:rsidRPr="00F63D76" w:rsidRDefault="00052E39">
            <w:pPr>
              <w:jc w:val="center"/>
              <w:rPr>
                <w:b/>
                <w:szCs w:val="28"/>
              </w:rPr>
            </w:pPr>
            <w:r w:rsidRPr="00F63D76">
              <w:rPr>
                <w:b/>
                <w:szCs w:val="28"/>
              </w:rPr>
              <w:t>VIỆT NAM</w:t>
            </w:r>
          </w:p>
          <w:p w14:paraId="426522E7" w14:textId="77777777" w:rsidR="00D00480" w:rsidRPr="00F63D76" w:rsidRDefault="006640B1">
            <w:pPr>
              <w:rPr>
                <w:sz w:val="28"/>
                <w:szCs w:val="28"/>
              </w:rPr>
            </w:pPr>
            <w:r w:rsidRPr="00F63D76">
              <w:rPr>
                <w:noProof/>
                <w:sz w:val="28"/>
                <w:szCs w:val="28"/>
              </w:rPr>
              <mc:AlternateContent>
                <mc:Choice Requires="wps">
                  <w:drawing>
                    <wp:anchor distT="4294967295" distB="4294967295" distL="114300" distR="114300" simplePos="0" relativeHeight="251667456" behindDoc="0" locked="0" layoutInCell="1" allowOverlap="1" wp14:anchorId="1F8C7736" wp14:editId="6AC62184">
                      <wp:simplePos x="0" y="0"/>
                      <wp:positionH relativeFrom="column">
                        <wp:posOffset>774065</wp:posOffset>
                      </wp:positionH>
                      <wp:positionV relativeFrom="paragraph">
                        <wp:posOffset>29844</wp:posOffset>
                      </wp:positionV>
                      <wp:extent cx="481965" cy="0"/>
                      <wp:effectExtent l="0" t="0" r="1333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9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69F441" id="Straight Connector 8"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95pt,2.35pt" to="98.9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" strokecolor="#4579b8 [3044]">
                      <o:lock v:ext="edit" shapetype="f"/>
                    </v:line>
                  </w:pict>
                </mc:Fallback>
              </mc:AlternateContent>
            </w:r>
          </w:p>
          <w:p w14:paraId="3CF8D74D" w14:textId="7F0FF339" w:rsidR="00D00480" w:rsidRPr="00F63D76" w:rsidRDefault="00052E39" w:rsidP="00926247">
            <w:pPr>
              <w:jc w:val="center"/>
              <w:rPr>
                <w:sz w:val="28"/>
                <w:szCs w:val="28"/>
              </w:rPr>
            </w:pPr>
            <w:r w:rsidRPr="00F63D76">
              <w:rPr>
                <w:sz w:val="26"/>
              </w:rPr>
              <w:t>Số:</w:t>
            </w:r>
            <w:r w:rsidR="00E30B74">
              <w:rPr>
                <w:sz w:val="26"/>
              </w:rPr>
              <w:t xml:space="preserve"> </w:t>
            </w:r>
            <w:r w:rsidR="00965F3D">
              <w:rPr>
                <w:sz w:val="26"/>
              </w:rPr>
              <w:t xml:space="preserve">      </w:t>
            </w:r>
            <w:r w:rsidRPr="00F63D76">
              <w:rPr>
                <w:sz w:val="26"/>
              </w:rPr>
              <w:t>/</w:t>
            </w:r>
            <w:r w:rsidR="004211A6" w:rsidRPr="00F63D76">
              <w:rPr>
                <w:sz w:val="26"/>
              </w:rPr>
              <w:t>20</w:t>
            </w:r>
            <w:r w:rsidR="00965F3D">
              <w:rPr>
                <w:sz w:val="26"/>
              </w:rPr>
              <w:t>2</w:t>
            </w:r>
            <w:r w:rsidR="00926247">
              <w:rPr>
                <w:sz w:val="26"/>
              </w:rPr>
              <w:t>1</w:t>
            </w:r>
            <w:r w:rsidRPr="00F63D76">
              <w:rPr>
                <w:sz w:val="26"/>
              </w:rPr>
              <w:t>/TT-NHNN</w:t>
            </w:r>
          </w:p>
        </w:tc>
        <w:tc>
          <w:tcPr>
            <w:tcW w:w="5812" w:type="dxa"/>
          </w:tcPr>
          <w:p w14:paraId="31688794" w14:textId="77777777" w:rsidR="00D00480" w:rsidRPr="00F63D76" w:rsidRDefault="00052E39">
            <w:pPr>
              <w:jc w:val="center"/>
              <w:rPr>
                <w:b/>
                <w:sz w:val="26"/>
                <w:szCs w:val="26"/>
              </w:rPr>
            </w:pPr>
            <w:r w:rsidRPr="00F63D76">
              <w:rPr>
                <w:b/>
                <w:sz w:val="26"/>
                <w:szCs w:val="26"/>
              </w:rPr>
              <w:t>CỘNG HÒA XÃ HỘI CHỦ NGHĨA VIỆT NAM</w:t>
            </w:r>
          </w:p>
          <w:p w14:paraId="1226141B" w14:textId="77777777" w:rsidR="00D00480" w:rsidRPr="00F63D76" w:rsidRDefault="00052E39">
            <w:pPr>
              <w:jc w:val="center"/>
              <w:rPr>
                <w:b/>
                <w:sz w:val="28"/>
                <w:szCs w:val="28"/>
              </w:rPr>
            </w:pPr>
            <w:r w:rsidRPr="00F63D76">
              <w:rPr>
                <w:b/>
                <w:sz w:val="28"/>
                <w:szCs w:val="28"/>
              </w:rPr>
              <w:t>Độc lập - Tự do - Hạnh phúc</w:t>
            </w:r>
          </w:p>
          <w:p w14:paraId="59DE1365" w14:textId="77777777" w:rsidR="00D00480" w:rsidRPr="00F63D76" w:rsidRDefault="006640B1">
            <w:pPr>
              <w:rPr>
                <w:i/>
                <w:sz w:val="28"/>
                <w:szCs w:val="28"/>
              </w:rPr>
            </w:pPr>
            <w:r w:rsidRPr="00F63D76">
              <w:rPr>
                <w:b/>
                <w:noProof/>
                <w:sz w:val="28"/>
                <w:szCs w:val="28"/>
              </w:rPr>
              <mc:AlternateContent>
                <mc:Choice Requires="wps">
                  <w:drawing>
                    <wp:anchor distT="4294967295" distB="4294967295" distL="114300" distR="114300" simplePos="0" relativeHeight="251664896" behindDoc="0" locked="0" layoutInCell="1" allowOverlap="1" wp14:anchorId="4E00B48F" wp14:editId="0C1BADE4">
                      <wp:simplePos x="0" y="0"/>
                      <wp:positionH relativeFrom="column">
                        <wp:posOffset>641350</wp:posOffset>
                      </wp:positionH>
                      <wp:positionV relativeFrom="paragraph">
                        <wp:posOffset>19049</wp:posOffset>
                      </wp:positionV>
                      <wp:extent cx="2247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7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22B1DB" id="Straight Connector 7" o:spid="_x0000_s1026" style="position:absolute;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0.5pt,1.5pt" to="2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" strokecolor="#4579b8 [3044]">
                      <o:lock v:ext="edit" shapetype="f"/>
                    </v:line>
                  </w:pict>
                </mc:Fallback>
              </mc:AlternateContent>
            </w:r>
          </w:p>
          <w:p w14:paraId="379ADD63" w14:textId="55DD2364" w:rsidR="00D00480" w:rsidRPr="00F63D76" w:rsidRDefault="004D446A" w:rsidP="00B47567">
            <w:pPr>
              <w:ind w:right="328"/>
              <w:jc w:val="center"/>
              <w:rPr>
                <w:i/>
                <w:sz w:val="28"/>
                <w:szCs w:val="28"/>
              </w:rPr>
            </w:pPr>
            <w:r>
              <w:rPr>
                <w:i/>
                <w:sz w:val="28"/>
                <w:szCs w:val="28"/>
              </w:rPr>
              <w:t xml:space="preserve">                </w:t>
            </w:r>
            <w:r w:rsidR="00052E39" w:rsidRPr="00F63D76">
              <w:rPr>
                <w:i/>
                <w:sz w:val="28"/>
                <w:szCs w:val="28"/>
              </w:rPr>
              <w:t>Hà Nội, ngày</w:t>
            </w:r>
            <w:r w:rsidR="00E30B74">
              <w:rPr>
                <w:i/>
                <w:sz w:val="28"/>
                <w:szCs w:val="28"/>
              </w:rPr>
              <w:t xml:space="preserve"> </w:t>
            </w:r>
            <w:r w:rsidR="00965F3D">
              <w:rPr>
                <w:i/>
                <w:sz w:val="28"/>
                <w:szCs w:val="28"/>
              </w:rPr>
              <w:t xml:space="preserve">    </w:t>
            </w:r>
            <w:r w:rsidR="00E30B74">
              <w:rPr>
                <w:i/>
                <w:sz w:val="28"/>
                <w:szCs w:val="28"/>
              </w:rPr>
              <w:t xml:space="preserve"> </w:t>
            </w:r>
            <w:r w:rsidR="00052E39" w:rsidRPr="00F63D76">
              <w:rPr>
                <w:i/>
                <w:sz w:val="28"/>
                <w:szCs w:val="28"/>
              </w:rPr>
              <w:t>tháng</w:t>
            </w:r>
            <w:r w:rsidR="00E30B74">
              <w:rPr>
                <w:i/>
                <w:sz w:val="28"/>
                <w:szCs w:val="28"/>
              </w:rPr>
              <w:t xml:space="preserve"> </w:t>
            </w:r>
            <w:r w:rsidR="00965F3D">
              <w:rPr>
                <w:i/>
                <w:sz w:val="28"/>
                <w:szCs w:val="28"/>
              </w:rPr>
              <w:t xml:space="preserve">   </w:t>
            </w:r>
            <w:r w:rsidR="00E30B74">
              <w:rPr>
                <w:i/>
                <w:sz w:val="28"/>
                <w:szCs w:val="28"/>
              </w:rPr>
              <w:t xml:space="preserve"> n</w:t>
            </w:r>
            <w:r w:rsidR="00052E39" w:rsidRPr="00F63D76">
              <w:rPr>
                <w:i/>
                <w:sz w:val="28"/>
                <w:szCs w:val="28"/>
              </w:rPr>
              <w:t xml:space="preserve">ăm </w:t>
            </w:r>
            <w:r w:rsidR="004211A6" w:rsidRPr="00F63D76">
              <w:rPr>
                <w:i/>
                <w:sz w:val="28"/>
                <w:szCs w:val="28"/>
              </w:rPr>
              <w:t>20</w:t>
            </w:r>
            <w:r w:rsidR="00965F3D">
              <w:rPr>
                <w:i/>
                <w:sz w:val="28"/>
                <w:szCs w:val="28"/>
              </w:rPr>
              <w:t>2</w:t>
            </w:r>
            <w:r w:rsidR="00B47567">
              <w:rPr>
                <w:i/>
                <w:sz w:val="28"/>
                <w:szCs w:val="28"/>
              </w:rPr>
              <w:t>1</w:t>
            </w:r>
          </w:p>
        </w:tc>
      </w:tr>
    </w:tbl>
    <w:p w14:paraId="70F6887B" w14:textId="77777777" w:rsidR="00625E06" w:rsidRPr="00F63D76" w:rsidRDefault="00625E06">
      <w:pPr>
        <w:spacing w:after="120" w:line="288" w:lineRule="auto"/>
        <w:jc w:val="center"/>
        <w:rPr>
          <w:b/>
          <w:bCs/>
          <w:sz w:val="28"/>
          <w:szCs w:val="28"/>
        </w:rPr>
      </w:pPr>
    </w:p>
    <w:p w14:paraId="6B4EE44B" w14:textId="621D88C3" w:rsidR="004E6A9F" w:rsidRDefault="00625E06" w:rsidP="00625E06">
      <w:pPr>
        <w:jc w:val="left"/>
        <w:outlineLvl w:val="0"/>
        <w:rPr>
          <w:b/>
          <w:bCs/>
          <w:sz w:val="28"/>
          <w:szCs w:val="28"/>
        </w:rPr>
      </w:pPr>
      <w:r>
        <w:rPr>
          <w:b/>
          <w:bCs/>
          <w:sz w:val="28"/>
          <w:szCs w:val="28"/>
        </w:rPr>
        <w:tab/>
        <w:t>DỰ THẢO</w:t>
      </w:r>
    </w:p>
    <w:p w14:paraId="489C3CA1" w14:textId="77777777" w:rsidR="00D00480" w:rsidRPr="00F63D76" w:rsidRDefault="00052E39" w:rsidP="00690FC5">
      <w:pPr>
        <w:spacing w:line="288" w:lineRule="auto"/>
        <w:jc w:val="center"/>
        <w:outlineLvl w:val="0"/>
        <w:rPr>
          <w:b/>
          <w:bCs/>
          <w:sz w:val="28"/>
          <w:szCs w:val="28"/>
        </w:rPr>
      </w:pPr>
      <w:r w:rsidRPr="00F63D76">
        <w:rPr>
          <w:b/>
          <w:bCs/>
          <w:sz w:val="28"/>
          <w:szCs w:val="28"/>
        </w:rPr>
        <w:t>THÔNG TƯ</w:t>
      </w:r>
    </w:p>
    <w:p w14:paraId="148CCB54" w14:textId="55C2B574" w:rsidR="006949C2" w:rsidRPr="00F63D76" w:rsidRDefault="00694354" w:rsidP="00B47567">
      <w:pPr>
        <w:spacing w:line="288" w:lineRule="auto"/>
        <w:jc w:val="center"/>
        <w:rPr>
          <w:sz w:val="26"/>
          <w:szCs w:val="28"/>
        </w:rPr>
      </w:pPr>
      <w:r w:rsidRPr="00F63D76">
        <w:rPr>
          <w:b/>
          <w:sz w:val="28"/>
          <w:szCs w:val="28"/>
        </w:rPr>
        <w:t>Sửa đổi, bổ sung</w:t>
      </w:r>
      <w:r w:rsidR="00BE7A80">
        <w:rPr>
          <w:b/>
          <w:sz w:val="28"/>
          <w:szCs w:val="28"/>
        </w:rPr>
        <w:t xml:space="preserve"> </w:t>
      </w:r>
      <w:r w:rsidRPr="00F63D76">
        <w:rPr>
          <w:b/>
          <w:sz w:val="28"/>
          <w:szCs w:val="28"/>
        </w:rPr>
        <w:t xml:space="preserve">một số điều của </w:t>
      </w:r>
      <w:r w:rsidR="00B47567">
        <w:rPr>
          <w:b/>
          <w:sz w:val="28"/>
          <w:szCs w:val="28"/>
        </w:rPr>
        <w:t xml:space="preserve">Thông tư số </w:t>
      </w:r>
      <w:r w:rsidR="00FC7CE4">
        <w:rPr>
          <w:b/>
          <w:sz w:val="28"/>
          <w:szCs w:val="28"/>
        </w:rPr>
        <w:t>42/2016/TT-NHNN ngày 30/12/2016 quy định xếp hạng quỹ tín dụng nhân dân</w:t>
      </w:r>
    </w:p>
    <w:p w14:paraId="786107A4" w14:textId="77777777" w:rsidR="006949C2" w:rsidRPr="00F63D76" w:rsidRDefault="006949C2" w:rsidP="00690FC5">
      <w:pPr>
        <w:spacing w:line="288" w:lineRule="auto"/>
        <w:jc w:val="center"/>
        <w:rPr>
          <w:sz w:val="26"/>
          <w:szCs w:val="28"/>
        </w:rPr>
      </w:pPr>
    </w:p>
    <w:p w14:paraId="3D6F0C46" w14:textId="77777777" w:rsidR="00D00480" w:rsidRPr="00F63D76" w:rsidRDefault="00052E39" w:rsidP="00690FC5">
      <w:pPr>
        <w:spacing w:line="288" w:lineRule="auto"/>
        <w:ind w:firstLine="720"/>
        <w:rPr>
          <w:i/>
          <w:sz w:val="28"/>
          <w:szCs w:val="28"/>
        </w:rPr>
      </w:pPr>
      <w:r w:rsidRPr="00F63D76">
        <w:rPr>
          <w:i/>
          <w:sz w:val="28"/>
          <w:szCs w:val="28"/>
        </w:rPr>
        <w:t>Căn cứ Luật Ngân hàng Nhà nước Việt Nam ngày 16 tháng 6 năm 2010;</w:t>
      </w:r>
    </w:p>
    <w:p w14:paraId="6836B045" w14:textId="77777777" w:rsidR="00962D56" w:rsidRPr="00F63D76" w:rsidRDefault="00052E39" w:rsidP="00690FC5">
      <w:pPr>
        <w:spacing w:line="288" w:lineRule="auto"/>
        <w:ind w:firstLine="720"/>
        <w:rPr>
          <w:i/>
          <w:sz w:val="28"/>
          <w:szCs w:val="28"/>
        </w:rPr>
      </w:pPr>
      <w:r w:rsidRPr="00F63D76">
        <w:rPr>
          <w:i/>
          <w:sz w:val="28"/>
          <w:szCs w:val="28"/>
        </w:rPr>
        <w:t xml:space="preserve">Căn cứ Luật </w:t>
      </w:r>
      <w:r w:rsidR="009A2435" w:rsidRPr="00F63D76">
        <w:rPr>
          <w:i/>
          <w:sz w:val="28"/>
          <w:szCs w:val="28"/>
        </w:rPr>
        <w:t xml:space="preserve">các </w:t>
      </w:r>
      <w:r w:rsidRPr="00F63D76">
        <w:rPr>
          <w:i/>
          <w:sz w:val="28"/>
          <w:szCs w:val="28"/>
        </w:rPr>
        <w:t>tổ chức tín dụng</w:t>
      </w:r>
      <w:r w:rsidR="00A056E4" w:rsidRPr="00F63D76">
        <w:rPr>
          <w:i/>
          <w:sz w:val="28"/>
          <w:szCs w:val="28"/>
        </w:rPr>
        <w:t xml:space="preserve"> </w:t>
      </w:r>
      <w:r w:rsidRPr="00F63D76">
        <w:rPr>
          <w:i/>
          <w:sz w:val="28"/>
          <w:szCs w:val="28"/>
        </w:rPr>
        <w:t>ngày 16 tháng 6 năm 2010</w:t>
      </w:r>
      <w:r w:rsidR="00542AD6" w:rsidRPr="00F63D76">
        <w:rPr>
          <w:i/>
          <w:sz w:val="28"/>
          <w:szCs w:val="28"/>
        </w:rPr>
        <w:t xml:space="preserve"> và </w:t>
      </w:r>
      <w:r w:rsidR="00962D56" w:rsidRPr="00F63D76">
        <w:rPr>
          <w:i/>
          <w:sz w:val="28"/>
          <w:szCs w:val="28"/>
        </w:rPr>
        <w:t xml:space="preserve">Luật sửa đổi, bổ sung một số điều của Luật </w:t>
      </w:r>
      <w:r w:rsidR="009A2435" w:rsidRPr="00F63D76">
        <w:rPr>
          <w:i/>
          <w:sz w:val="28"/>
          <w:szCs w:val="28"/>
        </w:rPr>
        <w:t xml:space="preserve">các </w:t>
      </w:r>
      <w:r w:rsidR="00962D56" w:rsidRPr="00F63D76">
        <w:rPr>
          <w:i/>
          <w:sz w:val="28"/>
          <w:szCs w:val="28"/>
        </w:rPr>
        <w:t>tổ chức tín dụng ngày 20 tháng 11 năm 2017;</w:t>
      </w:r>
    </w:p>
    <w:p w14:paraId="699BB36C" w14:textId="77777777" w:rsidR="00C44B97" w:rsidRPr="00F63D76" w:rsidRDefault="00C44B97" w:rsidP="00690FC5">
      <w:pPr>
        <w:spacing w:line="288" w:lineRule="auto"/>
        <w:ind w:firstLine="720"/>
        <w:rPr>
          <w:i/>
          <w:sz w:val="28"/>
          <w:szCs w:val="28"/>
        </w:rPr>
      </w:pPr>
      <w:r w:rsidRPr="00F63D76">
        <w:rPr>
          <w:i/>
          <w:sz w:val="28"/>
          <w:szCs w:val="28"/>
        </w:rPr>
        <w:t>Căn cứ Nghị định số</w:t>
      </w:r>
      <w:r w:rsidRPr="00F63D76">
        <w:rPr>
          <w:sz w:val="28"/>
          <w:szCs w:val="28"/>
        </w:rPr>
        <w:t> </w:t>
      </w:r>
      <w:hyperlink r:id="rId12" w:tgtFrame="_blank" w:history="1">
        <w:r w:rsidRPr="00F63D76">
          <w:rPr>
            <w:i/>
            <w:sz w:val="28"/>
            <w:szCs w:val="28"/>
          </w:rPr>
          <w:t>16/2017/NĐ-CP</w:t>
        </w:r>
      </w:hyperlink>
      <w:r w:rsidRPr="00F63D76">
        <w:rPr>
          <w:sz w:val="28"/>
          <w:szCs w:val="28"/>
        </w:rPr>
        <w:t> </w:t>
      </w:r>
      <w:r w:rsidRPr="00F63D76">
        <w:rPr>
          <w:i/>
          <w:sz w:val="28"/>
          <w:szCs w:val="28"/>
        </w:rPr>
        <w:t>ngày 17 tháng 02 năm 2017 của Chính phủ quy định chức năng, nhiệm vụ, quyền hạn và cơ cấu tổ chức của Ngân hàng Nhà nước Việt Nam;</w:t>
      </w:r>
    </w:p>
    <w:p w14:paraId="153F1BD7" w14:textId="43B0161F" w:rsidR="00D00480" w:rsidRPr="00F63D76" w:rsidRDefault="00052E39" w:rsidP="00690FC5">
      <w:pPr>
        <w:spacing w:line="288" w:lineRule="auto"/>
        <w:ind w:firstLine="720"/>
        <w:rPr>
          <w:i/>
          <w:sz w:val="28"/>
          <w:szCs w:val="28"/>
        </w:rPr>
      </w:pPr>
      <w:r w:rsidRPr="00F63D76">
        <w:rPr>
          <w:i/>
          <w:sz w:val="28"/>
          <w:szCs w:val="28"/>
        </w:rPr>
        <w:t>Theo đề nghị của Chánh Thanh tra</w:t>
      </w:r>
      <w:r w:rsidR="009102EA" w:rsidRPr="00F63D76">
        <w:rPr>
          <w:i/>
          <w:sz w:val="28"/>
          <w:szCs w:val="28"/>
        </w:rPr>
        <w:t>,</w:t>
      </w:r>
      <w:r w:rsidRPr="00F63D76">
        <w:rPr>
          <w:i/>
          <w:sz w:val="28"/>
          <w:szCs w:val="28"/>
        </w:rPr>
        <w:t xml:space="preserve"> giám sát ngân hàng;</w:t>
      </w:r>
    </w:p>
    <w:p w14:paraId="311BC645" w14:textId="4AF28B00" w:rsidR="005731A3" w:rsidRPr="00F63D76" w:rsidRDefault="00052E39" w:rsidP="00690FC5">
      <w:pPr>
        <w:spacing w:line="288" w:lineRule="auto"/>
        <w:ind w:firstLine="720"/>
        <w:rPr>
          <w:i/>
          <w:sz w:val="28"/>
          <w:szCs w:val="28"/>
        </w:rPr>
      </w:pPr>
      <w:r w:rsidRPr="00F63D76">
        <w:rPr>
          <w:i/>
          <w:sz w:val="28"/>
          <w:szCs w:val="28"/>
        </w:rPr>
        <w:t xml:space="preserve">Thống đốc Ngân hàng Nhà nước Việt Nam ban hành Thông tư </w:t>
      </w:r>
      <w:r w:rsidR="006949C2" w:rsidRPr="00F63D76">
        <w:rPr>
          <w:i/>
          <w:sz w:val="28"/>
          <w:szCs w:val="28"/>
        </w:rPr>
        <w:t xml:space="preserve">sửa đổi, bổ sung một số điều của </w:t>
      </w:r>
      <w:r w:rsidR="00FC7CE4">
        <w:rPr>
          <w:i/>
          <w:sz w:val="28"/>
          <w:szCs w:val="28"/>
        </w:rPr>
        <w:t>Thông tư số 42/2016/TT-NHNN ngày 30/12/2016 quy định xếp hạng quỹ tín dụng nhân dân</w:t>
      </w:r>
      <w:r w:rsidR="00C443AA">
        <w:rPr>
          <w:i/>
          <w:sz w:val="28"/>
          <w:szCs w:val="28"/>
        </w:rPr>
        <w:t xml:space="preserve">. </w:t>
      </w:r>
    </w:p>
    <w:p w14:paraId="5430AE43" w14:textId="79EF864A" w:rsidR="00C443AA" w:rsidRPr="00FC7CE4" w:rsidRDefault="006949C2" w:rsidP="00690FC5">
      <w:pPr>
        <w:pStyle w:val="Heading1"/>
        <w:ind w:firstLine="680"/>
        <w:rPr>
          <w:lang w:val="vi-VN"/>
        </w:rPr>
      </w:pPr>
      <w:bookmarkStart w:id="1" w:name="_Toc291076557"/>
      <w:bookmarkStart w:id="2" w:name="_Toc291077162"/>
      <w:r w:rsidRPr="00C443AA">
        <w:rPr>
          <w:lang w:val="vi-VN"/>
        </w:rPr>
        <w:t xml:space="preserve">Điều 1. </w:t>
      </w:r>
      <w:r w:rsidR="00C443AA" w:rsidRPr="00C443AA">
        <w:rPr>
          <w:lang w:val="vi-VN"/>
        </w:rPr>
        <w:t xml:space="preserve">Sửa đổi, bổ sung một số điều của </w:t>
      </w:r>
      <w:r w:rsidR="00FC7CE4" w:rsidRPr="00FC7CE4">
        <w:rPr>
          <w:lang w:val="vi-VN"/>
        </w:rPr>
        <w:t>Thông tư số 42/2016/TT-NHNN ngày 30/12/2016 quy định xếp hạng quỹ tín dụng nhân dân</w:t>
      </w:r>
    </w:p>
    <w:p w14:paraId="407D2911" w14:textId="33D0292C" w:rsidR="003B6653" w:rsidRPr="00E63DAC" w:rsidRDefault="00926247" w:rsidP="00690FC5">
      <w:pPr>
        <w:pStyle w:val="Heading1"/>
        <w:numPr>
          <w:ilvl w:val="0"/>
          <w:numId w:val="34"/>
        </w:numPr>
        <w:rPr>
          <w:lang w:val="vi-VN"/>
        </w:rPr>
      </w:pPr>
      <w:r w:rsidRPr="00926247">
        <w:rPr>
          <w:lang w:val="vi-VN"/>
        </w:rPr>
        <w:t>Đ</w:t>
      </w:r>
      <w:r w:rsidR="003B6653" w:rsidRPr="003B6653">
        <w:rPr>
          <w:lang w:val="vi-VN"/>
        </w:rPr>
        <w:t xml:space="preserve">iểm a khoản 4 Điều 8 </w:t>
      </w:r>
      <w:r w:rsidRPr="00926247">
        <w:rPr>
          <w:lang w:val="vi-VN"/>
        </w:rPr>
        <w:t xml:space="preserve">được sửa đổi, bổ sung </w:t>
      </w:r>
      <w:r w:rsidR="003B6653" w:rsidRPr="003B6653">
        <w:rPr>
          <w:lang w:val="vi-VN"/>
        </w:rPr>
        <w:t>như sau:</w:t>
      </w:r>
    </w:p>
    <w:p w14:paraId="590EAD3A" w14:textId="3428C26A" w:rsidR="003B6653" w:rsidRPr="003B6653" w:rsidRDefault="003B6653" w:rsidP="003B6653">
      <w:pPr>
        <w:tabs>
          <w:tab w:val="left" w:pos="709"/>
        </w:tabs>
        <w:spacing w:before="120" w:after="120"/>
        <w:rPr>
          <w:sz w:val="28"/>
          <w:szCs w:val="28"/>
          <w:lang w:val="vi-VN"/>
        </w:rPr>
      </w:pPr>
      <w:r w:rsidRPr="00E63DAC">
        <w:rPr>
          <w:sz w:val="28"/>
          <w:szCs w:val="28"/>
          <w:lang w:val="vi-VN"/>
        </w:rPr>
        <w:tab/>
        <w:t>“</w:t>
      </w:r>
      <w:r w:rsidRPr="003B6653">
        <w:rPr>
          <w:sz w:val="28"/>
          <w:szCs w:val="28"/>
          <w:lang w:val="vi-VN"/>
        </w:rPr>
        <w:t>a) Không thực hiện báo cáo đầy đủ hoặc chậm theo quy định của Ngân hàng Nhà nước cho Ngân hàng Nhà nước chi nhánh tỉnh, thành phố trực thuộc Trung ương (sau đây gọi là Ngân hàng Nhà nước chi nhánh)</w:t>
      </w:r>
      <w:r w:rsidRPr="00E63DAC">
        <w:rPr>
          <w:sz w:val="28"/>
          <w:szCs w:val="28"/>
          <w:lang w:val="vi-VN"/>
        </w:rPr>
        <w:t xml:space="preserve"> </w:t>
      </w:r>
      <w:r w:rsidRPr="003B6653">
        <w:rPr>
          <w:sz w:val="28"/>
          <w:szCs w:val="28"/>
          <w:lang w:val="vi-VN"/>
        </w:rPr>
        <w:t>từ 2 lần trở lên trừ 1 điểm;</w:t>
      </w:r>
      <w:r w:rsidRPr="00E63DAC">
        <w:rPr>
          <w:sz w:val="28"/>
          <w:szCs w:val="28"/>
          <w:lang w:val="vi-VN"/>
        </w:rPr>
        <w:t>”</w:t>
      </w:r>
    </w:p>
    <w:p w14:paraId="783BF810" w14:textId="482AA927" w:rsidR="002F260F" w:rsidRPr="00FC7CE4" w:rsidRDefault="002F260F" w:rsidP="00690FC5">
      <w:pPr>
        <w:pStyle w:val="Heading1"/>
        <w:numPr>
          <w:ilvl w:val="0"/>
          <w:numId w:val="34"/>
        </w:numPr>
        <w:rPr>
          <w:lang w:val="vi-VN"/>
        </w:rPr>
      </w:pPr>
      <w:r w:rsidRPr="00FC7CE4">
        <w:rPr>
          <w:lang w:val="vi-VN"/>
        </w:rPr>
        <w:t xml:space="preserve">Điều </w:t>
      </w:r>
      <w:r w:rsidR="00FC7CE4" w:rsidRPr="00FC7CE4">
        <w:rPr>
          <w:lang w:val="vi-VN"/>
        </w:rPr>
        <w:t>13</w:t>
      </w:r>
      <w:r w:rsidR="00926247" w:rsidRPr="00926247">
        <w:rPr>
          <w:lang w:val="vi-VN"/>
        </w:rPr>
        <w:t xml:space="preserve"> được sửa đổi, bổ sung</w:t>
      </w:r>
      <w:r w:rsidRPr="00FC7CE4">
        <w:rPr>
          <w:lang w:val="vi-VN"/>
        </w:rPr>
        <w:t xml:space="preserve"> như sau:</w:t>
      </w:r>
    </w:p>
    <w:p w14:paraId="6B3CF748" w14:textId="77777777" w:rsidR="00FC7CE4" w:rsidRPr="00FC7CE4" w:rsidRDefault="002F260F" w:rsidP="00FC7CE4">
      <w:pPr>
        <w:spacing w:line="288" w:lineRule="auto"/>
        <w:ind w:firstLine="720"/>
        <w:rPr>
          <w:sz w:val="28"/>
          <w:szCs w:val="28"/>
          <w:lang w:val="vi-VN"/>
        </w:rPr>
      </w:pPr>
      <w:r w:rsidRPr="00FC7CE4">
        <w:rPr>
          <w:i/>
          <w:sz w:val="28"/>
          <w:szCs w:val="28"/>
          <w:lang w:val="vi-VN"/>
        </w:rPr>
        <w:t>“</w:t>
      </w:r>
      <w:r w:rsidR="00FC7CE4" w:rsidRPr="00FC7CE4">
        <w:rPr>
          <w:sz w:val="28"/>
          <w:szCs w:val="28"/>
          <w:lang w:val="vi-VN"/>
        </w:rPr>
        <w:t>Điều 13. Quy trình xếp hạng</w:t>
      </w:r>
    </w:p>
    <w:p w14:paraId="018895D9" w14:textId="0E4FAFBE" w:rsidR="00FC7CE4" w:rsidRPr="00FC7CE4" w:rsidRDefault="00FC7CE4" w:rsidP="00FC7CE4">
      <w:pPr>
        <w:spacing w:line="288" w:lineRule="auto"/>
        <w:ind w:firstLine="720"/>
        <w:rPr>
          <w:sz w:val="28"/>
          <w:szCs w:val="28"/>
          <w:lang w:val="vi-VN"/>
        </w:rPr>
      </w:pPr>
      <w:r w:rsidRPr="00FC7CE4">
        <w:rPr>
          <w:sz w:val="28"/>
          <w:szCs w:val="28"/>
          <w:lang w:val="vi-VN"/>
        </w:rPr>
        <w:t xml:space="preserve">1. Trước ngày 30 tháng </w:t>
      </w:r>
      <w:r w:rsidR="00763FC8" w:rsidRPr="00763FC8">
        <w:rPr>
          <w:sz w:val="28"/>
          <w:szCs w:val="28"/>
          <w:lang w:val="vi-VN"/>
        </w:rPr>
        <w:t>6</w:t>
      </w:r>
      <w:r w:rsidRPr="00FC7CE4">
        <w:rPr>
          <w:sz w:val="28"/>
          <w:szCs w:val="28"/>
          <w:lang w:val="vi-VN"/>
        </w:rPr>
        <w:t xml:space="preserve"> h</w:t>
      </w:r>
      <w:r w:rsidR="00763FC8" w:rsidRPr="00763FC8">
        <w:rPr>
          <w:sz w:val="28"/>
          <w:szCs w:val="28"/>
          <w:lang w:val="vi-VN"/>
        </w:rPr>
        <w:t>ằ</w:t>
      </w:r>
      <w:r w:rsidRPr="00FC7CE4">
        <w:rPr>
          <w:sz w:val="28"/>
          <w:szCs w:val="28"/>
          <w:lang w:val="vi-VN"/>
        </w:rPr>
        <w:t>ng năm, Ngân hàng Nhà nước chi nhánh</w:t>
      </w:r>
      <w:r w:rsidR="006E4D00" w:rsidRPr="006E4D00">
        <w:rPr>
          <w:sz w:val="28"/>
          <w:szCs w:val="28"/>
          <w:lang w:val="vi-VN"/>
        </w:rPr>
        <w:t xml:space="preserve"> </w:t>
      </w:r>
      <w:r w:rsidR="00763FC8" w:rsidRPr="00763FC8">
        <w:rPr>
          <w:sz w:val="28"/>
          <w:szCs w:val="28"/>
          <w:lang w:val="vi-VN"/>
        </w:rPr>
        <w:t xml:space="preserve">phê duyệt kết quả </w:t>
      </w:r>
      <w:r w:rsidRPr="00FC7CE4">
        <w:rPr>
          <w:sz w:val="28"/>
          <w:szCs w:val="28"/>
          <w:lang w:val="vi-VN"/>
        </w:rPr>
        <w:t>xếp hạng của năm trước</w:t>
      </w:r>
      <w:r w:rsidR="00763FC8" w:rsidRPr="00763FC8">
        <w:rPr>
          <w:sz w:val="28"/>
          <w:szCs w:val="28"/>
          <w:lang w:val="vi-VN"/>
        </w:rPr>
        <w:t xml:space="preserve"> liền kề đối với </w:t>
      </w:r>
      <w:r w:rsidR="00763FC8" w:rsidRPr="00FC7CE4">
        <w:rPr>
          <w:sz w:val="28"/>
          <w:szCs w:val="28"/>
          <w:lang w:val="vi-VN"/>
        </w:rPr>
        <w:t>quỹ tín dụng nhân dân</w:t>
      </w:r>
      <w:r w:rsidR="00763FC8" w:rsidRPr="00763FC8">
        <w:rPr>
          <w:sz w:val="28"/>
          <w:szCs w:val="28"/>
          <w:lang w:val="vi-VN"/>
        </w:rPr>
        <w:t xml:space="preserve"> trên địa bàn</w:t>
      </w:r>
      <w:r w:rsidRPr="00FC7CE4">
        <w:rPr>
          <w:sz w:val="28"/>
          <w:szCs w:val="28"/>
          <w:lang w:val="vi-VN"/>
        </w:rPr>
        <w:t>.</w:t>
      </w:r>
    </w:p>
    <w:p w14:paraId="34FEA0D5" w14:textId="7E4B2A51" w:rsidR="00F23A27" w:rsidRPr="00F23A27" w:rsidRDefault="00FC7CE4" w:rsidP="00FC7CE4">
      <w:pPr>
        <w:spacing w:line="288" w:lineRule="auto"/>
        <w:ind w:firstLine="720"/>
        <w:rPr>
          <w:sz w:val="28"/>
          <w:szCs w:val="28"/>
          <w:lang w:val="vi-VN"/>
        </w:rPr>
      </w:pPr>
      <w:r w:rsidRPr="00FC7CE4">
        <w:rPr>
          <w:sz w:val="28"/>
          <w:szCs w:val="28"/>
          <w:lang w:val="vi-VN"/>
        </w:rPr>
        <w:t xml:space="preserve">2. </w:t>
      </w:r>
      <w:r w:rsidR="00763FC8" w:rsidRPr="00763FC8">
        <w:rPr>
          <w:sz w:val="28"/>
          <w:szCs w:val="28"/>
          <w:lang w:val="vi-VN"/>
        </w:rPr>
        <w:t>Trong trường hợp</w:t>
      </w:r>
      <w:r w:rsidR="00F23A27" w:rsidRPr="00F23A27">
        <w:rPr>
          <w:sz w:val="28"/>
          <w:szCs w:val="28"/>
          <w:lang w:val="vi-VN"/>
        </w:rPr>
        <w:t xml:space="preserve"> phục vụ yêu cầu quản lý nhà nước đột xuất, Giám đốc Ngân hàng Nhà nước chi nhánh báo cáo Thống đốc Ngân hàng Nhà nước trước khi quyết định thời gian thực hiện xếp hạng và phê duyệt kết quả xếp hạng khác quy định tại Khoản 1 Điều này.</w:t>
      </w:r>
    </w:p>
    <w:p w14:paraId="4EC08F55" w14:textId="7A125100" w:rsidR="009370DC" w:rsidRPr="00FC7CE4" w:rsidRDefault="009370DC" w:rsidP="009370DC">
      <w:pPr>
        <w:pStyle w:val="Heading1"/>
        <w:numPr>
          <w:ilvl w:val="0"/>
          <w:numId w:val="34"/>
        </w:numPr>
        <w:rPr>
          <w:lang w:val="vi-VN"/>
        </w:rPr>
      </w:pPr>
      <w:r w:rsidRPr="00FC7CE4">
        <w:rPr>
          <w:lang w:val="vi-VN"/>
        </w:rPr>
        <w:lastRenderedPageBreak/>
        <w:t>Điều 1</w:t>
      </w:r>
      <w:r w:rsidRPr="009370DC">
        <w:rPr>
          <w:lang w:val="vi-VN"/>
        </w:rPr>
        <w:t>4</w:t>
      </w:r>
      <w:r w:rsidRPr="00FC7CE4">
        <w:rPr>
          <w:lang w:val="vi-VN"/>
        </w:rPr>
        <w:t xml:space="preserve"> </w:t>
      </w:r>
      <w:r w:rsidR="00926247" w:rsidRPr="00926247">
        <w:rPr>
          <w:lang w:val="vi-VN"/>
        </w:rPr>
        <w:t>được s</w:t>
      </w:r>
      <w:r w:rsidR="00926247" w:rsidRPr="00FC7CE4">
        <w:rPr>
          <w:lang w:val="vi-VN"/>
        </w:rPr>
        <w:t>ửa đổi</w:t>
      </w:r>
      <w:r w:rsidR="00926247">
        <w:rPr>
          <w:lang w:val="vi-VN"/>
        </w:rPr>
        <w:t>,</w:t>
      </w:r>
      <w:r w:rsidR="00926247" w:rsidRPr="00926247">
        <w:rPr>
          <w:lang w:val="vi-VN"/>
        </w:rPr>
        <w:t xml:space="preserve"> bổ sung</w:t>
      </w:r>
      <w:r w:rsidR="00926247" w:rsidRPr="00FC7CE4">
        <w:rPr>
          <w:lang w:val="vi-VN"/>
        </w:rPr>
        <w:t xml:space="preserve"> </w:t>
      </w:r>
      <w:r w:rsidRPr="00FC7CE4">
        <w:rPr>
          <w:lang w:val="vi-VN"/>
        </w:rPr>
        <w:t>như sau:</w:t>
      </w:r>
    </w:p>
    <w:p w14:paraId="70F78127" w14:textId="080ADB73" w:rsidR="00FC7CE4" w:rsidRPr="00E63DAC" w:rsidRDefault="009370DC" w:rsidP="00FC7CE4">
      <w:pPr>
        <w:spacing w:line="288" w:lineRule="auto"/>
        <w:ind w:firstLine="720"/>
        <w:rPr>
          <w:sz w:val="28"/>
          <w:szCs w:val="28"/>
          <w:lang w:val="vi-VN"/>
        </w:rPr>
      </w:pPr>
      <w:r w:rsidRPr="00E63DAC">
        <w:rPr>
          <w:sz w:val="28"/>
          <w:szCs w:val="28"/>
          <w:lang w:val="vi-VN"/>
        </w:rPr>
        <w:t>“</w:t>
      </w:r>
      <w:r w:rsidR="00FC7CE4" w:rsidRPr="00E63DAC">
        <w:rPr>
          <w:sz w:val="28"/>
          <w:szCs w:val="28"/>
          <w:lang w:val="vi-VN"/>
        </w:rPr>
        <w:t>Điều 14. Thông báo và quản lý kết quả xếp hạng</w:t>
      </w:r>
    </w:p>
    <w:p w14:paraId="6222AA5B" w14:textId="3570E89A" w:rsidR="00FC7CE4" w:rsidRPr="00E63DAC" w:rsidRDefault="00FC7CE4" w:rsidP="00FC7CE4">
      <w:pPr>
        <w:spacing w:line="288" w:lineRule="auto"/>
        <w:ind w:firstLine="720"/>
        <w:rPr>
          <w:sz w:val="28"/>
          <w:szCs w:val="28"/>
          <w:lang w:val="vi-VN"/>
        </w:rPr>
      </w:pPr>
      <w:r w:rsidRPr="00E63DAC">
        <w:rPr>
          <w:sz w:val="28"/>
          <w:szCs w:val="28"/>
          <w:lang w:val="vi-VN"/>
        </w:rPr>
        <w:t xml:space="preserve">1. Trong thời gian 05 ngày kể từ ngày </w:t>
      </w:r>
      <w:r w:rsidR="009E314E" w:rsidRPr="009E314E">
        <w:rPr>
          <w:sz w:val="28"/>
          <w:szCs w:val="28"/>
          <w:lang w:val="vi-VN"/>
        </w:rPr>
        <w:t>phê duyệt</w:t>
      </w:r>
      <w:r w:rsidR="000B0A48" w:rsidRPr="00E63DAC">
        <w:rPr>
          <w:sz w:val="28"/>
          <w:szCs w:val="28"/>
          <w:lang w:val="vi-VN"/>
        </w:rPr>
        <w:t xml:space="preserve"> kết quả xếp hạng</w:t>
      </w:r>
      <w:r w:rsidRPr="00E63DAC">
        <w:rPr>
          <w:sz w:val="28"/>
          <w:szCs w:val="28"/>
          <w:lang w:val="vi-VN"/>
        </w:rPr>
        <w:t xml:space="preserve">, Ngân hàng Nhà nước chi nhánh thông báo kết quả xếp hạng </w:t>
      </w:r>
      <w:r w:rsidR="009E314E" w:rsidRPr="009E314E">
        <w:rPr>
          <w:sz w:val="28"/>
          <w:szCs w:val="28"/>
          <w:lang w:val="vi-VN"/>
        </w:rPr>
        <w:t xml:space="preserve">và tổng điểm xếp hạng </w:t>
      </w:r>
      <w:r w:rsidRPr="00E63DAC">
        <w:rPr>
          <w:sz w:val="28"/>
          <w:szCs w:val="28"/>
          <w:lang w:val="vi-VN"/>
        </w:rPr>
        <w:t>cho từng quỹ tín dụng nhân dân trên địa bàn.</w:t>
      </w:r>
    </w:p>
    <w:p w14:paraId="1E5467E5" w14:textId="3E3B09B8" w:rsidR="00E41067" w:rsidRPr="00AB2897" w:rsidRDefault="00E41067" w:rsidP="00E41067">
      <w:pPr>
        <w:spacing w:line="288" w:lineRule="auto"/>
        <w:ind w:firstLine="720"/>
        <w:rPr>
          <w:sz w:val="28"/>
          <w:szCs w:val="28"/>
          <w:lang w:val="vi-VN"/>
        </w:rPr>
      </w:pPr>
      <w:r>
        <w:rPr>
          <w:sz w:val="28"/>
          <w:szCs w:val="28"/>
          <w:lang w:val="vi-VN"/>
        </w:rPr>
        <w:t>2.</w:t>
      </w:r>
      <w:r w:rsidRPr="00E41067">
        <w:rPr>
          <w:sz w:val="28"/>
          <w:szCs w:val="28"/>
          <w:lang w:val="vi-VN"/>
        </w:rPr>
        <w:t xml:space="preserve"> </w:t>
      </w:r>
      <w:r w:rsidRPr="00E63DAC">
        <w:rPr>
          <w:sz w:val="28"/>
          <w:szCs w:val="28"/>
          <w:lang w:val="vi-VN"/>
        </w:rPr>
        <w:t xml:space="preserve">Trong thời gian 05 ngày kể từ ngày </w:t>
      </w:r>
      <w:r w:rsidRPr="009E314E">
        <w:rPr>
          <w:sz w:val="28"/>
          <w:szCs w:val="28"/>
          <w:lang w:val="vi-VN"/>
        </w:rPr>
        <w:t>phê duyệt</w:t>
      </w:r>
      <w:r w:rsidRPr="00E63DAC">
        <w:rPr>
          <w:sz w:val="28"/>
          <w:szCs w:val="28"/>
          <w:lang w:val="vi-VN"/>
        </w:rPr>
        <w:t xml:space="preserve"> kết quả xếp hạng, Ngân hàng Nhà nước chi nhánh </w:t>
      </w:r>
      <w:r w:rsidRPr="00E41067">
        <w:rPr>
          <w:sz w:val="28"/>
          <w:szCs w:val="28"/>
          <w:lang w:val="vi-VN"/>
        </w:rPr>
        <w:t>báo cáo Thống đốc Ngân hàng Nhà nước</w:t>
      </w:r>
      <w:r w:rsidRPr="00E63DAC">
        <w:rPr>
          <w:sz w:val="28"/>
          <w:szCs w:val="28"/>
          <w:lang w:val="vi-VN"/>
        </w:rPr>
        <w:t xml:space="preserve"> kết quả xếp hạng </w:t>
      </w:r>
      <w:r w:rsidRPr="009E314E">
        <w:rPr>
          <w:sz w:val="28"/>
          <w:szCs w:val="28"/>
          <w:lang w:val="vi-VN"/>
        </w:rPr>
        <w:t xml:space="preserve">và tổng điểm xếp hạng </w:t>
      </w:r>
      <w:r w:rsidRPr="00E63DAC">
        <w:rPr>
          <w:sz w:val="28"/>
          <w:szCs w:val="28"/>
          <w:lang w:val="vi-VN"/>
        </w:rPr>
        <w:t>cho từng quỹ tín dụng nhân dân trên địa bàn.</w:t>
      </w:r>
    </w:p>
    <w:p w14:paraId="66EE4231" w14:textId="720601F6" w:rsidR="00FC7CE4" w:rsidRPr="00AB2897" w:rsidRDefault="00E41067" w:rsidP="00FC7CE4">
      <w:pPr>
        <w:spacing w:line="288" w:lineRule="auto"/>
        <w:ind w:firstLine="720"/>
        <w:rPr>
          <w:sz w:val="28"/>
          <w:szCs w:val="28"/>
          <w:lang w:val="vi-VN"/>
        </w:rPr>
      </w:pPr>
      <w:r w:rsidRPr="00AB2897">
        <w:rPr>
          <w:sz w:val="28"/>
          <w:szCs w:val="28"/>
          <w:lang w:val="vi-VN"/>
        </w:rPr>
        <w:t xml:space="preserve">3. </w:t>
      </w:r>
      <w:r w:rsidR="00FC7CE4" w:rsidRPr="00E63DAC">
        <w:rPr>
          <w:sz w:val="28"/>
          <w:szCs w:val="28"/>
          <w:lang w:val="vi-VN"/>
        </w:rPr>
        <w:t xml:space="preserve">Quỹ tín dụng nhân dân phải quản lý kết quả xếp hạng theo chế độ mật và không được cung cấp kết quả xếp hạng của mình cho </w:t>
      </w:r>
      <w:r w:rsidRPr="00AB2897">
        <w:rPr>
          <w:sz w:val="28"/>
          <w:szCs w:val="28"/>
          <w:lang w:val="vi-VN"/>
        </w:rPr>
        <w:t>bên thứ ba dưới bất kỳ hình thức nào.</w:t>
      </w:r>
    </w:p>
    <w:p w14:paraId="3D4743EF" w14:textId="754FBF72" w:rsidR="00E41067" w:rsidRPr="00AB2897" w:rsidRDefault="00E41067" w:rsidP="00FC7CE4">
      <w:pPr>
        <w:spacing w:line="288" w:lineRule="auto"/>
        <w:ind w:firstLine="720"/>
        <w:rPr>
          <w:sz w:val="28"/>
          <w:szCs w:val="28"/>
          <w:lang w:val="vi-VN"/>
        </w:rPr>
      </w:pPr>
      <w:r w:rsidRPr="00AB2897">
        <w:rPr>
          <w:sz w:val="28"/>
          <w:szCs w:val="28"/>
          <w:lang w:val="vi-VN"/>
        </w:rPr>
        <w:t>4. Ngân hàng Nhà nước thực hiện cung cấp kết quả xếp hạng của quỹ tín dụng nhân dân cho các tổ chức, cơ quan quản lý nhà nước khác theo quy định pháp luật.</w:t>
      </w:r>
    </w:p>
    <w:p w14:paraId="6B8627E9" w14:textId="318FCCE8" w:rsidR="00E41067" w:rsidRPr="00AB2897" w:rsidRDefault="00E41067" w:rsidP="00FC7CE4">
      <w:pPr>
        <w:spacing w:line="288" w:lineRule="auto"/>
        <w:ind w:firstLine="720"/>
        <w:rPr>
          <w:sz w:val="28"/>
          <w:szCs w:val="28"/>
          <w:lang w:val="vi-VN"/>
        </w:rPr>
      </w:pPr>
      <w:r w:rsidRPr="00AB2897">
        <w:rPr>
          <w:sz w:val="28"/>
          <w:szCs w:val="28"/>
          <w:lang w:val="vi-VN"/>
        </w:rPr>
        <w:t>5. Cơ quan Thanh tra, giám sát ngân hàng, Ngân hàng Nhà nước chi nhánh, các đơn vị khác thuộc Ngân hàng Nhà nước và các tổ chức, cơ quan quản lý nhà nước khác thuộc đối tượng được cung cấp kết quả xếp hạng quỹ tín dụng nhân dân phải thực hiện lưu trữ và sử dụng kết quả xếp hạng theo quy định pháp luật về bảo vệ bí mật nhà nước trong ngành ngân hàng.</w:t>
      </w:r>
    </w:p>
    <w:p w14:paraId="74B4A2AA" w14:textId="0437FF82" w:rsidR="00E41067" w:rsidRDefault="00E41067" w:rsidP="00FC7CE4">
      <w:pPr>
        <w:spacing w:line="288" w:lineRule="auto"/>
        <w:ind w:firstLine="720"/>
        <w:rPr>
          <w:b/>
          <w:sz w:val="28"/>
          <w:szCs w:val="28"/>
        </w:rPr>
      </w:pPr>
      <w:r w:rsidRPr="00E41067">
        <w:rPr>
          <w:b/>
          <w:sz w:val="28"/>
          <w:szCs w:val="28"/>
        </w:rPr>
        <w:t xml:space="preserve">4. </w:t>
      </w:r>
      <w:r w:rsidR="00926247">
        <w:rPr>
          <w:b/>
          <w:sz w:val="28"/>
          <w:szCs w:val="28"/>
        </w:rPr>
        <w:t>B</w:t>
      </w:r>
      <w:r>
        <w:rPr>
          <w:b/>
          <w:sz w:val="28"/>
          <w:szCs w:val="28"/>
        </w:rPr>
        <w:t>ổ sung Điều 1</w:t>
      </w:r>
      <w:r w:rsidR="00926247">
        <w:rPr>
          <w:b/>
          <w:sz w:val="28"/>
          <w:szCs w:val="28"/>
        </w:rPr>
        <w:t xml:space="preserve">4a </w:t>
      </w:r>
      <w:r w:rsidRPr="00E41067">
        <w:rPr>
          <w:b/>
          <w:sz w:val="28"/>
          <w:szCs w:val="28"/>
        </w:rPr>
        <w:t>như sau:</w:t>
      </w:r>
    </w:p>
    <w:p w14:paraId="40E096E2" w14:textId="3939D1F1" w:rsidR="00E41067" w:rsidRDefault="00926247" w:rsidP="00E41067">
      <w:pPr>
        <w:spacing w:line="288" w:lineRule="auto"/>
        <w:ind w:firstLine="720"/>
        <w:rPr>
          <w:b/>
          <w:sz w:val="28"/>
          <w:szCs w:val="28"/>
        </w:rPr>
      </w:pPr>
      <w:r>
        <w:rPr>
          <w:b/>
          <w:sz w:val="28"/>
          <w:szCs w:val="28"/>
        </w:rPr>
        <w:t>“</w:t>
      </w:r>
      <w:r w:rsidR="00E41067">
        <w:rPr>
          <w:b/>
          <w:sz w:val="28"/>
          <w:szCs w:val="28"/>
        </w:rPr>
        <w:t xml:space="preserve">Điều </w:t>
      </w:r>
      <w:r>
        <w:rPr>
          <w:b/>
          <w:sz w:val="28"/>
          <w:szCs w:val="28"/>
        </w:rPr>
        <w:t>14a</w:t>
      </w:r>
      <w:r w:rsidR="00E41067">
        <w:rPr>
          <w:b/>
          <w:sz w:val="28"/>
          <w:szCs w:val="28"/>
        </w:rPr>
        <w:t>. Trách nhiệm của quỹ tín dụng nhân dân</w:t>
      </w:r>
    </w:p>
    <w:p w14:paraId="1E01E331" w14:textId="77777777" w:rsidR="006729B5" w:rsidRDefault="00E41067" w:rsidP="006729B5">
      <w:pPr>
        <w:spacing w:line="288" w:lineRule="auto"/>
        <w:ind w:firstLine="720"/>
        <w:rPr>
          <w:sz w:val="28"/>
          <w:szCs w:val="28"/>
        </w:rPr>
      </w:pPr>
      <w:r>
        <w:rPr>
          <w:sz w:val="28"/>
          <w:szCs w:val="28"/>
        </w:rPr>
        <w:t xml:space="preserve">1. </w:t>
      </w:r>
      <w:r w:rsidRPr="00E41067">
        <w:rPr>
          <w:sz w:val="28"/>
          <w:szCs w:val="28"/>
        </w:rPr>
        <w:t>Quỹ tín dụng nhân dân chịu hoàn toàn trách nhiệm về tính chính xác, trung thực của các tài liệu, thông tin, dữ liệu cung cấp và có trách nhiệm giải trình, báo cáo bổ sung các nội dung liên quan tới việc xếp hạng theo yêu cầu của Ngân hàng Nhà nước chi nhánh.</w:t>
      </w:r>
    </w:p>
    <w:p w14:paraId="56333F47" w14:textId="63B18DAE" w:rsidR="006729B5" w:rsidRDefault="006729B5" w:rsidP="006729B5">
      <w:pPr>
        <w:spacing w:line="288" w:lineRule="auto"/>
        <w:ind w:firstLine="720"/>
        <w:rPr>
          <w:sz w:val="28"/>
          <w:szCs w:val="28"/>
        </w:rPr>
      </w:pPr>
      <w:r>
        <w:rPr>
          <w:sz w:val="28"/>
          <w:szCs w:val="28"/>
        </w:rPr>
        <w:t>2. Quản lý kết quả xếp hạng theo quy định tại khoản 3 Điều 14 Thông tư này và các quy định pháp luật khác.</w:t>
      </w:r>
      <w:r w:rsidR="00926247">
        <w:rPr>
          <w:sz w:val="28"/>
          <w:szCs w:val="28"/>
        </w:rPr>
        <w:t>”</w:t>
      </w:r>
    </w:p>
    <w:p w14:paraId="4CE2C644" w14:textId="3CC72D3A" w:rsidR="00926247" w:rsidRDefault="00926247" w:rsidP="00926247">
      <w:pPr>
        <w:spacing w:line="288" w:lineRule="auto"/>
        <w:ind w:firstLine="720"/>
        <w:rPr>
          <w:b/>
          <w:sz w:val="28"/>
          <w:szCs w:val="28"/>
        </w:rPr>
      </w:pPr>
      <w:r>
        <w:rPr>
          <w:b/>
          <w:sz w:val="28"/>
          <w:szCs w:val="28"/>
        </w:rPr>
        <w:t xml:space="preserve">5. Bổ sung Điều 14b </w:t>
      </w:r>
      <w:r w:rsidRPr="00E41067">
        <w:rPr>
          <w:b/>
          <w:sz w:val="28"/>
          <w:szCs w:val="28"/>
        </w:rPr>
        <w:t>như sau:</w:t>
      </w:r>
    </w:p>
    <w:p w14:paraId="757F0710" w14:textId="05C1A849" w:rsidR="006729B5" w:rsidRPr="006729B5" w:rsidRDefault="00926247" w:rsidP="006729B5">
      <w:pPr>
        <w:spacing w:line="288" w:lineRule="auto"/>
        <w:ind w:firstLine="720"/>
        <w:rPr>
          <w:b/>
          <w:sz w:val="28"/>
          <w:szCs w:val="28"/>
        </w:rPr>
      </w:pPr>
      <w:r>
        <w:rPr>
          <w:b/>
          <w:sz w:val="28"/>
          <w:szCs w:val="28"/>
        </w:rPr>
        <w:t>“</w:t>
      </w:r>
      <w:r w:rsidR="006729B5" w:rsidRPr="006729B5">
        <w:rPr>
          <w:b/>
          <w:sz w:val="28"/>
          <w:szCs w:val="28"/>
        </w:rPr>
        <w:t>Điều 1</w:t>
      </w:r>
      <w:r>
        <w:rPr>
          <w:b/>
          <w:sz w:val="28"/>
          <w:szCs w:val="28"/>
        </w:rPr>
        <w:t>4b</w:t>
      </w:r>
      <w:r w:rsidR="006729B5" w:rsidRPr="006729B5">
        <w:rPr>
          <w:b/>
          <w:sz w:val="28"/>
          <w:szCs w:val="28"/>
        </w:rPr>
        <w:t>. Trách nhiệm, quyền hạn của Ngân hàng Nhà nước chi nhánh</w:t>
      </w:r>
    </w:p>
    <w:p w14:paraId="0E362743" w14:textId="3572F8AF" w:rsidR="006729B5" w:rsidRPr="006729B5" w:rsidRDefault="006729B5" w:rsidP="006729B5">
      <w:pPr>
        <w:spacing w:line="288" w:lineRule="auto"/>
        <w:ind w:firstLine="720"/>
        <w:rPr>
          <w:sz w:val="28"/>
          <w:szCs w:val="28"/>
        </w:rPr>
      </w:pPr>
      <w:r>
        <w:rPr>
          <w:sz w:val="28"/>
          <w:szCs w:val="28"/>
        </w:rPr>
        <w:t xml:space="preserve">1. </w:t>
      </w:r>
      <w:r w:rsidRPr="006729B5">
        <w:rPr>
          <w:sz w:val="28"/>
          <w:szCs w:val="28"/>
        </w:rPr>
        <w:t>Thực hiện xếp hạng các quỹ tín dụng nhân dân trên địa bàn.</w:t>
      </w:r>
    </w:p>
    <w:p w14:paraId="336507AB" w14:textId="277CE2FA" w:rsidR="006729B5" w:rsidRPr="006729B5" w:rsidRDefault="006729B5" w:rsidP="006729B5">
      <w:pPr>
        <w:spacing w:line="288" w:lineRule="auto"/>
        <w:ind w:firstLine="720"/>
        <w:rPr>
          <w:sz w:val="28"/>
          <w:szCs w:val="28"/>
        </w:rPr>
      </w:pPr>
      <w:r>
        <w:rPr>
          <w:sz w:val="28"/>
          <w:szCs w:val="28"/>
        </w:rPr>
        <w:t xml:space="preserve">2. </w:t>
      </w:r>
      <w:r w:rsidRPr="006729B5">
        <w:rPr>
          <w:sz w:val="28"/>
          <w:szCs w:val="28"/>
        </w:rPr>
        <w:t>Trên cơ sở kết quả xếp hạng, thực hiện các nhiệm vụ liên quan đến kết quả xếp hạng từng quỹ tín dụng nhân dân trên địa bàn.</w:t>
      </w:r>
    </w:p>
    <w:p w14:paraId="580DB3D2" w14:textId="0F707AB8" w:rsidR="00E41067" w:rsidRPr="006729B5" w:rsidRDefault="006729B5" w:rsidP="006729B5">
      <w:pPr>
        <w:spacing w:line="288" w:lineRule="auto"/>
        <w:ind w:firstLine="720"/>
        <w:rPr>
          <w:sz w:val="28"/>
          <w:szCs w:val="28"/>
        </w:rPr>
      </w:pPr>
      <w:r>
        <w:rPr>
          <w:sz w:val="28"/>
          <w:szCs w:val="28"/>
        </w:rPr>
        <w:t xml:space="preserve">3. </w:t>
      </w:r>
      <w:r w:rsidRPr="006729B5">
        <w:rPr>
          <w:sz w:val="28"/>
          <w:szCs w:val="28"/>
        </w:rPr>
        <w:t>Lưu tr</w:t>
      </w:r>
      <w:r>
        <w:rPr>
          <w:sz w:val="28"/>
          <w:szCs w:val="28"/>
        </w:rPr>
        <w:t>ữ</w:t>
      </w:r>
      <w:r w:rsidRPr="006729B5">
        <w:rPr>
          <w:sz w:val="28"/>
          <w:szCs w:val="28"/>
        </w:rPr>
        <w:t>, thông báo, cung cấp kết quả xếp hạng các quỹ tín dụng nhân dân theo quy định tại Thông tư này và các văn bản pháp luật khác có liên quan.</w:t>
      </w:r>
      <w:r w:rsidR="00E41067" w:rsidRPr="006729B5">
        <w:rPr>
          <w:sz w:val="28"/>
          <w:szCs w:val="28"/>
        </w:rPr>
        <w:t xml:space="preserve"> ”</w:t>
      </w:r>
    </w:p>
    <w:p w14:paraId="401EE3AF" w14:textId="217F46FF" w:rsidR="00926247" w:rsidRDefault="00926247" w:rsidP="00926247">
      <w:pPr>
        <w:spacing w:line="288" w:lineRule="auto"/>
        <w:ind w:firstLine="720"/>
        <w:rPr>
          <w:b/>
          <w:sz w:val="28"/>
          <w:szCs w:val="28"/>
        </w:rPr>
      </w:pPr>
      <w:r>
        <w:rPr>
          <w:b/>
          <w:sz w:val="28"/>
          <w:szCs w:val="28"/>
        </w:rPr>
        <w:t>6</w:t>
      </w:r>
      <w:r w:rsidRPr="00E41067">
        <w:rPr>
          <w:b/>
          <w:sz w:val="28"/>
          <w:szCs w:val="28"/>
        </w:rPr>
        <w:t xml:space="preserve">. </w:t>
      </w:r>
      <w:r>
        <w:rPr>
          <w:b/>
          <w:sz w:val="28"/>
          <w:szCs w:val="28"/>
        </w:rPr>
        <w:t xml:space="preserve">Bổ sung Điều 14c </w:t>
      </w:r>
      <w:r w:rsidRPr="00E41067">
        <w:rPr>
          <w:b/>
          <w:sz w:val="28"/>
          <w:szCs w:val="28"/>
        </w:rPr>
        <w:t>như sau:</w:t>
      </w:r>
    </w:p>
    <w:p w14:paraId="13A81347" w14:textId="5809AAF2" w:rsidR="006729B5" w:rsidRDefault="00926247" w:rsidP="00690FC5">
      <w:pPr>
        <w:pStyle w:val="Heading1"/>
        <w:ind w:firstLine="720"/>
        <w:rPr>
          <w:lang w:val="en-US"/>
        </w:rPr>
      </w:pPr>
      <w:r>
        <w:rPr>
          <w:lang w:val="en-US"/>
        </w:rPr>
        <w:lastRenderedPageBreak/>
        <w:t>“</w:t>
      </w:r>
      <w:r w:rsidR="006729B5">
        <w:rPr>
          <w:lang w:val="en-US"/>
        </w:rPr>
        <w:t xml:space="preserve">Điều </w:t>
      </w:r>
      <w:r>
        <w:rPr>
          <w:lang w:val="en-US"/>
        </w:rPr>
        <w:t>14c</w:t>
      </w:r>
      <w:r w:rsidR="006729B5">
        <w:rPr>
          <w:lang w:val="en-US"/>
        </w:rPr>
        <w:t>. Trách nhiệm, quyền hạn của Cơ quan Thanh tra, giám sát ngân hàng</w:t>
      </w:r>
    </w:p>
    <w:p w14:paraId="1B9F0D0F" w14:textId="77777777" w:rsidR="006729B5" w:rsidRPr="006729B5" w:rsidRDefault="006729B5" w:rsidP="00690FC5">
      <w:pPr>
        <w:pStyle w:val="Heading1"/>
        <w:ind w:firstLine="720"/>
        <w:rPr>
          <w:b w:val="0"/>
          <w:lang w:val="en-US"/>
        </w:rPr>
      </w:pPr>
      <w:r w:rsidRPr="006729B5">
        <w:rPr>
          <w:b w:val="0"/>
          <w:lang w:val="en-US"/>
        </w:rPr>
        <w:t>1. Hướng dẫn, kiểm tra việc thực hiện nhiệm vụ xếp hạng quỹ tín dụng nhân dân trên địa bàn của Ngân hàng Nhà nước chi nhánh.</w:t>
      </w:r>
    </w:p>
    <w:p w14:paraId="133E75BE" w14:textId="66C24576" w:rsidR="006729B5" w:rsidRPr="006729B5" w:rsidRDefault="006729B5" w:rsidP="00690FC5">
      <w:pPr>
        <w:pStyle w:val="Heading1"/>
        <w:ind w:firstLine="720"/>
        <w:rPr>
          <w:b w:val="0"/>
          <w:lang w:val="en-US"/>
        </w:rPr>
      </w:pPr>
      <w:r w:rsidRPr="006729B5">
        <w:rPr>
          <w:b w:val="0"/>
          <w:lang w:val="en-US"/>
        </w:rPr>
        <w:t>2. Th</w:t>
      </w:r>
      <w:r w:rsidR="006F3790">
        <w:rPr>
          <w:b w:val="0"/>
          <w:lang w:val="en-US"/>
        </w:rPr>
        <w:t>eo chức năng, nhiệm vụ, th</w:t>
      </w:r>
      <w:r w:rsidRPr="006729B5">
        <w:rPr>
          <w:b w:val="0"/>
          <w:lang w:val="en-US"/>
        </w:rPr>
        <w:t>am mưu, trình Thống đốc Ngân hàng Nhà nước xử lý các nội dung liên quan đến xếp hạng quỹ tín dụng nhân dân.</w:t>
      </w:r>
    </w:p>
    <w:p w14:paraId="374CC1AA" w14:textId="680C9CA7" w:rsidR="006729B5" w:rsidRPr="006729B5" w:rsidRDefault="006729B5" w:rsidP="00690FC5">
      <w:pPr>
        <w:pStyle w:val="Heading1"/>
        <w:ind w:firstLine="720"/>
        <w:rPr>
          <w:b w:val="0"/>
          <w:lang w:val="en-US"/>
        </w:rPr>
      </w:pPr>
      <w:r w:rsidRPr="006729B5">
        <w:rPr>
          <w:b w:val="0"/>
          <w:lang w:val="en-US"/>
        </w:rPr>
        <w:t>3. Lưu trữ, cung cấp kết quả xếp hạng các quỹ tín dụng nhân dân theo đúng quy định tại Thông tư này và các văn bản pháp luật khác có liên quan.”</w:t>
      </w:r>
    </w:p>
    <w:p w14:paraId="77AD40F9" w14:textId="7B32E998" w:rsidR="00D00480" w:rsidRPr="003B6653" w:rsidRDefault="00052E39" w:rsidP="00690FC5">
      <w:pPr>
        <w:pStyle w:val="Heading1"/>
        <w:ind w:firstLine="720"/>
        <w:rPr>
          <w:lang w:val="vi-VN"/>
        </w:rPr>
      </w:pPr>
      <w:bookmarkStart w:id="3" w:name="_Toc433210404"/>
      <w:bookmarkEnd w:id="1"/>
      <w:bookmarkEnd w:id="2"/>
      <w:r w:rsidRPr="00F63D76">
        <w:rPr>
          <w:lang w:val="vi-VN"/>
        </w:rPr>
        <w:t xml:space="preserve">Điều </w:t>
      </w:r>
      <w:r w:rsidR="000B0A48" w:rsidRPr="003B6653">
        <w:rPr>
          <w:lang w:val="vi-VN"/>
        </w:rPr>
        <w:t>2</w:t>
      </w:r>
      <w:r w:rsidRPr="00F63D76">
        <w:rPr>
          <w:lang w:val="vi-VN"/>
        </w:rPr>
        <w:t xml:space="preserve">. </w:t>
      </w:r>
      <w:r w:rsidR="00B03926" w:rsidRPr="00F63D76">
        <w:rPr>
          <w:lang w:val="vi-VN"/>
        </w:rPr>
        <w:t>Điều khoản</w:t>
      </w:r>
      <w:r w:rsidRPr="00F63D76">
        <w:rPr>
          <w:lang w:val="vi-VN"/>
        </w:rPr>
        <w:t xml:space="preserve"> thi hành</w:t>
      </w:r>
      <w:bookmarkEnd w:id="3"/>
      <w:r w:rsidR="003B6653" w:rsidRPr="003B6653">
        <w:rPr>
          <w:lang w:val="vi-VN"/>
        </w:rPr>
        <w:t xml:space="preserve"> và tổ chức thực hiện</w:t>
      </w:r>
    </w:p>
    <w:p w14:paraId="3EC3E528" w14:textId="227B2DD3" w:rsidR="003B6653" w:rsidRPr="003B6653" w:rsidRDefault="005B2D22" w:rsidP="003B6653">
      <w:pPr>
        <w:ind w:firstLine="720"/>
        <w:rPr>
          <w:color w:val="000000"/>
          <w:sz w:val="28"/>
          <w:szCs w:val="28"/>
          <w:lang w:val="vi-VN"/>
        </w:rPr>
      </w:pPr>
      <w:r w:rsidRPr="00625E06">
        <w:rPr>
          <w:color w:val="000000"/>
          <w:sz w:val="28"/>
          <w:szCs w:val="28"/>
          <w:lang w:val="vi-VN"/>
        </w:rPr>
        <w:t xml:space="preserve">1. </w:t>
      </w:r>
      <w:r w:rsidR="00052E39" w:rsidRPr="00F63D76">
        <w:rPr>
          <w:color w:val="000000"/>
          <w:sz w:val="28"/>
          <w:szCs w:val="28"/>
          <w:lang w:val="vi-VN"/>
        </w:rPr>
        <w:t xml:space="preserve">Thông tư này có hiệu lực </w:t>
      </w:r>
      <w:r w:rsidR="00265F15" w:rsidRPr="00F63D76">
        <w:rPr>
          <w:color w:val="000000"/>
          <w:sz w:val="28"/>
          <w:szCs w:val="28"/>
          <w:lang w:val="vi-VN"/>
        </w:rPr>
        <w:t>thi hành từ</w:t>
      </w:r>
      <w:r w:rsidR="00052E39" w:rsidRPr="00F63D76">
        <w:rPr>
          <w:color w:val="000000"/>
          <w:sz w:val="28"/>
          <w:szCs w:val="28"/>
          <w:lang w:val="vi-VN"/>
        </w:rPr>
        <w:t xml:space="preserve"> ngày</w:t>
      </w:r>
      <w:r w:rsidR="000B0A48" w:rsidRPr="000B0A48">
        <w:rPr>
          <w:color w:val="000000"/>
          <w:sz w:val="28"/>
          <w:szCs w:val="28"/>
          <w:lang w:val="vi-VN"/>
        </w:rPr>
        <w:t xml:space="preserve"> </w:t>
      </w:r>
      <w:r w:rsidR="00E63DAC" w:rsidRPr="00E63DAC">
        <w:rPr>
          <w:color w:val="000000"/>
          <w:sz w:val="28"/>
          <w:szCs w:val="28"/>
          <w:lang w:val="vi-VN"/>
        </w:rPr>
        <w:t xml:space="preserve">01 </w:t>
      </w:r>
      <w:r w:rsidR="00265F15" w:rsidRPr="00F63D76">
        <w:rPr>
          <w:color w:val="000000"/>
          <w:sz w:val="28"/>
          <w:szCs w:val="28"/>
          <w:lang w:val="vi-VN"/>
        </w:rPr>
        <w:t>tháng</w:t>
      </w:r>
      <w:r w:rsidR="000B0A48" w:rsidRPr="000B0A48">
        <w:rPr>
          <w:color w:val="000000"/>
          <w:sz w:val="28"/>
          <w:szCs w:val="28"/>
          <w:lang w:val="vi-VN"/>
        </w:rPr>
        <w:t xml:space="preserve"> </w:t>
      </w:r>
      <w:r w:rsidR="00E63DAC" w:rsidRPr="009C643E">
        <w:rPr>
          <w:color w:val="000000"/>
          <w:sz w:val="28"/>
          <w:szCs w:val="28"/>
          <w:lang w:val="vi-VN"/>
        </w:rPr>
        <w:t>5</w:t>
      </w:r>
      <w:r w:rsidR="000B0A48" w:rsidRPr="000B0A48">
        <w:rPr>
          <w:color w:val="000000"/>
          <w:sz w:val="28"/>
          <w:szCs w:val="28"/>
          <w:lang w:val="vi-VN"/>
        </w:rPr>
        <w:t xml:space="preserve"> </w:t>
      </w:r>
      <w:r w:rsidR="00265F15" w:rsidRPr="00F63D76">
        <w:rPr>
          <w:color w:val="000000"/>
          <w:sz w:val="28"/>
          <w:szCs w:val="28"/>
          <w:lang w:val="vi-VN"/>
        </w:rPr>
        <w:t xml:space="preserve">năm </w:t>
      </w:r>
      <w:r w:rsidR="000837AA" w:rsidRPr="00F63D76">
        <w:rPr>
          <w:color w:val="000000"/>
          <w:sz w:val="28"/>
          <w:szCs w:val="28"/>
          <w:lang w:val="vi-VN"/>
        </w:rPr>
        <w:t>20</w:t>
      </w:r>
      <w:r w:rsidR="00DF4116" w:rsidRPr="00DF4116">
        <w:rPr>
          <w:color w:val="000000"/>
          <w:sz w:val="28"/>
          <w:szCs w:val="28"/>
          <w:lang w:val="vi-VN"/>
        </w:rPr>
        <w:t>2</w:t>
      </w:r>
      <w:r w:rsidR="00AF0AFE" w:rsidRPr="00AF0AFE">
        <w:rPr>
          <w:color w:val="000000"/>
          <w:sz w:val="28"/>
          <w:szCs w:val="28"/>
          <w:lang w:val="vi-VN"/>
        </w:rPr>
        <w:t>1</w:t>
      </w:r>
      <w:r w:rsidR="005F30FE" w:rsidRPr="00F63D76">
        <w:rPr>
          <w:color w:val="000000"/>
          <w:sz w:val="28"/>
          <w:szCs w:val="28"/>
          <w:lang w:val="vi-VN"/>
        </w:rPr>
        <w:t>.</w:t>
      </w:r>
    </w:p>
    <w:p w14:paraId="00564E04" w14:textId="26A575C3" w:rsidR="003B6653" w:rsidRPr="003B6653" w:rsidRDefault="005B2D22" w:rsidP="003B6653">
      <w:pPr>
        <w:shd w:val="clear" w:color="auto" w:fill="FFFFFF"/>
        <w:spacing w:line="288" w:lineRule="auto"/>
        <w:ind w:firstLine="720"/>
        <w:rPr>
          <w:color w:val="000000"/>
          <w:sz w:val="28"/>
          <w:szCs w:val="28"/>
          <w:lang w:val="vi-VN"/>
        </w:rPr>
      </w:pPr>
      <w:r w:rsidRPr="00625E06">
        <w:rPr>
          <w:color w:val="000000"/>
          <w:sz w:val="28"/>
          <w:szCs w:val="28"/>
          <w:lang w:val="vi-VN"/>
        </w:rPr>
        <w:t xml:space="preserve">2. </w:t>
      </w:r>
      <w:r w:rsidR="003B6653">
        <w:rPr>
          <w:sz w:val="28"/>
          <w:szCs w:val="28"/>
          <w:lang w:val="nl-NL"/>
        </w:rPr>
        <w:t>Chánh Văn phòng Ngân hàng Nhà nước, Chánh Thanh tra, giám sát ngân hàng, Thủ trưởng các đơn vị có liên quan thuộc Ngân hàng Nhà nước, Giám đốc Ngân hàng Nhà nước chi nhánh, Chủ tịch Hội đồng quản trị, Giám đốc các quỹ tín dụng nhân dân chịu trách nhiệm tổ chức thực hiện Thông tư này./.</w:t>
      </w:r>
    </w:p>
    <w:p w14:paraId="658B3106" w14:textId="0F1E1B4A" w:rsidR="00D00480" w:rsidRPr="00F63D76" w:rsidRDefault="00D00480" w:rsidP="003B6653">
      <w:pPr>
        <w:ind w:firstLine="720"/>
        <w:rPr>
          <w:color w:val="000000"/>
          <w:sz w:val="28"/>
          <w:szCs w:val="28"/>
          <w:lang w:val="vi-VN"/>
        </w:rPr>
      </w:pPr>
    </w:p>
    <w:tbl>
      <w:tblPr>
        <w:tblW w:w="9214" w:type="dxa"/>
        <w:tblInd w:w="-34" w:type="dxa"/>
        <w:tblLayout w:type="fixed"/>
        <w:tblLook w:val="0000" w:firstRow="0" w:lastRow="0" w:firstColumn="0" w:lastColumn="0" w:noHBand="0" w:noVBand="0"/>
      </w:tblPr>
      <w:tblGrid>
        <w:gridCol w:w="6096"/>
        <w:gridCol w:w="3118"/>
      </w:tblGrid>
      <w:tr w:rsidR="000852F3" w:rsidRPr="00F63D76" w14:paraId="673412DD" w14:textId="77777777">
        <w:trPr>
          <w:trHeight w:val="381"/>
        </w:trPr>
        <w:tc>
          <w:tcPr>
            <w:tcW w:w="6096" w:type="dxa"/>
          </w:tcPr>
          <w:p w14:paraId="27E4A6CC" w14:textId="77777777" w:rsidR="00D00480" w:rsidRPr="00F63D76" w:rsidRDefault="00052E39" w:rsidP="00690FC5">
            <w:pPr>
              <w:pStyle w:val="Normal-p"/>
              <w:spacing w:line="288" w:lineRule="auto"/>
              <w:ind w:firstLine="74"/>
              <w:jc w:val="both"/>
              <w:rPr>
                <w:rStyle w:val="Normal-h1"/>
                <w:b/>
                <w:i/>
                <w:sz w:val="24"/>
                <w:szCs w:val="24"/>
                <w:lang w:val="sv-SE"/>
              </w:rPr>
            </w:pPr>
            <w:r w:rsidRPr="00F63D76">
              <w:rPr>
                <w:rStyle w:val="Normal-h1"/>
                <w:b/>
                <w:i/>
                <w:sz w:val="24"/>
                <w:szCs w:val="24"/>
                <w:lang w:val="sv-SE"/>
              </w:rPr>
              <w:t>Nơi nhận:</w:t>
            </w:r>
          </w:p>
          <w:p w14:paraId="09DF9E01" w14:textId="34A374E2" w:rsidR="00D00480" w:rsidRPr="00C308FE" w:rsidRDefault="00052E39" w:rsidP="003B6653">
            <w:pPr>
              <w:pStyle w:val="Abc"/>
              <w:spacing w:line="288" w:lineRule="auto"/>
              <w:rPr>
                <w:rFonts w:ascii="Times New Roman" w:hAnsi="Times New Roman"/>
                <w:sz w:val="22"/>
                <w:szCs w:val="22"/>
                <w:shd w:val="clear" w:color="auto" w:fill="FFFFFF"/>
                <w:lang w:val="nl-NL"/>
              </w:rPr>
            </w:pPr>
            <w:r w:rsidRPr="00F63D76">
              <w:rPr>
                <w:rStyle w:val="Apple-converted-space"/>
                <w:rFonts w:ascii="Times New Roman" w:hAnsi="Times New Roman"/>
                <w:sz w:val="22"/>
                <w:szCs w:val="22"/>
                <w:shd w:val="clear" w:color="auto" w:fill="FFFFFF"/>
                <w:lang w:val="nl-NL"/>
              </w:rPr>
              <w:t xml:space="preserve">- </w:t>
            </w:r>
            <w:r w:rsidRPr="00F63D76">
              <w:rPr>
                <w:rFonts w:ascii="Times New Roman" w:hAnsi="Times New Roman"/>
                <w:sz w:val="22"/>
                <w:szCs w:val="22"/>
                <w:shd w:val="clear" w:color="auto" w:fill="FFFFFF"/>
                <w:lang w:val="nl-NL"/>
              </w:rPr>
              <w:t xml:space="preserve">Như Điều </w:t>
            </w:r>
            <w:r w:rsidR="003B6653">
              <w:rPr>
                <w:rFonts w:ascii="Times New Roman" w:hAnsi="Times New Roman"/>
                <w:sz w:val="22"/>
                <w:szCs w:val="22"/>
                <w:shd w:val="clear" w:color="auto" w:fill="FFFFFF"/>
                <w:lang w:val="nl-NL"/>
              </w:rPr>
              <w:t>2</w:t>
            </w:r>
            <w:r w:rsidRPr="00F63D76">
              <w:rPr>
                <w:rFonts w:ascii="Times New Roman" w:hAnsi="Times New Roman"/>
                <w:sz w:val="22"/>
                <w:szCs w:val="22"/>
                <w:shd w:val="clear" w:color="auto" w:fill="FFFFFF"/>
                <w:lang w:val="nl-NL"/>
              </w:rPr>
              <w:t>;</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Ban </w:t>
            </w:r>
            <w:r w:rsidR="0001090A">
              <w:rPr>
                <w:rFonts w:ascii="Times New Roman" w:hAnsi="Times New Roman"/>
                <w:sz w:val="22"/>
                <w:szCs w:val="22"/>
                <w:shd w:val="clear" w:color="auto" w:fill="FFFFFF"/>
                <w:lang w:val="nl-NL"/>
              </w:rPr>
              <w:t>L</w:t>
            </w:r>
            <w:r w:rsidRPr="00F63D76">
              <w:rPr>
                <w:rFonts w:ascii="Times New Roman" w:hAnsi="Times New Roman"/>
                <w:sz w:val="22"/>
                <w:szCs w:val="22"/>
                <w:shd w:val="clear" w:color="auto" w:fill="FFFFFF"/>
                <w:lang w:val="nl-NL"/>
              </w:rPr>
              <w:t>ãnh đạo NHNN;</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Văn phòng Chính phủ;</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Bộ Tư pháp (để kiểm tra);</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Công báo;</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w:t>
            </w:r>
            <w:r w:rsidR="00924DE8" w:rsidRPr="00F63D76">
              <w:rPr>
                <w:rFonts w:ascii="Times New Roman" w:hAnsi="Times New Roman"/>
                <w:sz w:val="22"/>
                <w:szCs w:val="22"/>
                <w:shd w:val="clear" w:color="auto" w:fill="FFFFFF"/>
                <w:lang w:val="nl-NL"/>
              </w:rPr>
              <w:t xml:space="preserve">Cổng thông tin điện tử </w:t>
            </w:r>
            <w:r w:rsidRPr="00F63D76">
              <w:rPr>
                <w:rFonts w:ascii="Times New Roman" w:hAnsi="Times New Roman"/>
                <w:sz w:val="22"/>
                <w:szCs w:val="22"/>
                <w:shd w:val="clear" w:color="auto" w:fill="FFFFFF"/>
                <w:lang w:val="nl-NL"/>
              </w:rPr>
              <w:t>NHNN;</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Lưu: VP, </w:t>
            </w:r>
            <w:r w:rsidR="0049297B" w:rsidRPr="00F63D76">
              <w:rPr>
                <w:rFonts w:ascii="Times New Roman" w:hAnsi="Times New Roman"/>
                <w:sz w:val="22"/>
                <w:szCs w:val="22"/>
                <w:shd w:val="clear" w:color="auto" w:fill="FFFFFF"/>
                <w:lang w:val="nl-NL"/>
              </w:rPr>
              <w:t>PC</w:t>
            </w:r>
            <w:r w:rsidR="0049297B" w:rsidRPr="00F63D76">
              <w:rPr>
                <w:rFonts w:ascii="Times New Roman" w:hAnsi="Times New Roman"/>
                <w:sz w:val="22"/>
                <w:szCs w:val="22"/>
                <w:shd w:val="clear" w:color="auto" w:fill="FFFFFF"/>
                <w:lang w:val="vi-VN"/>
              </w:rPr>
              <w:t>,</w:t>
            </w:r>
            <w:r w:rsidR="0049297B" w:rsidRPr="00F63D76" w:rsidDel="0049297B">
              <w:rPr>
                <w:rFonts w:ascii="Times New Roman" w:hAnsi="Times New Roman"/>
                <w:sz w:val="22"/>
                <w:szCs w:val="22"/>
                <w:shd w:val="clear" w:color="auto" w:fill="FFFFFF"/>
                <w:lang w:val="nl-NL"/>
              </w:rPr>
              <w:t xml:space="preserve"> </w:t>
            </w:r>
            <w:r w:rsidRPr="00F63D76">
              <w:rPr>
                <w:rFonts w:ascii="Times New Roman" w:hAnsi="Times New Roman"/>
                <w:sz w:val="22"/>
                <w:szCs w:val="22"/>
                <w:shd w:val="clear" w:color="auto" w:fill="FFFFFF"/>
                <w:lang w:val="nl-NL"/>
              </w:rPr>
              <w:t>TTGSNH</w:t>
            </w:r>
            <w:r w:rsidR="005048D4" w:rsidRPr="004D4868">
              <w:rPr>
                <w:rFonts w:ascii="Times New Roman" w:hAnsi="Times New Roman"/>
                <w:sz w:val="22"/>
                <w:szCs w:val="22"/>
                <w:shd w:val="clear" w:color="auto" w:fill="FFFFFF"/>
                <w:lang w:val="sv-SE"/>
              </w:rPr>
              <w:t>3</w:t>
            </w:r>
            <w:r w:rsidRPr="00F63D76">
              <w:rPr>
                <w:rFonts w:ascii="Times New Roman" w:hAnsi="Times New Roman"/>
                <w:sz w:val="22"/>
                <w:szCs w:val="22"/>
                <w:shd w:val="clear" w:color="auto" w:fill="FFFFFF"/>
                <w:lang w:val="nl-NL"/>
              </w:rPr>
              <w:t>.</w:t>
            </w:r>
          </w:p>
        </w:tc>
        <w:tc>
          <w:tcPr>
            <w:tcW w:w="3118" w:type="dxa"/>
          </w:tcPr>
          <w:p w14:paraId="62BD4130" w14:textId="7DC7E108" w:rsidR="00D00480" w:rsidRDefault="006B31BF" w:rsidP="00690FC5">
            <w:pPr>
              <w:pStyle w:val="Abc"/>
              <w:spacing w:line="288" w:lineRule="auto"/>
              <w:jc w:val="both"/>
              <w:rPr>
                <w:rFonts w:ascii="Times New Roman" w:hAnsi="Times New Roman"/>
                <w:b/>
                <w:sz w:val="26"/>
                <w:szCs w:val="28"/>
                <w:lang w:val="fr-FR"/>
              </w:rPr>
            </w:pPr>
            <w:r>
              <w:rPr>
                <w:rFonts w:ascii="Times New Roman" w:hAnsi="Times New Roman"/>
                <w:b/>
                <w:sz w:val="26"/>
                <w:szCs w:val="28"/>
                <w:lang w:val="fr-FR"/>
              </w:rPr>
              <w:t xml:space="preserve">   </w:t>
            </w:r>
            <w:r w:rsidR="00052E39" w:rsidRPr="00F63D76">
              <w:rPr>
                <w:rFonts w:ascii="Times New Roman" w:hAnsi="Times New Roman"/>
                <w:b/>
                <w:sz w:val="26"/>
                <w:szCs w:val="28"/>
                <w:lang w:val="fr-FR"/>
              </w:rPr>
              <w:t>THỐNG ĐỐC</w:t>
            </w:r>
          </w:p>
          <w:p w14:paraId="6260C0DE" w14:textId="77777777" w:rsidR="00AB2897" w:rsidRDefault="00AB2897" w:rsidP="00690FC5">
            <w:pPr>
              <w:pStyle w:val="Abc"/>
              <w:spacing w:line="288" w:lineRule="auto"/>
              <w:jc w:val="both"/>
              <w:rPr>
                <w:rFonts w:ascii="Times New Roman" w:hAnsi="Times New Roman"/>
                <w:b/>
                <w:sz w:val="26"/>
                <w:szCs w:val="28"/>
                <w:lang w:val="fr-FR"/>
              </w:rPr>
            </w:pPr>
          </w:p>
          <w:p w14:paraId="3F55EFB8" w14:textId="77777777" w:rsidR="00AB2897" w:rsidRDefault="00AB2897" w:rsidP="00690FC5">
            <w:pPr>
              <w:pStyle w:val="Abc"/>
              <w:spacing w:line="288" w:lineRule="auto"/>
              <w:jc w:val="both"/>
              <w:rPr>
                <w:rFonts w:ascii="Times New Roman" w:hAnsi="Times New Roman"/>
                <w:b/>
                <w:sz w:val="26"/>
                <w:szCs w:val="28"/>
                <w:lang w:val="fr-FR"/>
              </w:rPr>
            </w:pPr>
          </w:p>
          <w:p w14:paraId="5EDA472D" w14:textId="77777777" w:rsidR="00AB2897" w:rsidRDefault="00AB2897" w:rsidP="00690FC5">
            <w:pPr>
              <w:pStyle w:val="Abc"/>
              <w:spacing w:line="288" w:lineRule="auto"/>
              <w:jc w:val="both"/>
              <w:rPr>
                <w:rFonts w:ascii="Times New Roman" w:hAnsi="Times New Roman"/>
                <w:b/>
                <w:sz w:val="26"/>
                <w:szCs w:val="28"/>
                <w:lang w:val="fr-FR"/>
              </w:rPr>
            </w:pPr>
          </w:p>
          <w:p w14:paraId="72471D57" w14:textId="77777777" w:rsidR="00AB2897" w:rsidRDefault="00AB2897" w:rsidP="00690FC5">
            <w:pPr>
              <w:pStyle w:val="Abc"/>
              <w:spacing w:line="288" w:lineRule="auto"/>
              <w:jc w:val="both"/>
              <w:rPr>
                <w:rFonts w:ascii="Times New Roman" w:hAnsi="Times New Roman"/>
                <w:b/>
                <w:sz w:val="26"/>
                <w:szCs w:val="28"/>
                <w:lang w:val="fr-FR"/>
              </w:rPr>
            </w:pPr>
          </w:p>
          <w:p w14:paraId="2D3D865F" w14:textId="77777777" w:rsidR="00AB2897" w:rsidRDefault="00AB2897" w:rsidP="00690FC5">
            <w:pPr>
              <w:pStyle w:val="Abc"/>
              <w:spacing w:line="288" w:lineRule="auto"/>
              <w:jc w:val="both"/>
              <w:rPr>
                <w:rFonts w:ascii="Times New Roman" w:hAnsi="Times New Roman"/>
                <w:b/>
                <w:sz w:val="26"/>
                <w:szCs w:val="28"/>
                <w:lang w:val="fr-FR"/>
              </w:rPr>
            </w:pPr>
          </w:p>
          <w:p w14:paraId="117AAA74" w14:textId="162AD8E5" w:rsidR="00D00480" w:rsidRPr="00F63D76" w:rsidRDefault="006B31BF" w:rsidP="00690FC5">
            <w:pPr>
              <w:pStyle w:val="Abc"/>
              <w:spacing w:line="288" w:lineRule="auto"/>
              <w:jc w:val="both"/>
              <w:rPr>
                <w:rFonts w:ascii="Times New Roman" w:hAnsi="Times New Roman"/>
                <w:b/>
                <w:szCs w:val="28"/>
                <w:lang w:val="fr-FR"/>
              </w:rPr>
            </w:pPr>
            <w:r>
              <w:rPr>
                <w:rFonts w:ascii="Times New Roman" w:hAnsi="Times New Roman"/>
                <w:b/>
                <w:szCs w:val="28"/>
                <w:lang w:val="fr-FR"/>
              </w:rPr>
              <w:t>Nguyễn Thị Hồng</w:t>
            </w:r>
          </w:p>
          <w:p w14:paraId="29E9D9B7" w14:textId="77777777" w:rsidR="00D00480" w:rsidRPr="00F63D76" w:rsidRDefault="00D00480" w:rsidP="00690FC5">
            <w:pPr>
              <w:pStyle w:val="Abc"/>
              <w:spacing w:line="288" w:lineRule="auto"/>
              <w:jc w:val="both"/>
              <w:rPr>
                <w:rFonts w:ascii="Times New Roman" w:hAnsi="Times New Roman"/>
                <w:szCs w:val="28"/>
                <w:lang w:val="fr-FR"/>
              </w:rPr>
            </w:pPr>
          </w:p>
          <w:p w14:paraId="0B521674" w14:textId="77777777" w:rsidR="00D00480" w:rsidRPr="00F63D76" w:rsidRDefault="00D00480" w:rsidP="00690FC5">
            <w:pPr>
              <w:pStyle w:val="Abc"/>
              <w:spacing w:line="288" w:lineRule="auto"/>
              <w:jc w:val="both"/>
              <w:rPr>
                <w:rFonts w:ascii="Times New Roman" w:hAnsi="Times New Roman"/>
                <w:b/>
                <w:szCs w:val="28"/>
                <w:lang w:val="fr-FR"/>
              </w:rPr>
            </w:pPr>
          </w:p>
        </w:tc>
      </w:tr>
      <w:tr w:rsidR="006B31BF" w:rsidRPr="00F63D76" w14:paraId="593CC5CE" w14:textId="77777777">
        <w:trPr>
          <w:trHeight w:val="381"/>
        </w:trPr>
        <w:tc>
          <w:tcPr>
            <w:tcW w:w="6096" w:type="dxa"/>
          </w:tcPr>
          <w:p w14:paraId="5769E9D7" w14:textId="77777777" w:rsidR="006B31BF" w:rsidRPr="00F63D76" w:rsidRDefault="006B31BF" w:rsidP="00690FC5">
            <w:pPr>
              <w:pStyle w:val="Normal-p"/>
              <w:spacing w:line="288" w:lineRule="auto"/>
              <w:ind w:firstLine="74"/>
              <w:jc w:val="both"/>
              <w:rPr>
                <w:rStyle w:val="Normal-h1"/>
                <w:b/>
                <w:i/>
                <w:sz w:val="24"/>
                <w:szCs w:val="24"/>
                <w:lang w:val="sv-SE"/>
              </w:rPr>
            </w:pPr>
          </w:p>
        </w:tc>
        <w:tc>
          <w:tcPr>
            <w:tcW w:w="3118" w:type="dxa"/>
          </w:tcPr>
          <w:p w14:paraId="153CD179" w14:textId="77777777" w:rsidR="006B31BF" w:rsidRDefault="006B31BF" w:rsidP="00690FC5">
            <w:pPr>
              <w:pStyle w:val="Abc"/>
              <w:spacing w:line="288" w:lineRule="auto"/>
              <w:jc w:val="both"/>
              <w:rPr>
                <w:rFonts w:ascii="Times New Roman" w:hAnsi="Times New Roman"/>
                <w:b/>
                <w:sz w:val="26"/>
                <w:szCs w:val="28"/>
                <w:lang w:val="fr-FR"/>
              </w:rPr>
            </w:pPr>
          </w:p>
        </w:tc>
      </w:tr>
    </w:tbl>
    <w:p w14:paraId="016BCC62" w14:textId="77777777" w:rsidR="0014076A" w:rsidRPr="006F1827" w:rsidRDefault="0014076A" w:rsidP="00690FC5">
      <w:pPr>
        <w:spacing w:line="288" w:lineRule="auto"/>
        <w:jc w:val="center"/>
        <w:rPr>
          <w:i/>
          <w:noProof/>
          <w:lang w:val="vi-VN"/>
        </w:rPr>
      </w:pPr>
    </w:p>
    <w:sectPr w:rsidR="0014076A" w:rsidRPr="006F1827" w:rsidSect="00AC1119">
      <w:headerReference w:type="default" r:id="rId13"/>
      <w:footerReference w:type="default" r:id="rId14"/>
      <w:footnotePr>
        <w:numRestart w:val="eachSect"/>
      </w:footnotePr>
      <w:pgSz w:w="11907" w:h="16840" w:code="9"/>
      <w:pgMar w:top="1134" w:right="1134" w:bottom="1134" w:left="1701" w:header="567" w:footer="454"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FA3CCF" w14:textId="77777777" w:rsidR="00B17814" w:rsidRDefault="00B17814">
      <w:r>
        <w:separator/>
      </w:r>
    </w:p>
  </w:endnote>
  <w:endnote w:type="continuationSeparator" w:id="0">
    <w:p w14:paraId="17407379" w14:textId="77777777" w:rsidR="00B17814" w:rsidRDefault="00B17814">
      <w:r>
        <w:continuationSeparator/>
      </w:r>
    </w:p>
  </w:endnote>
  <w:endnote w:type="continuationNotice" w:id="1">
    <w:p w14:paraId="3007F69D" w14:textId="77777777" w:rsidR="00B17814" w:rsidRDefault="00B178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21CC7" w14:textId="49FB7A21" w:rsidR="00763FC8" w:rsidRDefault="00763FC8">
    <w:pPr>
      <w:pStyle w:val="Footer"/>
      <w:jc w:val="right"/>
    </w:pPr>
  </w:p>
  <w:p w14:paraId="1BF6DD74" w14:textId="77777777" w:rsidR="00763FC8" w:rsidRDefault="00763F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55060" w14:textId="77777777" w:rsidR="00B17814" w:rsidRDefault="00B17814">
      <w:r>
        <w:separator/>
      </w:r>
    </w:p>
  </w:footnote>
  <w:footnote w:type="continuationSeparator" w:id="0">
    <w:p w14:paraId="7276E05B" w14:textId="77777777" w:rsidR="00B17814" w:rsidRDefault="00B17814">
      <w:r>
        <w:continuationSeparator/>
      </w:r>
    </w:p>
  </w:footnote>
  <w:footnote w:type="continuationNotice" w:id="1">
    <w:p w14:paraId="2B80A985" w14:textId="77777777" w:rsidR="00B17814" w:rsidRDefault="00B1781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9355923"/>
      <w:docPartObj>
        <w:docPartGallery w:val="Page Numbers (Top of Page)"/>
        <w:docPartUnique/>
      </w:docPartObj>
    </w:sdtPr>
    <w:sdtEndPr>
      <w:rPr>
        <w:noProof/>
      </w:rPr>
    </w:sdtEndPr>
    <w:sdtContent>
      <w:p w14:paraId="76222DC8" w14:textId="686EE4B0" w:rsidR="00763FC8" w:rsidRDefault="00763FC8">
        <w:pPr>
          <w:pStyle w:val="Header"/>
          <w:jc w:val="center"/>
        </w:pPr>
        <w:r>
          <w:fldChar w:fldCharType="begin"/>
        </w:r>
        <w:r>
          <w:instrText xml:space="preserve"> PAGE   \* MERGEFORMAT </w:instrText>
        </w:r>
        <w:r>
          <w:fldChar w:fldCharType="separate"/>
        </w:r>
        <w:r w:rsidR="003B4AEE">
          <w:rPr>
            <w:noProof/>
          </w:rPr>
          <w:t>3</w:t>
        </w:r>
        <w:r>
          <w:rPr>
            <w:noProof/>
          </w:rPr>
          <w:fldChar w:fldCharType="end"/>
        </w:r>
      </w:p>
    </w:sdtContent>
  </w:sdt>
  <w:p w14:paraId="4D57AE9B" w14:textId="77777777" w:rsidR="00763FC8" w:rsidRDefault="00763F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893D6C"/>
    <w:multiLevelType w:val="hybridMultilevel"/>
    <w:tmpl w:val="3E5CDC36"/>
    <w:lvl w:ilvl="0" w:tplc="923212EA">
      <w:start w:val="1"/>
      <w:numFmt w:val="lowerLetter"/>
      <w:lvlText w:val="%1)"/>
      <w:lvlJc w:val="left"/>
      <w:pPr>
        <w:ind w:left="1440" w:hanging="360"/>
      </w:pPr>
    </w:lvl>
    <w:lvl w:ilvl="1" w:tplc="2294DA50">
      <w:start w:val="1"/>
      <w:numFmt w:val="lowerRoman"/>
      <w:lvlText w:val="(%2)"/>
      <w:lvlJc w:val="left"/>
      <w:pPr>
        <w:ind w:left="2865" w:hanging="1065"/>
      </w:pPr>
    </w:lvl>
    <w:lvl w:ilvl="2" w:tplc="E52C8FA2">
      <w:start w:val="1"/>
      <w:numFmt w:val="lowerRoman"/>
      <w:lvlText w:val="%3."/>
      <w:lvlJc w:val="right"/>
      <w:pPr>
        <w:ind w:left="2880" w:hanging="180"/>
      </w:pPr>
    </w:lvl>
    <w:lvl w:ilvl="3" w:tplc="C0C4C2FE">
      <w:start w:val="1"/>
      <w:numFmt w:val="decimal"/>
      <w:lvlText w:val="%4."/>
      <w:lvlJc w:val="left"/>
      <w:pPr>
        <w:ind w:left="3600" w:hanging="360"/>
      </w:pPr>
    </w:lvl>
    <w:lvl w:ilvl="4" w:tplc="093ECF2A">
      <w:start w:val="1"/>
      <w:numFmt w:val="lowerLetter"/>
      <w:lvlText w:val="%5."/>
      <w:lvlJc w:val="left"/>
      <w:pPr>
        <w:ind w:left="4320" w:hanging="360"/>
      </w:pPr>
    </w:lvl>
    <w:lvl w:ilvl="5" w:tplc="1750CD2E">
      <w:start w:val="1"/>
      <w:numFmt w:val="lowerRoman"/>
      <w:lvlText w:val="%6."/>
      <w:lvlJc w:val="right"/>
      <w:pPr>
        <w:ind w:left="5040" w:hanging="180"/>
      </w:pPr>
    </w:lvl>
    <w:lvl w:ilvl="6" w:tplc="19309818">
      <w:start w:val="1"/>
      <w:numFmt w:val="decimal"/>
      <w:lvlText w:val="%7."/>
      <w:lvlJc w:val="left"/>
      <w:pPr>
        <w:ind w:left="5760" w:hanging="360"/>
      </w:pPr>
    </w:lvl>
    <w:lvl w:ilvl="7" w:tplc="7DCC68E6">
      <w:start w:val="1"/>
      <w:numFmt w:val="lowerLetter"/>
      <w:lvlText w:val="%8."/>
      <w:lvlJc w:val="left"/>
      <w:pPr>
        <w:ind w:left="6480" w:hanging="360"/>
      </w:pPr>
    </w:lvl>
    <w:lvl w:ilvl="8" w:tplc="A9A0C8F0">
      <w:start w:val="1"/>
      <w:numFmt w:val="lowerRoman"/>
      <w:lvlText w:val="%9."/>
      <w:lvlJc w:val="right"/>
      <w:pPr>
        <w:ind w:left="7200" w:hanging="180"/>
      </w:pPr>
    </w:lvl>
  </w:abstractNum>
  <w:abstractNum w:abstractNumId="1">
    <w:nsid w:val="0E185A12"/>
    <w:multiLevelType w:val="hybridMultilevel"/>
    <w:tmpl w:val="4A7CC742"/>
    <w:lvl w:ilvl="0" w:tplc="A10A6B52">
      <w:start w:val="1"/>
      <w:numFmt w:val="lowerLetter"/>
      <w:lvlText w:val="%1)"/>
      <w:lvlJc w:val="left"/>
      <w:pPr>
        <w:ind w:left="1440" w:hanging="360"/>
      </w:pPr>
    </w:lvl>
    <w:lvl w:ilvl="1" w:tplc="94A64EF8">
      <w:start w:val="1"/>
      <w:numFmt w:val="lowerLetter"/>
      <w:lvlText w:val="%2."/>
      <w:lvlJc w:val="left"/>
      <w:pPr>
        <w:ind w:left="2160" w:hanging="360"/>
      </w:pPr>
    </w:lvl>
    <w:lvl w:ilvl="2" w:tplc="DFC4EAF6">
      <w:start w:val="1"/>
      <w:numFmt w:val="lowerRoman"/>
      <w:lvlText w:val="%3."/>
      <w:lvlJc w:val="right"/>
      <w:pPr>
        <w:ind w:left="2880" w:hanging="180"/>
      </w:pPr>
    </w:lvl>
    <w:lvl w:ilvl="3" w:tplc="90C67014">
      <w:start w:val="1"/>
      <w:numFmt w:val="decimal"/>
      <w:lvlText w:val="%4."/>
      <w:lvlJc w:val="left"/>
      <w:pPr>
        <w:ind w:left="3600" w:hanging="360"/>
      </w:pPr>
    </w:lvl>
    <w:lvl w:ilvl="4" w:tplc="4BA6787A">
      <w:start w:val="1"/>
      <w:numFmt w:val="lowerLetter"/>
      <w:lvlText w:val="%5."/>
      <w:lvlJc w:val="left"/>
      <w:pPr>
        <w:ind w:left="4320" w:hanging="360"/>
      </w:pPr>
    </w:lvl>
    <w:lvl w:ilvl="5" w:tplc="4D844DC8">
      <w:start w:val="1"/>
      <w:numFmt w:val="lowerRoman"/>
      <w:lvlText w:val="%6."/>
      <w:lvlJc w:val="right"/>
      <w:pPr>
        <w:ind w:left="5040" w:hanging="180"/>
      </w:pPr>
    </w:lvl>
    <w:lvl w:ilvl="6" w:tplc="40263E2A">
      <w:start w:val="1"/>
      <w:numFmt w:val="decimal"/>
      <w:lvlText w:val="%7."/>
      <w:lvlJc w:val="left"/>
      <w:pPr>
        <w:ind w:left="5760" w:hanging="360"/>
      </w:pPr>
    </w:lvl>
    <w:lvl w:ilvl="7" w:tplc="3B823992">
      <w:start w:val="1"/>
      <w:numFmt w:val="lowerLetter"/>
      <w:lvlText w:val="%8."/>
      <w:lvlJc w:val="left"/>
      <w:pPr>
        <w:ind w:left="6480" w:hanging="360"/>
      </w:pPr>
    </w:lvl>
    <w:lvl w:ilvl="8" w:tplc="11484962">
      <w:start w:val="1"/>
      <w:numFmt w:val="lowerRoman"/>
      <w:lvlText w:val="%9."/>
      <w:lvlJc w:val="right"/>
      <w:pPr>
        <w:ind w:left="7200" w:hanging="180"/>
      </w:pPr>
    </w:lvl>
  </w:abstractNum>
  <w:abstractNum w:abstractNumId="2">
    <w:nsid w:val="0F4B5A03"/>
    <w:multiLevelType w:val="hybridMultilevel"/>
    <w:tmpl w:val="0E1E12A8"/>
    <w:lvl w:ilvl="0" w:tplc="276CE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95B794B"/>
    <w:multiLevelType w:val="hybridMultilevel"/>
    <w:tmpl w:val="01162834"/>
    <w:lvl w:ilvl="0" w:tplc="B02AB3E6">
      <w:start w:val="1"/>
      <w:numFmt w:val="lowerLetter"/>
      <w:lvlText w:val="%1)"/>
      <w:lvlJc w:val="left"/>
      <w:pPr>
        <w:ind w:left="1755" w:hanging="1035"/>
      </w:pPr>
    </w:lvl>
    <w:lvl w:ilvl="1" w:tplc="32E26728">
      <w:start w:val="1"/>
      <w:numFmt w:val="lowerLetter"/>
      <w:lvlText w:val="%2."/>
      <w:lvlJc w:val="left"/>
      <w:pPr>
        <w:ind w:left="1800" w:hanging="360"/>
      </w:pPr>
    </w:lvl>
    <w:lvl w:ilvl="2" w:tplc="D2468816">
      <w:start w:val="1"/>
      <w:numFmt w:val="lowerRoman"/>
      <w:lvlText w:val="%3."/>
      <w:lvlJc w:val="right"/>
      <w:pPr>
        <w:ind w:left="2520" w:hanging="180"/>
      </w:pPr>
    </w:lvl>
    <w:lvl w:ilvl="3" w:tplc="47A28014">
      <w:start w:val="1"/>
      <w:numFmt w:val="decimal"/>
      <w:lvlText w:val="%4."/>
      <w:lvlJc w:val="left"/>
      <w:pPr>
        <w:ind w:left="3240" w:hanging="360"/>
      </w:pPr>
    </w:lvl>
    <w:lvl w:ilvl="4" w:tplc="1F7E6850">
      <w:start w:val="1"/>
      <w:numFmt w:val="lowerLetter"/>
      <w:lvlText w:val="%5."/>
      <w:lvlJc w:val="left"/>
      <w:pPr>
        <w:ind w:left="3960" w:hanging="360"/>
      </w:pPr>
    </w:lvl>
    <w:lvl w:ilvl="5" w:tplc="22B00420">
      <w:start w:val="1"/>
      <w:numFmt w:val="lowerRoman"/>
      <w:lvlText w:val="%6."/>
      <w:lvlJc w:val="right"/>
      <w:pPr>
        <w:ind w:left="4680" w:hanging="180"/>
      </w:pPr>
    </w:lvl>
    <w:lvl w:ilvl="6" w:tplc="870AF59E">
      <w:start w:val="1"/>
      <w:numFmt w:val="decimal"/>
      <w:lvlText w:val="%7."/>
      <w:lvlJc w:val="left"/>
      <w:pPr>
        <w:ind w:left="5400" w:hanging="360"/>
      </w:pPr>
    </w:lvl>
    <w:lvl w:ilvl="7" w:tplc="43D255A4">
      <w:start w:val="1"/>
      <w:numFmt w:val="lowerLetter"/>
      <w:lvlText w:val="%8."/>
      <w:lvlJc w:val="left"/>
      <w:pPr>
        <w:ind w:left="6120" w:hanging="360"/>
      </w:pPr>
    </w:lvl>
    <w:lvl w:ilvl="8" w:tplc="F2B6B830">
      <w:start w:val="1"/>
      <w:numFmt w:val="lowerRoman"/>
      <w:lvlText w:val="%9."/>
      <w:lvlJc w:val="right"/>
      <w:pPr>
        <w:ind w:left="6840" w:hanging="180"/>
      </w:pPr>
    </w:lvl>
  </w:abstractNum>
  <w:abstractNum w:abstractNumId="4">
    <w:nsid w:val="1B594AE6"/>
    <w:multiLevelType w:val="hybridMultilevel"/>
    <w:tmpl w:val="533CA592"/>
    <w:lvl w:ilvl="0" w:tplc="3DE29A74">
      <w:start w:val="1"/>
      <w:numFmt w:val="decimal"/>
      <w:lvlText w:val="%1."/>
      <w:lvlJc w:val="left"/>
      <w:pPr>
        <w:ind w:left="1725" w:hanging="1005"/>
      </w:pPr>
    </w:lvl>
    <w:lvl w:ilvl="1" w:tplc="F5206A8C">
      <w:start w:val="1"/>
      <w:numFmt w:val="lowerLetter"/>
      <w:lvlText w:val="%2."/>
      <w:lvlJc w:val="left"/>
      <w:pPr>
        <w:ind w:left="1800" w:hanging="360"/>
      </w:pPr>
    </w:lvl>
    <w:lvl w:ilvl="2" w:tplc="E78A200A">
      <w:start w:val="1"/>
      <w:numFmt w:val="lowerRoman"/>
      <w:lvlText w:val="%3."/>
      <w:lvlJc w:val="right"/>
      <w:pPr>
        <w:ind w:left="2520" w:hanging="180"/>
      </w:pPr>
    </w:lvl>
    <w:lvl w:ilvl="3" w:tplc="705289B4">
      <w:start w:val="1"/>
      <w:numFmt w:val="decimal"/>
      <w:lvlText w:val="%4."/>
      <w:lvlJc w:val="left"/>
      <w:pPr>
        <w:ind w:left="3240" w:hanging="360"/>
      </w:pPr>
    </w:lvl>
    <w:lvl w:ilvl="4" w:tplc="438A5B42">
      <w:start w:val="1"/>
      <w:numFmt w:val="lowerLetter"/>
      <w:lvlText w:val="%5."/>
      <w:lvlJc w:val="left"/>
      <w:pPr>
        <w:ind w:left="3960" w:hanging="360"/>
      </w:pPr>
    </w:lvl>
    <w:lvl w:ilvl="5" w:tplc="7776890C">
      <w:start w:val="1"/>
      <w:numFmt w:val="lowerRoman"/>
      <w:lvlText w:val="%6."/>
      <w:lvlJc w:val="right"/>
      <w:pPr>
        <w:ind w:left="4680" w:hanging="180"/>
      </w:pPr>
    </w:lvl>
    <w:lvl w:ilvl="6" w:tplc="07C0B910">
      <w:start w:val="1"/>
      <w:numFmt w:val="decimal"/>
      <w:lvlText w:val="%7."/>
      <w:lvlJc w:val="left"/>
      <w:pPr>
        <w:ind w:left="5400" w:hanging="360"/>
      </w:pPr>
    </w:lvl>
    <w:lvl w:ilvl="7" w:tplc="455A0894">
      <w:start w:val="1"/>
      <w:numFmt w:val="lowerLetter"/>
      <w:lvlText w:val="%8."/>
      <w:lvlJc w:val="left"/>
      <w:pPr>
        <w:ind w:left="6120" w:hanging="360"/>
      </w:pPr>
    </w:lvl>
    <w:lvl w:ilvl="8" w:tplc="8BA4A02A">
      <w:start w:val="1"/>
      <w:numFmt w:val="lowerRoman"/>
      <w:lvlText w:val="%9."/>
      <w:lvlJc w:val="right"/>
      <w:pPr>
        <w:ind w:left="6840" w:hanging="180"/>
      </w:pPr>
    </w:lvl>
  </w:abstractNum>
  <w:abstractNum w:abstractNumId="5">
    <w:nsid w:val="1B5B2C6B"/>
    <w:multiLevelType w:val="hybridMultilevel"/>
    <w:tmpl w:val="5EF66E0C"/>
    <w:lvl w:ilvl="0" w:tplc="21F07F28">
      <w:start w:val="1"/>
      <w:numFmt w:val="lowerLetter"/>
      <w:lvlText w:val="%1."/>
      <w:lvlJc w:val="left"/>
      <w:pPr>
        <w:ind w:left="1080" w:hanging="360"/>
      </w:pPr>
    </w:lvl>
    <w:lvl w:ilvl="1" w:tplc="9C42FC4E">
      <w:start w:val="1"/>
      <w:numFmt w:val="lowerLetter"/>
      <w:lvlText w:val="%2."/>
      <w:lvlJc w:val="left"/>
      <w:pPr>
        <w:ind w:left="1800" w:hanging="360"/>
      </w:pPr>
    </w:lvl>
    <w:lvl w:ilvl="2" w:tplc="E58269C8">
      <w:start w:val="1"/>
      <w:numFmt w:val="lowerRoman"/>
      <w:lvlText w:val="%3."/>
      <w:lvlJc w:val="right"/>
      <w:pPr>
        <w:ind w:left="2520" w:hanging="180"/>
      </w:pPr>
    </w:lvl>
    <w:lvl w:ilvl="3" w:tplc="BDB2F8F0">
      <w:start w:val="1"/>
      <w:numFmt w:val="decimal"/>
      <w:lvlText w:val="%4."/>
      <w:lvlJc w:val="left"/>
      <w:pPr>
        <w:ind w:left="3240" w:hanging="360"/>
      </w:pPr>
    </w:lvl>
    <w:lvl w:ilvl="4" w:tplc="C4AA48A8">
      <w:start w:val="1"/>
      <w:numFmt w:val="lowerLetter"/>
      <w:lvlText w:val="%5."/>
      <w:lvlJc w:val="left"/>
      <w:pPr>
        <w:ind w:left="3960" w:hanging="360"/>
      </w:pPr>
    </w:lvl>
    <w:lvl w:ilvl="5" w:tplc="AF085CF2">
      <w:start w:val="1"/>
      <w:numFmt w:val="lowerRoman"/>
      <w:lvlText w:val="%6."/>
      <w:lvlJc w:val="right"/>
      <w:pPr>
        <w:ind w:left="4680" w:hanging="180"/>
      </w:pPr>
    </w:lvl>
    <w:lvl w:ilvl="6" w:tplc="4E3E2C6A">
      <w:start w:val="1"/>
      <w:numFmt w:val="decimal"/>
      <w:lvlText w:val="%7."/>
      <w:lvlJc w:val="left"/>
      <w:pPr>
        <w:ind w:left="5400" w:hanging="360"/>
      </w:pPr>
    </w:lvl>
    <w:lvl w:ilvl="7" w:tplc="525288CC">
      <w:start w:val="1"/>
      <w:numFmt w:val="lowerLetter"/>
      <w:lvlText w:val="%8."/>
      <w:lvlJc w:val="left"/>
      <w:pPr>
        <w:ind w:left="6120" w:hanging="360"/>
      </w:pPr>
    </w:lvl>
    <w:lvl w:ilvl="8" w:tplc="77FEBD80">
      <w:start w:val="1"/>
      <w:numFmt w:val="lowerRoman"/>
      <w:lvlText w:val="%9."/>
      <w:lvlJc w:val="right"/>
      <w:pPr>
        <w:ind w:left="6840" w:hanging="180"/>
      </w:pPr>
    </w:lvl>
  </w:abstractNum>
  <w:abstractNum w:abstractNumId="6">
    <w:nsid w:val="1E9D2B78"/>
    <w:multiLevelType w:val="hybridMultilevel"/>
    <w:tmpl w:val="ABB4A2BC"/>
    <w:lvl w:ilvl="0" w:tplc="B05670B2">
      <w:start w:val="1"/>
      <w:numFmt w:val="lowerLetter"/>
      <w:lvlText w:val="%1)"/>
      <w:lvlJc w:val="left"/>
      <w:pPr>
        <w:ind w:left="1440" w:hanging="360"/>
      </w:pPr>
    </w:lvl>
    <w:lvl w:ilvl="1" w:tplc="D7381F62">
      <w:start w:val="1"/>
      <w:numFmt w:val="lowerLetter"/>
      <w:lvlText w:val="%2."/>
      <w:lvlJc w:val="left"/>
      <w:pPr>
        <w:ind w:left="2160" w:hanging="360"/>
      </w:pPr>
    </w:lvl>
    <w:lvl w:ilvl="2" w:tplc="36CCB6BA">
      <w:start w:val="1"/>
      <w:numFmt w:val="lowerRoman"/>
      <w:lvlText w:val="%3."/>
      <w:lvlJc w:val="right"/>
      <w:pPr>
        <w:ind w:left="2880" w:hanging="180"/>
      </w:pPr>
    </w:lvl>
    <w:lvl w:ilvl="3" w:tplc="755605F8">
      <w:start w:val="1"/>
      <w:numFmt w:val="decimal"/>
      <w:lvlText w:val="%4."/>
      <w:lvlJc w:val="left"/>
      <w:pPr>
        <w:ind w:left="3600" w:hanging="360"/>
      </w:pPr>
    </w:lvl>
    <w:lvl w:ilvl="4" w:tplc="66FA183E">
      <w:start w:val="1"/>
      <w:numFmt w:val="lowerLetter"/>
      <w:lvlText w:val="%5."/>
      <w:lvlJc w:val="left"/>
      <w:pPr>
        <w:ind w:left="4320" w:hanging="360"/>
      </w:pPr>
    </w:lvl>
    <w:lvl w:ilvl="5" w:tplc="863E6D58">
      <w:start w:val="1"/>
      <w:numFmt w:val="lowerRoman"/>
      <w:lvlText w:val="%6."/>
      <w:lvlJc w:val="right"/>
      <w:pPr>
        <w:ind w:left="5040" w:hanging="180"/>
      </w:pPr>
    </w:lvl>
    <w:lvl w:ilvl="6" w:tplc="50A68552">
      <w:start w:val="1"/>
      <w:numFmt w:val="decimal"/>
      <w:lvlText w:val="%7."/>
      <w:lvlJc w:val="left"/>
      <w:pPr>
        <w:ind w:left="5760" w:hanging="360"/>
      </w:pPr>
    </w:lvl>
    <w:lvl w:ilvl="7" w:tplc="1E585F82">
      <w:start w:val="1"/>
      <w:numFmt w:val="lowerLetter"/>
      <w:lvlText w:val="%8."/>
      <w:lvlJc w:val="left"/>
      <w:pPr>
        <w:ind w:left="6480" w:hanging="360"/>
      </w:pPr>
    </w:lvl>
    <w:lvl w:ilvl="8" w:tplc="70644132">
      <w:start w:val="1"/>
      <w:numFmt w:val="lowerRoman"/>
      <w:lvlText w:val="%9."/>
      <w:lvlJc w:val="right"/>
      <w:pPr>
        <w:ind w:left="7200" w:hanging="180"/>
      </w:pPr>
    </w:lvl>
  </w:abstractNum>
  <w:abstractNum w:abstractNumId="7">
    <w:nsid w:val="1F8735B1"/>
    <w:multiLevelType w:val="hybridMultilevel"/>
    <w:tmpl w:val="0232AEEA"/>
    <w:lvl w:ilvl="0" w:tplc="F7CCFF3A">
      <w:start w:val="1"/>
      <w:numFmt w:val="lowerLetter"/>
      <w:lvlText w:val="%1)"/>
      <w:lvlJc w:val="left"/>
      <w:pPr>
        <w:ind w:left="720" w:hanging="360"/>
      </w:pPr>
    </w:lvl>
    <w:lvl w:ilvl="1" w:tplc="F0C206F0">
      <w:start w:val="1"/>
      <w:numFmt w:val="lowerLetter"/>
      <w:lvlText w:val="%2."/>
      <w:lvlJc w:val="left"/>
      <w:pPr>
        <w:ind w:left="1440" w:hanging="360"/>
      </w:pPr>
    </w:lvl>
    <w:lvl w:ilvl="2" w:tplc="9DBCBA8C">
      <w:start w:val="1"/>
      <w:numFmt w:val="lowerRoman"/>
      <w:lvlText w:val="%3."/>
      <w:lvlJc w:val="right"/>
      <w:pPr>
        <w:ind w:left="2160" w:hanging="180"/>
      </w:pPr>
    </w:lvl>
    <w:lvl w:ilvl="3" w:tplc="FBE4FB38">
      <w:start w:val="1"/>
      <w:numFmt w:val="decimal"/>
      <w:lvlText w:val="%4."/>
      <w:lvlJc w:val="left"/>
      <w:pPr>
        <w:ind w:left="2880" w:hanging="360"/>
      </w:pPr>
    </w:lvl>
    <w:lvl w:ilvl="4" w:tplc="1F7AE49E">
      <w:start w:val="1"/>
      <w:numFmt w:val="lowerLetter"/>
      <w:lvlText w:val="%5."/>
      <w:lvlJc w:val="left"/>
      <w:pPr>
        <w:ind w:left="3600" w:hanging="360"/>
      </w:pPr>
    </w:lvl>
    <w:lvl w:ilvl="5" w:tplc="1090C0CC">
      <w:start w:val="1"/>
      <w:numFmt w:val="lowerRoman"/>
      <w:lvlText w:val="%6."/>
      <w:lvlJc w:val="right"/>
      <w:pPr>
        <w:ind w:left="4320" w:hanging="180"/>
      </w:pPr>
    </w:lvl>
    <w:lvl w:ilvl="6" w:tplc="FD74DA42">
      <w:start w:val="1"/>
      <w:numFmt w:val="decimal"/>
      <w:lvlText w:val="%7."/>
      <w:lvlJc w:val="left"/>
      <w:pPr>
        <w:ind w:left="5040" w:hanging="360"/>
      </w:pPr>
    </w:lvl>
    <w:lvl w:ilvl="7" w:tplc="A9F23FBE">
      <w:start w:val="1"/>
      <w:numFmt w:val="lowerLetter"/>
      <w:lvlText w:val="%8."/>
      <w:lvlJc w:val="left"/>
      <w:pPr>
        <w:ind w:left="5760" w:hanging="360"/>
      </w:pPr>
    </w:lvl>
    <w:lvl w:ilvl="8" w:tplc="D3980B46">
      <w:start w:val="1"/>
      <w:numFmt w:val="lowerRoman"/>
      <w:lvlText w:val="%9."/>
      <w:lvlJc w:val="right"/>
      <w:pPr>
        <w:ind w:left="6480" w:hanging="180"/>
      </w:pPr>
    </w:lvl>
  </w:abstractNum>
  <w:abstractNum w:abstractNumId="8">
    <w:nsid w:val="20EF25AD"/>
    <w:multiLevelType w:val="hybridMultilevel"/>
    <w:tmpl w:val="D4B82708"/>
    <w:lvl w:ilvl="0" w:tplc="B1545C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3DC56CA"/>
    <w:multiLevelType w:val="hybridMultilevel"/>
    <w:tmpl w:val="967C8AD4"/>
    <w:lvl w:ilvl="0" w:tplc="72E2DD64">
      <w:start w:val="1"/>
      <w:numFmt w:val="lowerLetter"/>
      <w:lvlText w:val="%1)"/>
      <w:lvlJc w:val="left"/>
      <w:pPr>
        <w:ind w:left="1069" w:hanging="360"/>
      </w:pPr>
    </w:lvl>
    <w:lvl w:ilvl="1" w:tplc="D158985C">
      <w:start w:val="1"/>
      <w:numFmt w:val="lowerLetter"/>
      <w:lvlText w:val="%2."/>
      <w:lvlJc w:val="left"/>
      <w:pPr>
        <w:ind w:left="1789" w:hanging="360"/>
      </w:pPr>
    </w:lvl>
    <w:lvl w:ilvl="2" w:tplc="6A0CDAAA">
      <w:start w:val="1"/>
      <w:numFmt w:val="lowerRoman"/>
      <w:lvlText w:val="%3."/>
      <w:lvlJc w:val="right"/>
      <w:pPr>
        <w:ind w:left="2509" w:hanging="180"/>
      </w:pPr>
    </w:lvl>
    <w:lvl w:ilvl="3" w:tplc="6AF00746">
      <w:start w:val="1"/>
      <w:numFmt w:val="decimal"/>
      <w:lvlText w:val="%4."/>
      <w:lvlJc w:val="left"/>
      <w:pPr>
        <w:ind w:left="3229" w:hanging="360"/>
      </w:pPr>
    </w:lvl>
    <w:lvl w:ilvl="4" w:tplc="4D78806C">
      <w:start w:val="1"/>
      <w:numFmt w:val="lowerLetter"/>
      <w:lvlText w:val="%5."/>
      <w:lvlJc w:val="left"/>
      <w:pPr>
        <w:ind w:left="3949" w:hanging="360"/>
      </w:pPr>
    </w:lvl>
    <w:lvl w:ilvl="5" w:tplc="41E0AC2A">
      <w:start w:val="1"/>
      <w:numFmt w:val="lowerRoman"/>
      <w:lvlText w:val="%6."/>
      <w:lvlJc w:val="right"/>
      <w:pPr>
        <w:ind w:left="4669" w:hanging="180"/>
      </w:pPr>
    </w:lvl>
    <w:lvl w:ilvl="6" w:tplc="470E5192">
      <w:start w:val="1"/>
      <w:numFmt w:val="decimal"/>
      <w:lvlText w:val="%7."/>
      <w:lvlJc w:val="left"/>
      <w:pPr>
        <w:ind w:left="5389" w:hanging="360"/>
      </w:pPr>
    </w:lvl>
    <w:lvl w:ilvl="7" w:tplc="DE8403E0">
      <w:start w:val="1"/>
      <w:numFmt w:val="lowerLetter"/>
      <w:lvlText w:val="%8."/>
      <w:lvlJc w:val="left"/>
      <w:pPr>
        <w:ind w:left="6109" w:hanging="360"/>
      </w:pPr>
    </w:lvl>
    <w:lvl w:ilvl="8" w:tplc="DFE4C3B8">
      <w:start w:val="1"/>
      <w:numFmt w:val="lowerRoman"/>
      <w:lvlText w:val="%9."/>
      <w:lvlJc w:val="right"/>
      <w:pPr>
        <w:ind w:left="6829" w:hanging="180"/>
      </w:pPr>
    </w:lvl>
  </w:abstractNum>
  <w:abstractNum w:abstractNumId="10">
    <w:nsid w:val="29F96A4D"/>
    <w:multiLevelType w:val="hybridMultilevel"/>
    <w:tmpl w:val="B7D29B68"/>
    <w:lvl w:ilvl="0" w:tplc="8800D64A">
      <w:start w:val="1"/>
      <w:numFmt w:val="decimal"/>
      <w:lvlText w:val="%1."/>
      <w:lvlJc w:val="left"/>
      <w:pPr>
        <w:ind w:left="1740" w:hanging="1020"/>
      </w:pPr>
    </w:lvl>
    <w:lvl w:ilvl="1" w:tplc="910601FE">
      <w:start w:val="1"/>
      <w:numFmt w:val="lowerLetter"/>
      <w:lvlText w:val="%2."/>
      <w:lvlJc w:val="left"/>
      <w:pPr>
        <w:ind w:left="1800" w:hanging="360"/>
      </w:pPr>
    </w:lvl>
    <w:lvl w:ilvl="2" w:tplc="CE682010">
      <w:start w:val="1"/>
      <w:numFmt w:val="lowerRoman"/>
      <w:lvlText w:val="%3."/>
      <w:lvlJc w:val="right"/>
      <w:pPr>
        <w:ind w:left="2520" w:hanging="180"/>
      </w:pPr>
    </w:lvl>
    <w:lvl w:ilvl="3" w:tplc="6B4235DA">
      <w:start w:val="1"/>
      <w:numFmt w:val="decimal"/>
      <w:lvlText w:val="%4."/>
      <w:lvlJc w:val="left"/>
      <w:pPr>
        <w:ind w:left="3240" w:hanging="360"/>
      </w:pPr>
    </w:lvl>
    <w:lvl w:ilvl="4" w:tplc="6C406D96">
      <w:start w:val="1"/>
      <w:numFmt w:val="lowerLetter"/>
      <w:lvlText w:val="%5."/>
      <w:lvlJc w:val="left"/>
      <w:pPr>
        <w:ind w:left="3960" w:hanging="360"/>
      </w:pPr>
    </w:lvl>
    <w:lvl w:ilvl="5" w:tplc="9CEECD3E">
      <w:start w:val="1"/>
      <w:numFmt w:val="lowerRoman"/>
      <w:lvlText w:val="%6."/>
      <w:lvlJc w:val="right"/>
      <w:pPr>
        <w:ind w:left="4680" w:hanging="180"/>
      </w:pPr>
    </w:lvl>
    <w:lvl w:ilvl="6" w:tplc="7D405D9A">
      <w:start w:val="1"/>
      <w:numFmt w:val="decimal"/>
      <w:lvlText w:val="%7."/>
      <w:lvlJc w:val="left"/>
      <w:pPr>
        <w:ind w:left="5400" w:hanging="360"/>
      </w:pPr>
    </w:lvl>
    <w:lvl w:ilvl="7" w:tplc="45BCCF3A">
      <w:start w:val="1"/>
      <w:numFmt w:val="lowerLetter"/>
      <w:lvlText w:val="%8."/>
      <w:lvlJc w:val="left"/>
      <w:pPr>
        <w:ind w:left="6120" w:hanging="360"/>
      </w:pPr>
    </w:lvl>
    <w:lvl w:ilvl="8" w:tplc="90442884">
      <w:start w:val="1"/>
      <w:numFmt w:val="lowerRoman"/>
      <w:lvlText w:val="%9."/>
      <w:lvlJc w:val="right"/>
      <w:pPr>
        <w:ind w:left="6840" w:hanging="180"/>
      </w:pPr>
    </w:lvl>
  </w:abstractNum>
  <w:abstractNum w:abstractNumId="11">
    <w:nsid w:val="2A7A45E1"/>
    <w:multiLevelType w:val="hybridMultilevel"/>
    <w:tmpl w:val="3DAA105C"/>
    <w:lvl w:ilvl="0" w:tplc="D4E6132C">
      <w:start w:val="1"/>
      <w:numFmt w:val="lowerLetter"/>
      <w:lvlText w:val="%1)"/>
      <w:lvlJc w:val="left"/>
      <w:pPr>
        <w:ind w:left="1440" w:hanging="360"/>
      </w:pPr>
    </w:lvl>
    <w:lvl w:ilvl="1" w:tplc="F32C7C14">
      <w:start w:val="1"/>
      <w:numFmt w:val="lowerRoman"/>
      <w:lvlText w:val="(%2)"/>
      <w:lvlJc w:val="left"/>
      <w:pPr>
        <w:ind w:left="2160" w:hanging="360"/>
      </w:pPr>
      <w:rPr>
        <w:rFonts w:ascii="Times New Roman" w:eastAsia="Times New Roman" w:hAnsi="Times New Roman" w:cs="Times New Roman"/>
      </w:rPr>
    </w:lvl>
    <w:lvl w:ilvl="2" w:tplc="AF8ACABC">
      <w:start w:val="1"/>
      <w:numFmt w:val="lowerRoman"/>
      <w:lvlText w:val="%3."/>
      <w:lvlJc w:val="right"/>
      <w:pPr>
        <w:ind w:left="2880" w:hanging="180"/>
      </w:pPr>
    </w:lvl>
    <w:lvl w:ilvl="3" w:tplc="11007C2A">
      <w:start w:val="1"/>
      <w:numFmt w:val="decimal"/>
      <w:lvlText w:val="%4."/>
      <w:lvlJc w:val="left"/>
      <w:pPr>
        <w:ind w:left="3600" w:hanging="360"/>
      </w:pPr>
    </w:lvl>
    <w:lvl w:ilvl="4" w:tplc="C05E6070">
      <w:start w:val="1"/>
      <w:numFmt w:val="lowerLetter"/>
      <w:lvlText w:val="%5."/>
      <w:lvlJc w:val="left"/>
      <w:pPr>
        <w:ind w:left="4320" w:hanging="360"/>
      </w:pPr>
    </w:lvl>
    <w:lvl w:ilvl="5" w:tplc="00F8A4BA">
      <w:start w:val="1"/>
      <w:numFmt w:val="lowerRoman"/>
      <w:lvlText w:val="%6."/>
      <w:lvlJc w:val="right"/>
      <w:pPr>
        <w:ind w:left="5040" w:hanging="180"/>
      </w:pPr>
    </w:lvl>
    <w:lvl w:ilvl="6" w:tplc="10981964">
      <w:start w:val="1"/>
      <w:numFmt w:val="decimal"/>
      <w:lvlText w:val="%7."/>
      <w:lvlJc w:val="left"/>
      <w:pPr>
        <w:ind w:left="5760" w:hanging="360"/>
      </w:pPr>
    </w:lvl>
    <w:lvl w:ilvl="7" w:tplc="8F16AD70">
      <w:start w:val="1"/>
      <w:numFmt w:val="lowerLetter"/>
      <w:lvlText w:val="%8."/>
      <w:lvlJc w:val="left"/>
      <w:pPr>
        <w:ind w:left="6480" w:hanging="360"/>
      </w:pPr>
    </w:lvl>
    <w:lvl w:ilvl="8" w:tplc="1C2AE2C8">
      <w:start w:val="1"/>
      <w:numFmt w:val="lowerRoman"/>
      <w:lvlText w:val="%9."/>
      <w:lvlJc w:val="right"/>
      <w:pPr>
        <w:ind w:left="7200" w:hanging="180"/>
      </w:pPr>
    </w:lvl>
  </w:abstractNum>
  <w:abstractNum w:abstractNumId="12">
    <w:nsid w:val="2ADE474C"/>
    <w:multiLevelType w:val="hybridMultilevel"/>
    <w:tmpl w:val="C798CD2E"/>
    <w:lvl w:ilvl="0" w:tplc="0FAA39E8">
      <w:start w:val="1"/>
      <w:numFmt w:val="lowerLetter"/>
      <w:lvlText w:val="%1)"/>
      <w:lvlJc w:val="left"/>
      <w:pPr>
        <w:ind w:left="1440" w:hanging="360"/>
      </w:pPr>
    </w:lvl>
    <w:lvl w:ilvl="1" w:tplc="C3C269DC">
      <w:start w:val="1"/>
      <w:numFmt w:val="lowerLetter"/>
      <w:lvlText w:val="%2."/>
      <w:lvlJc w:val="left"/>
      <w:pPr>
        <w:ind w:left="2160" w:hanging="360"/>
      </w:pPr>
    </w:lvl>
    <w:lvl w:ilvl="2" w:tplc="86805AD0">
      <w:start w:val="1"/>
      <w:numFmt w:val="lowerRoman"/>
      <w:lvlText w:val="%3."/>
      <w:lvlJc w:val="right"/>
      <w:pPr>
        <w:ind w:left="2880" w:hanging="180"/>
      </w:pPr>
    </w:lvl>
    <w:lvl w:ilvl="3" w:tplc="75E09766">
      <w:start w:val="1"/>
      <w:numFmt w:val="decimal"/>
      <w:lvlText w:val="%4."/>
      <w:lvlJc w:val="left"/>
      <w:pPr>
        <w:ind w:left="3600" w:hanging="360"/>
      </w:pPr>
    </w:lvl>
    <w:lvl w:ilvl="4" w:tplc="A4FA74B4">
      <w:start w:val="1"/>
      <w:numFmt w:val="lowerLetter"/>
      <w:lvlText w:val="%5."/>
      <w:lvlJc w:val="left"/>
      <w:pPr>
        <w:ind w:left="4320" w:hanging="360"/>
      </w:pPr>
    </w:lvl>
    <w:lvl w:ilvl="5" w:tplc="9D94E3B6">
      <w:start w:val="1"/>
      <w:numFmt w:val="lowerRoman"/>
      <w:lvlText w:val="%6."/>
      <w:lvlJc w:val="right"/>
      <w:pPr>
        <w:ind w:left="5040" w:hanging="180"/>
      </w:pPr>
    </w:lvl>
    <w:lvl w:ilvl="6" w:tplc="6284BFD2">
      <w:start w:val="1"/>
      <w:numFmt w:val="decimal"/>
      <w:lvlText w:val="%7."/>
      <w:lvlJc w:val="left"/>
      <w:pPr>
        <w:ind w:left="5760" w:hanging="360"/>
      </w:pPr>
    </w:lvl>
    <w:lvl w:ilvl="7" w:tplc="6304E9E0">
      <w:start w:val="1"/>
      <w:numFmt w:val="lowerLetter"/>
      <w:lvlText w:val="%8."/>
      <w:lvlJc w:val="left"/>
      <w:pPr>
        <w:ind w:left="6480" w:hanging="360"/>
      </w:pPr>
    </w:lvl>
    <w:lvl w:ilvl="8" w:tplc="CBEC9EDA">
      <w:start w:val="1"/>
      <w:numFmt w:val="lowerRoman"/>
      <w:lvlText w:val="%9."/>
      <w:lvlJc w:val="right"/>
      <w:pPr>
        <w:ind w:left="7200" w:hanging="180"/>
      </w:pPr>
    </w:lvl>
  </w:abstractNum>
  <w:abstractNum w:abstractNumId="13">
    <w:nsid w:val="2B1A3AB5"/>
    <w:multiLevelType w:val="hybridMultilevel"/>
    <w:tmpl w:val="80EC569C"/>
    <w:lvl w:ilvl="0" w:tplc="8D00E5DA">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4">
    <w:nsid w:val="2F980EF2"/>
    <w:multiLevelType w:val="hybridMultilevel"/>
    <w:tmpl w:val="D0A025B4"/>
    <w:lvl w:ilvl="0" w:tplc="BABC69DE">
      <w:start w:val="1"/>
      <w:numFmt w:val="decimal"/>
      <w:lvlText w:val="%1."/>
      <w:lvlJc w:val="left"/>
      <w:pPr>
        <w:ind w:left="1080" w:hanging="360"/>
      </w:pPr>
      <w:rPr>
        <w:rFonts w:hint="default"/>
        <w:b/>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5">
    <w:nsid w:val="2FC427CD"/>
    <w:multiLevelType w:val="hybridMultilevel"/>
    <w:tmpl w:val="0A5E39C6"/>
    <w:lvl w:ilvl="0" w:tplc="82904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20D65F8"/>
    <w:multiLevelType w:val="hybridMultilevel"/>
    <w:tmpl w:val="43AA2F44"/>
    <w:lvl w:ilvl="0" w:tplc="909A0D4A">
      <w:start w:val="1"/>
      <w:numFmt w:val="lowerLetter"/>
      <w:lvlText w:val="%1)"/>
      <w:lvlJc w:val="left"/>
      <w:pPr>
        <w:ind w:left="1440" w:hanging="360"/>
      </w:pPr>
    </w:lvl>
    <w:lvl w:ilvl="1" w:tplc="27D20EB0">
      <w:start w:val="1"/>
      <w:numFmt w:val="lowerLetter"/>
      <w:lvlText w:val="%2."/>
      <w:lvlJc w:val="left"/>
      <w:pPr>
        <w:ind w:left="2160" w:hanging="360"/>
      </w:pPr>
    </w:lvl>
    <w:lvl w:ilvl="2" w:tplc="E5D0F828">
      <w:start w:val="1"/>
      <w:numFmt w:val="lowerRoman"/>
      <w:lvlText w:val="%3."/>
      <w:lvlJc w:val="right"/>
      <w:pPr>
        <w:ind w:left="2880" w:hanging="180"/>
      </w:pPr>
    </w:lvl>
    <w:lvl w:ilvl="3" w:tplc="E3B40AF4">
      <w:start w:val="1"/>
      <w:numFmt w:val="decimal"/>
      <w:lvlText w:val="%4."/>
      <w:lvlJc w:val="left"/>
      <w:pPr>
        <w:ind w:left="3600" w:hanging="360"/>
      </w:pPr>
    </w:lvl>
    <w:lvl w:ilvl="4" w:tplc="A4B66B88">
      <w:start w:val="1"/>
      <w:numFmt w:val="lowerLetter"/>
      <w:lvlText w:val="%5."/>
      <w:lvlJc w:val="left"/>
      <w:pPr>
        <w:ind w:left="4320" w:hanging="360"/>
      </w:pPr>
    </w:lvl>
    <w:lvl w:ilvl="5" w:tplc="B54E1238">
      <w:start w:val="1"/>
      <w:numFmt w:val="lowerRoman"/>
      <w:lvlText w:val="%6."/>
      <w:lvlJc w:val="right"/>
      <w:pPr>
        <w:ind w:left="5040" w:hanging="180"/>
      </w:pPr>
    </w:lvl>
    <w:lvl w:ilvl="6" w:tplc="43EE5460">
      <w:start w:val="1"/>
      <w:numFmt w:val="decimal"/>
      <w:lvlText w:val="%7."/>
      <w:lvlJc w:val="left"/>
      <w:pPr>
        <w:ind w:left="5760" w:hanging="360"/>
      </w:pPr>
    </w:lvl>
    <w:lvl w:ilvl="7" w:tplc="52F294CC">
      <w:start w:val="1"/>
      <w:numFmt w:val="lowerLetter"/>
      <w:lvlText w:val="%8."/>
      <w:lvlJc w:val="left"/>
      <w:pPr>
        <w:ind w:left="6480" w:hanging="360"/>
      </w:pPr>
    </w:lvl>
    <w:lvl w:ilvl="8" w:tplc="CEF2ABB0">
      <w:start w:val="1"/>
      <w:numFmt w:val="lowerRoman"/>
      <w:lvlText w:val="%9."/>
      <w:lvlJc w:val="right"/>
      <w:pPr>
        <w:ind w:left="7200" w:hanging="180"/>
      </w:pPr>
    </w:lvl>
  </w:abstractNum>
  <w:abstractNum w:abstractNumId="17">
    <w:nsid w:val="37882942"/>
    <w:multiLevelType w:val="hybridMultilevel"/>
    <w:tmpl w:val="4F968AC2"/>
    <w:lvl w:ilvl="0" w:tplc="32C2A9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0374E32"/>
    <w:multiLevelType w:val="hybridMultilevel"/>
    <w:tmpl w:val="263894AE"/>
    <w:lvl w:ilvl="0" w:tplc="55F282C8">
      <w:start w:val="1"/>
      <w:numFmt w:val="lowerLetter"/>
      <w:lvlText w:val="%1)"/>
      <w:lvlJc w:val="left"/>
      <w:pPr>
        <w:ind w:left="720" w:hanging="360"/>
      </w:pPr>
    </w:lvl>
    <w:lvl w:ilvl="1" w:tplc="D35E7B4C">
      <w:start w:val="1"/>
      <w:numFmt w:val="lowerLetter"/>
      <w:lvlText w:val="%2."/>
      <w:lvlJc w:val="left"/>
      <w:pPr>
        <w:ind w:left="1440" w:hanging="360"/>
      </w:pPr>
    </w:lvl>
    <w:lvl w:ilvl="2" w:tplc="784C6640">
      <w:start w:val="1"/>
      <w:numFmt w:val="lowerRoman"/>
      <w:lvlText w:val="%3."/>
      <w:lvlJc w:val="right"/>
      <w:pPr>
        <w:ind w:left="2160" w:hanging="180"/>
      </w:pPr>
    </w:lvl>
    <w:lvl w:ilvl="3" w:tplc="3312A508">
      <w:start w:val="1"/>
      <w:numFmt w:val="decimal"/>
      <w:lvlText w:val="%4."/>
      <w:lvlJc w:val="left"/>
      <w:pPr>
        <w:ind w:left="2880" w:hanging="360"/>
      </w:pPr>
    </w:lvl>
    <w:lvl w:ilvl="4" w:tplc="C8329A2E">
      <w:start w:val="1"/>
      <w:numFmt w:val="lowerLetter"/>
      <w:lvlText w:val="%5."/>
      <w:lvlJc w:val="left"/>
      <w:pPr>
        <w:ind w:left="3600" w:hanging="360"/>
      </w:pPr>
    </w:lvl>
    <w:lvl w:ilvl="5" w:tplc="5BFC643C">
      <w:start w:val="1"/>
      <w:numFmt w:val="lowerRoman"/>
      <w:lvlText w:val="%6."/>
      <w:lvlJc w:val="right"/>
      <w:pPr>
        <w:ind w:left="4320" w:hanging="180"/>
      </w:pPr>
    </w:lvl>
    <w:lvl w:ilvl="6" w:tplc="ECDAF380">
      <w:start w:val="1"/>
      <w:numFmt w:val="decimal"/>
      <w:lvlText w:val="%7."/>
      <w:lvlJc w:val="left"/>
      <w:pPr>
        <w:ind w:left="5040" w:hanging="360"/>
      </w:pPr>
    </w:lvl>
    <w:lvl w:ilvl="7" w:tplc="00ECB54C">
      <w:start w:val="1"/>
      <w:numFmt w:val="lowerLetter"/>
      <w:lvlText w:val="%8."/>
      <w:lvlJc w:val="left"/>
      <w:pPr>
        <w:ind w:left="5760" w:hanging="360"/>
      </w:pPr>
    </w:lvl>
    <w:lvl w:ilvl="8" w:tplc="9570614A">
      <w:start w:val="1"/>
      <w:numFmt w:val="lowerRoman"/>
      <w:lvlText w:val="%9."/>
      <w:lvlJc w:val="right"/>
      <w:pPr>
        <w:ind w:left="6480" w:hanging="180"/>
      </w:pPr>
    </w:lvl>
  </w:abstractNum>
  <w:abstractNum w:abstractNumId="19">
    <w:nsid w:val="4211404A"/>
    <w:multiLevelType w:val="hybridMultilevel"/>
    <w:tmpl w:val="31B695B2"/>
    <w:lvl w:ilvl="0" w:tplc="4CA60EDC">
      <w:start w:val="1"/>
      <w:numFmt w:val="decimal"/>
      <w:lvlText w:val="%1."/>
      <w:lvlJc w:val="left"/>
      <w:pPr>
        <w:ind w:left="1720" w:hanging="1000"/>
      </w:pPr>
      <w:rPr>
        <w:i/>
      </w:rPr>
    </w:lvl>
    <w:lvl w:ilvl="1" w:tplc="5EB26F1E">
      <w:start w:val="1"/>
      <w:numFmt w:val="lowerLetter"/>
      <w:lvlText w:val="%2."/>
      <w:lvlJc w:val="left"/>
      <w:pPr>
        <w:ind w:left="1800" w:hanging="360"/>
      </w:pPr>
    </w:lvl>
    <w:lvl w:ilvl="2" w:tplc="5F409446">
      <w:start w:val="1"/>
      <w:numFmt w:val="lowerRoman"/>
      <w:lvlText w:val="%3."/>
      <w:lvlJc w:val="right"/>
      <w:pPr>
        <w:ind w:left="2520" w:hanging="180"/>
      </w:pPr>
    </w:lvl>
    <w:lvl w:ilvl="3" w:tplc="DACED30A">
      <w:start w:val="1"/>
      <w:numFmt w:val="decimal"/>
      <w:lvlText w:val="%4."/>
      <w:lvlJc w:val="left"/>
      <w:pPr>
        <w:ind w:left="3240" w:hanging="360"/>
      </w:pPr>
    </w:lvl>
    <w:lvl w:ilvl="4" w:tplc="B22A9816">
      <w:start w:val="1"/>
      <w:numFmt w:val="lowerLetter"/>
      <w:lvlText w:val="%5."/>
      <w:lvlJc w:val="left"/>
      <w:pPr>
        <w:ind w:left="3960" w:hanging="360"/>
      </w:pPr>
    </w:lvl>
    <w:lvl w:ilvl="5" w:tplc="FFC25E2E">
      <w:start w:val="1"/>
      <w:numFmt w:val="lowerRoman"/>
      <w:lvlText w:val="%6."/>
      <w:lvlJc w:val="right"/>
      <w:pPr>
        <w:ind w:left="4680" w:hanging="180"/>
      </w:pPr>
    </w:lvl>
    <w:lvl w:ilvl="6" w:tplc="6DA83DA0">
      <w:start w:val="1"/>
      <w:numFmt w:val="decimal"/>
      <w:lvlText w:val="%7."/>
      <w:lvlJc w:val="left"/>
      <w:pPr>
        <w:ind w:left="5400" w:hanging="360"/>
      </w:pPr>
    </w:lvl>
    <w:lvl w:ilvl="7" w:tplc="A04AE94C">
      <w:start w:val="1"/>
      <w:numFmt w:val="lowerLetter"/>
      <w:lvlText w:val="%8."/>
      <w:lvlJc w:val="left"/>
      <w:pPr>
        <w:ind w:left="6120" w:hanging="360"/>
      </w:pPr>
    </w:lvl>
    <w:lvl w:ilvl="8" w:tplc="84BE0C9A">
      <w:start w:val="1"/>
      <w:numFmt w:val="lowerRoman"/>
      <w:lvlText w:val="%9."/>
      <w:lvlJc w:val="right"/>
      <w:pPr>
        <w:ind w:left="6840" w:hanging="180"/>
      </w:pPr>
    </w:lvl>
  </w:abstractNum>
  <w:abstractNum w:abstractNumId="20">
    <w:nsid w:val="460B52EA"/>
    <w:multiLevelType w:val="hybridMultilevel"/>
    <w:tmpl w:val="2AD20C42"/>
    <w:lvl w:ilvl="0" w:tplc="C4848FE0">
      <w:start w:val="1"/>
      <w:numFmt w:val="decimal"/>
      <w:lvlText w:val="%1."/>
      <w:lvlJc w:val="left"/>
      <w:pPr>
        <w:ind w:left="1080" w:hanging="360"/>
      </w:pPr>
    </w:lvl>
    <w:lvl w:ilvl="1" w:tplc="117E8C08">
      <w:start w:val="1"/>
      <w:numFmt w:val="lowerLetter"/>
      <w:lvlText w:val="%2."/>
      <w:lvlJc w:val="left"/>
      <w:pPr>
        <w:ind w:left="1800" w:hanging="360"/>
      </w:pPr>
    </w:lvl>
    <w:lvl w:ilvl="2" w:tplc="A4FE5438">
      <w:start w:val="1"/>
      <w:numFmt w:val="lowerRoman"/>
      <w:lvlText w:val="%3."/>
      <w:lvlJc w:val="right"/>
      <w:pPr>
        <w:ind w:left="2520" w:hanging="180"/>
      </w:pPr>
    </w:lvl>
    <w:lvl w:ilvl="3" w:tplc="3E8CDEAC">
      <w:start w:val="1"/>
      <w:numFmt w:val="decimal"/>
      <w:lvlText w:val="%4."/>
      <w:lvlJc w:val="left"/>
      <w:pPr>
        <w:ind w:left="3240" w:hanging="360"/>
      </w:pPr>
    </w:lvl>
    <w:lvl w:ilvl="4" w:tplc="141A9ED6">
      <w:start w:val="1"/>
      <w:numFmt w:val="lowerLetter"/>
      <w:lvlText w:val="%5."/>
      <w:lvlJc w:val="left"/>
      <w:pPr>
        <w:ind w:left="3960" w:hanging="360"/>
      </w:pPr>
    </w:lvl>
    <w:lvl w:ilvl="5" w:tplc="0270FF80">
      <w:start w:val="1"/>
      <w:numFmt w:val="lowerRoman"/>
      <w:lvlText w:val="%6."/>
      <w:lvlJc w:val="right"/>
      <w:pPr>
        <w:ind w:left="4680" w:hanging="180"/>
      </w:pPr>
    </w:lvl>
    <w:lvl w:ilvl="6" w:tplc="59ACA0D4">
      <w:start w:val="1"/>
      <w:numFmt w:val="decimal"/>
      <w:lvlText w:val="%7."/>
      <w:lvlJc w:val="left"/>
      <w:pPr>
        <w:ind w:left="5400" w:hanging="360"/>
      </w:pPr>
    </w:lvl>
    <w:lvl w:ilvl="7" w:tplc="74D697E2">
      <w:start w:val="1"/>
      <w:numFmt w:val="lowerLetter"/>
      <w:lvlText w:val="%8."/>
      <w:lvlJc w:val="left"/>
      <w:pPr>
        <w:ind w:left="6120" w:hanging="360"/>
      </w:pPr>
    </w:lvl>
    <w:lvl w:ilvl="8" w:tplc="225ECE9E">
      <w:start w:val="1"/>
      <w:numFmt w:val="lowerRoman"/>
      <w:lvlText w:val="%9."/>
      <w:lvlJc w:val="right"/>
      <w:pPr>
        <w:ind w:left="6840" w:hanging="180"/>
      </w:pPr>
    </w:lvl>
  </w:abstractNum>
  <w:abstractNum w:abstractNumId="21">
    <w:nsid w:val="4A0C6FF1"/>
    <w:multiLevelType w:val="hybridMultilevel"/>
    <w:tmpl w:val="91A03E5A"/>
    <w:lvl w:ilvl="0" w:tplc="7898D6D2">
      <w:start w:val="1"/>
      <w:numFmt w:val="lowerLetter"/>
      <w:lvlText w:val="%1)"/>
      <w:lvlJc w:val="left"/>
      <w:pPr>
        <w:ind w:left="1440" w:hanging="360"/>
      </w:pPr>
    </w:lvl>
    <w:lvl w:ilvl="1" w:tplc="E244DE1E">
      <w:start w:val="1"/>
      <w:numFmt w:val="lowerRoman"/>
      <w:lvlText w:val="(%2)"/>
      <w:lvlJc w:val="left"/>
      <w:pPr>
        <w:ind w:left="2850" w:hanging="1050"/>
      </w:pPr>
    </w:lvl>
    <w:lvl w:ilvl="2" w:tplc="C0680252">
      <w:start w:val="1"/>
      <w:numFmt w:val="lowerRoman"/>
      <w:lvlText w:val="%3."/>
      <w:lvlJc w:val="right"/>
      <w:pPr>
        <w:ind w:left="2880" w:hanging="180"/>
      </w:pPr>
    </w:lvl>
    <w:lvl w:ilvl="3" w:tplc="6284ED32">
      <w:start w:val="1"/>
      <w:numFmt w:val="decimal"/>
      <w:lvlText w:val="%4."/>
      <w:lvlJc w:val="left"/>
      <w:pPr>
        <w:ind w:left="3600" w:hanging="360"/>
      </w:pPr>
    </w:lvl>
    <w:lvl w:ilvl="4" w:tplc="4B9AE2B4">
      <w:start w:val="1"/>
      <w:numFmt w:val="lowerLetter"/>
      <w:lvlText w:val="%5."/>
      <w:lvlJc w:val="left"/>
      <w:pPr>
        <w:ind w:left="4320" w:hanging="360"/>
      </w:pPr>
    </w:lvl>
    <w:lvl w:ilvl="5" w:tplc="CCEC2D30">
      <w:start w:val="1"/>
      <w:numFmt w:val="lowerRoman"/>
      <w:lvlText w:val="%6."/>
      <w:lvlJc w:val="right"/>
      <w:pPr>
        <w:ind w:left="5040" w:hanging="180"/>
      </w:pPr>
    </w:lvl>
    <w:lvl w:ilvl="6" w:tplc="E6D87B46">
      <w:start w:val="1"/>
      <w:numFmt w:val="decimal"/>
      <w:lvlText w:val="%7."/>
      <w:lvlJc w:val="left"/>
      <w:pPr>
        <w:ind w:left="5760" w:hanging="360"/>
      </w:pPr>
    </w:lvl>
    <w:lvl w:ilvl="7" w:tplc="97425324">
      <w:start w:val="1"/>
      <w:numFmt w:val="lowerLetter"/>
      <w:lvlText w:val="%8."/>
      <w:lvlJc w:val="left"/>
      <w:pPr>
        <w:ind w:left="6480" w:hanging="360"/>
      </w:pPr>
    </w:lvl>
    <w:lvl w:ilvl="8" w:tplc="0F3CE206">
      <w:start w:val="1"/>
      <w:numFmt w:val="lowerRoman"/>
      <w:lvlText w:val="%9."/>
      <w:lvlJc w:val="right"/>
      <w:pPr>
        <w:ind w:left="7200" w:hanging="180"/>
      </w:pPr>
    </w:lvl>
  </w:abstractNum>
  <w:abstractNum w:abstractNumId="22">
    <w:nsid w:val="4A51408F"/>
    <w:multiLevelType w:val="hybridMultilevel"/>
    <w:tmpl w:val="E87ED820"/>
    <w:lvl w:ilvl="0" w:tplc="EFC0505C">
      <w:start w:val="1"/>
      <w:numFmt w:val="decimal"/>
      <w:lvlText w:val="%1."/>
      <w:lvlJc w:val="left"/>
      <w:pPr>
        <w:ind w:left="1740" w:hanging="1020"/>
      </w:pPr>
    </w:lvl>
    <w:lvl w:ilvl="1" w:tplc="4FDAC1AE">
      <w:start w:val="1"/>
      <w:numFmt w:val="lowerLetter"/>
      <w:lvlText w:val="%2."/>
      <w:lvlJc w:val="left"/>
      <w:pPr>
        <w:ind w:left="1800" w:hanging="360"/>
      </w:pPr>
    </w:lvl>
    <w:lvl w:ilvl="2" w:tplc="D91C918C">
      <w:start w:val="1"/>
      <w:numFmt w:val="lowerRoman"/>
      <w:lvlText w:val="%3."/>
      <w:lvlJc w:val="right"/>
      <w:pPr>
        <w:ind w:left="2520" w:hanging="180"/>
      </w:pPr>
    </w:lvl>
    <w:lvl w:ilvl="3" w:tplc="4C92FB26">
      <w:start w:val="1"/>
      <w:numFmt w:val="decimal"/>
      <w:lvlText w:val="%4."/>
      <w:lvlJc w:val="left"/>
      <w:pPr>
        <w:ind w:left="3240" w:hanging="360"/>
      </w:pPr>
    </w:lvl>
    <w:lvl w:ilvl="4" w:tplc="7E90FC5C">
      <w:start w:val="1"/>
      <w:numFmt w:val="lowerLetter"/>
      <w:lvlText w:val="%5."/>
      <w:lvlJc w:val="left"/>
      <w:pPr>
        <w:ind w:left="3960" w:hanging="360"/>
      </w:pPr>
    </w:lvl>
    <w:lvl w:ilvl="5" w:tplc="F924756A">
      <w:start w:val="1"/>
      <w:numFmt w:val="lowerRoman"/>
      <w:lvlText w:val="%6."/>
      <w:lvlJc w:val="right"/>
      <w:pPr>
        <w:ind w:left="4680" w:hanging="180"/>
      </w:pPr>
    </w:lvl>
    <w:lvl w:ilvl="6" w:tplc="D4B226F2">
      <w:start w:val="1"/>
      <w:numFmt w:val="decimal"/>
      <w:lvlText w:val="%7."/>
      <w:lvlJc w:val="left"/>
      <w:pPr>
        <w:ind w:left="5400" w:hanging="360"/>
      </w:pPr>
    </w:lvl>
    <w:lvl w:ilvl="7" w:tplc="92288CC2">
      <w:start w:val="1"/>
      <w:numFmt w:val="lowerLetter"/>
      <w:lvlText w:val="%8."/>
      <w:lvlJc w:val="left"/>
      <w:pPr>
        <w:ind w:left="6120" w:hanging="360"/>
      </w:pPr>
    </w:lvl>
    <w:lvl w:ilvl="8" w:tplc="90BABA32">
      <w:start w:val="1"/>
      <w:numFmt w:val="lowerRoman"/>
      <w:lvlText w:val="%9."/>
      <w:lvlJc w:val="right"/>
      <w:pPr>
        <w:ind w:left="6840" w:hanging="180"/>
      </w:pPr>
    </w:lvl>
  </w:abstractNum>
  <w:abstractNum w:abstractNumId="23">
    <w:nsid w:val="4B4F4CBB"/>
    <w:multiLevelType w:val="hybridMultilevel"/>
    <w:tmpl w:val="DF1CF410"/>
    <w:lvl w:ilvl="0" w:tplc="9A1457EA">
      <w:start w:val="1"/>
      <w:numFmt w:val="lowerLetter"/>
      <w:lvlText w:val="%1)"/>
      <w:lvlJc w:val="left"/>
      <w:pPr>
        <w:ind w:left="1429" w:hanging="720"/>
      </w:pPr>
    </w:lvl>
    <w:lvl w:ilvl="1" w:tplc="202ED816">
      <w:start w:val="1"/>
      <w:numFmt w:val="lowerLetter"/>
      <w:lvlText w:val="%2."/>
      <w:lvlJc w:val="left"/>
      <w:pPr>
        <w:ind w:left="1789" w:hanging="360"/>
      </w:pPr>
    </w:lvl>
    <w:lvl w:ilvl="2" w:tplc="4A60B4B2">
      <w:start w:val="1"/>
      <w:numFmt w:val="lowerRoman"/>
      <w:lvlText w:val="%3."/>
      <w:lvlJc w:val="right"/>
      <w:pPr>
        <w:ind w:left="2509" w:hanging="180"/>
      </w:pPr>
    </w:lvl>
    <w:lvl w:ilvl="3" w:tplc="88DABA46">
      <w:start w:val="1"/>
      <w:numFmt w:val="decimal"/>
      <w:lvlText w:val="%4."/>
      <w:lvlJc w:val="left"/>
      <w:pPr>
        <w:ind w:left="3229" w:hanging="360"/>
      </w:pPr>
    </w:lvl>
    <w:lvl w:ilvl="4" w:tplc="B8C02C46">
      <w:start w:val="1"/>
      <w:numFmt w:val="lowerLetter"/>
      <w:lvlText w:val="%5."/>
      <w:lvlJc w:val="left"/>
      <w:pPr>
        <w:ind w:left="3949" w:hanging="360"/>
      </w:pPr>
    </w:lvl>
    <w:lvl w:ilvl="5" w:tplc="FDC2A792">
      <w:start w:val="1"/>
      <w:numFmt w:val="lowerRoman"/>
      <w:lvlText w:val="%6."/>
      <w:lvlJc w:val="right"/>
      <w:pPr>
        <w:ind w:left="4669" w:hanging="180"/>
      </w:pPr>
    </w:lvl>
    <w:lvl w:ilvl="6" w:tplc="F7401ECC">
      <w:start w:val="1"/>
      <w:numFmt w:val="decimal"/>
      <w:lvlText w:val="%7."/>
      <w:lvlJc w:val="left"/>
      <w:pPr>
        <w:ind w:left="5389" w:hanging="360"/>
      </w:pPr>
    </w:lvl>
    <w:lvl w:ilvl="7" w:tplc="E104F45A">
      <w:start w:val="1"/>
      <w:numFmt w:val="lowerLetter"/>
      <w:lvlText w:val="%8."/>
      <w:lvlJc w:val="left"/>
      <w:pPr>
        <w:ind w:left="6109" w:hanging="360"/>
      </w:pPr>
    </w:lvl>
    <w:lvl w:ilvl="8" w:tplc="D3DC3CB0">
      <w:start w:val="1"/>
      <w:numFmt w:val="lowerRoman"/>
      <w:lvlText w:val="%9."/>
      <w:lvlJc w:val="right"/>
      <w:pPr>
        <w:ind w:left="6829" w:hanging="180"/>
      </w:pPr>
    </w:lvl>
  </w:abstractNum>
  <w:abstractNum w:abstractNumId="24">
    <w:nsid w:val="4E746AF8"/>
    <w:multiLevelType w:val="hybridMultilevel"/>
    <w:tmpl w:val="D5189098"/>
    <w:lvl w:ilvl="0" w:tplc="AC7CBF70">
      <w:start w:val="1"/>
      <w:numFmt w:val="lowerLetter"/>
      <w:lvlText w:val="%1)"/>
      <w:lvlJc w:val="left"/>
      <w:pPr>
        <w:ind w:left="1429" w:hanging="360"/>
      </w:pPr>
    </w:lvl>
    <w:lvl w:ilvl="1" w:tplc="BC883D64">
      <w:start w:val="1"/>
      <w:numFmt w:val="lowerLetter"/>
      <w:lvlText w:val="%2."/>
      <w:lvlJc w:val="left"/>
      <w:pPr>
        <w:ind w:left="2149" w:hanging="360"/>
      </w:pPr>
    </w:lvl>
    <w:lvl w:ilvl="2" w:tplc="841C8BF4">
      <w:start w:val="1"/>
      <w:numFmt w:val="lowerRoman"/>
      <w:lvlText w:val="%3."/>
      <w:lvlJc w:val="right"/>
      <w:pPr>
        <w:ind w:left="2869" w:hanging="180"/>
      </w:pPr>
    </w:lvl>
    <w:lvl w:ilvl="3" w:tplc="B1B8972A">
      <w:start w:val="1"/>
      <w:numFmt w:val="decimal"/>
      <w:lvlText w:val="%4."/>
      <w:lvlJc w:val="left"/>
      <w:pPr>
        <w:ind w:left="3589" w:hanging="360"/>
      </w:pPr>
    </w:lvl>
    <w:lvl w:ilvl="4" w:tplc="8A5E9D74">
      <w:start w:val="1"/>
      <w:numFmt w:val="lowerLetter"/>
      <w:lvlText w:val="%5."/>
      <w:lvlJc w:val="left"/>
      <w:pPr>
        <w:ind w:left="4309" w:hanging="360"/>
      </w:pPr>
    </w:lvl>
    <w:lvl w:ilvl="5" w:tplc="DDCED3D2">
      <w:start w:val="1"/>
      <w:numFmt w:val="lowerRoman"/>
      <w:lvlText w:val="%6."/>
      <w:lvlJc w:val="right"/>
      <w:pPr>
        <w:ind w:left="5029" w:hanging="180"/>
      </w:pPr>
    </w:lvl>
    <w:lvl w:ilvl="6" w:tplc="C25835E6">
      <w:start w:val="1"/>
      <w:numFmt w:val="decimal"/>
      <w:lvlText w:val="%7."/>
      <w:lvlJc w:val="left"/>
      <w:pPr>
        <w:ind w:left="5749" w:hanging="360"/>
      </w:pPr>
    </w:lvl>
    <w:lvl w:ilvl="7" w:tplc="37A402EE">
      <w:start w:val="1"/>
      <w:numFmt w:val="lowerLetter"/>
      <w:lvlText w:val="%8."/>
      <w:lvlJc w:val="left"/>
      <w:pPr>
        <w:ind w:left="6469" w:hanging="360"/>
      </w:pPr>
    </w:lvl>
    <w:lvl w:ilvl="8" w:tplc="D15AEE66">
      <w:start w:val="1"/>
      <w:numFmt w:val="lowerRoman"/>
      <w:lvlText w:val="%9."/>
      <w:lvlJc w:val="right"/>
      <w:pPr>
        <w:ind w:left="7189" w:hanging="180"/>
      </w:pPr>
    </w:lvl>
  </w:abstractNum>
  <w:abstractNum w:abstractNumId="25">
    <w:nsid w:val="58423568"/>
    <w:multiLevelType w:val="hybridMultilevel"/>
    <w:tmpl w:val="2C58A9B0"/>
    <w:lvl w:ilvl="0" w:tplc="7346BA82">
      <w:start w:val="1"/>
      <w:numFmt w:val="decimal"/>
      <w:lvlText w:val="%1."/>
      <w:lvlJc w:val="left"/>
      <w:pPr>
        <w:ind w:left="1080" w:hanging="360"/>
      </w:pPr>
    </w:lvl>
    <w:lvl w:ilvl="1" w:tplc="AB54363C">
      <w:start w:val="1"/>
      <w:numFmt w:val="lowerLetter"/>
      <w:lvlText w:val="%2."/>
      <w:lvlJc w:val="left"/>
      <w:pPr>
        <w:ind w:left="1800" w:hanging="360"/>
      </w:pPr>
    </w:lvl>
    <w:lvl w:ilvl="2" w:tplc="F712109A">
      <w:start w:val="1"/>
      <w:numFmt w:val="lowerRoman"/>
      <w:lvlText w:val="%3."/>
      <w:lvlJc w:val="right"/>
      <w:pPr>
        <w:ind w:left="2520" w:hanging="180"/>
      </w:pPr>
    </w:lvl>
    <w:lvl w:ilvl="3" w:tplc="4A12ED38">
      <w:start w:val="1"/>
      <w:numFmt w:val="decimal"/>
      <w:lvlText w:val="%4."/>
      <w:lvlJc w:val="left"/>
      <w:pPr>
        <w:ind w:left="3240" w:hanging="360"/>
      </w:pPr>
    </w:lvl>
    <w:lvl w:ilvl="4" w:tplc="3164313E">
      <w:start w:val="1"/>
      <w:numFmt w:val="lowerLetter"/>
      <w:lvlText w:val="%5."/>
      <w:lvlJc w:val="left"/>
      <w:pPr>
        <w:ind w:left="3960" w:hanging="360"/>
      </w:pPr>
    </w:lvl>
    <w:lvl w:ilvl="5" w:tplc="983224F8">
      <w:start w:val="1"/>
      <w:numFmt w:val="lowerRoman"/>
      <w:lvlText w:val="%6."/>
      <w:lvlJc w:val="right"/>
      <w:pPr>
        <w:ind w:left="4680" w:hanging="180"/>
      </w:pPr>
    </w:lvl>
    <w:lvl w:ilvl="6" w:tplc="C794F8BE">
      <w:start w:val="1"/>
      <w:numFmt w:val="decimal"/>
      <w:lvlText w:val="%7."/>
      <w:lvlJc w:val="left"/>
      <w:pPr>
        <w:ind w:left="5400" w:hanging="360"/>
      </w:pPr>
    </w:lvl>
    <w:lvl w:ilvl="7" w:tplc="3C564282">
      <w:start w:val="1"/>
      <w:numFmt w:val="lowerLetter"/>
      <w:lvlText w:val="%8."/>
      <w:lvlJc w:val="left"/>
      <w:pPr>
        <w:ind w:left="6120" w:hanging="360"/>
      </w:pPr>
    </w:lvl>
    <w:lvl w:ilvl="8" w:tplc="C122E85A">
      <w:start w:val="1"/>
      <w:numFmt w:val="lowerRoman"/>
      <w:lvlText w:val="%9."/>
      <w:lvlJc w:val="right"/>
      <w:pPr>
        <w:ind w:left="6840" w:hanging="180"/>
      </w:pPr>
    </w:lvl>
  </w:abstractNum>
  <w:abstractNum w:abstractNumId="26">
    <w:nsid w:val="5D3924DD"/>
    <w:multiLevelType w:val="hybridMultilevel"/>
    <w:tmpl w:val="30D609CA"/>
    <w:lvl w:ilvl="0" w:tplc="9C946DC2">
      <w:start w:val="1"/>
      <w:numFmt w:val="decimal"/>
      <w:lvlText w:val="%1."/>
      <w:lvlJc w:val="left"/>
      <w:pPr>
        <w:ind w:left="1080" w:hanging="360"/>
      </w:pPr>
      <w:rPr>
        <w:rFonts w:hint="default"/>
        <w:b w: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7">
    <w:nsid w:val="5FD64F09"/>
    <w:multiLevelType w:val="hybridMultilevel"/>
    <w:tmpl w:val="C9AC7B26"/>
    <w:lvl w:ilvl="0" w:tplc="D2A835CE">
      <w:start w:val="1"/>
      <w:numFmt w:val="decimal"/>
      <w:lvlText w:val="%1."/>
      <w:lvlJc w:val="left"/>
      <w:pPr>
        <w:ind w:left="1080" w:hanging="360"/>
      </w:pPr>
    </w:lvl>
    <w:lvl w:ilvl="1" w:tplc="8F8EE41C">
      <w:start w:val="1"/>
      <w:numFmt w:val="lowerLetter"/>
      <w:lvlText w:val="%2."/>
      <w:lvlJc w:val="left"/>
      <w:pPr>
        <w:ind w:left="1800" w:hanging="360"/>
      </w:pPr>
    </w:lvl>
    <w:lvl w:ilvl="2" w:tplc="967A5AB0">
      <w:start w:val="1"/>
      <w:numFmt w:val="lowerRoman"/>
      <w:lvlText w:val="%3."/>
      <w:lvlJc w:val="right"/>
      <w:pPr>
        <w:ind w:left="2520" w:hanging="180"/>
      </w:pPr>
    </w:lvl>
    <w:lvl w:ilvl="3" w:tplc="A9EA2324">
      <w:start w:val="1"/>
      <w:numFmt w:val="decimal"/>
      <w:lvlText w:val="%4."/>
      <w:lvlJc w:val="left"/>
      <w:pPr>
        <w:ind w:left="3240" w:hanging="360"/>
      </w:pPr>
    </w:lvl>
    <w:lvl w:ilvl="4" w:tplc="687E0D9E">
      <w:start w:val="1"/>
      <w:numFmt w:val="lowerLetter"/>
      <w:lvlText w:val="%5."/>
      <w:lvlJc w:val="left"/>
      <w:pPr>
        <w:ind w:left="3960" w:hanging="360"/>
      </w:pPr>
    </w:lvl>
    <w:lvl w:ilvl="5" w:tplc="C4187764">
      <w:start w:val="1"/>
      <w:numFmt w:val="lowerRoman"/>
      <w:lvlText w:val="%6."/>
      <w:lvlJc w:val="right"/>
      <w:pPr>
        <w:ind w:left="4680" w:hanging="180"/>
      </w:pPr>
    </w:lvl>
    <w:lvl w:ilvl="6" w:tplc="A8984EA4">
      <w:start w:val="1"/>
      <w:numFmt w:val="decimal"/>
      <w:lvlText w:val="%7."/>
      <w:lvlJc w:val="left"/>
      <w:pPr>
        <w:ind w:left="5400" w:hanging="360"/>
      </w:pPr>
    </w:lvl>
    <w:lvl w:ilvl="7" w:tplc="62E09234">
      <w:start w:val="1"/>
      <w:numFmt w:val="lowerLetter"/>
      <w:lvlText w:val="%8."/>
      <w:lvlJc w:val="left"/>
      <w:pPr>
        <w:ind w:left="6120" w:hanging="360"/>
      </w:pPr>
    </w:lvl>
    <w:lvl w:ilvl="8" w:tplc="4CA84090">
      <w:start w:val="1"/>
      <w:numFmt w:val="lowerRoman"/>
      <w:lvlText w:val="%9."/>
      <w:lvlJc w:val="right"/>
      <w:pPr>
        <w:ind w:left="6840" w:hanging="180"/>
      </w:pPr>
    </w:lvl>
  </w:abstractNum>
  <w:abstractNum w:abstractNumId="28">
    <w:nsid w:val="62B5161D"/>
    <w:multiLevelType w:val="hybridMultilevel"/>
    <w:tmpl w:val="0EC4E244"/>
    <w:lvl w:ilvl="0" w:tplc="C97E847C">
      <w:start w:val="1"/>
      <w:numFmt w:val="lowerLetter"/>
      <w:lvlText w:val="%1)"/>
      <w:lvlJc w:val="left"/>
      <w:pPr>
        <w:ind w:left="1440" w:hanging="360"/>
      </w:pPr>
    </w:lvl>
    <w:lvl w:ilvl="1" w:tplc="0B9CA868">
      <w:start w:val="1"/>
      <w:numFmt w:val="lowerLetter"/>
      <w:lvlText w:val="%2)"/>
      <w:lvlJc w:val="left"/>
      <w:pPr>
        <w:ind w:left="1440" w:hanging="360"/>
      </w:pPr>
      <w:rPr>
        <w:b w:val="0"/>
      </w:rPr>
    </w:lvl>
    <w:lvl w:ilvl="2" w:tplc="20CA4C1E">
      <w:start w:val="1"/>
      <w:numFmt w:val="lowerRoman"/>
      <w:lvlText w:val="%3."/>
      <w:lvlJc w:val="right"/>
      <w:pPr>
        <w:ind w:left="2160" w:hanging="180"/>
      </w:pPr>
    </w:lvl>
    <w:lvl w:ilvl="3" w:tplc="8662E766">
      <w:start w:val="1"/>
      <w:numFmt w:val="decimal"/>
      <w:lvlText w:val="%4."/>
      <w:lvlJc w:val="left"/>
      <w:pPr>
        <w:ind w:left="2880" w:hanging="360"/>
      </w:pPr>
    </w:lvl>
    <w:lvl w:ilvl="4" w:tplc="E72036AA">
      <w:start w:val="1"/>
      <w:numFmt w:val="lowerLetter"/>
      <w:lvlText w:val="%5."/>
      <w:lvlJc w:val="left"/>
      <w:pPr>
        <w:ind w:left="3600" w:hanging="360"/>
      </w:pPr>
    </w:lvl>
    <w:lvl w:ilvl="5" w:tplc="6524873A">
      <w:start w:val="1"/>
      <w:numFmt w:val="lowerRoman"/>
      <w:lvlText w:val="%6."/>
      <w:lvlJc w:val="right"/>
      <w:pPr>
        <w:ind w:left="4320" w:hanging="180"/>
      </w:pPr>
    </w:lvl>
    <w:lvl w:ilvl="6" w:tplc="30F6BD36">
      <w:start w:val="1"/>
      <w:numFmt w:val="decimal"/>
      <w:lvlText w:val="%7."/>
      <w:lvlJc w:val="left"/>
      <w:pPr>
        <w:ind w:left="5040" w:hanging="360"/>
      </w:pPr>
    </w:lvl>
    <w:lvl w:ilvl="7" w:tplc="55CE43FE">
      <w:start w:val="1"/>
      <w:numFmt w:val="lowerLetter"/>
      <w:lvlText w:val="%8."/>
      <w:lvlJc w:val="left"/>
      <w:pPr>
        <w:ind w:left="5760" w:hanging="360"/>
      </w:pPr>
    </w:lvl>
    <w:lvl w:ilvl="8" w:tplc="B1EE6F3E">
      <w:start w:val="1"/>
      <w:numFmt w:val="lowerRoman"/>
      <w:lvlText w:val="%9."/>
      <w:lvlJc w:val="right"/>
      <w:pPr>
        <w:ind w:left="6480" w:hanging="180"/>
      </w:pPr>
    </w:lvl>
  </w:abstractNum>
  <w:abstractNum w:abstractNumId="29">
    <w:nsid w:val="65EB2259"/>
    <w:multiLevelType w:val="hybridMultilevel"/>
    <w:tmpl w:val="B402637E"/>
    <w:lvl w:ilvl="0" w:tplc="54883F12">
      <w:start w:val="1"/>
      <w:numFmt w:val="lowerLetter"/>
      <w:lvlText w:val="%1)"/>
      <w:lvlJc w:val="left"/>
      <w:pPr>
        <w:ind w:left="1353" w:hanging="360"/>
      </w:pPr>
    </w:lvl>
    <w:lvl w:ilvl="1" w:tplc="1F266E4E">
      <w:start w:val="1"/>
      <w:numFmt w:val="lowerLetter"/>
      <w:lvlText w:val="%2."/>
      <w:lvlJc w:val="left"/>
      <w:pPr>
        <w:ind w:left="2073" w:hanging="360"/>
      </w:pPr>
    </w:lvl>
    <w:lvl w:ilvl="2" w:tplc="23FE212C">
      <w:start w:val="1"/>
      <w:numFmt w:val="lowerRoman"/>
      <w:lvlText w:val="%3."/>
      <w:lvlJc w:val="right"/>
      <w:pPr>
        <w:ind w:left="2793" w:hanging="180"/>
      </w:pPr>
    </w:lvl>
    <w:lvl w:ilvl="3" w:tplc="D7DA5798">
      <w:start w:val="1"/>
      <w:numFmt w:val="decimal"/>
      <w:lvlText w:val="%4."/>
      <w:lvlJc w:val="left"/>
      <w:pPr>
        <w:ind w:left="3513" w:hanging="360"/>
      </w:pPr>
    </w:lvl>
    <w:lvl w:ilvl="4" w:tplc="D45C6F6C">
      <w:start w:val="1"/>
      <w:numFmt w:val="lowerLetter"/>
      <w:lvlText w:val="%5."/>
      <w:lvlJc w:val="left"/>
      <w:pPr>
        <w:ind w:left="4233" w:hanging="360"/>
      </w:pPr>
    </w:lvl>
    <w:lvl w:ilvl="5" w:tplc="FE42F52C">
      <w:start w:val="1"/>
      <w:numFmt w:val="lowerRoman"/>
      <w:lvlText w:val="%6."/>
      <w:lvlJc w:val="right"/>
      <w:pPr>
        <w:ind w:left="4953" w:hanging="180"/>
      </w:pPr>
    </w:lvl>
    <w:lvl w:ilvl="6" w:tplc="36B654AE">
      <w:start w:val="1"/>
      <w:numFmt w:val="decimal"/>
      <w:lvlText w:val="%7."/>
      <w:lvlJc w:val="left"/>
      <w:pPr>
        <w:ind w:left="5673" w:hanging="360"/>
      </w:pPr>
    </w:lvl>
    <w:lvl w:ilvl="7" w:tplc="291214A8">
      <w:start w:val="1"/>
      <w:numFmt w:val="lowerLetter"/>
      <w:lvlText w:val="%8."/>
      <w:lvlJc w:val="left"/>
      <w:pPr>
        <w:ind w:left="6393" w:hanging="360"/>
      </w:pPr>
    </w:lvl>
    <w:lvl w:ilvl="8" w:tplc="E6700AB4">
      <w:start w:val="1"/>
      <w:numFmt w:val="lowerRoman"/>
      <w:lvlText w:val="%9."/>
      <w:lvlJc w:val="right"/>
      <w:pPr>
        <w:ind w:left="7113" w:hanging="180"/>
      </w:pPr>
    </w:lvl>
  </w:abstractNum>
  <w:abstractNum w:abstractNumId="30">
    <w:nsid w:val="70106DE2"/>
    <w:multiLevelType w:val="hybridMultilevel"/>
    <w:tmpl w:val="89087DBC"/>
    <w:lvl w:ilvl="0" w:tplc="F68277B8">
      <w:start w:val="1"/>
      <w:numFmt w:val="decimal"/>
      <w:lvlText w:val="%1."/>
      <w:lvlJc w:val="left"/>
      <w:pPr>
        <w:ind w:left="1720" w:hanging="1000"/>
      </w:pPr>
    </w:lvl>
    <w:lvl w:ilvl="1" w:tplc="6B4E01F0">
      <w:start w:val="1"/>
      <w:numFmt w:val="lowerLetter"/>
      <w:lvlText w:val="%2."/>
      <w:lvlJc w:val="left"/>
      <w:pPr>
        <w:ind w:left="1800" w:hanging="360"/>
      </w:pPr>
    </w:lvl>
    <w:lvl w:ilvl="2" w:tplc="90B8515E">
      <w:start w:val="1"/>
      <w:numFmt w:val="lowerRoman"/>
      <w:lvlText w:val="%3."/>
      <w:lvlJc w:val="right"/>
      <w:pPr>
        <w:ind w:left="2520" w:hanging="180"/>
      </w:pPr>
    </w:lvl>
    <w:lvl w:ilvl="3" w:tplc="D40EA314">
      <w:start w:val="1"/>
      <w:numFmt w:val="decimal"/>
      <w:lvlText w:val="%4."/>
      <w:lvlJc w:val="left"/>
      <w:pPr>
        <w:ind w:left="3240" w:hanging="360"/>
      </w:pPr>
    </w:lvl>
    <w:lvl w:ilvl="4" w:tplc="BCF8FA8E">
      <w:start w:val="1"/>
      <w:numFmt w:val="lowerLetter"/>
      <w:lvlText w:val="%5."/>
      <w:lvlJc w:val="left"/>
      <w:pPr>
        <w:ind w:left="3960" w:hanging="360"/>
      </w:pPr>
    </w:lvl>
    <w:lvl w:ilvl="5" w:tplc="CCD6B580">
      <w:start w:val="1"/>
      <w:numFmt w:val="lowerRoman"/>
      <w:lvlText w:val="%6."/>
      <w:lvlJc w:val="right"/>
      <w:pPr>
        <w:ind w:left="4680" w:hanging="180"/>
      </w:pPr>
    </w:lvl>
    <w:lvl w:ilvl="6" w:tplc="A6AC9F74">
      <w:start w:val="1"/>
      <w:numFmt w:val="decimal"/>
      <w:lvlText w:val="%7."/>
      <w:lvlJc w:val="left"/>
      <w:pPr>
        <w:ind w:left="5400" w:hanging="360"/>
      </w:pPr>
    </w:lvl>
    <w:lvl w:ilvl="7" w:tplc="8DE05F58">
      <w:start w:val="1"/>
      <w:numFmt w:val="lowerLetter"/>
      <w:lvlText w:val="%8."/>
      <w:lvlJc w:val="left"/>
      <w:pPr>
        <w:ind w:left="6120" w:hanging="360"/>
      </w:pPr>
    </w:lvl>
    <w:lvl w:ilvl="8" w:tplc="4372E150">
      <w:start w:val="1"/>
      <w:numFmt w:val="lowerRoman"/>
      <w:lvlText w:val="%9."/>
      <w:lvlJc w:val="right"/>
      <w:pPr>
        <w:ind w:left="6840" w:hanging="180"/>
      </w:pPr>
    </w:lvl>
  </w:abstractNum>
  <w:abstractNum w:abstractNumId="31">
    <w:nsid w:val="72086D16"/>
    <w:multiLevelType w:val="hybridMultilevel"/>
    <w:tmpl w:val="FAEE2F34"/>
    <w:lvl w:ilvl="0" w:tplc="C70A7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5FC259A"/>
    <w:multiLevelType w:val="hybridMultilevel"/>
    <w:tmpl w:val="A080D260"/>
    <w:lvl w:ilvl="0" w:tplc="9DFEB5DE">
      <w:start w:val="1"/>
      <w:numFmt w:val="decimal"/>
      <w:lvlText w:val="%1."/>
      <w:lvlJc w:val="left"/>
      <w:pPr>
        <w:ind w:left="1040" w:hanging="360"/>
      </w:pPr>
      <w:rPr>
        <w:rFonts w:hint="default"/>
      </w:rPr>
    </w:lvl>
    <w:lvl w:ilvl="1" w:tplc="042A0019" w:tentative="1">
      <w:start w:val="1"/>
      <w:numFmt w:val="lowerLetter"/>
      <w:lvlText w:val="%2."/>
      <w:lvlJc w:val="left"/>
      <w:pPr>
        <w:ind w:left="1760" w:hanging="360"/>
      </w:pPr>
    </w:lvl>
    <w:lvl w:ilvl="2" w:tplc="042A001B" w:tentative="1">
      <w:start w:val="1"/>
      <w:numFmt w:val="lowerRoman"/>
      <w:lvlText w:val="%3."/>
      <w:lvlJc w:val="right"/>
      <w:pPr>
        <w:ind w:left="2480" w:hanging="180"/>
      </w:pPr>
    </w:lvl>
    <w:lvl w:ilvl="3" w:tplc="042A000F" w:tentative="1">
      <w:start w:val="1"/>
      <w:numFmt w:val="decimal"/>
      <w:lvlText w:val="%4."/>
      <w:lvlJc w:val="left"/>
      <w:pPr>
        <w:ind w:left="3200" w:hanging="360"/>
      </w:pPr>
    </w:lvl>
    <w:lvl w:ilvl="4" w:tplc="042A0019" w:tentative="1">
      <w:start w:val="1"/>
      <w:numFmt w:val="lowerLetter"/>
      <w:lvlText w:val="%5."/>
      <w:lvlJc w:val="left"/>
      <w:pPr>
        <w:ind w:left="3920" w:hanging="360"/>
      </w:pPr>
    </w:lvl>
    <w:lvl w:ilvl="5" w:tplc="042A001B" w:tentative="1">
      <w:start w:val="1"/>
      <w:numFmt w:val="lowerRoman"/>
      <w:lvlText w:val="%6."/>
      <w:lvlJc w:val="right"/>
      <w:pPr>
        <w:ind w:left="4640" w:hanging="180"/>
      </w:pPr>
    </w:lvl>
    <w:lvl w:ilvl="6" w:tplc="042A000F" w:tentative="1">
      <w:start w:val="1"/>
      <w:numFmt w:val="decimal"/>
      <w:lvlText w:val="%7."/>
      <w:lvlJc w:val="left"/>
      <w:pPr>
        <w:ind w:left="5360" w:hanging="360"/>
      </w:pPr>
    </w:lvl>
    <w:lvl w:ilvl="7" w:tplc="042A0019" w:tentative="1">
      <w:start w:val="1"/>
      <w:numFmt w:val="lowerLetter"/>
      <w:lvlText w:val="%8."/>
      <w:lvlJc w:val="left"/>
      <w:pPr>
        <w:ind w:left="6080" w:hanging="360"/>
      </w:pPr>
    </w:lvl>
    <w:lvl w:ilvl="8" w:tplc="042A001B" w:tentative="1">
      <w:start w:val="1"/>
      <w:numFmt w:val="lowerRoman"/>
      <w:lvlText w:val="%9."/>
      <w:lvlJc w:val="right"/>
      <w:pPr>
        <w:ind w:left="6800" w:hanging="180"/>
      </w:pPr>
    </w:lvl>
  </w:abstractNum>
  <w:abstractNum w:abstractNumId="33">
    <w:nsid w:val="763F1E4F"/>
    <w:multiLevelType w:val="hybridMultilevel"/>
    <w:tmpl w:val="DC22828E"/>
    <w:lvl w:ilvl="0" w:tplc="E7FC3FFC">
      <w:start w:val="1"/>
      <w:numFmt w:val="lowerRoman"/>
      <w:lvlText w:val="(%1)"/>
      <w:lvlJc w:val="left"/>
      <w:pPr>
        <w:ind w:left="1429" w:hanging="720"/>
      </w:pPr>
    </w:lvl>
    <w:lvl w:ilvl="1" w:tplc="FF8EADFC">
      <w:start w:val="1"/>
      <w:numFmt w:val="lowerLetter"/>
      <w:lvlText w:val="%2."/>
      <w:lvlJc w:val="left"/>
      <w:pPr>
        <w:ind w:left="1789" w:hanging="360"/>
      </w:pPr>
    </w:lvl>
    <w:lvl w:ilvl="2" w:tplc="2DBA889E">
      <w:start w:val="1"/>
      <w:numFmt w:val="lowerRoman"/>
      <w:lvlText w:val="%3."/>
      <w:lvlJc w:val="right"/>
      <w:pPr>
        <w:ind w:left="2509" w:hanging="180"/>
      </w:pPr>
    </w:lvl>
    <w:lvl w:ilvl="3" w:tplc="B50AB6A6">
      <w:start w:val="1"/>
      <w:numFmt w:val="decimal"/>
      <w:lvlText w:val="%4."/>
      <w:lvlJc w:val="left"/>
      <w:pPr>
        <w:ind w:left="3229" w:hanging="360"/>
      </w:pPr>
    </w:lvl>
    <w:lvl w:ilvl="4" w:tplc="A3F8EC62">
      <w:start w:val="1"/>
      <w:numFmt w:val="lowerLetter"/>
      <w:lvlText w:val="%5."/>
      <w:lvlJc w:val="left"/>
      <w:pPr>
        <w:ind w:left="3949" w:hanging="360"/>
      </w:pPr>
    </w:lvl>
    <w:lvl w:ilvl="5" w:tplc="ED22F09E">
      <w:start w:val="1"/>
      <w:numFmt w:val="lowerRoman"/>
      <w:lvlText w:val="%6."/>
      <w:lvlJc w:val="right"/>
      <w:pPr>
        <w:ind w:left="4669" w:hanging="180"/>
      </w:pPr>
    </w:lvl>
    <w:lvl w:ilvl="6" w:tplc="76AC1A72">
      <w:start w:val="1"/>
      <w:numFmt w:val="decimal"/>
      <w:lvlText w:val="%7."/>
      <w:lvlJc w:val="left"/>
      <w:pPr>
        <w:ind w:left="5389" w:hanging="360"/>
      </w:pPr>
    </w:lvl>
    <w:lvl w:ilvl="7" w:tplc="EEC455A8">
      <w:start w:val="1"/>
      <w:numFmt w:val="lowerLetter"/>
      <w:lvlText w:val="%8."/>
      <w:lvlJc w:val="left"/>
      <w:pPr>
        <w:ind w:left="6109" w:hanging="360"/>
      </w:pPr>
    </w:lvl>
    <w:lvl w:ilvl="8" w:tplc="754A0472">
      <w:start w:val="1"/>
      <w:numFmt w:val="lowerRoman"/>
      <w:lvlText w:val="%9."/>
      <w:lvlJc w:val="right"/>
      <w:pPr>
        <w:ind w:left="6829" w:hanging="180"/>
      </w:pPr>
    </w:lvl>
  </w:abstractNum>
  <w:abstractNum w:abstractNumId="34">
    <w:nsid w:val="78AC3439"/>
    <w:multiLevelType w:val="hybridMultilevel"/>
    <w:tmpl w:val="671886E4"/>
    <w:lvl w:ilvl="0" w:tplc="4330EDFA">
      <w:start w:val="3"/>
      <w:numFmt w:val="lowerLetter"/>
      <w:lvlText w:val="%1)"/>
      <w:lvlJc w:val="left"/>
      <w:pPr>
        <w:ind w:left="1429" w:hanging="360"/>
      </w:pPr>
    </w:lvl>
    <w:lvl w:ilvl="1" w:tplc="41AA7032">
      <w:start w:val="1"/>
      <w:numFmt w:val="lowerLetter"/>
      <w:lvlText w:val="%2."/>
      <w:lvlJc w:val="left"/>
      <w:pPr>
        <w:ind w:left="2149" w:hanging="360"/>
      </w:pPr>
    </w:lvl>
    <w:lvl w:ilvl="2" w:tplc="9FFAC3C0">
      <w:start w:val="1"/>
      <w:numFmt w:val="lowerRoman"/>
      <w:lvlText w:val="%3."/>
      <w:lvlJc w:val="right"/>
      <w:pPr>
        <w:ind w:left="2869" w:hanging="180"/>
      </w:pPr>
    </w:lvl>
    <w:lvl w:ilvl="3" w:tplc="24ECFB36">
      <w:start w:val="1"/>
      <w:numFmt w:val="decimal"/>
      <w:lvlText w:val="%4."/>
      <w:lvlJc w:val="left"/>
      <w:pPr>
        <w:ind w:left="3589" w:hanging="360"/>
      </w:pPr>
    </w:lvl>
    <w:lvl w:ilvl="4" w:tplc="CBD8A11C">
      <w:start w:val="1"/>
      <w:numFmt w:val="lowerLetter"/>
      <w:lvlText w:val="%5."/>
      <w:lvlJc w:val="left"/>
      <w:pPr>
        <w:ind w:left="4309" w:hanging="360"/>
      </w:pPr>
    </w:lvl>
    <w:lvl w:ilvl="5" w:tplc="610ECB74">
      <w:start w:val="1"/>
      <w:numFmt w:val="lowerRoman"/>
      <w:lvlText w:val="%6."/>
      <w:lvlJc w:val="right"/>
      <w:pPr>
        <w:ind w:left="5029" w:hanging="180"/>
      </w:pPr>
    </w:lvl>
    <w:lvl w:ilvl="6" w:tplc="D56C0C7A">
      <w:start w:val="1"/>
      <w:numFmt w:val="decimal"/>
      <w:lvlText w:val="%7."/>
      <w:lvlJc w:val="left"/>
      <w:pPr>
        <w:ind w:left="5749" w:hanging="360"/>
      </w:pPr>
    </w:lvl>
    <w:lvl w:ilvl="7" w:tplc="F6022E06">
      <w:start w:val="1"/>
      <w:numFmt w:val="lowerLetter"/>
      <w:lvlText w:val="%8."/>
      <w:lvlJc w:val="left"/>
      <w:pPr>
        <w:ind w:left="6469" w:hanging="360"/>
      </w:pPr>
    </w:lvl>
    <w:lvl w:ilvl="8" w:tplc="1FE641C6">
      <w:start w:val="1"/>
      <w:numFmt w:val="lowerRoman"/>
      <w:lvlText w:val="%9."/>
      <w:lvlJc w:val="right"/>
      <w:pPr>
        <w:ind w:left="7189" w:hanging="180"/>
      </w:pPr>
    </w:lvl>
  </w:abstractNum>
  <w:abstractNum w:abstractNumId="35">
    <w:nsid w:val="79242F24"/>
    <w:multiLevelType w:val="hybridMultilevel"/>
    <w:tmpl w:val="736EE234"/>
    <w:lvl w:ilvl="0" w:tplc="96F47E9A">
      <w:start w:val="1"/>
      <w:numFmt w:val="lowerLetter"/>
      <w:lvlText w:val="%1)"/>
      <w:lvlJc w:val="left"/>
      <w:pPr>
        <w:ind w:left="1429" w:hanging="360"/>
      </w:pPr>
    </w:lvl>
    <w:lvl w:ilvl="1" w:tplc="7ECE4656">
      <w:start w:val="1"/>
      <w:numFmt w:val="lowerLetter"/>
      <w:lvlText w:val="%2."/>
      <w:lvlJc w:val="left"/>
      <w:pPr>
        <w:ind w:left="2149" w:hanging="360"/>
      </w:pPr>
    </w:lvl>
    <w:lvl w:ilvl="2" w:tplc="A4F86292">
      <w:start w:val="1"/>
      <w:numFmt w:val="lowerRoman"/>
      <w:lvlText w:val="%3."/>
      <w:lvlJc w:val="right"/>
      <w:pPr>
        <w:ind w:left="2869" w:hanging="180"/>
      </w:pPr>
    </w:lvl>
    <w:lvl w:ilvl="3" w:tplc="D9D8D002">
      <w:start w:val="1"/>
      <w:numFmt w:val="decimal"/>
      <w:lvlText w:val="%4."/>
      <w:lvlJc w:val="left"/>
      <w:pPr>
        <w:ind w:left="3589" w:hanging="360"/>
      </w:pPr>
    </w:lvl>
    <w:lvl w:ilvl="4" w:tplc="5F60604C">
      <w:start w:val="1"/>
      <w:numFmt w:val="lowerLetter"/>
      <w:lvlText w:val="%5."/>
      <w:lvlJc w:val="left"/>
      <w:pPr>
        <w:ind w:left="4309" w:hanging="360"/>
      </w:pPr>
    </w:lvl>
    <w:lvl w:ilvl="5" w:tplc="A1E43E32">
      <w:start w:val="1"/>
      <w:numFmt w:val="lowerRoman"/>
      <w:lvlText w:val="%6."/>
      <w:lvlJc w:val="right"/>
      <w:pPr>
        <w:ind w:left="5029" w:hanging="180"/>
      </w:pPr>
    </w:lvl>
    <w:lvl w:ilvl="6" w:tplc="92BE0864">
      <w:start w:val="1"/>
      <w:numFmt w:val="decimal"/>
      <w:lvlText w:val="%7."/>
      <w:lvlJc w:val="left"/>
      <w:pPr>
        <w:ind w:left="5749" w:hanging="360"/>
      </w:pPr>
    </w:lvl>
    <w:lvl w:ilvl="7" w:tplc="2874316A">
      <w:start w:val="1"/>
      <w:numFmt w:val="lowerLetter"/>
      <w:lvlText w:val="%8."/>
      <w:lvlJc w:val="left"/>
      <w:pPr>
        <w:ind w:left="6469" w:hanging="360"/>
      </w:pPr>
    </w:lvl>
    <w:lvl w:ilvl="8" w:tplc="374E1440">
      <w:start w:val="1"/>
      <w:numFmt w:val="lowerRoman"/>
      <w:lvlText w:val="%9."/>
      <w:lvlJc w:val="right"/>
      <w:pPr>
        <w:ind w:left="7189" w:hanging="180"/>
      </w:pPr>
    </w:lvl>
  </w:abstractNum>
  <w:abstractNum w:abstractNumId="36">
    <w:nsid w:val="7AAE3610"/>
    <w:multiLevelType w:val="hybridMultilevel"/>
    <w:tmpl w:val="7A604A26"/>
    <w:lvl w:ilvl="0" w:tplc="F5A671D8">
      <w:start w:val="1"/>
      <w:numFmt w:val="lowerLetter"/>
      <w:lvlText w:val="%1)"/>
      <w:lvlJc w:val="left"/>
      <w:pPr>
        <w:ind w:left="1725" w:hanging="1005"/>
      </w:pPr>
    </w:lvl>
    <w:lvl w:ilvl="1" w:tplc="C6703C52">
      <w:start w:val="1"/>
      <w:numFmt w:val="lowerLetter"/>
      <w:lvlText w:val="%2."/>
      <w:lvlJc w:val="left"/>
      <w:pPr>
        <w:ind w:left="1800" w:hanging="360"/>
      </w:pPr>
    </w:lvl>
    <w:lvl w:ilvl="2" w:tplc="66E2486E">
      <w:start w:val="1"/>
      <w:numFmt w:val="lowerRoman"/>
      <w:lvlText w:val="%3."/>
      <w:lvlJc w:val="right"/>
      <w:pPr>
        <w:ind w:left="2520" w:hanging="180"/>
      </w:pPr>
    </w:lvl>
    <w:lvl w:ilvl="3" w:tplc="0EECF6D2">
      <w:start w:val="1"/>
      <w:numFmt w:val="decimal"/>
      <w:lvlText w:val="%4."/>
      <w:lvlJc w:val="left"/>
      <w:pPr>
        <w:ind w:left="3240" w:hanging="360"/>
      </w:pPr>
    </w:lvl>
    <w:lvl w:ilvl="4" w:tplc="963872EC">
      <w:start w:val="1"/>
      <w:numFmt w:val="lowerLetter"/>
      <w:lvlText w:val="%5."/>
      <w:lvlJc w:val="left"/>
      <w:pPr>
        <w:ind w:left="3960" w:hanging="360"/>
      </w:pPr>
    </w:lvl>
    <w:lvl w:ilvl="5" w:tplc="62FA870A">
      <w:start w:val="1"/>
      <w:numFmt w:val="lowerRoman"/>
      <w:lvlText w:val="%6."/>
      <w:lvlJc w:val="right"/>
      <w:pPr>
        <w:ind w:left="4680" w:hanging="180"/>
      </w:pPr>
    </w:lvl>
    <w:lvl w:ilvl="6" w:tplc="253CF9EE">
      <w:start w:val="1"/>
      <w:numFmt w:val="decimal"/>
      <w:lvlText w:val="%7."/>
      <w:lvlJc w:val="left"/>
      <w:pPr>
        <w:ind w:left="5400" w:hanging="360"/>
      </w:pPr>
    </w:lvl>
    <w:lvl w:ilvl="7" w:tplc="AB94B82A">
      <w:start w:val="1"/>
      <w:numFmt w:val="lowerLetter"/>
      <w:lvlText w:val="%8."/>
      <w:lvlJc w:val="left"/>
      <w:pPr>
        <w:ind w:left="6120" w:hanging="360"/>
      </w:pPr>
    </w:lvl>
    <w:lvl w:ilvl="8" w:tplc="D298C58E">
      <w:start w:val="1"/>
      <w:numFmt w:val="lowerRoman"/>
      <w:lvlText w:val="%9."/>
      <w:lvlJc w:val="right"/>
      <w:pPr>
        <w:ind w:left="6840" w:hanging="180"/>
      </w:pPr>
    </w:lvl>
  </w:abstractNum>
  <w:num w:numId="1">
    <w:abstractNumId w:val="20"/>
  </w:num>
  <w:num w:numId="2">
    <w:abstractNumId w:val="5"/>
  </w:num>
  <w:num w:numId="3">
    <w:abstractNumId w:val="30"/>
  </w:num>
  <w:num w:numId="4">
    <w:abstractNumId w:val="19"/>
  </w:num>
  <w:num w:numId="5">
    <w:abstractNumId w:val="10"/>
  </w:num>
  <w:num w:numId="6">
    <w:abstractNumId w:val="22"/>
  </w:num>
  <w:num w:numId="7">
    <w:abstractNumId w:val="4"/>
  </w:num>
  <w:num w:numId="8">
    <w:abstractNumId w:val="25"/>
  </w:num>
  <w:num w:numId="9">
    <w:abstractNumId w:val="16"/>
  </w:num>
  <w:num w:numId="10">
    <w:abstractNumId w:val="36"/>
  </w:num>
  <w:num w:numId="11">
    <w:abstractNumId w:val="12"/>
  </w:num>
  <w:num w:numId="12">
    <w:abstractNumId w:val="3"/>
  </w:num>
  <w:num w:numId="13">
    <w:abstractNumId w:val="29"/>
  </w:num>
  <w:num w:numId="14">
    <w:abstractNumId w:val="33"/>
  </w:num>
  <w:num w:numId="15">
    <w:abstractNumId w:val="23"/>
  </w:num>
  <w:num w:numId="16">
    <w:abstractNumId w:val="24"/>
  </w:num>
  <w:num w:numId="17">
    <w:abstractNumId w:val="21"/>
  </w:num>
  <w:num w:numId="18">
    <w:abstractNumId w:val="6"/>
  </w:num>
  <w:num w:numId="19">
    <w:abstractNumId w:val="18"/>
  </w:num>
  <w:num w:numId="20">
    <w:abstractNumId w:val="7"/>
  </w:num>
  <w:num w:numId="21">
    <w:abstractNumId w:val="28"/>
  </w:num>
  <w:num w:numId="22">
    <w:abstractNumId w:val="0"/>
  </w:num>
  <w:num w:numId="23">
    <w:abstractNumId w:val="1"/>
  </w:num>
  <w:num w:numId="24">
    <w:abstractNumId w:val="35"/>
  </w:num>
  <w:num w:numId="25">
    <w:abstractNumId w:val="11"/>
  </w:num>
  <w:num w:numId="26">
    <w:abstractNumId w:val="9"/>
  </w:num>
  <w:num w:numId="27">
    <w:abstractNumId w:val="27"/>
  </w:num>
  <w:num w:numId="28">
    <w:abstractNumId w:val="34"/>
  </w:num>
  <w:num w:numId="29">
    <w:abstractNumId w:val="31"/>
  </w:num>
  <w:num w:numId="30">
    <w:abstractNumId w:val="15"/>
  </w:num>
  <w:num w:numId="31">
    <w:abstractNumId w:val="8"/>
  </w:num>
  <w:num w:numId="32">
    <w:abstractNumId w:val="2"/>
  </w:num>
  <w:num w:numId="33">
    <w:abstractNumId w:val="17"/>
  </w:num>
  <w:num w:numId="34">
    <w:abstractNumId w:val="32"/>
  </w:num>
  <w:num w:numId="35">
    <w:abstractNumId w:val="13"/>
  </w:num>
  <w:num w:numId="36">
    <w:abstractNumId w:val="2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doNotTrackFormatting/>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sLQ0Mjc3NDYxM7dQ0lEKTi0uzszPAykwNKoFAELKctstAAAA"/>
  </w:docVars>
  <w:rsids>
    <w:rsidRoot w:val="00421E7D"/>
    <w:rsid w:val="00000278"/>
    <w:rsid w:val="0000035D"/>
    <w:rsid w:val="00000430"/>
    <w:rsid w:val="000011B7"/>
    <w:rsid w:val="0000169D"/>
    <w:rsid w:val="00001836"/>
    <w:rsid w:val="000018F5"/>
    <w:rsid w:val="00001ADF"/>
    <w:rsid w:val="00001BF6"/>
    <w:rsid w:val="00003623"/>
    <w:rsid w:val="000037AA"/>
    <w:rsid w:val="00003A32"/>
    <w:rsid w:val="00003A61"/>
    <w:rsid w:val="00004613"/>
    <w:rsid w:val="0000468D"/>
    <w:rsid w:val="00004FD1"/>
    <w:rsid w:val="00005293"/>
    <w:rsid w:val="00005496"/>
    <w:rsid w:val="000064C2"/>
    <w:rsid w:val="0000686C"/>
    <w:rsid w:val="00006A8A"/>
    <w:rsid w:val="00006E96"/>
    <w:rsid w:val="0000725C"/>
    <w:rsid w:val="00007B24"/>
    <w:rsid w:val="00010136"/>
    <w:rsid w:val="0001090A"/>
    <w:rsid w:val="00010D1F"/>
    <w:rsid w:val="000117E3"/>
    <w:rsid w:val="00012678"/>
    <w:rsid w:val="00012C2B"/>
    <w:rsid w:val="000130C2"/>
    <w:rsid w:val="00013DD9"/>
    <w:rsid w:val="000145BC"/>
    <w:rsid w:val="00015847"/>
    <w:rsid w:val="00015C25"/>
    <w:rsid w:val="0001622A"/>
    <w:rsid w:val="00016786"/>
    <w:rsid w:val="0001749F"/>
    <w:rsid w:val="0001757F"/>
    <w:rsid w:val="00017FF4"/>
    <w:rsid w:val="00020100"/>
    <w:rsid w:val="0002031D"/>
    <w:rsid w:val="000222F3"/>
    <w:rsid w:val="000235F8"/>
    <w:rsid w:val="000245BF"/>
    <w:rsid w:val="000247B3"/>
    <w:rsid w:val="00025656"/>
    <w:rsid w:val="000269F1"/>
    <w:rsid w:val="00027DB2"/>
    <w:rsid w:val="0003034F"/>
    <w:rsid w:val="00031E21"/>
    <w:rsid w:val="000320BC"/>
    <w:rsid w:val="00033F0C"/>
    <w:rsid w:val="00034251"/>
    <w:rsid w:val="00034530"/>
    <w:rsid w:val="0003562F"/>
    <w:rsid w:val="00035FAB"/>
    <w:rsid w:val="0003604C"/>
    <w:rsid w:val="0003735E"/>
    <w:rsid w:val="0003751E"/>
    <w:rsid w:val="000375C1"/>
    <w:rsid w:val="00037B19"/>
    <w:rsid w:val="00037FC0"/>
    <w:rsid w:val="00040A14"/>
    <w:rsid w:val="000410B5"/>
    <w:rsid w:val="0004110B"/>
    <w:rsid w:val="00041280"/>
    <w:rsid w:val="000415A9"/>
    <w:rsid w:val="00041669"/>
    <w:rsid w:val="00043000"/>
    <w:rsid w:val="000436FC"/>
    <w:rsid w:val="0004447E"/>
    <w:rsid w:val="000456D1"/>
    <w:rsid w:val="00045CA2"/>
    <w:rsid w:val="000468C4"/>
    <w:rsid w:val="00046ED8"/>
    <w:rsid w:val="00046F42"/>
    <w:rsid w:val="00047014"/>
    <w:rsid w:val="0004728E"/>
    <w:rsid w:val="00047753"/>
    <w:rsid w:val="00050C0A"/>
    <w:rsid w:val="00050DE0"/>
    <w:rsid w:val="0005102C"/>
    <w:rsid w:val="00051076"/>
    <w:rsid w:val="00051BC5"/>
    <w:rsid w:val="00051E50"/>
    <w:rsid w:val="00052BCA"/>
    <w:rsid w:val="00052E39"/>
    <w:rsid w:val="00053018"/>
    <w:rsid w:val="00053167"/>
    <w:rsid w:val="00053A10"/>
    <w:rsid w:val="00053E49"/>
    <w:rsid w:val="00054464"/>
    <w:rsid w:val="00054D47"/>
    <w:rsid w:val="00054F46"/>
    <w:rsid w:val="0005515A"/>
    <w:rsid w:val="000554C4"/>
    <w:rsid w:val="000560E7"/>
    <w:rsid w:val="00056A80"/>
    <w:rsid w:val="0006010A"/>
    <w:rsid w:val="0006019A"/>
    <w:rsid w:val="00060FDF"/>
    <w:rsid w:val="00061D7D"/>
    <w:rsid w:val="00062572"/>
    <w:rsid w:val="00062B07"/>
    <w:rsid w:val="00062BD2"/>
    <w:rsid w:val="00062D33"/>
    <w:rsid w:val="00062D7F"/>
    <w:rsid w:val="00063C2B"/>
    <w:rsid w:val="000648B7"/>
    <w:rsid w:val="000657CC"/>
    <w:rsid w:val="00065842"/>
    <w:rsid w:val="00066294"/>
    <w:rsid w:val="000662DB"/>
    <w:rsid w:val="000668C9"/>
    <w:rsid w:val="00066A3C"/>
    <w:rsid w:val="00066A6D"/>
    <w:rsid w:val="00066D86"/>
    <w:rsid w:val="00066E1A"/>
    <w:rsid w:val="00067091"/>
    <w:rsid w:val="00067296"/>
    <w:rsid w:val="000673DC"/>
    <w:rsid w:val="00067A6F"/>
    <w:rsid w:val="000706D1"/>
    <w:rsid w:val="000716D3"/>
    <w:rsid w:val="000717BA"/>
    <w:rsid w:val="000725B0"/>
    <w:rsid w:val="00072637"/>
    <w:rsid w:val="000728DB"/>
    <w:rsid w:val="00072F2C"/>
    <w:rsid w:val="00072FF8"/>
    <w:rsid w:val="00073F17"/>
    <w:rsid w:val="0007434D"/>
    <w:rsid w:val="000752C2"/>
    <w:rsid w:val="00075D54"/>
    <w:rsid w:val="00075FFE"/>
    <w:rsid w:val="000765B7"/>
    <w:rsid w:val="0007700F"/>
    <w:rsid w:val="00077107"/>
    <w:rsid w:val="00077EE4"/>
    <w:rsid w:val="00080FA7"/>
    <w:rsid w:val="0008112C"/>
    <w:rsid w:val="000822AD"/>
    <w:rsid w:val="000823EC"/>
    <w:rsid w:val="000825C5"/>
    <w:rsid w:val="000837AA"/>
    <w:rsid w:val="00083E37"/>
    <w:rsid w:val="00084089"/>
    <w:rsid w:val="000840C8"/>
    <w:rsid w:val="000852F3"/>
    <w:rsid w:val="00085864"/>
    <w:rsid w:val="0008635F"/>
    <w:rsid w:val="000865D5"/>
    <w:rsid w:val="000868D3"/>
    <w:rsid w:val="00086B43"/>
    <w:rsid w:val="00086E35"/>
    <w:rsid w:val="00087571"/>
    <w:rsid w:val="00087615"/>
    <w:rsid w:val="00087983"/>
    <w:rsid w:val="00090238"/>
    <w:rsid w:val="00091329"/>
    <w:rsid w:val="000920A2"/>
    <w:rsid w:val="0009217E"/>
    <w:rsid w:val="000924E1"/>
    <w:rsid w:val="00093037"/>
    <w:rsid w:val="00093272"/>
    <w:rsid w:val="000938F7"/>
    <w:rsid w:val="000939E0"/>
    <w:rsid w:val="00093F54"/>
    <w:rsid w:val="000941D6"/>
    <w:rsid w:val="0009519A"/>
    <w:rsid w:val="00095348"/>
    <w:rsid w:val="000956F7"/>
    <w:rsid w:val="00096D78"/>
    <w:rsid w:val="000A0204"/>
    <w:rsid w:val="000A0B2E"/>
    <w:rsid w:val="000A1227"/>
    <w:rsid w:val="000A1721"/>
    <w:rsid w:val="000A2AF2"/>
    <w:rsid w:val="000A2BDD"/>
    <w:rsid w:val="000A2DD8"/>
    <w:rsid w:val="000A3137"/>
    <w:rsid w:val="000A3292"/>
    <w:rsid w:val="000A367E"/>
    <w:rsid w:val="000A3C67"/>
    <w:rsid w:val="000A42A2"/>
    <w:rsid w:val="000A5676"/>
    <w:rsid w:val="000A5E20"/>
    <w:rsid w:val="000A5E89"/>
    <w:rsid w:val="000A5ED4"/>
    <w:rsid w:val="000A5FA1"/>
    <w:rsid w:val="000A646D"/>
    <w:rsid w:val="000A6AA7"/>
    <w:rsid w:val="000A6C87"/>
    <w:rsid w:val="000A7019"/>
    <w:rsid w:val="000A7286"/>
    <w:rsid w:val="000A7E03"/>
    <w:rsid w:val="000A7EEB"/>
    <w:rsid w:val="000B0698"/>
    <w:rsid w:val="000B0A48"/>
    <w:rsid w:val="000B0D18"/>
    <w:rsid w:val="000B0E96"/>
    <w:rsid w:val="000B1F28"/>
    <w:rsid w:val="000B2398"/>
    <w:rsid w:val="000B5379"/>
    <w:rsid w:val="000B621B"/>
    <w:rsid w:val="000B6E03"/>
    <w:rsid w:val="000B6FB0"/>
    <w:rsid w:val="000B7831"/>
    <w:rsid w:val="000B7E3E"/>
    <w:rsid w:val="000C3712"/>
    <w:rsid w:val="000C5E3F"/>
    <w:rsid w:val="000C6299"/>
    <w:rsid w:val="000C65F3"/>
    <w:rsid w:val="000C68D1"/>
    <w:rsid w:val="000C6BBF"/>
    <w:rsid w:val="000C7133"/>
    <w:rsid w:val="000C7A6F"/>
    <w:rsid w:val="000C7C24"/>
    <w:rsid w:val="000C7E97"/>
    <w:rsid w:val="000C7F33"/>
    <w:rsid w:val="000D0356"/>
    <w:rsid w:val="000D091F"/>
    <w:rsid w:val="000D0D3F"/>
    <w:rsid w:val="000D2A05"/>
    <w:rsid w:val="000D2B6D"/>
    <w:rsid w:val="000D2D63"/>
    <w:rsid w:val="000D2DBB"/>
    <w:rsid w:val="000D339C"/>
    <w:rsid w:val="000D35DF"/>
    <w:rsid w:val="000D3ED1"/>
    <w:rsid w:val="000D5AB2"/>
    <w:rsid w:val="000D5D4B"/>
    <w:rsid w:val="000D70B8"/>
    <w:rsid w:val="000E0320"/>
    <w:rsid w:val="000E089C"/>
    <w:rsid w:val="000E0DFA"/>
    <w:rsid w:val="000E104A"/>
    <w:rsid w:val="000E1F70"/>
    <w:rsid w:val="000E214D"/>
    <w:rsid w:val="000E2D5C"/>
    <w:rsid w:val="000E30A7"/>
    <w:rsid w:val="000E3A0F"/>
    <w:rsid w:val="000E4DDD"/>
    <w:rsid w:val="000E4DE9"/>
    <w:rsid w:val="000E5054"/>
    <w:rsid w:val="000E54AA"/>
    <w:rsid w:val="000E5D69"/>
    <w:rsid w:val="000E6B53"/>
    <w:rsid w:val="000E6F83"/>
    <w:rsid w:val="000E7581"/>
    <w:rsid w:val="000F1234"/>
    <w:rsid w:val="000F14A1"/>
    <w:rsid w:val="000F2612"/>
    <w:rsid w:val="000F4D1B"/>
    <w:rsid w:val="000F4EC8"/>
    <w:rsid w:val="000F4F4F"/>
    <w:rsid w:val="000F5785"/>
    <w:rsid w:val="000F5DFD"/>
    <w:rsid w:val="000F6073"/>
    <w:rsid w:val="000F627E"/>
    <w:rsid w:val="000F7000"/>
    <w:rsid w:val="000F7C06"/>
    <w:rsid w:val="000F7C24"/>
    <w:rsid w:val="0010037B"/>
    <w:rsid w:val="00100A0D"/>
    <w:rsid w:val="00100B18"/>
    <w:rsid w:val="00100BD8"/>
    <w:rsid w:val="0010131B"/>
    <w:rsid w:val="00102E86"/>
    <w:rsid w:val="001041FD"/>
    <w:rsid w:val="0010437B"/>
    <w:rsid w:val="00104A85"/>
    <w:rsid w:val="00104E62"/>
    <w:rsid w:val="00105D20"/>
    <w:rsid w:val="00106253"/>
    <w:rsid w:val="001063BB"/>
    <w:rsid w:val="001064CC"/>
    <w:rsid w:val="001065F9"/>
    <w:rsid w:val="00106814"/>
    <w:rsid w:val="001076C9"/>
    <w:rsid w:val="00112A13"/>
    <w:rsid w:val="0011300D"/>
    <w:rsid w:val="00116617"/>
    <w:rsid w:val="00117082"/>
    <w:rsid w:val="00117652"/>
    <w:rsid w:val="0011772C"/>
    <w:rsid w:val="00120D50"/>
    <w:rsid w:val="00120E46"/>
    <w:rsid w:val="00120EE7"/>
    <w:rsid w:val="001216B5"/>
    <w:rsid w:val="001219B4"/>
    <w:rsid w:val="00122792"/>
    <w:rsid w:val="00123744"/>
    <w:rsid w:val="00123AC8"/>
    <w:rsid w:val="001240E9"/>
    <w:rsid w:val="00125078"/>
    <w:rsid w:val="00125499"/>
    <w:rsid w:val="00126B2B"/>
    <w:rsid w:val="001275A9"/>
    <w:rsid w:val="001279AF"/>
    <w:rsid w:val="00127C72"/>
    <w:rsid w:val="00127C75"/>
    <w:rsid w:val="00127EDB"/>
    <w:rsid w:val="001302CF"/>
    <w:rsid w:val="0013044E"/>
    <w:rsid w:val="0013189C"/>
    <w:rsid w:val="00131961"/>
    <w:rsid w:val="00131C34"/>
    <w:rsid w:val="00132793"/>
    <w:rsid w:val="00132BB0"/>
    <w:rsid w:val="001333DA"/>
    <w:rsid w:val="00134997"/>
    <w:rsid w:val="001351AB"/>
    <w:rsid w:val="001355E8"/>
    <w:rsid w:val="0013574D"/>
    <w:rsid w:val="00136CCE"/>
    <w:rsid w:val="0013715D"/>
    <w:rsid w:val="0013723C"/>
    <w:rsid w:val="00137618"/>
    <w:rsid w:val="00140140"/>
    <w:rsid w:val="0014076A"/>
    <w:rsid w:val="0014079E"/>
    <w:rsid w:val="00140C43"/>
    <w:rsid w:val="0014103F"/>
    <w:rsid w:val="00141AA3"/>
    <w:rsid w:val="001420CE"/>
    <w:rsid w:val="001424A7"/>
    <w:rsid w:val="0014284F"/>
    <w:rsid w:val="00142B79"/>
    <w:rsid w:val="00143A10"/>
    <w:rsid w:val="00143C12"/>
    <w:rsid w:val="00143CFF"/>
    <w:rsid w:val="00143D64"/>
    <w:rsid w:val="00143F9D"/>
    <w:rsid w:val="001442D9"/>
    <w:rsid w:val="00144824"/>
    <w:rsid w:val="00144CE6"/>
    <w:rsid w:val="001450ED"/>
    <w:rsid w:val="0014524D"/>
    <w:rsid w:val="0014548A"/>
    <w:rsid w:val="001462B9"/>
    <w:rsid w:val="001465E3"/>
    <w:rsid w:val="00146BE8"/>
    <w:rsid w:val="00150566"/>
    <w:rsid w:val="001507C2"/>
    <w:rsid w:val="00150899"/>
    <w:rsid w:val="0015260F"/>
    <w:rsid w:val="00153CEA"/>
    <w:rsid w:val="00154588"/>
    <w:rsid w:val="00154792"/>
    <w:rsid w:val="00156847"/>
    <w:rsid w:val="00156EFD"/>
    <w:rsid w:val="0015782B"/>
    <w:rsid w:val="00157A84"/>
    <w:rsid w:val="00157BDC"/>
    <w:rsid w:val="00157F80"/>
    <w:rsid w:val="00161713"/>
    <w:rsid w:val="00161EC3"/>
    <w:rsid w:val="00161FDD"/>
    <w:rsid w:val="00162647"/>
    <w:rsid w:val="00162659"/>
    <w:rsid w:val="001626A8"/>
    <w:rsid w:val="0016364D"/>
    <w:rsid w:val="001636F0"/>
    <w:rsid w:val="0016393A"/>
    <w:rsid w:val="00164183"/>
    <w:rsid w:val="00164222"/>
    <w:rsid w:val="00164500"/>
    <w:rsid w:val="0016610F"/>
    <w:rsid w:val="001667FA"/>
    <w:rsid w:val="001669B4"/>
    <w:rsid w:val="00167AEF"/>
    <w:rsid w:val="001700F7"/>
    <w:rsid w:val="001707DA"/>
    <w:rsid w:val="001722A2"/>
    <w:rsid w:val="00172807"/>
    <w:rsid w:val="001731BE"/>
    <w:rsid w:val="00173E36"/>
    <w:rsid w:val="00173FDF"/>
    <w:rsid w:val="00175D51"/>
    <w:rsid w:val="00175DD3"/>
    <w:rsid w:val="00175F7F"/>
    <w:rsid w:val="00176B2A"/>
    <w:rsid w:val="00177AA7"/>
    <w:rsid w:val="001801FD"/>
    <w:rsid w:val="0018067B"/>
    <w:rsid w:val="00180BB1"/>
    <w:rsid w:val="00180C55"/>
    <w:rsid w:val="001811CD"/>
    <w:rsid w:val="0018148A"/>
    <w:rsid w:val="00182FFB"/>
    <w:rsid w:val="00183D39"/>
    <w:rsid w:val="00183D4F"/>
    <w:rsid w:val="00184F23"/>
    <w:rsid w:val="001851E3"/>
    <w:rsid w:val="00185A8B"/>
    <w:rsid w:val="00186006"/>
    <w:rsid w:val="00186665"/>
    <w:rsid w:val="0018684A"/>
    <w:rsid w:val="00190970"/>
    <w:rsid w:val="0019209E"/>
    <w:rsid w:val="00192419"/>
    <w:rsid w:val="001929F1"/>
    <w:rsid w:val="00193092"/>
    <w:rsid w:val="00193532"/>
    <w:rsid w:val="00194697"/>
    <w:rsid w:val="0019497A"/>
    <w:rsid w:val="0019582D"/>
    <w:rsid w:val="00195B20"/>
    <w:rsid w:val="001964F5"/>
    <w:rsid w:val="00196E9F"/>
    <w:rsid w:val="001A07AA"/>
    <w:rsid w:val="001A0FAB"/>
    <w:rsid w:val="001A152B"/>
    <w:rsid w:val="001A1C0B"/>
    <w:rsid w:val="001A2CBB"/>
    <w:rsid w:val="001A31AB"/>
    <w:rsid w:val="001A3902"/>
    <w:rsid w:val="001A3D6E"/>
    <w:rsid w:val="001A3F39"/>
    <w:rsid w:val="001A4381"/>
    <w:rsid w:val="001A446F"/>
    <w:rsid w:val="001A4765"/>
    <w:rsid w:val="001A4785"/>
    <w:rsid w:val="001A561C"/>
    <w:rsid w:val="001A5C68"/>
    <w:rsid w:val="001A5CFD"/>
    <w:rsid w:val="001A6172"/>
    <w:rsid w:val="001A6C85"/>
    <w:rsid w:val="001A71D9"/>
    <w:rsid w:val="001A7242"/>
    <w:rsid w:val="001A7355"/>
    <w:rsid w:val="001A75B1"/>
    <w:rsid w:val="001A7BD4"/>
    <w:rsid w:val="001B07B4"/>
    <w:rsid w:val="001B13D4"/>
    <w:rsid w:val="001B16AD"/>
    <w:rsid w:val="001B1F7E"/>
    <w:rsid w:val="001B20EB"/>
    <w:rsid w:val="001B2B2C"/>
    <w:rsid w:val="001B3325"/>
    <w:rsid w:val="001B38C6"/>
    <w:rsid w:val="001B3C15"/>
    <w:rsid w:val="001B3E73"/>
    <w:rsid w:val="001B4CE4"/>
    <w:rsid w:val="001B724F"/>
    <w:rsid w:val="001B768A"/>
    <w:rsid w:val="001B7E63"/>
    <w:rsid w:val="001C00CB"/>
    <w:rsid w:val="001C0328"/>
    <w:rsid w:val="001C092D"/>
    <w:rsid w:val="001C0E88"/>
    <w:rsid w:val="001C18F1"/>
    <w:rsid w:val="001C2A2A"/>
    <w:rsid w:val="001C32E3"/>
    <w:rsid w:val="001C3B93"/>
    <w:rsid w:val="001C4292"/>
    <w:rsid w:val="001C5641"/>
    <w:rsid w:val="001C5849"/>
    <w:rsid w:val="001C5CB9"/>
    <w:rsid w:val="001C6306"/>
    <w:rsid w:val="001C7BB4"/>
    <w:rsid w:val="001C7EAD"/>
    <w:rsid w:val="001D094E"/>
    <w:rsid w:val="001D0EA4"/>
    <w:rsid w:val="001D1578"/>
    <w:rsid w:val="001D1A27"/>
    <w:rsid w:val="001D246D"/>
    <w:rsid w:val="001D2526"/>
    <w:rsid w:val="001D2955"/>
    <w:rsid w:val="001D30CF"/>
    <w:rsid w:val="001D38E5"/>
    <w:rsid w:val="001D6D13"/>
    <w:rsid w:val="001D754F"/>
    <w:rsid w:val="001D7688"/>
    <w:rsid w:val="001D77F8"/>
    <w:rsid w:val="001E013F"/>
    <w:rsid w:val="001E021E"/>
    <w:rsid w:val="001E1528"/>
    <w:rsid w:val="001E1DB5"/>
    <w:rsid w:val="001E1EBD"/>
    <w:rsid w:val="001E25C1"/>
    <w:rsid w:val="001E29F1"/>
    <w:rsid w:val="001E2B45"/>
    <w:rsid w:val="001E2C09"/>
    <w:rsid w:val="001E3073"/>
    <w:rsid w:val="001E31E3"/>
    <w:rsid w:val="001E32DD"/>
    <w:rsid w:val="001E39F6"/>
    <w:rsid w:val="001E4014"/>
    <w:rsid w:val="001E435F"/>
    <w:rsid w:val="001E47FF"/>
    <w:rsid w:val="001E5994"/>
    <w:rsid w:val="001E6285"/>
    <w:rsid w:val="001E634E"/>
    <w:rsid w:val="001E653C"/>
    <w:rsid w:val="001E6831"/>
    <w:rsid w:val="001F08C2"/>
    <w:rsid w:val="001F163E"/>
    <w:rsid w:val="001F2E79"/>
    <w:rsid w:val="001F3AFC"/>
    <w:rsid w:val="001F410C"/>
    <w:rsid w:val="001F4D6B"/>
    <w:rsid w:val="001F5765"/>
    <w:rsid w:val="001F656E"/>
    <w:rsid w:val="001F68B4"/>
    <w:rsid w:val="001F6F45"/>
    <w:rsid w:val="001F73D1"/>
    <w:rsid w:val="001F7620"/>
    <w:rsid w:val="001F7630"/>
    <w:rsid w:val="001F76A0"/>
    <w:rsid w:val="001F79B8"/>
    <w:rsid w:val="0020019B"/>
    <w:rsid w:val="0020031C"/>
    <w:rsid w:val="00200791"/>
    <w:rsid w:val="0020108F"/>
    <w:rsid w:val="002015E7"/>
    <w:rsid w:val="00202198"/>
    <w:rsid w:val="00202D3D"/>
    <w:rsid w:val="00203E3A"/>
    <w:rsid w:val="00204372"/>
    <w:rsid w:val="002044A3"/>
    <w:rsid w:val="002045D7"/>
    <w:rsid w:val="00204984"/>
    <w:rsid w:val="00205047"/>
    <w:rsid w:val="002054A7"/>
    <w:rsid w:val="00205BED"/>
    <w:rsid w:val="0020607F"/>
    <w:rsid w:val="0020755E"/>
    <w:rsid w:val="00207F74"/>
    <w:rsid w:val="002103F1"/>
    <w:rsid w:val="00212BEC"/>
    <w:rsid w:val="00212E88"/>
    <w:rsid w:val="00212F40"/>
    <w:rsid w:val="0021340E"/>
    <w:rsid w:val="00213716"/>
    <w:rsid w:val="00213DAE"/>
    <w:rsid w:val="002148AA"/>
    <w:rsid w:val="00214A61"/>
    <w:rsid w:val="002152E7"/>
    <w:rsid w:val="002153A9"/>
    <w:rsid w:val="00217867"/>
    <w:rsid w:val="00217D28"/>
    <w:rsid w:val="00217E55"/>
    <w:rsid w:val="00217EBB"/>
    <w:rsid w:val="00220AAB"/>
    <w:rsid w:val="00221D7B"/>
    <w:rsid w:val="00222850"/>
    <w:rsid w:val="00222B1D"/>
    <w:rsid w:val="00222E60"/>
    <w:rsid w:val="0022323B"/>
    <w:rsid w:val="002232FB"/>
    <w:rsid w:val="00223CF3"/>
    <w:rsid w:val="00224DB9"/>
    <w:rsid w:val="00224E4F"/>
    <w:rsid w:val="0022527C"/>
    <w:rsid w:val="00225BFA"/>
    <w:rsid w:val="0022685F"/>
    <w:rsid w:val="002270F9"/>
    <w:rsid w:val="00227930"/>
    <w:rsid w:val="00227F2D"/>
    <w:rsid w:val="0023022D"/>
    <w:rsid w:val="00230710"/>
    <w:rsid w:val="0023073F"/>
    <w:rsid w:val="0023169B"/>
    <w:rsid w:val="002316F5"/>
    <w:rsid w:val="00231A0E"/>
    <w:rsid w:val="00231AA6"/>
    <w:rsid w:val="00233765"/>
    <w:rsid w:val="0023384E"/>
    <w:rsid w:val="00234263"/>
    <w:rsid w:val="00234F56"/>
    <w:rsid w:val="00235913"/>
    <w:rsid w:val="00235F41"/>
    <w:rsid w:val="002368A6"/>
    <w:rsid w:val="00236AFB"/>
    <w:rsid w:val="00236BE7"/>
    <w:rsid w:val="00237B22"/>
    <w:rsid w:val="00240FA9"/>
    <w:rsid w:val="00241DC3"/>
    <w:rsid w:val="0024209D"/>
    <w:rsid w:val="00242412"/>
    <w:rsid w:val="00242484"/>
    <w:rsid w:val="0024264B"/>
    <w:rsid w:val="00242BC6"/>
    <w:rsid w:val="002438D0"/>
    <w:rsid w:val="0024427B"/>
    <w:rsid w:val="002443A0"/>
    <w:rsid w:val="00245502"/>
    <w:rsid w:val="002455D8"/>
    <w:rsid w:val="00245707"/>
    <w:rsid w:val="00245995"/>
    <w:rsid w:val="00245F1D"/>
    <w:rsid w:val="00246746"/>
    <w:rsid w:val="00246B1C"/>
    <w:rsid w:val="00247362"/>
    <w:rsid w:val="0024780C"/>
    <w:rsid w:val="00247EAD"/>
    <w:rsid w:val="0025012E"/>
    <w:rsid w:val="0025082A"/>
    <w:rsid w:val="00250F4C"/>
    <w:rsid w:val="00251F4F"/>
    <w:rsid w:val="002522C6"/>
    <w:rsid w:val="002536BA"/>
    <w:rsid w:val="002537D6"/>
    <w:rsid w:val="00253958"/>
    <w:rsid w:val="002544F2"/>
    <w:rsid w:val="00254574"/>
    <w:rsid w:val="00254AC5"/>
    <w:rsid w:val="00254FF6"/>
    <w:rsid w:val="0025561B"/>
    <w:rsid w:val="002556A6"/>
    <w:rsid w:val="002561AE"/>
    <w:rsid w:val="002562B1"/>
    <w:rsid w:val="002567A5"/>
    <w:rsid w:val="00256B4F"/>
    <w:rsid w:val="00257A6F"/>
    <w:rsid w:val="00260110"/>
    <w:rsid w:val="00260214"/>
    <w:rsid w:val="0026035B"/>
    <w:rsid w:val="002609C4"/>
    <w:rsid w:val="00262389"/>
    <w:rsid w:val="00262894"/>
    <w:rsid w:val="00262CD7"/>
    <w:rsid w:val="00263568"/>
    <w:rsid w:val="00263A8C"/>
    <w:rsid w:val="00264E04"/>
    <w:rsid w:val="00265F15"/>
    <w:rsid w:val="002665B6"/>
    <w:rsid w:val="00266B33"/>
    <w:rsid w:val="00266ECF"/>
    <w:rsid w:val="00267509"/>
    <w:rsid w:val="00267988"/>
    <w:rsid w:val="00267B58"/>
    <w:rsid w:val="002705A4"/>
    <w:rsid w:val="00270B14"/>
    <w:rsid w:val="00271AA0"/>
    <w:rsid w:val="00272053"/>
    <w:rsid w:val="002729F0"/>
    <w:rsid w:val="002736B0"/>
    <w:rsid w:val="00273C61"/>
    <w:rsid w:val="00274129"/>
    <w:rsid w:val="00274167"/>
    <w:rsid w:val="002744B9"/>
    <w:rsid w:val="00274DF3"/>
    <w:rsid w:val="00275240"/>
    <w:rsid w:val="00275A2C"/>
    <w:rsid w:val="00275B29"/>
    <w:rsid w:val="00275E70"/>
    <w:rsid w:val="00275EF7"/>
    <w:rsid w:val="00276204"/>
    <w:rsid w:val="00276D9B"/>
    <w:rsid w:val="0027778B"/>
    <w:rsid w:val="00277A47"/>
    <w:rsid w:val="00280653"/>
    <w:rsid w:val="00280B67"/>
    <w:rsid w:val="00281766"/>
    <w:rsid w:val="002827DD"/>
    <w:rsid w:val="00282885"/>
    <w:rsid w:val="00282F83"/>
    <w:rsid w:val="00282FD3"/>
    <w:rsid w:val="00283BDB"/>
    <w:rsid w:val="00285A5F"/>
    <w:rsid w:val="00286F7A"/>
    <w:rsid w:val="002871C7"/>
    <w:rsid w:val="002874D5"/>
    <w:rsid w:val="00287DE0"/>
    <w:rsid w:val="002905B9"/>
    <w:rsid w:val="002907CE"/>
    <w:rsid w:val="002909DE"/>
    <w:rsid w:val="00290A8A"/>
    <w:rsid w:val="00291D19"/>
    <w:rsid w:val="002929B2"/>
    <w:rsid w:val="00293507"/>
    <w:rsid w:val="00293BE5"/>
    <w:rsid w:val="00294281"/>
    <w:rsid w:val="00294903"/>
    <w:rsid w:val="002949AC"/>
    <w:rsid w:val="00294C43"/>
    <w:rsid w:val="002953B8"/>
    <w:rsid w:val="00295452"/>
    <w:rsid w:val="002977C4"/>
    <w:rsid w:val="00297C49"/>
    <w:rsid w:val="00297D99"/>
    <w:rsid w:val="002A0849"/>
    <w:rsid w:val="002A0ABE"/>
    <w:rsid w:val="002A0DD4"/>
    <w:rsid w:val="002A1377"/>
    <w:rsid w:val="002A2FA6"/>
    <w:rsid w:val="002A3683"/>
    <w:rsid w:val="002A4AD7"/>
    <w:rsid w:val="002A4CFF"/>
    <w:rsid w:val="002A6056"/>
    <w:rsid w:val="002A6D24"/>
    <w:rsid w:val="002A72DB"/>
    <w:rsid w:val="002A7658"/>
    <w:rsid w:val="002B01FC"/>
    <w:rsid w:val="002B08FD"/>
    <w:rsid w:val="002B26B2"/>
    <w:rsid w:val="002B27AF"/>
    <w:rsid w:val="002B28E4"/>
    <w:rsid w:val="002B2A4D"/>
    <w:rsid w:val="002B2C17"/>
    <w:rsid w:val="002B2DE5"/>
    <w:rsid w:val="002B376C"/>
    <w:rsid w:val="002B37BE"/>
    <w:rsid w:val="002B3B0F"/>
    <w:rsid w:val="002B3B8D"/>
    <w:rsid w:val="002B4187"/>
    <w:rsid w:val="002B4530"/>
    <w:rsid w:val="002B54DD"/>
    <w:rsid w:val="002B590C"/>
    <w:rsid w:val="002B6E6B"/>
    <w:rsid w:val="002B6E9A"/>
    <w:rsid w:val="002B70C1"/>
    <w:rsid w:val="002C1257"/>
    <w:rsid w:val="002C1802"/>
    <w:rsid w:val="002C1D55"/>
    <w:rsid w:val="002C2020"/>
    <w:rsid w:val="002C205E"/>
    <w:rsid w:val="002C23AA"/>
    <w:rsid w:val="002C270C"/>
    <w:rsid w:val="002C31E0"/>
    <w:rsid w:val="002C3A01"/>
    <w:rsid w:val="002C3E9C"/>
    <w:rsid w:val="002C41C6"/>
    <w:rsid w:val="002C4372"/>
    <w:rsid w:val="002C4B14"/>
    <w:rsid w:val="002C5015"/>
    <w:rsid w:val="002C573A"/>
    <w:rsid w:val="002C7493"/>
    <w:rsid w:val="002C7892"/>
    <w:rsid w:val="002C7A63"/>
    <w:rsid w:val="002C7B3F"/>
    <w:rsid w:val="002C7F1D"/>
    <w:rsid w:val="002D07C0"/>
    <w:rsid w:val="002D0D41"/>
    <w:rsid w:val="002D0F80"/>
    <w:rsid w:val="002D19EC"/>
    <w:rsid w:val="002D2924"/>
    <w:rsid w:val="002D2F6D"/>
    <w:rsid w:val="002D37D5"/>
    <w:rsid w:val="002D3F33"/>
    <w:rsid w:val="002D59E0"/>
    <w:rsid w:val="002D6267"/>
    <w:rsid w:val="002D6645"/>
    <w:rsid w:val="002D7451"/>
    <w:rsid w:val="002E0233"/>
    <w:rsid w:val="002E098E"/>
    <w:rsid w:val="002E099F"/>
    <w:rsid w:val="002E1288"/>
    <w:rsid w:val="002E1B05"/>
    <w:rsid w:val="002E1E76"/>
    <w:rsid w:val="002E2AD8"/>
    <w:rsid w:val="002E2C44"/>
    <w:rsid w:val="002E3435"/>
    <w:rsid w:val="002E3779"/>
    <w:rsid w:val="002E4DC9"/>
    <w:rsid w:val="002E603B"/>
    <w:rsid w:val="002E6644"/>
    <w:rsid w:val="002E72F7"/>
    <w:rsid w:val="002E7D46"/>
    <w:rsid w:val="002E7F97"/>
    <w:rsid w:val="002F0029"/>
    <w:rsid w:val="002F0911"/>
    <w:rsid w:val="002F1326"/>
    <w:rsid w:val="002F1674"/>
    <w:rsid w:val="002F1989"/>
    <w:rsid w:val="002F1E3A"/>
    <w:rsid w:val="002F260F"/>
    <w:rsid w:val="002F2A05"/>
    <w:rsid w:val="002F2C59"/>
    <w:rsid w:val="002F39D4"/>
    <w:rsid w:val="002F3D3C"/>
    <w:rsid w:val="002F4688"/>
    <w:rsid w:val="002F46EE"/>
    <w:rsid w:val="002F4EEB"/>
    <w:rsid w:val="002F5C53"/>
    <w:rsid w:val="002F72C3"/>
    <w:rsid w:val="002F76DC"/>
    <w:rsid w:val="003015AA"/>
    <w:rsid w:val="00301822"/>
    <w:rsid w:val="003023B3"/>
    <w:rsid w:val="00302E35"/>
    <w:rsid w:val="0030449C"/>
    <w:rsid w:val="003048AA"/>
    <w:rsid w:val="00304B3D"/>
    <w:rsid w:val="003053C5"/>
    <w:rsid w:val="0030551D"/>
    <w:rsid w:val="0030580A"/>
    <w:rsid w:val="0030580C"/>
    <w:rsid w:val="00306038"/>
    <w:rsid w:val="00306579"/>
    <w:rsid w:val="0030665B"/>
    <w:rsid w:val="00306A55"/>
    <w:rsid w:val="00307970"/>
    <w:rsid w:val="00307D56"/>
    <w:rsid w:val="00307E95"/>
    <w:rsid w:val="00310602"/>
    <w:rsid w:val="00310AEE"/>
    <w:rsid w:val="00310C0D"/>
    <w:rsid w:val="00310D1A"/>
    <w:rsid w:val="003111E0"/>
    <w:rsid w:val="0031137A"/>
    <w:rsid w:val="0031177B"/>
    <w:rsid w:val="00311CDE"/>
    <w:rsid w:val="003124BB"/>
    <w:rsid w:val="00312F3C"/>
    <w:rsid w:val="00313F4B"/>
    <w:rsid w:val="00313F6C"/>
    <w:rsid w:val="0031473C"/>
    <w:rsid w:val="00315ABF"/>
    <w:rsid w:val="00315F6D"/>
    <w:rsid w:val="0031607F"/>
    <w:rsid w:val="00316179"/>
    <w:rsid w:val="00317601"/>
    <w:rsid w:val="0031774D"/>
    <w:rsid w:val="00317DEC"/>
    <w:rsid w:val="00317E62"/>
    <w:rsid w:val="00320E16"/>
    <w:rsid w:val="00320E78"/>
    <w:rsid w:val="00322006"/>
    <w:rsid w:val="003223B0"/>
    <w:rsid w:val="00322439"/>
    <w:rsid w:val="00324096"/>
    <w:rsid w:val="003245CD"/>
    <w:rsid w:val="00324A05"/>
    <w:rsid w:val="00324D23"/>
    <w:rsid w:val="0032610B"/>
    <w:rsid w:val="0032629D"/>
    <w:rsid w:val="00326E9F"/>
    <w:rsid w:val="00330C43"/>
    <w:rsid w:val="00330E60"/>
    <w:rsid w:val="003313EB"/>
    <w:rsid w:val="0033181C"/>
    <w:rsid w:val="003319E4"/>
    <w:rsid w:val="0033215A"/>
    <w:rsid w:val="003321BB"/>
    <w:rsid w:val="0033235E"/>
    <w:rsid w:val="003327DC"/>
    <w:rsid w:val="00332F9D"/>
    <w:rsid w:val="00332FFA"/>
    <w:rsid w:val="003334D1"/>
    <w:rsid w:val="00333C44"/>
    <w:rsid w:val="00333F2E"/>
    <w:rsid w:val="0033589B"/>
    <w:rsid w:val="003360A6"/>
    <w:rsid w:val="0033647B"/>
    <w:rsid w:val="00336BFD"/>
    <w:rsid w:val="003379E9"/>
    <w:rsid w:val="00337FD8"/>
    <w:rsid w:val="0034090F"/>
    <w:rsid w:val="00340C52"/>
    <w:rsid w:val="0034298F"/>
    <w:rsid w:val="00343305"/>
    <w:rsid w:val="00343479"/>
    <w:rsid w:val="00344B6E"/>
    <w:rsid w:val="003454AA"/>
    <w:rsid w:val="003454FD"/>
    <w:rsid w:val="00346893"/>
    <w:rsid w:val="003478A7"/>
    <w:rsid w:val="00347934"/>
    <w:rsid w:val="00347966"/>
    <w:rsid w:val="00347F4B"/>
    <w:rsid w:val="00350C99"/>
    <w:rsid w:val="00350E3A"/>
    <w:rsid w:val="0035105A"/>
    <w:rsid w:val="0035121B"/>
    <w:rsid w:val="00351AB2"/>
    <w:rsid w:val="00351AE5"/>
    <w:rsid w:val="00352021"/>
    <w:rsid w:val="0035256C"/>
    <w:rsid w:val="003525BD"/>
    <w:rsid w:val="003539B9"/>
    <w:rsid w:val="003540B3"/>
    <w:rsid w:val="00354279"/>
    <w:rsid w:val="00354353"/>
    <w:rsid w:val="00355618"/>
    <w:rsid w:val="003565FB"/>
    <w:rsid w:val="003566BA"/>
    <w:rsid w:val="00356BA8"/>
    <w:rsid w:val="003579B2"/>
    <w:rsid w:val="0036119C"/>
    <w:rsid w:val="0036150D"/>
    <w:rsid w:val="00361632"/>
    <w:rsid w:val="00362241"/>
    <w:rsid w:val="003623C3"/>
    <w:rsid w:val="003624DA"/>
    <w:rsid w:val="00362666"/>
    <w:rsid w:val="00363E86"/>
    <w:rsid w:val="00364A4A"/>
    <w:rsid w:val="0036504E"/>
    <w:rsid w:val="003653AD"/>
    <w:rsid w:val="00365455"/>
    <w:rsid w:val="00365538"/>
    <w:rsid w:val="0036681D"/>
    <w:rsid w:val="003702A7"/>
    <w:rsid w:val="003712E6"/>
    <w:rsid w:val="003713A3"/>
    <w:rsid w:val="003716BB"/>
    <w:rsid w:val="003720C2"/>
    <w:rsid w:val="00372835"/>
    <w:rsid w:val="0037341E"/>
    <w:rsid w:val="00373E64"/>
    <w:rsid w:val="00373F52"/>
    <w:rsid w:val="00374350"/>
    <w:rsid w:val="00374A81"/>
    <w:rsid w:val="00374B9F"/>
    <w:rsid w:val="00376072"/>
    <w:rsid w:val="00376103"/>
    <w:rsid w:val="00376AB6"/>
    <w:rsid w:val="00377ACB"/>
    <w:rsid w:val="00380682"/>
    <w:rsid w:val="00381CD1"/>
    <w:rsid w:val="003823B5"/>
    <w:rsid w:val="003824D2"/>
    <w:rsid w:val="003829A2"/>
    <w:rsid w:val="003830BD"/>
    <w:rsid w:val="003842A3"/>
    <w:rsid w:val="003845B7"/>
    <w:rsid w:val="00384650"/>
    <w:rsid w:val="00384AAF"/>
    <w:rsid w:val="00385B24"/>
    <w:rsid w:val="00385C3B"/>
    <w:rsid w:val="0038634B"/>
    <w:rsid w:val="0038647E"/>
    <w:rsid w:val="00386AB3"/>
    <w:rsid w:val="003909F5"/>
    <w:rsid w:val="00391D01"/>
    <w:rsid w:val="003928AF"/>
    <w:rsid w:val="00392928"/>
    <w:rsid w:val="00393615"/>
    <w:rsid w:val="00393E67"/>
    <w:rsid w:val="003945B6"/>
    <w:rsid w:val="003966CD"/>
    <w:rsid w:val="00397177"/>
    <w:rsid w:val="00397833"/>
    <w:rsid w:val="003A0195"/>
    <w:rsid w:val="003A0BE6"/>
    <w:rsid w:val="003A0E9D"/>
    <w:rsid w:val="003A195A"/>
    <w:rsid w:val="003A2ADD"/>
    <w:rsid w:val="003A2D28"/>
    <w:rsid w:val="003A2E35"/>
    <w:rsid w:val="003A324B"/>
    <w:rsid w:val="003A350A"/>
    <w:rsid w:val="003A3677"/>
    <w:rsid w:val="003A371B"/>
    <w:rsid w:val="003A425D"/>
    <w:rsid w:val="003A543A"/>
    <w:rsid w:val="003A5655"/>
    <w:rsid w:val="003A5A02"/>
    <w:rsid w:val="003A5B5D"/>
    <w:rsid w:val="003A608C"/>
    <w:rsid w:val="003A6C3C"/>
    <w:rsid w:val="003A6FAE"/>
    <w:rsid w:val="003A7652"/>
    <w:rsid w:val="003A7966"/>
    <w:rsid w:val="003A7F06"/>
    <w:rsid w:val="003B0462"/>
    <w:rsid w:val="003B05F1"/>
    <w:rsid w:val="003B1630"/>
    <w:rsid w:val="003B316A"/>
    <w:rsid w:val="003B4105"/>
    <w:rsid w:val="003B42B7"/>
    <w:rsid w:val="003B4450"/>
    <w:rsid w:val="003B49EC"/>
    <w:rsid w:val="003B4A13"/>
    <w:rsid w:val="003B4AEE"/>
    <w:rsid w:val="003B5895"/>
    <w:rsid w:val="003B5C7E"/>
    <w:rsid w:val="003B6653"/>
    <w:rsid w:val="003B6BED"/>
    <w:rsid w:val="003C0238"/>
    <w:rsid w:val="003C03B9"/>
    <w:rsid w:val="003C03E7"/>
    <w:rsid w:val="003C0E5D"/>
    <w:rsid w:val="003C165B"/>
    <w:rsid w:val="003C32F8"/>
    <w:rsid w:val="003C3AA3"/>
    <w:rsid w:val="003C4D51"/>
    <w:rsid w:val="003C4EE1"/>
    <w:rsid w:val="003C52B9"/>
    <w:rsid w:val="003C548B"/>
    <w:rsid w:val="003C65D1"/>
    <w:rsid w:val="003C6FCD"/>
    <w:rsid w:val="003C732F"/>
    <w:rsid w:val="003C780E"/>
    <w:rsid w:val="003D07EE"/>
    <w:rsid w:val="003D2446"/>
    <w:rsid w:val="003D2A82"/>
    <w:rsid w:val="003D332C"/>
    <w:rsid w:val="003D38CB"/>
    <w:rsid w:val="003D4CB5"/>
    <w:rsid w:val="003D51F8"/>
    <w:rsid w:val="003D5331"/>
    <w:rsid w:val="003E0152"/>
    <w:rsid w:val="003E0C3B"/>
    <w:rsid w:val="003E0E53"/>
    <w:rsid w:val="003E121D"/>
    <w:rsid w:val="003E158F"/>
    <w:rsid w:val="003E26A2"/>
    <w:rsid w:val="003E2F13"/>
    <w:rsid w:val="003E44CC"/>
    <w:rsid w:val="003E526B"/>
    <w:rsid w:val="003E58A5"/>
    <w:rsid w:val="003E63B9"/>
    <w:rsid w:val="003E6FE7"/>
    <w:rsid w:val="003E7591"/>
    <w:rsid w:val="003E76F0"/>
    <w:rsid w:val="003F02C4"/>
    <w:rsid w:val="003F0EEB"/>
    <w:rsid w:val="003F1381"/>
    <w:rsid w:val="003F1914"/>
    <w:rsid w:val="003F1F7B"/>
    <w:rsid w:val="003F1FB6"/>
    <w:rsid w:val="003F2917"/>
    <w:rsid w:val="003F436B"/>
    <w:rsid w:val="003F4CFD"/>
    <w:rsid w:val="003F503D"/>
    <w:rsid w:val="003F59D5"/>
    <w:rsid w:val="003F5D2B"/>
    <w:rsid w:val="003F6AC4"/>
    <w:rsid w:val="003F6FCF"/>
    <w:rsid w:val="003F7085"/>
    <w:rsid w:val="003F7833"/>
    <w:rsid w:val="003F790D"/>
    <w:rsid w:val="003F7926"/>
    <w:rsid w:val="00400280"/>
    <w:rsid w:val="00400B36"/>
    <w:rsid w:val="00400E13"/>
    <w:rsid w:val="00402228"/>
    <w:rsid w:val="00402720"/>
    <w:rsid w:val="00402864"/>
    <w:rsid w:val="00402B0B"/>
    <w:rsid w:val="00402B82"/>
    <w:rsid w:val="00402BCC"/>
    <w:rsid w:val="00402C7C"/>
    <w:rsid w:val="00402FEB"/>
    <w:rsid w:val="004044BD"/>
    <w:rsid w:val="0040533F"/>
    <w:rsid w:val="004055EC"/>
    <w:rsid w:val="00405867"/>
    <w:rsid w:val="004058CD"/>
    <w:rsid w:val="00405F98"/>
    <w:rsid w:val="0040668A"/>
    <w:rsid w:val="00406BE0"/>
    <w:rsid w:val="004072A3"/>
    <w:rsid w:val="004075E5"/>
    <w:rsid w:val="004079E5"/>
    <w:rsid w:val="004103AA"/>
    <w:rsid w:val="00410732"/>
    <w:rsid w:val="00410DA7"/>
    <w:rsid w:val="004113FF"/>
    <w:rsid w:val="00411462"/>
    <w:rsid w:val="00411C3A"/>
    <w:rsid w:val="00412097"/>
    <w:rsid w:val="00412D83"/>
    <w:rsid w:val="004135BF"/>
    <w:rsid w:val="0041476D"/>
    <w:rsid w:val="00415345"/>
    <w:rsid w:val="00415679"/>
    <w:rsid w:val="0041638D"/>
    <w:rsid w:val="00416871"/>
    <w:rsid w:val="00416C37"/>
    <w:rsid w:val="00417010"/>
    <w:rsid w:val="00417250"/>
    <w:rsid w:val="004205D8"/>
    <w:rsid w:val="0042063F"/>
    <w:rsid w:val="004207EA"/>
    <w:rsid w:val="00420866"/>
    <w:rsid w:val="00421095"/>
    <w:rsid w:val="004211A6"/>
    <w:rsid w:val="00421E7D"/>
    <w:rsid w:val="004223A6"/>
    <w:rsid w:val="0042259C"/>
    <w:rsid w:val="00422F03"/>
    <w:rsid w:val="004246E3"/>
    <w:rsid w:val="004258CA"/>
    <w:rsid w:val="00425B9D"/>
    <w:rsid w:val="00426A16"/>
    <w:rsid w:val="00426DA6"/>
    <w:rsid w:val="0042719A"/>
    <w:rsid w:val="00427325"/>
    <w:rsid w:val="0042757D"/>
    <w:rsid w:val="00430936"/>
    <w:rsid w:val="00430DA0"/>
    <w:rsid w:val="0043166A"/>
    <w:rsid w:val="0043198C"/>
    <w:rsid w:val="004322FB"/>
    <w:rsid w:val="0043250B"/>
    <w:rsid w:val="004334DA"/>
    <w:rsid w:val="004354E4"/>
    <w:rsid w:val="004373E1"/>
    <w:rsid w:val="00437629"/>
    <w:rsid w:val="00440CFA"/>
    <w:rsid w:val="004419D8"/>
    <w:rsid w:val="004430A5"/>
    <w:rsid w:val="0044315B"/>
    <w:rsid w:val="00443983"/>
    <w:rsid w:val="00443BCF"/>
    <w:rsid w:val="00443BED"/>
    <w:rsid w:val="0044403F"/>
    <w:rsid w:val="004447CF"/>
    <w:rsid w:val="00446425"/>
    <w:rsid w:val="00446604"/>
    <w:rsid w:val="0044683A"/>
    <w:rsid w:val="00446B42"/>
    <w:rsid w:val="00447984"/>
    <w:rsid w:val="00450124"/>
    <w:rsid w:val="0045088B"/>
    <w:rsid w:val="00450F9D"/>
    <w:rsid w:val="00451AD3"/>
    <w:rsid w:val="00452636"/>
    <w:rsid w:val="0045325C"/>
    <w:rsid w:val="004557A8"/>
    <w:rsid w:val="00455BAF"/>
    <w:rsid w:val="00455D14"/>
    <w:rsid w:val="0045618B"/>
    <w:rsid w:val="00456356"/>
    <w:rsid w:val="00456676"/>
    <w:rsid w:val="00456E0E"/>
    <w:rsid w:val="00457494"/>
    <w:rsid w:val="00460105"/>
    <w:rsid w:val="004601AA"/>
    <w:rsid w:val="0046065C"/>
    <w:rsid w:val="0046178B"/>
    <w:rsid w:val="0046194C"/>
    <w:rsid w:val="00461B3D"/>
    <w:rsid w:val="00461B4B"/>
    <w:rsid w:val="004626F8"/>
    <w:rsid w:val="00462ECA"/>
    <w:rsid w:val="0046342F"/>
    <w:rsid w:val="004640A9"/>
    <w:rsid w:val="004640C4"/>
    <w:rsid w:val="004647B7"/>
    <w:rsid w:val="00464994"/>
    <w:rsid w:val="004661C3"/>
    <w:rsid w:val="00466252"/>
    <w:rsid w:val="0046696B"/>
    <w:rsid w:val="0046795B"/>
    <w:rsid w:val="00472B59"/>
    <w:rsid w:val="00472BB9"/>
    <w:rsid w:val="004731A0"/>
    <w:rsid w:val="004737C0"/>
    <w:rsid w:val="00476721"/>
    <w:rsid w:val="00476925"/>
    <w:rsid w:val="00476966"/>
    <w:rsid w:val="004771D1"/>
    <w:rsid w:val="00477B4C"/>
    <w:rsid w:val="00477BDC"/>
    <w:rsid w:val="00477FF0"/>
    <w:rsid w:val="004804D6"/>
    <w:rsid w:val="0048101C"/>
    <w:rsid w:val="0048213E"/>
    <w:rsid w:val="00482461"/>
    <w:rsid w:val="00482787"/>
    <w:rsid w:val="00482B07"/>
    <w:rsid w:val="00482E50"/>
    <w:rsid w:val="00483176"/>
    <w:rsid w:val="00483A77"/>
    <w:rsid w:val="00483E98"/>
    <w:rsid w:val="004866EB"/>
    <w:rsid w:val="0048675E"/>
    <w:rsid w:val="004867EC"/>
    <w:rsid w:val="00486A5A"/>
    <w:rsid w:val="004878FB"/>
    <w:rsid w:val="00490372"/>
    <w:rsid w:val="0049042D"/>
    <w:rsid w:val="00490B57"/>
    <w:rsid w:val="0049108A"/>
    <w:rsid w:val="004910DD"/>
    <w:rsid w:val="00491C3B"/>
    <w:rsid w:val="00491C5F"/>
    <w:rsid w:val="004926FC"/>
    <w:rsid w:val="004928AE"/>
    <w:rsid w:val="0049297B"/>
    <w:rsid w:val="0049308A"/>
    <w:rsid w:val="00493441"/>
    <w:rsid w:val="00493C30"/>
    <w:rsid w:val="00493EAE"/>
    <w:rsid w:val="00493ED8"/>
    <w:rsid w:val="0049595D"/>
    <w:rsid w:val="004960B0"/>
    <w:rsid w:val="0049680E"/>
    <w:rsid w:val="00496BD6"/>
    <w:rsid w:val="00496FA6"/>
    <w:rsid w:val="004970E8"/>
    <w:rsid w:val="00497170"/>
    <w:rsid w:val="00497C2F"/>
    <w:rsid w:val="004A028F"/>
    <w:rsid w:val="004A0B36"/>
    <w:rsid w:val="004A0BAB"/>
    <w:rsid w:val="004A1D0C"/>
    <w:rsid w:val="004A2F47"/>
    <w:rsid w:val="004A45C2"/>
    <w:rsid w:val="004A47FB"/>
    <w:rsid w:val="004A4890"/>
    <w:rsid w:val="004A49C6"/>
    <w:rsid w:val="004A4CA1"/>
    <w:rsid w:val="004A5AC2"/>
    <w:rsid w:val="004A5B33"/>
    <w:rsid w:val="004B00AB"/>
    <w:rsid w:val="004B066E"/>
    <w:rsid w:val="004B2181"/>
    <w:rsid w:val="004B2552"/>
    <w:rsid w:val="004B2923"/>
    <w:rsid w:val="004B2D4D"/>
    <w:rsid w:val="004B3BB0"/>
    <w:rsid w:val="004B44FD"/>
    <w:rsid w:val="004B4667"/>
    <w:rsid w:val="004B47A2"/>
    <w:rsid w:val="004B4E8E"/>
    <w:rsid w:val="004B5052"/>
    <w:rsid w:val="004B5BF9"/>
    <w:rsid w:val="004B6897"/>
    <w:rsid w:val="004B79FB"/>
    <w:rsid w:val="004B7E0D"/>
    <w:rsid w:val="004B7E57"/>
    <w:rsid w:val="004C00E5"/>
    <w:rsid w:val="004C052E"/>
    <w:rsid w:val="004C1ED3"/>
    <w:rsid w:val="004C2004"/>
    <w:rsid w:val="004C23B6"/>
    <w:rsid w:val="004C2D31"/>
    <w:rsid w:val="004C2FF6"/>
    <w:rsid w:val="004C328F"/>
    <w:rsid w:val="004C431E"/>
    <w:rsid w:val="004C4539"/>
    <w:rsid w:val="004C45E9"/>
    <w:rsid w:val="004C4734"/>
    <w:rsid w:val="004C47EB"/>
    <w:rsid w:val="004C4CCA"/>
    <w:rsid w:val="004C520D"/>
    <w:rsid w:val="004C5EB5"/>
    <w:rsid w:val="004C66D9"/>
    <w:rsid w:val="004C6DD5"/>
    <w:rsid w:val="004C763F"/>
    <w:rsid w:val="004C7ED4"/>
    <w:rsid w:val="004D1583"/>
    <w:rsid w:val="004D162D"/>
    <w:rsid w:val="004D28A5"/>
    <w:rsid w:val="004D2F76"/>
    <w:rsid w:val="004D3A4B"/>
    <w:rsid w:val="004D3B71"/>
    <w:rsid w:val="004D417D"/>
    <w:rsid w:val="004D446A"/>
    <w:rsid w:val="004D4868"/>
    <w:rsid w:val="004D5629"/>
    <w:rsid w:val="004D6027"/>
    <w:rsid w:val="004D6242"/>
    <w:rsid w:val="004D6B7A"/>
    <w:rsid w:val="004D6DF7"/>
    <w:rsid w:val="004D764F"/>
    <w:rsid w:val="004D78D4"/>
    <w:rsid w:val="004D7E95"/>
    <w:rsid w:val="004E0AD6"/>
    <w:rsid w:val="004E1760"/>
    <w:rsid w:val="004E1977"/>
    <w:rsid w:val="004E3116"/>
    <w:rsid w:val="004E3382"/>
    <w:rsid w:val="004E43EE"/>
    <w:rsid w:val="004E48CA"/>
    <w:rsid w:val="004E4F2D"/>
    <w:rsid w:val="004E506E"/>
    <w:rsid w:val="004E5560"/>
    <w:rsid w:val="004E6A9F"/>
    <w:rsid w:val="004E6E65"/>
    <w:rsid w:val="004E7479"/>
    <w:rsid w:val="004E79F3"/>
    <w:rsid w:val="004E7DF6"/>
    <w:rsid w:val="004F06DC"/>
    <w:rsid w:val="004F0FEF"/>
    <w:rsid w:val="004F202D"/>
    <w:rsid w:val="004F2297"/>
    <w:rsid w:val="004F2502"/>
    <w:rsid w:val="004F27DC"/>
    <w:rsid w:val="004F2D02"/>
    <w:rsid w:val="004F3A44"/>
    <w:rsid w:val="004F4853"/>
    <w:rsid w:val="004F5B7E"/>
    <w:rsid w:val="004F63FF"/>
    <w:rsid w:val="004F736B"/>
    <w:rsid w:val="00500D4E"/>
    <w:rsid w:val="00501C07"/>
    <w:rsid w:val="00501DCA"/>
    <w:rsid w:val="00501DD6"/>
    <w:rsid w:val="005024D0"/>
    <w:rsid w:val="0050273D"/>
    <w:rsid w:val="00503583"/>
    <w:rsid w:val="00503712"/>
    <w:rsid w:val="00503A07"/>
    <w:rsid w:val="00503DE4"/>
    <w:rsid w:val="005048D4"/>
    <w:rsid w:val="00505626"/>
    <w:rsid w:val="005068A1"/>
    <w:rsid w:val="005070EF"/>
    <w:rsid w:val="00507544"/>
    <w:rsid w:val="00507A9F"/>
    <w:rsid w:val="00507DAC"/>
    <w:rsid w:val="0051041E"/>
    <w:rsid w:val="005111AE"/>
    <w:rsid w:val="005115C8"/>
    <w:rsid w:val="005115F5"/>
    <w:rsid w:val="00513AE3"/>
    <w:rsid w:val="00514186"/>
    <w:rsid w:val="005146B4"/>
    <w:rsid w:val="00515181"/>
    <w:rsid w:val="0051650D"/>
    <w:rsid w:val="005169B8"/>
    <w:rsid w:val="0051705C"/>
    <w:rsid w:val="00520279"/>
    <w:rsid w:val="0052104A"/>
    <w:rsid w:val="005220E1"/>
    <w:rsid w:val="005225E5"/>
    <w:rsid w:val="0052280F"/>
    <w:rsid w:val="00524CA9"/>
    <w:rsid w:val="00524F66"/>
    <w:rsid w:val="00524F80"/>
    <w:rsid w:val="005255F1"/>
    <w:rsid w:val="00525993"/>
    <w:rsid w:val="005268B3"/>
    <w:rsid w:val="00526BDE"/>
    <w:rsid w:val="00526E9B"/>
    <w:rsid w:val="005310EC"/>
    <w:rsid w:val="00531EC9"/>
    <w:rsid w:val="00531F09"/>
    <w:rsid w:val="0053208A"/>
    <w:rsid w:val="00532624"/>
    <w:rsid w:val="00532985"/>
    <w:rsid w:val="00533377"/>
    <w:rsid w:val="00534259"/>
    <w:rsid w:val="00534AC2"/>
    <w:rsid w:val="0053531D"/>
    <w:rsid w:val="00535380"/>
    <w:rsid w:val="00535428"/>
    <w:rsid w:val="0053607C"/>
    <w:rsid w:val="00536493"/>
    <w:rsid w:val="005369D1"/>
    <w:rsid w:val="00536D70"/>
    <w:rsid w:val="005378A8"/>
    <w:rsid w:val="00540481"/>
    <w:rsid w:val="005405F2"/>
    <w:rsid w:val="00540D29"/>
    <w:rsid w:val="00541121"/>
    <w:rsid w:val="00541A40"/>
    <w:rsid w:val="00541CDF"/>
    <w:rsid w:val="00542525"/>
    <w:rsid w:val="00542544"/>
    <w:rsid w:val="00542967"/>
    <w:rsid w:val="00542AD6"/>
    <w:rsid w:val="00543909"/>
    <w:rsid w:val="005439B6"/>
    <w:rsid w:val="00543DE8"/>
    <w:rsid w:val="00543F12"/>
    <w:rsid w:val="0054400A"/>
    <w:rsid w:val="005442F1"/>
    <w:rsid w:val="005444B4"/>
    <w:rsid w:val="005452E9"/>
    <w:rsid w:val="00545719"/>
    <w:rsid w:val="00546414"/>
    <w:rsid w:val="005477BC"/>
    <w:rsid w:val="0054786E"/>
    <w:rsid w:val="00547BC5"/>
    <w:rsid w:val="005500B3"/>
    <w:rsid w:val="005501D1"/>
    <w:rsid w:val="005511EA"/>
    <w:rsid w:val="005516C8"/>
    <w:rsid w:val="00551E50"/>
    <w:rsid w:val="005522C9"/>
    <w:rsid w:val="00552AE5"/>
    <w:rsid w:val="00552DB3"/>
    <w:rsid w:val="005536A0"/>
    <w:rsid w:val="005536A5"/>
    <w:rsid w:val="00553AC4"/>
    <w:rsid w:val="0055427B"/>
    <w:rsid w:val="005549EE"/>
    <w:rsid w:val="00554B36"/>
    <w:rsid w:val="00554D91"/>
    <w:rsid w:val="00554DD1"/>
    <w:rsid w:val="005553A4"/>
    <w:rsid w:val="00557FF8"/>
    <w:rsid w:val="00560376"/>
    <w:rsid w:val="00560602"/>
    <w:rsid w:val="00560B5C"/>
    <w:rsid w:val="00560C2C"/>
    <w:rsid w:val="005614C1"/>
    <w:rsid w:val="00563E85"/>
    <w:rsid w:val="00563F38"/>
    <w:rsid w:val="005643CC"/>
    <w:rsid w:val="0056509F"/>
    <w:rsid w:val="0056571A"/>
    <w:rsid w:val="00565E10"/>
    <w:rsid w:val="00566922"/>
    <w:rsid w:val="00566DB5"/>
    <w:rsid w:val="0056716D"/>
    <w:rsid w:val="00567307"/>
    <w:rsid w:val="00571790"/>
    <w:rsid w:val="005718DF"/>
    <w:rsid w:val="00571EB7"/>
    <w:rsid w:val="005731A3"/>
    <w:rsid w:val="00573222"/>
    <w:rsid w:val="005739AA"/>
    <w:rsid w:val="00574FC7"/>
    <w:rsid w:val="005773F1"/>
    <w:rsid w:val="00577838"/>
    <w:rsid w:val="00577D1C"/>
    <w:rsid w:val="00577E65"/>
    <w:rsid w:val="00577F82"/>
    <w:rsid w:val="00580F35"/>
    <w:rsid w:val="00580F64"/>
    <w:rsid w:val="005815D9"/>
    <w:rsid w:val="00581AF3"/>
    <w:rsid w:val="00581FF2"/>
    <w:rsid w:val="00582684"/>
    <w:rsid w:val="0058401B"/>
    <w:rsid w:val="00584222"/>
    <w:rsid w:val="005846B0"/>
    <w:rsid w:val="00584D86"/>
    <w:rsid w:val="0058507F"/>
    <w:rsid w:val="00585A9C"/>
    <w:rsid w:val="00586E35"/>
    <w:rsid w:val="005873F3"/>
    <w:rsid w:val="00587EE2"/>
    <w:rsid w:val="00590C09"/>
    <w:rsid w:val="005919FD"/>
    <w:rsid w:val="00592480"/>
    <w:rsid w:val="005927D1"/>
    <w:rsid w:val="00592AE1"/>
    <w:rsid w:val="00593181"/>
    <w:rsid w:val="00593C5A"/>
    <w:rsid w:val="00593FEB"/>
    <w:rsid w:val="005945F7"/>
    <w:rsid w:val="00594E23"/>
    <w:rsid w:val="00595437"/>
    <w:rsid w:val="00595BA8"/>
    <w:rsid w:val="00596CB2"/>
    <w:rsid w:val="00596FE1"/>
    <w:rsid w:val="00597160"/>
    <w:rsid w:val="005A04DC"/>
    <w:rsid w:val="005A0847"/>
    <w:rsid w:val="005A25AB"/>
    <w:rsid w:val="005A356B"/>
    <w:rsid w:val="005A357B"/>
    <w:rsid w:val="005A36D9"/>
    <w:rsid w:val="005A3B77"/>
    <w:rsid w:val="005A4EEA"/>
    <w:rsid w:val="005A5CAD"/>
    <w:rsid w:val="005A6932"/>
    <w:rsid w:val="005A6EAD"/>
    <w:rsid w:val="005A7F1A"/>
    <w:rsid w:val="005B11E6"/>
    <w:rsid w:val="005B2359"/>
    <w:rsid w:val="005B2741"/>
    <w:rsid w:val="005B2D22"/>
    <w:rsid w:val="005B3898"/>
    <w:rsid w:val="005B3CFE"/>
    <w:rsid w:val="005B4AAA"/>
    <w:rsid w:val="005B4FEB"/>
    <w:rsid w:val="005B5D4F"/>
    <w:rsid w:val="005B6AAB"/>
    <w:rsid w:val="005B7331"/>
    <w:rsid w:val="005B73FF"/>
    <w:rsid w:val="005B7A61"/>
    <w:rsid w:val="005B7CDD"/>
    <w:rsid w:val="005C00AF"/>
    <w:rsid w:val="005C0216"/>
    <w:rsid w:val="005C034A"/>
    <w:rsid w:val="005C1845"/>
    <w:rsid w:val="005C1E1C"/>
    <w:rsid w:val="005C23BA"/>
    <w:rsid w:val="005C2678"/>
    <w:rsid w:val="005C2862"/>
    <w:rsid w:val="005C2963"/>
    <w:rsid w:val="005C34CB"/>
    <w:rsid w:val="005C40AE"/>
    <w:rsid w:val="005C476C"/>
    <w:rsid w:val="005C4991"/>
    <w:rsid w:val="005C5778"/>
    <w:rsid w:val="005C59CF"/>
    <w:rsid w:val="005C5ECA"/>
    <w:rsid w:val="005C5F6B"/>
    <w:rsid w:val="005C6349"/>
    <w:rsid w:val="005C729E"/>
    <w:rsid w:val="005C76C8"/>
    <w:rsid w:val="005D2BAA"/>
    <w:rsid w:val="005D3006"/>
    <w:rsid w:val="005D3CFD"/>
    <w:rsid w:val="005D53CC"/>
    <w:rsid w:val="005D5D34"/>
    <w:rsid w:val="005D5D6C"/>
    <w:rsid w:val="005D7162"/>
    <w:rsid w:val="005D7446"/>
    <w:rsid w:val="005D75EC"/>
    <w:rsid w:val="005E096C"/>
    <w:rsid w:val="005E1C6B"/>
    <w:rsid w:val="005E20E1"/>
    <w:rsid w:val="005E2A29"/>
    <w:rsid w:val="005E31A2"/>
    <w:rsid w:val="005E4F07"/>
    <w:rsid w:val="005E5368"/>
    <w:rsid w:val="005E572F"/>
    <w:rsid w:val="005E5A15"/>
    <w:rsid w:val="005E6163"/>
    <w:rsid w:val="005E632E"/>
    <w:rsid w:val="005E6556"/>
    <w:rsid w:val="005E74D4"/>
    <w:rsid w:val="005E789F"/>
    <w:rsid w:val="005E7947"/>
    <w:rsid w:val="005E7BDC"/>
    <w:rsid w:val="005E7FDB"/>
    <w:rsid w:val="005F2F3C"/>
    <w:rsid w:val="005F30FE"/>
    <w:rsid w:val="005F37BF"/>
    <w:rsid w:val="005F38CA"/>
    <w:rsid w:val="005F3AA3"/>
    <w:rsid w:val="005F43E0"/>
    <w:rsid w:val="005F475E"/>
    <w:rsid w:val="005F51E0"/>
    <w:rsid w:val="005F563D"/>
    <w:rsid w:val="005F5669"/>
    <w:rsid w:val="005F5744"/>
    <w:rsid w:val="005F5E95"/>
    <w:rsid w:val="005F68B5"/>
    <w:rsid w:val="005F7D57"/>
    <w:rsid w:val="006003BC"/>
    <w:rsid w:val="00600E7D"/>
    <w:rsid w:val="00601D86"/>
    <w:rsid w:val="00601DCB"/>
    <w:rsid w:val="006026B5"/>
    <w:rsid w:val="006029A8"/>
    <w:rsid w:val="00602B8A"/>
    <w:rsid w:val="006031D2"/>
    <w:rsid w:val="00604594"/>
    <w:rsid w:val="00604B58"/>
    <w:rsid w:val="0060646C"/>
    <w:rsid w:val="006072E9"/>
    <w:rsid w:val="00607714"/>
    <w:rsid w:val="00607CF9"/>
    <w:rsid w:val="0061001D"/>
    <w:rsid w:val="006104A2"/>
    <w:rsid w:val="00610935"/>
    <w:rsid w:val="0061122C"/>
    <w:rsid w:val="006115D4"/>
    <w:rsid w:val="006127BA"/>
    <w:rsid w:val="00613B0C"/>
    <w:rsid w:val="00613C1E"/>
    <w:rsid w:val="006144BD"/>
    <w:rsid w:val="00615160"/>
    <w:rsid w:val="00615166"/>
    <w:rsid w:val="00615720"/>
    <w:rsid w:val="00615F4E"/>
    <w:rsid w:val="0061602D"/>
    <w:rsid w:val="0061648F"/>
    <w:rsid w:val="00616D0B"/>
    <w:rsid w:val="006176FE"/>
    <w:rsid w:val="00617A4D"/>
    <w:rsid w:val="00617E17"/>
    <w:rsid w:val="00617F49"/>
    <w:rsid w:val="00620BEE"/>
    <w:rsid w:val="00620E1B"/>
    <w:rsid w:val="0062196B"/>
    <w:rsid w:val="0062202A"/>
    <w:rsid w:val="006232D4"/>
    <w:rsid w:val="00623640"/>
    <w:rsid w:val="006239E2"/>
    <w:rsid w:val="006242E1"/>
    <w:rsid w:val="00625E06"/>
    <w:rsid w:val="006267A9"/>
    <w:rsid w:val="0062689D"/>
    <w:rsid w:val="00626F75"/>
    <w:rsid w:val="00627E34"/>
    <w:rsid w:val="0063079A"/>
    <w:rsid w:val="006308D2"/>
    <w:rsid w:val="006309B7"/>
    <w:rsid w:val="006326BB"/>
    <w:rsid w:val="006327B7"/>
    <w:rsid w:val="00632E13"/>
    <w:rsid w:val="006332A7"/>
    <w:rsid w:val="006337E4"/>
    <w:rsid w:val="00635177"/>
    <w:rsid w:val="00635380"/>
    <w:rsid w:val="00635CDF"/>
    <w:rsid w:val="0063621C"/>
    <w:rsid w:val="006369A3"/>
    <w:rsid w:val="0064104D"/>
    <w:rsid w:val="006414D1"/>
    <w:rsid w:val="00641636"/>
    <w:rsid w:val="00641A36"/>
    <w:rsid w:val="00642955"/>
    <w:rsid w:val="00642BA2"/>
    <w:rsid w:val="00642F6E"/>
    <w:rsid w:val="0064433C"/>
    <w:rsid w:val="00644A5C"/>
    <w:rsid w:val="006452EA"/>
    <w:rsid w:val="006454B1"/>
    <w:rsid w:val="0064664C"/>
    <w:rsid w:val="006467C3"/>
    <w:rsid w:val="00646872"/>
    <w:rsid w:val="00646AF6"/>
    <w:rsid w:val="00647EF9"/>
    <w:rsid w:val="0065077F"/>
    <w:rsid w:val="0065097F"/>
    <w:rsid w:val="00650CA2"/>
    <w:rsid w:val="00650F16"/>
    <w:rsid w:val="00651C04"/>
    <w:rsid w:val="00652061"/>
    <w:rsid w:val="0065206C"/>
    <w:rsid w:val="0065336B"/>
    <w:rsid w:val="00654420"/>
    <w:rsid w:val="006546A0"/>
    <w:rsid w:val="00654A7B"/>
    <w:rsid w:val="00654E60"/>
    <w:rsid w:val="00654F14"/>
    <w:rsid w:val="00655972"/>
    <w:rsid w:val="006568BB"/>
    <w:rsid w:val="00656E8D"/>
    <w:rsid w:val="0065714B"/>
    <w:rsid w:val="00657766"/>
    <w:rsid w:val="0065792B"/>
    <w:rsid w:val="00660A3F"/>
    <w:rsid w:val="00660F02"/>
    <w:rsid w:val="00661D4A"/>
    <w:rsid w:val="006623E1"/>
    <w:rsid w:val="006628E2"/>
    <w:rsid w:val="00662F7A"/>
    <w:rsid w:val="006640B1"/>
    <w:rsid w:val="006647C3"/>
    <w:rsid w:val="00665007"/>
    <w:rsid w:val="006657A7"/>
    <w:rsid w:val="006664AB"/>
    <w:rsid w:val="006666BE"/>
    <w:rsid w:val="00666813"/>
    <w:rsid w:val="00666954"/>
    <w:rsid w:val="00666F00"/>
    <w:rsid w:val="006675DC"/>
    <w:rsid w:val="00667760"/>
    <w:rsid w:val="006701E2"/>
    <w:rsid w:val="0067060B"/>
    <w:rsid w:val="0067070D"/>
    <w:rsid w:val="006708CC"/>
    <w:rsid w:val="00670A80"/>
    <w:rsid w:val="00670CBB"/>
    <w:rsid w:val="00670F98"/>
    <w:rsid w:val="00671358"/>
    <w:rsid w:val="006714C0"/>
    <w:rsid w:val="00671659"/>
    <w:rsid w:val="006722AE"/>
    <w:rsid w:val="006724A6"/>
    <w:rsid w:val="006729B5"/>
    <w:rsid w:val="00673414"/>
    <w:rsid w:val="006737C7"/>
    <w:rsid w:val="006739E7"/>
    <w:rsid w:val="00674468"/>
    <w:rsid w:val="00675166"/>
    <w:rsid w:val="006763EC"/>
    <w:rsid w:val="0067686B"/>
    <w:rsid w:val="00676A53"/>
    <w:rsid w:val="006773DC"/>
    <w:rsid w:val="006802DB"/>
    <w:rsid w:val="006804FE"/>
    <w:rsid w:val="00680FC8"/>
    <w:rsid w:val="00681001"/>
    <w:rsid w:val="00681B8E"/>
    <w:rsid w:val="00682B5C"/>
    <w:rsid w:val="006831D1"/>
    <w:rsid w:val="006834DD"/>
    <w:rsid w:val="00683574"/>
    <w:rsid w:val="00684082"/>
    <w:rsid w:val="006840DA"/>
    <w:rsid w:val="006862E5"/>
    <w:rsid w:val="00686726"/>
    <w:rsid w:val="00687237"/>
    <w:rsid w:val="006876D0"/>
    <w:rsid w:val="0069006E"/>
    <w:rsid w:val="006904A5"/>
    <w:rsid w:val="006908BA"/>
    <w:rsid w:val="006908D0"/>
    <w:rsid w:val="0069091C"/>
    <w:rsid w:val="00690FC5"/>
    <w:rsid w:val="00691561"/>
    <w:rsid w:val="006916E6"/>
    <w:rsid w:val="006920F4"/>
    <w:rsid w:val="00692166"/>
    <w:rsid w:val="00692A8A"/>
    <w:rsid w:val="0069368A"/>
    <w:rsid w:val="006941AC"/>
    <w:rsid w:val="00694354"/>
    <w:rsid w:val="006949C2"/>
    <w:rsid w:val="00696423"/>
    <w:rsid w:val="00696453"/>
    <w:rsid w:val="0069670B"/>
    <w:rsid w:val="006967A4"/>
    <w:rsid w:val="00696899"/>
    <w:rsid w:val="006969AF"/>
    <w:rsid w:val="00696D55"/>
    <w:rsid w:val="00696D7D"/>
    <w:rsid w:val="00697056"/>
    <w:rsid w:val="006973F7"/>
    <w:rsid w:val="006A0AF2"/>
    <w:rsid w:val="006A0B5A"/>
    <w:rsid w:val="006A104C"/>
    <w:rsid w:val="006A14C2"/>
    <w:rsid w:val="006A1E44"/>
    <w:rsid w:val="006A2448"/>
    <w:rsid w:val="006A25F3"/>
    <w:rsid w:val="006A3698"/>
    <w:rsid w:val="006A4326"/>
    <w:rsid w:val="006A5496"/>
    <w:rsid w:val="006A5F07"/>
    <w:rsid w:val="006A7D6F"/>
    <w:rsid w:val="006B0B52"/>
    <w:rsid w:val="006B0C8B"/>
    <w:rsid w:val="006B0E7B"/>
    <w:rsid w:val="006B142A"/>
    <w:rsid w:val="006B15B2"/>
    <w:rsid w:val="006B1603"/>
    <w:rsid w:val="006B188F"/>
    <w:rsid w:val="006B2D84"/>
    <w:rsid w:val="006B31BF"/>
    <w:rsid w:val="006B320E"/>
    <w:rsid w:val="006B3B17"/>
    <w:rsid w:val="006B412F"/>
    <w:rsid w:val="006B4934"/>
    <w:rsid w:val="006B52EF"/>
    <w:rsid w:val="006C0024"/>
    <w:rsid w:val="006C02B6"/>
    <w:rsid w:val="006C0B46"/>
    <w:rsid w:val="006C0E15"/>
    <w:rsid w:val="006C0EDC"/>
    <w:rsid w:val="006C141A"/>
    <w:rsid w:val="006C1727"/>
    <w:rsid w:val="006C2494"/>
    <w:rsid w:val="006C2BEC"/>
    <w:rsid w:val="006C2E33"/>
    <w:rsid w:val="006C2F33"/>
    <w:rsid w:val="006C36F7"/>
    <w:rsid w:val="006C44FE"/>
    <w:rsid w:val="006C51F1"/>
    <w:rsid w:val="006C5800"/>
    <w:rsid w:val="006C6763"/>
    <w:rsid w:val="006C67F2"/>
    <w:rsid w:val="006C7026"/>
    <w:rsid w:val="006C7CA0"/>
    <w:rsid w:val="006D00BD"/>
    <w:rsid w:val="006D2515"/>
    <w:rsid w:val="006D27FA"/>
    <w:rsid w:val="006D2D51"/>
    <w:rsid w:val="006D33D2"/>
    <w:rsid w:val="006D34F3"/>
    <w:rsid w:val="006D38F2"/>
    <w:rsid w:val="006D3995"/>
    <w:rsid w:val="006D3CC5"/>
    <w:rsid w:val="006D584D"/>
    <w:rsid w:val="006D5E6D"/>
    <w:rsid w:val="006D5F49"/>
    <w:rsid w:val="006D6123"/>
    <w:rsid w:val="006D6BC8"/>
    <w:rsid w:val="006D740E"/>
    <w:rsid w:val="006D7797"/>
    <w:rsid w:val="006D783B"/>
    <w:rsid w:val="006D78F4"/>
    <w:rsid w:val="006E1B6D"/>
    <w:rsid w:val="006E3366"/>
    <w:rsid w:val="006E3A97"/>
    <w:rsid w:val="006E4D00"/>
    <w:rsid w:val="006E4F47"/>
    <w:rsid w:val="006E5DCD"/>
    <w:rsid w:val="006E632A"/>
    <w:rsid w:val="006E68DE"/>
    <w:rsid w:val="006E6B44"/>
    <w:rsid w:val="006E70AF"/>
    <w:rsid w:val="006E7203"/>
    <w:rsid w:val="006E7AA7"/>
    <w:rsid w:val="006F078D"/>
    <w:rsid w:val="006F1827"/>
    <w:rsid w:val="006F2A7D"/>
    <w:rsid w:val="006F2C4D"/>
    <w:rsid w:val="006F36DD"/>
    <w:rsid w:val="006F3790"/>
    <w:rsid w:val="006F40F2"/>
    <w:rsid w:val="006F433F"/>
    <w:rsid w:val="006F4472"/>
    <w:rsid w:val="006F44C2"/>
    <w:rsid w:val="006F4BC0"/>
    <w:rsid w:val="006F572C"/>
    <w:rsid w:val="006F6876"/>
    <w:rsid w:val="006F6A96"/>
    <w:rsid w:val="00700459"/>
    <w:rsid w:val="00700E51"/>
    <w:rsid w:val="00703443"/>
    <w:rsid w:val="00703BD9"/>
    <w:rsid w:val="0070434B"/>
    <w:rsid w:val="00704C05"/>
    <w:rsid w:val="00705B2A"/>
    <w:rsid w:val="00705CC8"/>
    <w:rsid w:val="0070673A"/>
    <w:rsid w:val="0070714C"/>
    <w:rsid w:val="0070723F"/>
    <w:rsid w:val="007074F1"/>
    <w:rsid w:val="00707541"/>
    <w:rsid w:val="00707FDB"/>
    <w:rsid w:val="0071007E"/>
    <w:rsid w:val="00710272"/>
    <w:rsid w:val="00710F2E"/>
    <w:rsid w:val="007113B5"/>
    <w:rsid w:val="007118DD"/>
    <w:rsid w:val="00712DD3"/>
    <w:rsid w:val="00713969"/>
    <w:rsid w:val="00713E39"/>
    <w:rsid w:val="00713EAF"/>
    <w:rsid w:val="00713F06"/>
    <w:rsid w:val="0071402B"/>
    <w:rsid w:val="00714102"/>
    <w:rsid w:val="007146E0"/>
    <w:rsid w:val="007148FF"/>
    <w:rsid w:val="0071538C"/>
    <w:rsid w:val="00715582"/>
    <w:rsid w:val="00715727"/>
    <w:rsid w:val="00715791"/>
    <w:rsid w:val="00716447"/>
    <w:rsid w:val="00716D9D"/>
    <w:rsid w:val="00717B89"/>
    <w:rsid w:val="00717BBD"/>
    <w:rsid w:val="007209ED"/>
    <w:rsid w:val="00720A82"/>
    <w:rsid w:val="00721388"/>
    <w:rsid w:val="007225A7"/>
    <w:rsid w:val="00723534"/>
    <w:rsid w:val="00723CB9"/>
    <w:rsid w:val="007240A2"/>
    <w:rsid w:val="00724E01"/>
    <w:rsid w:val="007257EB"/>
    <w:rsid w:val="0072595D"/>
    <w:rsid w:val="00725D01"/>
    <w:rsid w:val="00726481"/>
    <w:rsid w:val="00726738"/>
    <w:rsid w:val="00726C00"/>
    <w:rsid w:val="007278BD"/>
    <w:rsid w:val="00727A2A"/>
    <w:rsid w:val="00727A40"/>
    <w:rsid w:val="00727AD0"/>
    <w:rsid w:val="007314A8"/>
    <w:rsid w:val="007314F9"/>
    <w:rsid w:val="00731C68"/>
    <w:rsid w:val="00731F45"/>
    <w:rsid w:val="00732C6E"/>
    <w:rsid w:val="0073362A"/>
    <w:rsid w:val="00733B19"/>
    <w:rsid w:val="00734206"/>
    <w:rsid w:val="00734B75"/>
    <w:rsid w:val="00734DE0"/>
    <w:rsid w:val="00735577"/>
    <w:rsid w:val="007355F2"/>
    <w:rsid w:val="00735786"/>
    <w:rsid w:val="00735AC2"/>
    <w:rsid w:val="00736A8F"/>
    <w:rsid w:val="007370B2"/>
    <w:rsid w:val="007371DE"/>
    <w:rsid w:val="00737A4D"/>
    <w:rsid w:val="00741627"/>
    <w:rsid w:val="00742D89"/>
    <w:rsid w:val="00742ED5"/>
    <w:rsid w:val="0074369D"/>
    <w:rsid w:val="0074383B"/>
    <w:rsid w:val="007438BC"/>
    <w:rsid w:val="00743F4E"/>
    <w:rsid w:val="007444DE"/>
    <w:rsid w:val="007452B5"/>
    <w:rsid w:val="00746EC3"/>
    <w:rsid w:val="00747092"/>
    <w:rsid w:val="007476A3"/>
    <w:rsid w:val="00747E34"/>
    <w:rsid w:val="00750F90"/>
    <w:rsid w:val="00751827"/>
    <w:rsid w:val="00751C63"/>
    <w:rsid w:val="00751CB6"/>
    <w:rsid w:val="0075268A"/>
    <w:rsid w:val="007528FD"/>
    <w:rsid w:val="00752AFC"/>
    <w:rsid w:val="007534B0"/>
    <w:rsid w:val="00753AA1"/>
    <w:rsid w:val="00753B81"/>
    <w:rsid w:val="007548F2"/>
    <w:rsid w:val="00754C49"/>
    <w:rsid w:val="00754C74"/>
    <w:rsid w:val="00755457"/>
    <w:rsid w:val="0075552D"/>
    <w:rsid w:val="007559D2"/>
    <w:rsid w:val="00756788"/>
    <w:rsid w:val="007573D4"/>
    <w:rsid w:val="00757648"/>
    <w:rsid w:val="00757C77"/>
    <w:rsid w:val="00760BFE"/>
    <w:rsid w:val="00761100"/>
    <w:rsid w:val="00761290"/>
    <w:rsid w:val="007614B1"/>
    <w:rsid w:val="00761C33"/>
    <w:rsid w:val="00761E0C"/>
    <w:rsid w:val="00761F63"/>
    <w:rsid w:val="0076221C"/>
    <w:rsid w:val="00762225"/>
    <w:rsid w:val="007623A4"/>
    <w:rsid w:val="007626A7"/>
    <w:rsid w:val="0076386F"/>
    <w:rsid w:val="00763FC8"/>
    <w:rsid w:val="00764942"/>
    <w:rsid w:val="00766976"/>
    <w:rsid w:val="00766E4F"/>
    <w:rsid w:val="0076700A"/>
    <w:rsid w:val="007676ED"/>
    <w:rsid w:val="00767C9E"/>
    <w:rsid w:val="00771AC4"/>
    <w:rsid w:val="007725FF"/>
    <w:rsid w:val="00773176"/>
    <w:rsid w:val="00773304"/>
    <w:rsid w:val="0077372C"/>
    <w:rsid w:val="00774242"/>
    <w:rsid w:val="00774251"/>
    <w:rsid w:val="007744D2"/>
    <w:rsid w:val="00775BD6"/>
    <w:rsid w:val="00775D35"/>
    <w:rsid w:val="00775F01"/>
    <w:rsid w:val="0077667E"/>
    <w:rsid w:val="00777203"/>
    <w:rsid w:val="007779FC"/>
    <w:rsid w:val="00777DD4"/>
    <w:rsid w:val="00777DDA"/>
    <w:rsid w:val="00777E4F"/>
    <w:rsid w:val="007804FA"/>
    <w:rsid w:val="0078158D"/>
    <w:rsid w:val="00781CA0"/>
    <w:rsid w:val="00781D44"/>
    <w:rsid w:val="00782961"/>
    <w:rsid w:val="00782D36"/>
    <w:rsid w:val="00783739"/>
    <w:rsid w:val="007847F9"/>
    <w:rsid w:val="00785BF1"/>
    <w:rsid w:val="0078607D"/>
    <w:rsid w:val="00786608"/>
    <w:rsid w:val="00786980"/>
    <w:rsid w:val="0078776C"/>
    <w:rsid w:val="00787FFD"/>
    <w:rsid w:val="00790EC7"/>
    <w:rsid w:val="00790F01"/>
    <w:rsid w:val="00791229"/>
    <w:rsid w:val="007918F5"/>
    <w:rsid w:val="0079240D"/>
    <w:rsid w:val="0079248B"/>
    <w:rsid w:val="0079264A"/>
    <w:rsid w:val="00792943"/>
    <w:rsid w:val="00793B7E"/>
    <w:rsid w:val="00793F35"/>
    <w:rsid w:val="007946AF"/>
    <w:rsid w:val="00794780"/>
    <w:rsid w:val="00794BD3"/>
    <w:rsid w:val="00794C47"/>
    <w:rsid w:val="00795258"/>
    <w:rsid w:val="00795602"/>
    <w:rsid w:val="00796DA3"/>
    <w:rsid w:val="00797055"/>
    <w:rsid w:val="007975C7"/>
    <w:rsid w:val="007977AF"/>
    <w:rsid w:val="007A07A0"/>
    <w:rsid w:val="007A1EC7"/>
    <w:rsid w:val="007A291D"/>
    <w:rsid w:val="007A2CE2"/>
    <w:rsid w:val="007A2CF5"/>
    <w:rsid w:val="007A3BB7"/>
    <w:rsid w:val="007A4826"/>
    <w:rsid w:val="007A5103"/>
    <w:rsid w:val="007A518A"/>
    <w:rsid w:val="007A5206"/>
    <w:rsid w:val="007A64E4"/>
    <w:rsid w:val="007A75FF"/>
    <w:rsid w:val="007A7A05"/>
    <w:rsid w:val="007B083B"/>
    <w:rsid w:val="007B1957"/>
    <w:rsid w:val="007B221A"/>
    <w:rsid w:val="007B2377"/>
    <w:rsid w:val="007B2751"/>
    <w:rsid w:val="007B3FC9"/>
    <w:rsid w:val="007B422C"/>
    <w:rsid w:val="007B489C"/>
    <w:rsid w:val="007B5A92"/>
    <w:rsid w:val="007B7D34"/>
    <w:rsid w:val="007B7DC2"/>
    <w:rsid w:val="007C05AC"/>
    <w:rsid w:val="007C066B"/>
    <w:rsid w:val="007C0794"/>
    <w:rsid w:val="007C0EA4"/>
    <w:rsid w:val="007C1031"/>
    <w:rsid w:val="007C18E7"/>
    <w:rsid w:val="007C1C0F"/>
    <w:rsid w:val="007C240C"/>
    <w:rsid w:val="007C272B"/>
    <w:rsid w:val="007C29B6"/>
    <w:rsid w:val="007C2E46"/>
    <w:rsid w:val="007C30F8"/>
    <w:rsid w:val="007C3499"/>
    <w:rsid w:val="007C416D"/>
    <w:rsid w:val="007C467E"/>
    <w:rsid w:val="007C53FB"/>
    <w:rsid w:val="007C59F6"/>
    <w:rsid w:val="007C6D19"/>
    <w:rsid w:val="007C6D92"/>
    <w:rsid w:val="007C6E7A"/>
    <w:rsid w:val="007C7399"/>
    <w:rsid w:val="007C793A"/>
    <w:rsid w:val="007D137E"/>
    <w:rsid w:val="007D17FB"/>
    <w:rsid w:val="007D2022"/>
    <w:rsid w:val="007D280F"/>
    <w:rsid w:val="007D3DF4"/>
    <w:rsid w:val="007D41CB"/>
    <w:rsid w:val="007D4A8C"/>
    <w:rsid w:val="007D5769"/>
    <w:rsid w:val="007D5883"/>
    <w:rsid w:val="007D5EFB"/>
    <w:rsid w:val="007D6C79"/>
    <w:rsid w:val="007D7350"/>
    <w:rsid w:val="007E0DF9"/>
    <w:rsid w:val="007E202C"/>
    <w:rsid w:val="007E2111"/>
    <w:rsid w:val="007E2ADF"/>
    <w:rsid w:val="007E2F60"/>
    <w:rsid w:val="007E30C7"/>
    <w:rsid w:val="007E3A97"/>
    <w:rsid w:val="007E3B5F"/>
    <w:rsid w:val="007E3EAA"/>
    <w:rsid w:val="007E45A2"/>
    <w:rsid w:val="007E4BA7"/>
    <w:rsid w:val="007E54FA"/>
    <w:rsid w:val="007E5588"/>
    <w:rsid w:val="007E5C9C"/>
    <w:rsid w:val="007E60D1"/>
    <w:rsid w:val="007E6E04"/>
    <w:rsid w:val="007E7012"/>
    <w:rsid w:val="007E7A61"/>
    <w:rsid w:val="007E7D83"/>
    <w:rsid w:val="007E7F75"/>
    <w:rsid w:val="007F0FA4"/>
    <w:rsid w:val="007F0FC3"/>
    <w:rsid w:val="007F1014"/>
    <w:rsid w:val="007F1505"/>
    <w:rsid w:val="007F2176"/>
    <w:rsid w:val="007F242E"/>
    <w:rsid w:val="007F3618"/>
    <w:rsid w:val="007F3A90"/>
    <w:rsid w:val="007F419F"/>
    <w:rsid w:val="007F4585"/>
    <w:rsid w:val="007F47E3"/>
    <w:rsid w:val="007F4984"/>
    <w:rsid w:val="007F5224"/>
    <w:rsid w:val="007F5325"/>
    <w:rsid w:val="007F5718"/>
    <w:rsid w:val="007F5722"/>
    <w:rsid w:val="007F589C"/>
    <w:rsid w:val="007F58DA"/>
    <w:rsid w:val="007F60C4"/>
    <w:rsid w:val="007F7F42"/>
    <w:rsid w:val="0080036A"/>
    <w:rsid w:val="008034E6"/>
    <w:rsid w:val="008035DE"/>
    <w:rsid w:val="0080386D"/>
    <w:rsid w:val="008043C8"/>
    <w:rsid w:val="00804772"/>
    <w:rsid w:val="00805737"/>
    <w:rsid w:val="00805AB5"/>
    <w:rsid w:val="00805D55"/>
    <w:rsid w:val="00805DEA"/>
    <w:rsid w:val="00807488"/>
    <w:rsid w:val="00807A56"/>
    <w:rsid w:val="00810EB8"/>
    <w:rsid w:val="00810F88"/>
    <w:rsid w:val="0081173E"/>
    <w:rsid w:val="008123DC"/>
    <w:rsid w:val="00812922"/>
    <w:rsid w:val="0081294F"/>
    <w:rsid w:val="00812A6C"/>
    <w:rsid w:val="008136DF"/>
    <w:rsid w:val="00813B04"/>
    <w:rsid w:val="00813B2A"/>
    <w:rsid w:val="00813E5E"/>
    <w:rsid w:val="00814183"/>
    <w:rsid w:val="00814546"/>
    <w:rsid w:val="0081470A"/>
    <w:rsid w:val="00815396"/>
    <w:rsid w:val="0081563F"/>
    <w:rsid w:val="00815882"/>
    <w:rsid w:val="00815E33"/>
    <w:rsid w:val="00816DA0"/>
    <w:rsid w:val="00816E02"/>
    <w:rsid w:val="00816EAC"/>
    <w:rsid w:val="00817631"/>
    <w:rsid w:val="00820BEE"/>
    <w:rsid w:val="00820C98"/>
    <w:rsid w:val="0082137B"/>
    <w:rsid w:val="008213C9"/>
    <w:rsid w:val="00821636"/>
    <w:rsid w:val="00822C86"/>
    <w:rsid w:val="00822C89"/>
    <w:rsid w:val="00822CFB"/>
    <w:rsid w:val="008230F7"/>
    <w:rsid w:val="008247E0"/>
    <w:rsid w:val="0082488B"/>
    <w:rsid w:val="00824B11"/>
    <w:rsid w:val="00825541"/>
    <w:rsid w:val="00825567"/>
    <w:rsid w:val="00826A35"/>
    <w:rsid w:val="00826D8C"/>
    <w:rsid w:val="00830111"/>
    <w:rsid w:val="008302E8"/>
    <w:rsid w:val="00830AA0"/>
    <w:rsid w:val="008313CE"/>
    <w:rsid w:val="00831D71"/>
    <w:rsid w:val="0083212B"/>
    <w:rsid w:val="0083256E"/>
    <w:rsid w:val="00832F97"/>
    <w:rsid w:val="00832FD8"/>
    <w:rsid w:val="00833632"/>
    <w:rsid w:val="00833645"/>
    <w:rsid w:val="0083651D"/>
    <w:rsid w:val="00837912"/>
    <w:rsid w:val="0083792D"/>
    <w:rsid w:val="00837F2F"/>
    <w:rsid w:val="0084176B"/>
    <w:rsid w:val="00841BA8"/>
    <w:rsid w:val="00841C9D"/>
    <w:rsid w:val="00842C82"/>
    <w:rsid w:val="00842E8A"/>
    <w:rsid w:val="008430BF"/>
    <w:rsid w:val="008432B8"/>
    <w:rsid w:val="00843AD2"/>
    <w:rsid w:val="00843CBF"/>
    <w:rsid w:val="00843EDF"/>
    <w:rsid w:val="00844B6A"/>
    <w:rsid w:val="00844BEA"/>
    <w:rsid w:val="0084513B"/>
    <w:rsid w:val="00845588"/>
    <w:rsid w:val="00846094"/>
    <w:rsid w:val="00846105"/>
    <w:rsid w:val="008468AC"/>
    <w:rsid w:val="008468CB"/>
    <w:rsid w:val="008474F4"/>
    <w:rsid w:val="00847A1C"/>
    <w:rsid w:val="0085016A"/>
    <w:rsid w:val="008505FB"/>
    <w:rsid w:val="00850846"/>
    <w:rsid w:val="00850E29"/>
    <w:rsid w:val="0085156C"/>
    <w:rsid w:val="008518F4"/>
    <w:rsid w:val="00852111"/>
    <w:rsid w:val="008522A7"/>
    <w:rsid w:val="00852F3C"/>
    <w:rsid w:val="008532F2"/>
    <w:rsid w:val="008538E9"/>
    <w:rsid w:val="00853AB8"/>
    <w:rsid w:val="00854000"/>
    <w:rsid w:val="00854E1E"/>
    <w:rsid w:val="00855353"/>
    <w:rsid w:val="00855A89"/>
    <w:rsid w:val="00855CC4"/>
    <w:rsid w:val="00855D5F"/>
    <w:rsid w:val="0085681A"/>
    <w:rsid w:val="00856ED3"/>
    <w:rsid w:val="00860232"/>
    <w:rsid w:val="0086278C"/>
    <w:rsid w:val="00863243"/>
    <w:rsid w:val="008634F1"/>
    <w:rsid w:val="008638DB"/>
    <w:rsid w:val="00864A08"/>
    <w:rsid w:val="00865311"/>
    <w:rsid w:val="00865D2D"/>
    <w:rsid w:val="00866261"/>
    <w:rsid w:val="00866437"/>
    <w:rsid w:val="008677BC"/>
    <w:rsid w:val="008678D1"/>
    <w:rsid w:val="00867A59"/>
    <w:rsid w:val="00870A71"/>
    <w:rsid w:val="00871377"/>
    <w:rsid w:val="008713CE"/>
    <w:rsid w:val="00871C36"/>
    <w:rsid w:val="00871DC4"/>
    <w:rsid w:val="00871F76"/>
    <w:rsid w:val="0087204D"/>
    <w:rsid w:val="008736F3"/>
    <w:rsid w:val="00873839"/>
    <w:rsid w:val="00873CEC"/>
    <w:rsid w:val="008741F0"/>
    <w:rsid w:val="008742F6"/>
    <w:rsid w:val="008748DB"/>
    <w:rsid w:val="00874ABB"/>
    <w:rsid w:val="00874B59"/>
    <w:rsid w:val="00875292"/>
    <w:rsid w:val="008762D5"/>
    <w:rsid w:val="0087776F"/>
    <w:rsid w:val="008777B2"/>
    <w:rsid w:val="00880311"/>
    <w:rsid w:val="008806B7"/>
    <w:rsid w:val="00880819"/>
    <w:rsid w:val="00880A7B"/>
    <w:rsid w:val="0088171B"/>
    <w:rsid w:val="008817F2"/>
    <w:rsid w:val="00882097"/>
    <w:rsid w:val="00882E1A"/>
    <w:rsid w:val="008830AF"/>
    <w:rsid w:val="008830F2"/>
    <w:rsid w:val="00884DA1"/>
    <w:rsid w:val="00884E5D"/>
    <w:rsid w:val="00886CCA"/>
    <w:rsid w:val="008876F7"/>
    <w:rsid w:val="00887CDA"/>
    <w:rsid w:val="00887EE9"/>
    <w:rsid w:val="00890AFA"/>
    <w:rsid w:val="00890DF5"/>
    <w:rsid w:val="008912F9"/>
    <w:rsid w:val="008918CE"/>
    <w:rsid w:val="00891FF3"/>
    <w:rsid w:val="00892233"/>
    <w:rsid w:val="00893353"/>
    <w:rsid w:val="00893375"/>
    <w:rsid w:val="00894014"/>
    <w:rsid w:val="00894456"/>
    <w:rsid w:val="00894DFF"/>
    <w:rsid w:val="008952D3"/>
    <w:rsid w:val="008955D6"/>
    <w:rsid w:val="00895D7A"/>
    <w:rsid w:val="0089627D"/>
    <w:rsid w:val="0089633F"/>
    <w:rsid w:val="0089679A"/>
    <w:rsid w:val="008972A8"/>
    <w:rsid w:val="00897415"/>
    <w:rsid w:val="008977DC"/>
    <w:rsid w:val="00897A33"/>
    <w:rsid w:val="00897C0C"/>
    <w:rsid w:val="008A02CF"/>
    <w:rsid w:val="008A070F"/>
    <w:rsid w:val="008A0E3E"/>
    <w:rsid w:val="008A1019"/>
    <w:rsid w:val="008A114C"/>
    <w:rsid w:val="008A11CA"/>
    <w:rsid w:val="008A25E4"/>
    <w:rsid w:val="008A2EEF"/>
    <w:rsid w:val="008A2F36"/>
    <w:rsid w:val="008A3527"/>
    <w:rsid w:val="008A38EE"/>
    <w:rsid w:val="008A3ED4"/>
    <w:rsid w:val="008A57A1"/>
    <w:rsid w:val="008A6E68"/>
    <w:rsid w:val="008A7533"/>
    <w:rsid w:val="008B019F"/>
    <w:rsid w:val="008B0DA6"/>
    <w:rsid w:val="008B157F"/>
    <w:rsid w:val="008B1A9F"/>
    <w:rsid w:val="008B2092"/>
    <w:rsid w:val="008B448B"/>
    <w:rsid w:val="008B5646"/>
    <w:rsid w:val="008B6159"/>
    <w:rsid w:val="008B63FA"/>
    <w:rsid w:val="008B739F"/>
    <w:rsid w:val="008C0011"/>
    <w:rsid w:val="008C16E2"/>
    <w:rsid w:val="008C17CD"/>
    <w:rsid w:val="008C2E67"/>
    <w:rsid w:val="008C33A3"/>
    <w:rsid w:val="008C3DE3"/>
    <w:rsid w:val="008C4A93"/>
    <w:rsid w:val="008C4BA4"/>
    <w:rsid w:val="008C54CB"/>
    <w:rsid w:val="008C58CD"/>
    <w:rsid w:val="008C5D6B"/>
    <w:rsid w:val="008C64E9"/>
    <w:rsid w:val="008C6C71"/>
    <w:rsid w:val="008C6D10"/>
    <w:rsid w:val="008C7588"/>
    <w:rsid w:val="008C783F"/>
    <w:rsid w:val="008D086E"/>
    <w:rsid w:val="008D15FD"/>
    <w:rsid w:val="008D193B"/>
    <w:rsid w:val="008D479F"/>
    <w:rsid w:val="008D5087"/>
    <w:rsid w:val="008D5696"/>
    <w:rsid w:val="008D574A"/>
    <w:rsid w:val="008D62C1"/>
    <w:rsid w:val="008D72A9"/>
    <w:rsid w:val="008D77F6"/>
    <w:rsid w:val="008E0D2D"/>
    <w:rsid w:val="008E329B"/>
    <w:rsid w:val="008E3310"/>
    <w:rsid w:val="008E3A43"/>
    <w:rsid w:val="008E3C67"/>
    <w:rsid w:val="008E4808"/>
    <w:rsid w:val="008E4DE6"/>
    <w:rsid w:val="008E4F51"/>
    <w:rsid w:val="008E50DD"/>
    <w:rsid w:val="008E55B0"/>
    <w:rsid w:val="008E5664"/>
    <w:rsid w:val="008E6B67"/>
    <w:rsid w:val="008E6C13"/>
    <w:rsid w:val="008E71D6"/>
    <w:rsid w:val="008E74A7"/>
    <w:rsid w:val="008E7812"/>
    <w:rsid w:val="008E79F3"/>
    <w:rsid w:val="008F0267"/>
    <w:rsid w:val="008F0814"/>
    <w:rsid w:val="008F0F23"/>
    <w:rsid w:val="008F0F4C"/>
    <w:rsid w:val="008F1B6C"/>
    <w:rsid w:val="008F3491"/>
    <w:rsid w:val="008F4464"/>
    <w:rsid w:val="008F447D"/>
    <w:rsid w:val="008F46C8"/>
    <w:rsid w:val="008F547E"/>
    <w:rsid w:val="008F55F6"/>
    <w:rsid w:val="008F58E7"/>
    <w:rsid w:val="008F5FB7"/>
    <w:rsid w:val="008F65CB"/>
    <w:rsid w:val="008F710E"/>
    <w:rsid w:val="008F7724"/>
    <w:rsid w:val="008F7FA3"/>
    <w:rsid w:val="0090007C"/>
    <w:rsid w:val="009003F5"/>
    <w:rsid w:val="00900D89"/>
    <w:rsid w:val="0090100F"/>
    <w:rsid w:val="009010D1"/>
    <w:rsid w:val="00901530"/>
    <w:rsid w:val="00901C0B"/>
    <w:rsid w:val="0090219B"/>
    <w:rsid w:val="0090235A"/>
    <w:rsid w:val="00902432"/>
    <w:rsid w:val="00902D53"/>
    <w:rsid w:val="00903128"/>
    <w:rsid w:val="0090355A"/>
    <w:rsid w:val="009037B3"/>
    <w:rsid w:val="00903844"/>
    <w:rsid w:val="00905A66"/>
    <w:rsid w:val="00905AB4"/>
    <w:rsid w:val="009066D3"/>
    <w:rsid w:val="00906A5E"/>
    <w:rsid w:val="00906C8F"/>
    <w:rsid w:val="00907426"/>
    <w:rsid w:val="00907660"/>
    <w:rsid w:val="00907FCF"/>
    <w:rsid w:val="009102EA"/>
    <w:rsid w:val="009104FB"/>
    <w:rsid w:val="00912374"/>
    <w:rsid w:val="00912381"/>
    <w:rsid w:val="009124F4"/>
    <w:rsid w:val="00913029"/>
    <w:rsid w:val="00913A72"/>
    <w:rsid w:val="00914054"/>
    <w:rsid w:val="00914FC7"/>
    <w:rsid w:val="009156C3"/>
    <w:rsid w:val="00915A43"/>
    <w:rsid w:val="00915FA0"/>
    <w:rsid w:val="0091684E"/>
    <w:rsid w:val="00916B4A"/>
    <w:rsid w:val="0091725D"/>
    <w:rsid w:val="009176FC"/>
    <w:rsid w:val="00917D9A"/>
    <w:rsid w:val="00921B7B"/>
    <w:rsid w:val="00921EBF"/>
    <w:rsid w:val="0092206C"/>
    <w:rsid w:val="009235A3"/>
    <w:rsid w:val="00923769"/>
    <w:rsid w:val="00923DD5"/>
    <w:rsid w:val="009245E7"/>
    <w:rsid w:val="00924806"/>
    <w:rsid w:val="00924962"/>
    <w:rsid w:val="00924DE8"/>
    <w:rsid w:val="00924EB1"/>
    <w:rsid w:val="00925086"/>
    <w:rsid w:val="00925128"/>
    <w:rsid w:val="009256DF"/>
    <w:rsid w:val="00925942"/>
    <w:rsid w:val="00925AF5"/>
    <w:rsid w:val="00926247"/>
    <w:rsid w:val="00926689"/>
    <w:rsid w:val="00926720"/>
    <w:rsid w:val="0092784B"/>
    <w:rsid w:val="00930177"/>
    <w:rsid w:val="00930502"/>
    <w:rsid w:val="009325A8"/>
    <w:rsid w:val="009335C0"/>
    <w:rsid w:val="009338AF"/>
    <w:rsid w:val="00934545"/>
    <w:rsid w:val="009347F7"/>
    <w:rsid w:val="00934A1C"/>
    <w:rsid w:val="00934E99"/>
    <w:rsid w:val="0093515B"/>
    <w:rsid w:val="00936409"/>
    <w:rsid w:val="00936BD5"/>
    <w:rsid w:val="009370DC"/>
    <w:rsid w:val="009373F1"/>
    <w:rsid w:val="00937DBA"/>
    <w:rsid w:val="009403D9"/>
    <w:rsid w:val="009406A7"/>
    <w:rsid w:val="0094131A"/>
    <w:rsid w:val="009418CE"/>
    <w:rsid w:val="0094290F"/>
    <w:rsid w:val="00942F22"/>
    <w:rsid w:val="00943955"/>
    <w:rsid w:val="009453BE"/>
    <w:rsid w:val="0094713F"/>
    <w:rsid w:val="0094753D"/>
    <w:rsid w:val="00947CA7"/>
    <w:rsid w:val="00950FFB"/>
    <w:rsid w:val="00951D43"/>
    <w:rsid w:val="00951EAF"/>
    <w:rsid w:val="00951FAA"/>
    <w:rsid w:val="009522AA"/>
    <w:rsid w:val="00952386"/>
    <w:rsid w:val="00953066"/>
    <w:rsid w:val="00953D3C"/>
    <w:rsid w:val="00953DE4"/>
    <w:rsid w:val="00954646"/>
    <w:rsid w:val="00954CE3"/>
    <w:rsid w:val="00954DDC"/>
    <w:rsid w:val="0095674E"/>
    <w:rsid w:val="00957230"/>
    <w:rsid w:val="00960251"/>
    <w:rsid w:val="009604BB"/>
    <w:rsid w:val="009611A9"/>
    <w:rsid w:val="00961A13"/>
    <w:rsid w:val="00961AA6"/>
    <w:rsid w:val="00961D82"/>
    <w:rsid w:val="00962A68"/>
    <w:rsid w:val="00962D56"/>
    <w:rsid w:val="0096334B"/>
    <w:rsid w:val="009633E3"/>
    <w:rsid w:val="009635F1"/>
    <w:rsid w:val="00964281"/>
    <w:rsid w:val="00965F3D"/>
    <w:rsid w:val="00966528"/>
    <w:rsid w:val="00966675"/>
    <w:rsid w:val="00966DD3"/>
    <w:rsid w:val="009671FA"/>
    <w:rsid w:val="009674D0"/>
    <w:rsid w:val="00967989"/>
    <w:rsid w:val="00967C1F"/>
    <w:rsid w:val="00970354"/>
    <w:rsid w:val="00971624"/>
    <w:rsid w:val="00971A60"/>
    <w:rsid w:val="00971AD9"/>
    <w:rsid w:val="00971DA8"/>
    <w:rsid w:val="00971F61"/>
    <w:rsid w:val="009720B8"/>
    <w:rsid w:val="0097212C"/>
    <w:rsid w:val="0097259A"/>
    <w:rsid w:val="00972617"/>
    <w:rsid w:val="00972E35"/>
    <w:rsid w:val="00973AED"/>
    <w:rsid w:val="0097427E"/>
    <w:rsid w:val="0097701A"/>
    <w:rsid w:val="009771DA"/>
    <w:rsid w:val="009771EA"/>
    <w:rsid w:val="00977544"/>
    <w:rsid w:val="009778EA"/>
    <w:rsid w:val="00977A6B"/>
    <w:rsid w:val="00977CCA"/>
    <w:rsid w:val="00977E51"/>
    <w:rsid w:val="00980897"/>
    <w:rsid w:val="00980AA7"/>
    <w:rsid w:val="00980AF9"/>
    <w:rsid w:val="009824F7"/>
    <w:rsid w:val="00982576"/>
    <w:rsid w:val="0098275D"/>
    <w:rsid w:val="009831E5"/>
    <w:rsid w:val="009832B8"/>
    <w:rsid w:val="009832D9"/>
    <w:rsid w:val="009857A9"/>
    <w:rsid w:val="00985DF8"/>
    <w:rsid w:val="009869D2"/>
    <w:rsid w:val="00986A99"/>
    <w:rsid w:val="00986E47"/>
    <w:rsid w:val="00986FA1"/>
    <w:rsid w:val="00987CE2"/>
    <w:rsid w:val="00990799"/>
    <w:rsid w:val="00991288"/>
    <w:rsid w:val="00991F98"/>
    <w:rsid w:val="00992242"/>
    <w:rsid w:val="00992489"/>
    <w:rsid w:val="00993A69"/>
    <w:rsid w:val="00994368"/>
    <w:rsid w:val="00994BE7"/>
    <w:rsid w:val="00994D3A"/>
    <w:rsid w:val="0099567D"/>
    <w:rsid w:val="0099585B"/>
    <w:rsid w:val="0099602F"/>
    <w:rsid w:val="0099620C"/>
    <w:rsid w:val="00996293"/>
    <w:rsid w:val="009967A3"/>
    <w:rsid w:val="0099680D"/>
    <w:rsid w:val="0099695D"/>
    <w:rsid w:val="0099718F"/>
    <w:rsid w:val="00997A37"/>
    <w:rsid w:val="009A060F"/>
    <w:rsid w:val="009A0BBA"/>
    <w:rsid w:val="009A0DBE"/>
    <w:rsid w:val="009A14BF"/>
    <w:rsid w:val="009A19A1"/>
    <w:rsid w:val="009A1E6A"/>
    <w:rsid w:val="009A211D"/>
    <w:rsid w:val="009A22E3"/>
    <w:rsid w:val="009A2435"/>
    <w:rsid w:val="009A2492"/>
    <w:rsid w:val="009A2771"/>
    <w:rsid w:val="009A30C2"/>
    <w:rsid w:val="009A406E"/>
    <w:rsid w:val="009A4131"/>
    <w:rsid w:val="009A436C"/>
    <w:rsid w:val="009A54CB"/>
    <w:rsid w:val="009A54F2"/>
    <w:rsid w:val="009A5FC6"/>
    <w:rsid w:val="009A6E06"/>
    <w:rsid w:val="009A6EBB"/>
    <w:rsid w:val="009A72EF"/>
    <w:rsid w:val="009A75EA"/>
    <w:rsid w:val="009B142A"/>
    <w:rsid w:val="009B1443"/>
    <w:rsid w:val="009B2225"/>
    <w:rsid w:val="009B245E"/>
    <w:rsid w:val="009B2A9C"/>
    <w:rsid w:val="009B2CD3"/>
    <w:rsid w:val="009B3C80"/>
    <w:rsid w:val="009B3DE8"/>
    <w:rsid w:val="009B3FFC"/>
    <w:rsid w:val="009B4F02"/>
    <w:rsid w:val="009B522A"/>
    <w:rsid w:val="009B5450"/>
    <w:rsid w:val="009B739D"/>
    <w:rsid w:val="009B73D0"/>
    <w:rsid w:val="009B7E0A"/>
    <w:rsid w:val="009C0C06"/>
    <w:rsid w:val="009C1FF5"/>
    <w:rsid w:val="009C2133"/>
    <w:rsid w:val="009C2151"/>
    <w:rsid w:val="009C2241"/>
    <w:rsid w:val="009C31C5"/>
    <w:rsid w:val="009C3360"/>
    <w:rsid w:val="009C3EF3"/>
    <w:rsid w:val="009C441F"/>
    <w:rsid w:val="009C45DE"/>
    <w:rsid w:val="009C46AD"/>
    <w:rsid w:val="009C643E"/>
    <w:rsid w:val="009C7361"/>
    <w:rsid w:val="009C7A7B"/>
    <w:rsid w:val="009D0237"/>
    <w:rsid w:val="009D040E"/>
    <w:rsid w:val="009D0984"/>
    <w:rsid w:val="009D0A73"/>
    <w:rsid w:val="009D0AE7"/>
    <w:rsid w:val="009D1408"/>
    <w:rsid w:val="009D1D86"/>
    <w:rsid w:val="009D2457"/>
    <w:rsid w:val="009D2BD7"/>
    <w:rsid w:val="009D33AD"/>
    <w:rsid w:val="009D369A"/>
    <w:rsid w:val="009D3A0C"/>
    <w:rsid w:val="009D40E0"/>
    <w:rsid w:val="009D50BB"/>
    <w:rsid w:val="009D56D2"/>
    <w:rsid w:val="009D5E63"/>
    <w:rsid w:val="009D6B7E"/>
    <w:rsid w:val="009D7836"/>
    <w:rsid w:val="009D7B76"/>
    <w:rsid w:val="009D7F0F"/>
    <w:rsid w:val="009E0917"/>
    <w:rsid w:val="009E106D"/>
    <w:rsid w:val="009E314E"/>
    <w:rsid w:val="009E39E0"/>
    <w:rsid w:val="009E4066"/>
    <w:rsid w:val="009E45C7"/>
    <w:rsid w:val="009E4E25"/>
    <w:rsid w:val="009E5831"/>
    <w:rsid w:val="009E596B"/>
    <w:rsid w:val="009E62F6"/>
    <w:rsid w:val="009E639C"/>
    <w:rsid w:val="009E6574"/>
    <w:rsid w:val="009E68EB"/>
    <w:rsid w:val="009F04A9"/>
    <w:rsid w:val="009F0AFC"/>
    <w:rsid w:val="009F0CC0"/>
    <w:rsid w:val="009F1462"/>
    <w:rsid w:val="009F19A7"/>
    <w:rsid w:val="009F2A18"/>
    <w:rsid w:val="009F2E87"/>
    <w:rsid w:val="009F320B"/>
    <w:rsid w:val="009F3428"/>
    <w:rsid w:val="009F37BB"/>
    <w:rsid w:val="009F3ACE"/>
    <w:rsid w:val="009F3D70"/>
    <w:rsid w:val="009F551F"/>
    <w:rsid w:val="009F5669"/>
    <w:rsid w:val="009F66DA"/>
    <w:rsid w:val="009F6DE7"/>
    <w:rsid w:val="009F71CE"/>
    <w:rsid w:val="009F71F7"/>
    <w:rsid w:val="009F724A"/>
    <w:rsid w:val="009F7260"/>
    <w:rsid w:val="009F7D3C"/>
    <w:rsid w:val="009F7ED9"/>
    <w:rsid w:val="009F7F8F"/>
    <w:rsid w:val="00A0015D"/>
    <w:rsid w:val="00A0045A"/>
    <w:rsid w:val="00A0096A"/>
    <w:rsid w:val="00A01034"/>
    <w:rsid w:val="00A01A87"/>
    <w:rsid w:val="00A02220"/>
    <w:rsid w:val="00A02827"/>
    <w:rsid w:val="00A02A2C"/>
    <w:rsid w:val="00A035B1"/>
    <w:rsid w:val="00A03813"/>
    <w:rsid w:val="00A042D0"/>
    <w:rsid w:val="00A0544A"/>
    <w:rsid w:val="00A056E4"/>
    <w:rsid w:val="00A05863"/>
    <w:rsid w:val="00A05DAC"/>
    <w:rsid w:val="00A06211"/>
    <w:rsid w:val="00A069C0"/>
    <w:rsid w:val="00A06F14"/>
    <w:rsid w:val="00A070A1"/>
    <w:rsid w:val="00A07215"/>
    <w:rsid w:val="00A109FE"/>
    <w:rsid w:val="00A10B6C"/>
    <w:rsid w:val="00A10F34"/>
    <w:rsid w:val="00A11B86"/>
    <w:rsid w:val="00A11F1B"/>
    <w:rsid w:val="00A1224A"/>
    <w:rsid w:val="00A12BE4"/>
    <w:rsid w:val="00A1444A"/>
    <w:rsid w:val="00A144BA"/>
    <w:rsid w:val="00A14854"/>
    <w:rsid w:val="00A15D84"/>
    <w:rsid w:val="00A16E05"/>
    <w:rsid w:val="00A17E6F"/>
    <w:rsid w:val="00A205D4"/>
    <w:rsid w:val="00A20A0E"/>
    <w:rsid w:val="00A20CE9"/>
    <w:rsid w:val="00A212F3"/>
    <w:rsid w:val="00A21461"/>
    <w:rsid w:val="00A21624"/>
    <w:rsid w:val="00A21A31"/>
    <w:rsid w:val="00A21CC6"/>
    <w:rsid w:val="00A21DB7"/>
    <w:rsid w:val="00A2247C"/>
    <w:rsid w:val="00A22611"/>
    <w:rsid w:val="00A22BD4"/>
    <w:rsid w:val="00A22C93"/>
    <w:rsid w:val="00A22CC0"/>
    <w:rsid w:val="00A23107"/>
    <w:rsid w:val="00A247EB"/>
    <w:rsid w:val="00A24965"/>
    <w:rsid w:val="00A24E99"/>
    <w:rsid w:val="00A2580A"/>
    <w:rsid w:val="00A26D72"/>
    <w:rsid w:val="00A27C6B"/>
    <w:rsid w:val="00A27D8F"/>
    <w:rsid w:val="00A3022F"/>
    <w:rsid w:val="00A30746"/>
    <w:rsid w:val="00A3178F"/>
    <w:rsid w:val="00A31CE4"/>
    <w:rsid w:val="00A32FF9"/>
    <w:rsid w:val="00A334A1"/>
    <w:rsid w:val="00A34027"/>
    <w:rsid w:val="00A345BD"/>
    <w:rsid w:val="00A34974"/>
    <w:rsid w:val="00A34A21"/>
    <w:rsid w:val="00A34B6B"/>
    <w:rsid w:val="00A34C08"/>
    <w:rsid w:val="00A34CAE"/>
    <w:rsid w:val="00A35CE4"/>
    <w:rsid w:val="00A36241"/>
    <w:rsid w:val="00A3762B"/>
    <w:rsid w:val="00A37D58"/>
    <w:rsid w:val="00A40138"/>
    <w:rsid w:val="00A40159"/>
    <w:rsid w:val="00A40BB5"/>
    <w:rsid w:val="00A41982"/>
    <w:rsid w:val="00A42464"/>
    <w:rsid w:val="00A43166"/>
    <w:rsid w:val="00A446E8"/>
    <w:rsid w:val="00A44B70"/>
    <w:rsid w:val="00A451BC"/>
    <w:rsid w:val="00A45BC5"/>
    <w:rsid w:val="00A4677D"/>
    <w:rsid w:val="00A471AC"/>
    <w:rsid w:val="00A47241"/>
    <w:rsid w:val="00A472E1"/>
    <w:rsid w:val="00A47456"/>
    <w:rsid w:val="00A47E72"/>
    <w:rsid w:val="00A501D7"/>
    <w:rsid w:val="00A503A7"/>
    <w:rsid w:val="00A50530"/>
    <w:rsid w:val="00A50E02"/>
    <w:rsid w:val="00A50FF4"/>
    <w:rsid w:val="00A516B8"/>
    <w:rsid w:val="00A51B2C"/>
    <w:rsid w:val="00A52875"/>
    <w:rsid w:val="00A52B2F"/>
    <w:rsid w:val="00A52CB6"/>
    <w:rsid w:val="00A531A4"/>
    <w:rsid w:val="00A547DB"/>
    <w:rsid w:val="00A57314"/>
    <w:rsid w:val="00A573BC"/>
    <w:rsid w:val="00A5777E"/>
    <w:rsid w:val="00A60133"/>
    <w:rsid w:val="00A6014E"/>
    <w:rsid w:val="00A60A10"/>
    <w:rsid w:val="00A60C8C"/>
    <w:rsid w:val="00A60CC6"/>
    <w:rsid w:val="00A62A39"/>
    <w:rsid w:val="00A637FD"/>
    <w:rsid w:val="00A64920"/>
    <w:rsid w:val="00A6503E"/>
    <w:rsid w:val="00A651F6"/>
    <w:rsid w:val="00A6557E"/>
    <w:rsid w:val="00A65692"/>
    <w:rsid w:val="00A656EA"/>
    <w:rsid w:val="00A65AA7"/>
    <w:rsid w:val="00A65D3B"/>
    <w:rsid w:val="00A6614D"/>
    <w:rsid w:val="00A66C69"/>
    <w:rsid w:val="00A676A7"/>
    <w:rsid w:val="00A67F5A"/>
    <w:rsid w:val="00A70D21"/>
    <w:rsid w:val="00A7100E"/>
    <w:rsid w:val="00A71242"/>
    <w:rsid w:val="00A71590"/>
    <w:rsid w:val="00A71EF6"/>
    <w:rsid w:val="00A72041"/>
    <w:rsid w:val="00A72572"/>
    <w:rsid w:val="00A73392"/>
    <w:rsid w:val="00A739AC"/>
    <w:rsid w:val="00A74B71"/>
    <w:rsid w:val="00A763B8"/>
    <w:rsid w:val="00A768C9"/>
    <w:rsid w:val="00A77216"/>
    <w:rsid w:val="00A80ECA"/>
    <w:rsid w:val="00A81533"/>
    <w:rsid w:val="00A81C11"/>
    <w:rsid w:val="00A81D43"/>
    <w:rsid w:val="00A82099"/>
    <w:rsid w:val="00A82325"/>
    <w:rsid w:val="00A8299D"/>
    <w:rsid w:val="00A83634"/>
    <w:rsid w:val="00A8390F"/>
    <w:rsid w:val="00A840C1"/>
    <w:rsid w:val="00A8498F"/>
    <w:rsid w:val="00A84E44"/>
    <w:rsid w:val="00A84EAA"/>
    <w:rsid w:val="00A8526B"/>
    <w:rsid w:val="00A856F0"/>
    <w:rsid w:val="00A85A5A"/>
    <w:rsid w:val="00A85B93"/>
    <w:rsid w:val="00A861FC"/>
    <w:rsid w:val="00A863A5"/>
    <w:rsid w:val="00A86E01"/>
    <w:rsid w:val="00A870D2"/>
    <w:rsid w:val="00A87A69"/>
    <w:rsid w:val="00A87CFA"/>
    <w:rsid w:val="00A87F7C"/>
    <w:rsid w:val="00A90434"/>
    <w:rsid w:val="00A90B4A"/>
    <w:rsid w:val="00A917EF"/>
    <w:rsid w:val="00A9229F"/>
    <w:rsid w:val="00A93002"/>
    <w:rsid w:val="00A931C7"/>
    <w:rsid w:val="00A937B1"/>
    <w:rsid w:val="00A9383D"/>
    <w:rsid w:val="00A94768"/>
    <w:rsid w:val="00A95DB6"/>
    <w:rsid w:val="00A964EA"/>
    <w:rsid w:val="00A966B3"/>
    <w:rsid w:val="00A97195"/>
    <w:rsid w:val="00A97E9F"/>
    <w:rsid w:val="00AA0021"/>
    <w:rsid w:val="00AA0173"/>
    <w:rsid w:val="00AA18E3"/>
    <w:rsid w:val="00AA239D"/>
    <w:rsid w:val="00AA4395"/>
    <w:rsid w:val="00AA463F"/>
    <w:rsid w:val="00AA5088"/>
    <w:rsid w:val="00AA56AD"/>
    <w:rsid w:val="00AA6ABC"/>
    <w:rsid w:val="00AA6CFC"/>
    <w:rsid w:val="00AA7AD6"/>
    <w:rsid w:val="00AB0F88"/>
    <w:rsid w:val="00AB2897"/>
    <w:rsid w:val="00AB2EF8"/>
    <w:rsid w:val="00AB5BB4"/>
    <w:rsid w:val="00AB5E5A"/>
    <w:rsid w:val="00AB63A7"/>
    <w:rsid w:val="00AB6489"/>
    <w:rsid w:val="00AB649D"/>
    <w:rsid w:val="00AB667D"/>
    <w:rsid w:val="00AB6774"/>
    <w:rsid w:val="00AB6E62"/>
    <w:rsid w:val="00AB778B"/>
    <w:rsid w:val="00AB7C27"/>
    <w:rsid w:val="00AC0DCD"/>
    <w:rsid w:val="00AC0E99"/>
    <w:rsid w:val="00AC1119"/>
    <w:rsid w:val="00AC175E"/>
    <w:rsid w:val="00AC1A40"/>
    <w:rsid w:val="00AC3535"/>
    <w:rsid w:val="00AC3E9A"/>
    <w:rsid w:val="00AC497B"/>
    <w:rsid w:val="00AC4F5E"/>
    <w:rsid w:val="00AC50E3"/>
    <w:rsid w:val="00AC5317"/>
    <w:rsid w:val="00AC5680"/>
    <w:rsid w:val="00AC59E1"/>
    <w:rsid w:val="00AC5CAD"/>
    <w:rsid w:val="00AC6AA4"/>
    <w:rsid w:val="00AC6ECD"/>
    <w:rsid w:val="00AC76ED"/>
    <w:rsid w:val="00AC7FF1"/>
    <w:rsid w:val="00AD048E"/>
    <w:rsid w:val="00AD0A4A"/>
    <w:rsid w:val="00AD0BD9"/>
    <w:rsid w:val="00AD1E29"/>
    <w:rsid w:val="00AD3B84"/>
    <w:rsid w:val="00AD3F91"/>
    <w:rsid w:val="00AD3F9B"/>
    <w:rsid w:val="00AD426E"/>
    <w:rsid w:val="00AD53B0"/>
    <w:rsid w:val="00AD5DD6"/>
    <w:rsid w:val="00AD5FB5"/>
    <w:rsid w:val="00AD64FD"/>
    <w:rsid w:val="00AD6AF6"/>
    <w:rsid w:val="00AD72B7"/>
    <w:rsid w:val="00AE00BD"/>
    <w:rsid w:val="00AE04C4"/>
    <w:rsid w:val="00AE0AF0"/>
    <w:rsid w:val="00AE0B4B"/>
    <w:rsid w:val="00AE1026"/>
    <w:rsid w:val="00AE2378"/>
    <w:rsid w:val="00AE34B8"/>
    <w:rsid w:val="00AE39E3"/>
    <w:rsid w:val="00AE3B90"/>
    <w:rsid w:val="00AE4200"/>
    <w:rsid w:val="00AE4313"/>
    <w:rsid w:val="00AE44C1"/>
    <w:rsid w:val="00AE45B0"/>
    <w:rsid w:val="00AE46FA"/>
    <w:rsid w:val="00AE5155"/>
    <w:rsid w:val="00AE54C8"/>
    <w:rsid w:val="00AE59EE"/>
    <w:rsid w:val="00AE6654"/>
    <w:rsid w:val="00AE7038"/>
    <w:rsid w:val="00AE7364"/>
    <w:rsid w:val="00AE74DE"/>
    <w:rsid w:val="00AE7509"/>
    <w:rsid w:val="00AF0AFE"/>
    <w:rsid w:val="00AF199C"/>
    <w:rsid w:val="00AF1C62"/>
    <w:rsid w:val="00AF2309"/>
    <w:rsid w:val="00AF3ABB"/>
    <w:rsid w:val="00AF412E"/>
    <w:rsid w:val="00AF44D4"/>
    <w:rsid w:val="00AF46A1"/>
    <w:rsid w:val="00AF470A"/>
    <w:rsid w:val="00AF4971"/>
    <w:rsid w:val="00AF5262"/>
    <w:rsid w:val="00AF5ACA"/>
    <w:rsid w:val="00AF5EF8"/>
    <w:rsid w:val="00AF6126"/>
    <w:rsid w:val="00AF6FA4"/>
    <w:rsid w:val="00AF73BB"/>
    <w:rsid w:val="00AF77A9"/>
    <w:rsid w:val="00AF7805"/>
    <w:rsid w:val="00AF79F0"/>
    <w:rsid w:val="00AF7A2B"/>
    <w:rsid w:val="00AF7A37"/>
    <w:rsid w:val="00B000DD"/>
    <w:rsid w:val="00B035F5"/>
    <w:rsid w:val="00B03926"/>
    <w:rsid w:val="00B0471D"/>
    <w:rsid w:val="00B05096"/>
    <w:rsid w:val="00B054BE"/>
    <w:rsid w:val="00B056FC"/>
    <w:rsid w:val="00B06092"/>
    <w:rsid w:val="00B06247"/>
    <w:rsid w:val="00B10346"/>
    <w:rsid w:val="00B10572"/>
    <w:rsid w:val="00B10BD7"/>
    <w:rsid w:val="00B112A3"/>
    <w:rsid w:val="00B11ED7"/>
    <w:rsid w:val="00B13492"/>
    <w:rsid w:val="00B13C7B"/>
    <w:rsid w:val="00B14342"/>
    <w:rsid w:val="00B143E4"/>
    <w:rsid w:val="00B14805"/>
    <w:rsid w:val="00B14980"/>
    <w:rsid w:val="00B165E8"/>
    <w:rsid w:val="00B17814"/>
    <w:rsid w:val="00B17940"/>
    <w:rsid w:val="00B17B55"/>
    <w:rsid w:val="00B17D75"/>
    <w:rsid w:val="00B17F64"/>
    <w:rsid w:val="00B2016A"/>
    <w:rsid w:val="00B2078D"/>
    <w:rsid w:val="00B20B07"/>
    <w:rsid w:val="00B22109"/>
    <w:rsid w:val="00B22D40"/>
    <w:rsid w:val="00B22F6B"/>
    <w:rsid w:val="00B2311C"/>
    <w:rsid w:val="00B24032"/>
    <w:rsid w:val="00B24E31"/>
    <w:rsid w:val="00B25563"/>
    <w:rsid w:val="00B25DB3"/>
    <w:rsid w:val="00B26ACE"/>
    <w:rsid w:val="00B26CC0"/>
    <w:rsid w:val="00B2797F"/>
    <w:rsid w:val="00B3082F"/>
    <w:rsid w:val="00B30ED4"/>
    <w:rsid w:val="00B314E3"/>
    <w:rsid w:val="00B327FF"/>
    <w:rsid w:val="00B32DD1"/>
    <w:rsid w:val="00B333CB"/>
    <w:rsid w:val="00B3366B"/>
    <w:rsid w:val="00B34217"/>
    <w:rsid w:val="00B34C2C"/>
    <w:rsid w:val="00B35BCC"/>
    <w:rsid w:val="00B35ECE"/>
    <w:rsid w:val="00B3652B"/>
    <w:rsid w:val="00B37815"/>
    <w:rsid w:val="00B37876"/>
    <w:rsid w:val="00B378E5"/>
    <w:rsid w:val="00B37E62"/>
    <w:rsid w:val="00B409AC"/>
    <w:rsid w:val="00B4184B"/>
    <w:rsid w:val="00B41A2B"/>
    <w:rsid w:val="00B41DA6"/>
    <w:rsid w:val="00B422B1"/>
    <w:rsid w:val="00B428AE"/>
    <w:rsid w:val="00B42C71"/>
    <w:rsid w:val="00B43007"/>
    <w:rsid w:val="00B43720"/>
    <w:rsid w:val="00B43CB5"/>
    <w:rsid w:val="00B45791"/>
    <w:rsid w:val="00B46B8E"/>
    <w:rsid w:val="00B46E8F"/>
    <w:rsid w:val="00B47307"/>
    <w:rsid w:val="00B47567"/>
    <w:rsid w:val="00B520F8"/>
    <w:rsid w:val="00B52244"/>
    <w:rsid w:val="00B523DF"/>
    <w:rsid w:val="00B52483"/>
    <w:rsid w:val="00B53520"/>
    <w:rsid w:val="00B535A8"/>
    <w:rsid w:val="00B53E69"/>
    <w:rsid w:val="00B54893"/>
    <w:rsid w:val="00B55E07"/>
    <w:rsid w:val="00B57594"/>
    <w:rsid w:val="00B60154"/>
    <w:rsid w:val="00B60C77"/>
    <w:rsid w:val="00B60F04"/>
    <w:rsid w:val="00B6192C"/>
    <w:rsid w:val="00B623F6"/>
    <w:rsid w:val="00B630FF"/>
    <w:rsid w:val="00B63D19"/>
    <w:rsid w:val="00B64132"/>
    <w:rsid w:val="00B65077"/>
    <w:rsid w:val="00B65153"/>
    <w:rsid w:val="00B65369"/>
    <w:rsid w:val="00B6544E"/>
    <w:rsid w:val="00B65613"/>
    <w:rsid w:val="00B65AA8"/>
    <w:rsid w:val="00B6667E"/>
    <w:rsid w:val="00B700A1"/>
    <w:rsid w:val="00B70C64"/>
    <w:rsid w:val="00B71045"/>
    <w:rsid w:val="00B71374"/>
    <w:rsid w:val="00B7138E"/>
    <w:rsid w:val="00B7159B"/>
    <w:rsid w:val="00B72FCE"/>
    <w:rsid w:val="00B73884"/>
    <w:rsid w:val="00B74382"/>
    <w:rsid w:val="00B7480C"/>
    <w:rsid w:val="00B748E7"/>
    <w:rsid w:val="00B74BDE"/>
    <w:rsid w:val="00B75D9A"/>
    <w:rsid w:val="00B775F4"/>
    <w:rsid w:val="00B776C0"/>
    <w:rsid w:val="00B80025"/>
    <w:rsid w:val="00B80A5F"/>
    <w:rsid w:val="00B80B9D"/>
    <w:rsid w:val="00B82588"/>
    <w:rsid w:val="00B838A2"/>
    <w:rsid w:val="00B83C02"/>
    <w:rsid w:val="00B83F9B"/>
    <w:rsid w:val="00B8549C"/>
    <w:rsid w:val="00B85D4D"/>
    <w:rsid w:val="00B85ECA"/>
    <w:rsid w:val="00B8627C"/>
    <w:rsid w:val="00B862B8"/>
    <w:rsid w:val="00B87920"/>
    <w:rsid w:val="00B87DA9"/>
    <w:rsid w:val="00B913DA"/>
    <w:rsid w:val="00B91639"/>
    <w:rsid w:val="00B919A8"/>
    <w:rsid w:val="00B91AC2"/>
    <w:rsid w:val="00B93686"/>
    <w:rsid w:val="00B93F4B"/>
    <w:rsid w:val="00B94E42"/>
    <w:rsid w:val="00B964AE"/>
    <w:rsid w:val="00B9738D"/>
    <w:rsid w:val="00B97D3E"/>
    <w:rsid w:val="00B97FFD"/>
    <w:rsid w:val="00BA006D"/>
    <w:rsid w:val="00BA0633"/>
    <w:rsid w:val="00BA1766"/>
    <w:rsid w:val="00BA21ED"/>
    <w:rsid w:val="00BA2BBD"/>
    <w:rsid w:val="00BA2D96"/>
    <w:rsid w:val="00BA32EE"/>
    <w:rsid w:val="00BA393E"/>
    <w:rsid w:val="00BA4009"/>
    <w:rsid w:val="00BA48A9"/>
    <w:rsid w:val="00BA4F24"/>
    <w:rsid w:val="00BA4F85"/>
    <w:rsid w:val="00BA50EE"/>
    <w:rsid w:val="00BA5EB6"/>
    <w:rsid w:val="00BA6348"/>
    <w:rsid w:val="00BA6568"/>
    <w:rsid w:val="00BA68B0"/>
    <w:rsid w:val="00BA72FC"/>
    <w:rsid w:val="00BA766B"/>
    <w:rsid w:val="00BA7CDB"/>
    <w:rsid w:val="00BB056A"/>
    <w:rsid w:val="00BB0572"/>
    <w:rsid w:val="00BB0688"/>
    <w:rsid w:val="00BB17C1"/>
    <w:rsid w:val="00BB2B52"/>
    <w:rsid w:val="00BB4348"/>
    <w:rsid w:val="00BB4455"/>
    <w:rsid w:val="00BB4569"/>
    <w:rsid w:val="00BB55CB"/>
    <w:rsid w:val="00BB6ACD"/>
    <w:rsid w:val="00BB7DED"/>
    <w:rsid w:val="00BB7F20"/>
    <w:rsid w:val="00BC04E2"/>
    <w:rsid w:val="00BC095D"/>
    <w:rsid w:val="00BC1490"/>
    <w:rsid w:val="00BC1939"/>
    <w:rsid w:val="00BC1CE2"/>
    <w:rsid w:val="00BC1E48"/>
    <w:rsid w:val="00BC1FA1"/>
    <w:rsid w:val="00BC2739"/>
    <w:rsid w:val="00BC2759"/>
    <w:rsid w:val="00BC2814"/>
    <w:rsid w:val="00BC3970"/>
    <w:rsid w:val="00BC398C"/>
    <w:rsid w:val="00BC461A"/>
    <w:rsid w:val="00BC496F"/>
    <w:rsid w:val="00BC5DC0"/>
    <w:rsid w:val="00BC670C"/>
    <w:rsid w:val="00BC7291"/>
    <w:rsid w:val="00BC753C"/>
    <w:rsid w:val="00BC771D"/>
    <w:rsid w:val="00BC79D3"/>
    <w:rsid w:val="00BC79FA"/>
    <w:rsid w:val="00BC7B15"/>
    <w:rsid w:val="00BD0AD4"/>
    <w:rsid w:val="00BD0AF7"/>
    <w:rsid w:val="00BD18D6"/>
    <w:rsid w:val="00BD1B9E"/>
    <w:rsid w:val="00BD21CA"/>
    <w:rsid w:val="00BD21E9"/>
    <w:rsid w:val="00BD2EB8"/>
    <w:rsid w:val="00BD2F70"/>
    <w:rsid w:val="00BD307E"/>
    <w:rsid w:val="00BD3907"/>
    <w:rsid w:val="00BD3C3A"/>
    <w:rsid w:val="00BD3E6D"/>
    <w:rsid w:val="00BD3EBE"/>
    <w:rsid w:val="00BD42CC"/>
    <w:rsid w:val="00BD4DFD"/>
    <w:rsid w:val="00BD6ABE"/>
    <w:rsid w:val="00BD6E7F"/>
    <w:rsid w:val="00BD6F4D"/>
    <w:rsid w:val="00BD7AF0"/>
    <w:rsid w:val="00BD7FCB"/>
    <w:rsid w:val="00BE019D"/>
    <w:rsid w:val="00BE175B"/>
    <w:rsid w:val="00BE2290"/>
    <w:rsid w:val="00BE2328"/>
    <w:rsid w:val="00BE2E90"/>
    <w:rsid w:val="00BE3BE9"/>
    <w:rsid w:val="00BE3DC2"/>
    <w:rsid w:val="00BE48DC"/>
    <w:rsid w:val="00BE4C59"/>
    <w:rsid w:val="00BE5276"/>
    <w:rsid w:val="00BE5672"/>
    <w:rsid w:val="00BE67AA"/>
    <w:rsid w:val="00BE69AD"/>
    <w:rsid w:val="00BE6CD4"/>
    <w:rsid w:val="00BE7319"/>
    <w:rsid w:val="00BE77EE"/>
    <w:rsid w:val="00BE7A80"/>
    <w:rsid w:val="00BE7D7C"/>
    <w:rsid w:val="00BE7F4F"/>
    <w:rsid w:val="00BF00FC"/>
    <w:rsid w:val="00BF1DA5"/>
    <w:rsid w:val="00BF27D1"/>
    <w:rsid w:val="00BF2862"/>
    <w:rsid w:val="00BF30C8"/>
    <w:rsid w:val="00BF30F8"/>
    <w:rsid w:val="00BF3444"/>
    <w:rsid w:val="00BF3B6C"/>
    <w:rsid w:val="00BF49C4"/>
    <w:rsid w:val="00BF5588"/>
    <w:rsid w:val="00BF58D1"/>
    <w:rsid w:val="00BF65D4"/>
    <w:rsid w:val="00BF6B83"/>
    <w:rsid w:val="00BF7545"/>
    <w:rsid w:val="00C006F0"/>
    <w:rsid w:val="00C017A5"/>
    <w:rsid w:val="00C019A5"/>
    <w:rsid w:val="00C024D0"/>
    <w:rsid w:val="00C02847"/>
    <w:rsid w:val="00C02A76"/>
    <w:rsid w:val="00C02E18"/>
    <w:rsid w:val="00C035E6"/>
    <w:rsid w:val="00C03B7E"/>
    <w:rsid w:val="00C04627"/>
    <w:rsid w:val="00C04701"/>
    <w:rsid w:val="00C04E0E"/>
    <w:rsid w:val="00C04EEC"/>
    <w:rsid w:val="00C05631"/>
    <w:rsid w:val="00C060B6"/>
    <w:rsid w:val="00C06937"/>
    <w:rsid w:val="00C06E74"/>
    <w:rsid w:val="00C07439"/>
    <w:rsid w:val="00C07DE7"/>
    <w:rsid w:val="00C103DE"/>
    <w:rsid w:val="00C10CEB"/>
    <w:rsid w:val="00C111AE"/>
    <w:rsid w:val="00C11BA4"/>
    <w:rsid w:val="00C11D1F"/>
    <w:rsid w:val="00C138DB"/>
    <w:rsid w:val="00C13960"/>
    <w:rsid w:val="00C13FEE"/>
    <w:rsid w:val="00C14894"/>
    <w:rsid w:val="00C148FE"/>
    <w:rsid w:val="00C15581"/>
    <w:rsid w:val="00C159C8"/>
    <w:rsid w:val="00C17406"/>
    <w:rsid w:val="00C174D8"/>
    <w:rsid w:val="00C17F2F"/>
    <w:rsid w:val="00C2030A"/>
    <w:rsid w:val="00C205F1"/>
    <w:rsid w:val="00C20789"/>
    <w:rsid w:val="00C2090A"/>
    <w:rsid w:val="00C20A3D"/>
    <w:rsid w:val="00C2199B"/>
    <w:rsid w:val="00C2207A"/>
    <w:rsid w:val="00C22B4A"/>
    <w:rsid w:val="00C22FF7"/>
    <w:rsid w:val="00C23613"/>
    <w:rsid w:val="00C27871"/>
    <w:rsid w:val="00C27FE5"/>
    <w:rsid w:val="00C308FE"/>
    <w:rsid w:val="00C30B1B"/>
    <w:rsid w:val="00C30BFE"/>
    <w:rsid w:val="00C3144E"/>
    <w:rsid w:val="00C315CA"/>
    <w:rsid w:val="00C326A1"/>
    <w:rsid w:val="00C32A4B"/>
    <w:rsid w:val="00C33ED8"/>
    <w:rsid w:val="00C34315"/>
    <w:rsid w:val="00C345E4"/>
    <w:rsid w:val="00C34A15"/>
    <w:rsid w:val="00C34C28"/>
    <w:rsid w:val="00C35BC0"/>
    <w:rsid w:val="00C35E3C"/>
    <w:rsid w:val="00C3606B"/>
    <w:rsid w:val="00C368BB"/>
    <w:rsid w:val="00C373ED"/>
    <w:rsid w:val="00C374CF"/>
    <w:rsid w:val="00C37CDF"/>
    <w:rsid w:val="00C40B36"/>
    <w:rsid w:val="00C40BB3"/>
    <w:rsid w:val="00C4105C"/>
    <w:rsid w:val="00C41525"/>
    <w:rsid w:val="00C4159C"/>
    <w:rsid w:val="00C4197E"/>
    <w:rsid w:val="00C41A0E"/>
    <w:rsid w:val="00C41B1B"/>
    <w:rsid w:val="00C422D2"/>
    <w:rsid w:val="00C434DA"/>
    <w:rsid w:val="00C441A8"/>
    <w:rsid w:val="00C443AA"/>
    <w:rsid w:val="00C447CD"/>
    <w:rsid w:val="00C44B97"/>
    <w:rsid w:val="00C45484"/>
    <w:rsid w:val="00C459BB"/>
    <w:rsid w:val="00C46043"/>
    <w:rsid w:val="00C460B6"/>
    <w:rsid w:val="00C4653D"/>
    <w:rsid w:val="00C4687E"/>
    <w:rsid w:val="00C46E21"/>
    <w:rsid w:val="00C4732A"/>
    <w:rsid w:val="00C47644"/>
    <w:rsid w:val="00C51C3C"/>
    <w:rsid w:val="00C51F5B"/>
    <w:rsid w:val="00C524FD"/>
    <w:rsid w:val="00C52A7A"/>
    <w:rsid w:val="00C52B3A"/>
    <w:rsid w:val="00C53040"/>
    <w:rsid w:val="00C539B0"/>
    <w:rsid w:val="00C53E2C"/>
    <w:rsid w:val="00C54D89"/>
    <w:rsid w:val="00C56BF1"/>
    <w:rsid w:val="00C56D34"/>
    <w:rsid w:val="00C575C0"/>
    <w:rsid w:val="00C57CB3"/>
    <w:rsid w:val="00C608AC"/>
    <w:rsid w:val="00C608C7"/>
    <w:rsid w:val="00C60991"/>
    <w:rsid w:val="00C60F0F"/>
    <w:rsid w:val="00C6155E"/>
    <w:rsid w:val="00C63B02"/>
    <w:rsid w:val="00C64AC9"/>
    <w:rsid w:val="00C64BAC"/>
    <w:rsid w:val="00C657AE"/>
    <w:rsid w:val="00C65A6E"/>
    <w:rsid w:val="00C65BA9"/>
    <w:rsid w:val="00C65E36"/>
    <w:rsid w:val="00C66BBA"/>
    <w:rsid w:val="00C66BE1"/>
    <w:rsid w:val="00C6791A"/>
    <w:rsid w:val="00C67B4F"/>
    <w:rsid w:val="00C7027E"/>
    <w:rsid w:val="00C703C7"/>
    <w:rsid w:val="00C70700"/>
    <w:rsid w:val="00C71F1A"/>
    <w:rsid w:val="00C7208D"/>
    <w:rsid w:val="00C72E5A"/>
    <w:rsid w:val="00C73ABF"/>
    <w:rsid w:val="00C7539D"/>
    <w:rsid w:val="00C75611"/>
    <w:rsid w:val="00C76131"/>
    <w:rsid w:val="00C76B4D"/>
    <w:rsid w:val="00C76E35"/>
    <w:rsid w:val="00C77A7B"/>
    <w:rsid w:val="00C77E00"/>
    <w:rsid w:val="00C802C3"/>
    <w:rsid w:val="00C81026"/>
    <w:rsid w:val="00C818E9"/>
    <w:rsid w:val="00C81C2E"/>
    <w:rsid w:val="00C82BF6"/>
    <w:rsid w:val="00C82E58"/>
    <w:rsid w:val="00C82F85"/>
    <w:rsid w:val="00C82FD2"/>
    <w:rsid w:val="00C8350B"/>
    <w:rsid w:val="00C83987"/>
    <w:rsid w:val="00C84B34"/>
    <w:rsid w:val="00C8577F"/>
    <w:rsid w:val="00C86357"/>
    <w:rsid w:val="00C86EB8"/>
    <w:rsid w:val="00C87437"/>
    <w:rsid w:val="00C878AA"/>
    <w:rsid w:val="00C87BF5"/>
    <w:rsid w:val="00C87F67"/>
    <w:rsid w:val="00C9037A"/>
    <w:rsid w:val="00C9084E"/>
    <w:rsid w:val="00C90D53"/>
    <w:rsid w:val="00C91C7C"/>
    <w:rsid w:val="00C920C6"/>
    <w:rsid w:val="00C92745"/>
    <w:rsid w:val="00C93870"/>
    <w:rsid w:val="00C94454"/>
    <w:rsid w:val="00C947DC"/>
    <w:rsid w:val="00C9512A"/>
    <w:rsid w:val="00C951E6"/>
    <w:rsid w:val="00C95E7F"/>
    <w:rsid w:val="00C96977"/>
    <w:rsid w:val="00C96FCE"/>
    <w:rsid w:val="00C9703E"/>
    <w:rsid w:val="00C970BC"/>
    <w:rsid w:val="00C9754B"/>
    <w:rsid w:val="00CA0288"/>
    <w:rsid w:val="00CA1019"/>
    <w:rsid w:val="00CA148A"/>
    <w:rsid w:val="00CA170B"/>
    <w:rsid w:val="00CA2988"/>
    <w:rsid w:val="00CA2AF7"/>
    <w:rsid w:val="00CA2F16"/>
    <w:rsid w:val="00CA3448"/>
    <w:rsid w:val="00CA495D"/>
    <w:rsid w:val="00CA4B5C"/>
    <w:rsid w:val="00CA5EE0"/>
    <w:rsid w:val="00CA64DE"/>
    <w:rsid w:val="00CA6A32"/>
    <w:rsid w:val="00CA6D0B"/>
    <w:rsid w:val="00CA713A"/>
    <w:rsid w:val="00CA72D5"/>
    <w:rsid w:val="00CA7440"/>
    <w:rsid w:val="00CB093C"/>
    <w:rsid w:val="00CB0AE6"/>
    <w:rsid w:val="00CB0F62"/>
    <w:rsid w:val="00CB1690"/>
    <w:rsid w:val="00CB1A6C"/>
    <w:rsid w:val="00CB1F7C"/>
    <w:rsid w:val="00CB3055"/>
    <w:rsid w:val="00CB3779"/>
    <w:rsid w:val="00CB5119"/>
    <w:rsid w:val="00CB5250"/>
    <w:rsid w:val="00CB56CD"/>
    <w:rsid w:val="00CB6236"/>
    <w:rsid w:val="00CC071B"/>
    <w:rsid w:val="00CC072D"/>
    <w:rsid w:val="00CC11E5"/>
    <w:rsid w:val="00CC1307"/>
    <w:rsid w:val="00CC130C"/>
    <w:rsid w:val="00CC1347"/>
    <w:rsid w:val="00CC1AD5"/>
    <w:rsid w:val="00CC222F"/>
    <w:rsid w:val="00CC2D14"/>
    <w:rsid w:val="00CC2E6F"/>
    <w:rsid w:val="00CC3AB2"/>
    <w:rsid w:val="00CC3C62"/>
    <w:rsid w:val="00CC45A0"/>
    <w:rsid w:val="00CC493B"/>
    <w:rsid w:val="00CC4A45"/>
    <w:rsid w:val="00CC5287"/>
    <w:rsid w:val="00CC68F8"/>
    <w:rsid w:val="00CC6CF9"/>
    <w:rsid w:val="00CC748A"/>
    <w:rsid w:val="00CC7BD9"/>
    <w:rsid w:val="00CC7CED"/>
    <w:rsid w:val="00CC7EAF"/>
    <w:rsid w:val="00CC7EB2"/>
    <w:rsid w:val="00CD0D55"/>
    <w:rsid w:val="00CD0F0B"/>
    <w:rsid w:val="00CD1371"/>
    <w:rsid w:val="00CD1E18"/>
    <w:rsid w:val="00CD2730"/>
    <w:rsid w:val="00CD2D9D"/>
    <w:rsid w:val="00CD3269"/>
    <w:rsid w:val="00CD3616"/>
    <w:rsid w:val="00CD3E1D"/>
    <w:rsid w:val="00CD4B8E"/>
    <w:rsid w:val="00CD4C44"/>
    <w:rsid w:val="00CD4CCB"/>
    <w:rsid w:val="00CD4FEE"/>
    <w:rsid w:val="00CD5B57"/>
    <w:rsid w:val="00CD5E7C"/>
    <w:rsid w:val="00CD6A24"/>
    <w:rsid w:val="00CD6BD3"/>
    <w:rsid w:val="00CD73C6"/>
    <w:rsid w:val="00CE0F8C"/>
    <w:rsid w:val="00CE1903"/>
    <w:rsid w:val="00CE21BA"/>
    <w:rsid w:val="00CE28E8"/>
    <w:rsid w:val="00CE2934"/>
    <w:rsid w:val="00CE3D4D"/>
    <w:rsid w:val="00CE43FC"/>
    <w:rsid w:val="00CE4D82"/>
    <w:rsid w:val="00CE589F"/>
    <w:rsid w:val="00CE5E23"/>
    <w:rsid w:val="00CE64FC"/>
    <w:rsid w:val="00CE764A"/>
    <w:rsid w:val="00CE7AE5"/>
    <w:rsid w:val="00CF0A61"/>
    <w:rsid w:val="00CF10EC"/>
    <w:rsid w:val="00CF168A"/>
    <w:rsid w:val="00CF1849"/>
    <w:rsid w:val="00CF1E6F"/>
    <w:rsid w:val="00CF2622"/>
    <w:rsid w:val="00CF33CB"/>
    <w:rsid w:val="00CF3A12"/>
    <w:rsid w:val="00CF3B36"/>
    <w:rsid w:val="00CF489F"/>
    <w:rsid w:val="00CF4E02"/>
    <w:rsid w:val="00CF5C9B"/>
    <w:rsid w:val="00CF6B2D"/>
    <w:rsid w:val="00CF6C7C"/>
    <w:rsid w:val="00CF6F76"/>
    <w:rsid w:val="00CF71AF"/>
    <w:rsid w:val="00CF752B"/>
    <w:rsid w:val="00CF75EF"/>
    <w:rsid w:val="00D00375"/>
    <w:rsid w:val="00D00480"/>
    <w:rsid w:val="00D00926"/>
    <w:rsid w:val="00D01B15"/>
    <w:rsid w:val="00D01BC9"/>
    <w:rsid w:val="00D01D64"/>
    <w:rsid w:val="00D0214E"/>
    <w:rsid w:val="00D02EFA"/>
    <w:rsid w:val="00D0389D"/>
    <w:rsid w:val="00D03B73"/>
    <w:rsid w:val="00D03C73"/>
    <w:rsid w:val="00D03D2A"/>
    <w:rsid w:val="00D042E4"/>
    <w:rsid w:val="00D046CD"/>
    <w:rsid w:val="00D047AA"/>
    <w:rsid w:val="00D04FFA"/>
    <w:rsid w:val="00D054A6"/>
    <w:rsid w:val="00D055AE"/>
    <w:rsid w:val="00D05D37"/>
    <w:rsid w:val="00D07372"/>
    <w:rsid w:val="00D077B1"/>
    <w:rsid w:val="00D07E8C"/>
    <w:rsid w:val="00D103AD"/>
    <w:rsid w:val="00D125BE"/>
    <w:rsid w:val="00D12FD9"/>
    <w:rsid w:val="00D13851"/>
    <w:rsid w:val="00D13B47"/>
    <w:rsid w:val="00D13E2A"/>
    <w:rsid w:val="00D143B7"/>
    <w:rsid w:val="00D14744"/>
    <w:rsid w:val="00D149B3"/>
    <w:rsid w:val="00D14FF1"/>
    <w:rsid w:val="00D151A8"/>
    <w:rsid w:val="00D16074"/>
    <w:rsid w:val="00D16863"/>
    <w:rsid w:val="00D16D1F"/>
    <w:rsid w:val="00D16D62"/>
    <w:rsid w:val="00D16EAF"/>
    <w:rsid w:val="00D17700"/>
    <w:rsid w:val="00D177E3"/>
    <w:rsid w:val="00D17ECD"/>
    <w:rsid w:val="00D20E95"/>
    <w:rsid w:val="00D21398"/>
    <w:rsid w:val="00D21BBC"/>
    <w:rsid w:val="00D21D47"/>
    <w:rsid w:val="00D22022"/>
    <w:rsid w:val="00D22664"/>
    <w:rsid w:val="00D23099"/>
    <w:rsid w:val="00D24846"/>
    <w:rsid w:val="00D25D22"/>
    <w:rsid w:val="00D26A11"/>
    <w:rsid w:val="00D2793E"/>
    <w:rsid w:val="00D27DBE"/>
    <w:rsid w:val="00D3030C"/>
    <w:rsid w:val="00D30505"/>
    <w:rsid w:val="00D3181A"/>
    <w:rsid w:val="00D335BF"/>
    <w:rsid w:val="00D33C06"/>
    <w:rsid w:val="00D33C86"/>
    <w:rsid w:val="00D358EA"/>
    <w:rsid w:val="00D36933"/>
    <w:rsid w:val="00D3743F"/>
    <w:rsid w:val="00D40391"/>
    <w:rsid w:val="00D40465"/>
    <w:rsid w:val="00D40946"/>
    <w:rsid w:val="00D40F55"/>
    <w:rsid w:val="00D41388"/>
    <w:rsid w:val="00D422A2"/>
    <w:rsid w:val="00D425C3"/>
    <w:rsid w:val="00D42689"/>
    <w:rsid w:val="00D43596"/>
    <w:rsid w:val="00D43611"/>
    <w:rsid w:val="00D4428A"/>
    <w:rsid w:val="00D44629"/>
    <w:rsid w:val="00D44957"/>
    <w:rsid w:val="00D454C2"/>
    <w:rsid w:val="00D464FD"/>
    <w:rsid w:val="00D465FD"/>
    <w:rsid w:val="00D467A5"/>
    <w:rsid w:val="00D46A55"/>
    <w:rsid w:val="00D47246"/>
    <w:rsid w:val="00D47559"/>
    <w:rsid w:val="00D476AA"/>
    <w:rsid w:val="00D47895"/>
    <w:rsid w:val="00D47900"/>
    <w:rsid w:val="00D47C61"/>
    <w:rsid w:val="00D5027F"/>
    <w:rsid w:val="00D502E9"/>
    <w:rsid w:val="00D50599"/>
    <w:rsid w:val="00D50F41"/>
    <w:rsid w:val="00D513E7"/>
    <w:rsid w:val="00D51465"/>
    <w:rsid w:val="00D51FA3"/>
    <w:rsid w:val="00D527FE"/>
    <w:rsid w:val="00D52EE3"/>
    <w:rsid w:val="00D533F0"/>
    <w:rsid w:val="00D5340A"/>
    <w:rsid w:val="00D537FE"/>
    <w:rsid w:val="00D53835"/>
    <w:rsid w:val="00D53842"/>
    <w:rsid w:val="00D5397A"/>
    <w:rsid w:val="00D5406F"/>
    <w:rsid w:val="00D5443E"/>
    <w:rsid w:val="00D54718"/>
    <w:rsid w:val="00D54A0B"/>
    <w:rsid w:val="00D55014"/>
    <w:rsid w:val="00D5512E"/>
    <w:rsid w:val="00D561C0"/>
    <w:rsid w:val="00D562F2"/>
    <w:rsid w:val="00D56A0B"/>
    <w:rsid w:val="00D56C76"/>
    <w:rsid w:val="00D57279"/>
    <w:rsid w:val="00D57497"/>
    <w:rsid w:val="00D57964"/>
    <w:rsid w:val="00D57AA1"/>
    <w:rsid w:val="00D57AF7"/>
    <w:rsid w:val="00D609CD"/>
    <w:rsid w:val="00D61682"/>
    <w:rsid w:val="00D62665"/>
    <w:rsid w:val="00D630E6"/>
    <w:rsid w:val="00D63688"/>
    <w:rsid w:val="00D6370C"/>
    <w:rsid w:val="00D63CEC"/>
    <w:rsid w:val="00D63D99"/>
    <w:rsid w:val="00D63E8D"/>
    <w:rsid w:val="00D6449C"/>
    <w:rsid w:val="00D64CB1"/>
    <w:rsid w:val="00D64CB5"/>
    <w:rsid w:val="00D64FA9"/>
    <w:rsid w:val="00D654AB"/>
    <w:rsid w:val="00D656E5"/>
    <w:rsid w:val="00D663A0"/>
    <w:rsid w:val="00D6687C"/>
    <w:rsid w:val="00D66FD2"/>
    <w:rsid w:val="00D67A46"/>
    <w:rsid w:val="00D7010B"/>
    <w:rsid w:val="00D7090D"/>
    <w:rsid w:val="00D70A57"/>
    <w:rsid w:val="00D7168A"/>
    <w:rsid w:val="00D7180C"/>
    <w:rsid w:val="00D7197A"/>
    <w:rsid w:val="00D7217B"/>
    <w:rsid w:val="00D72755"/>
    <w:rsid w:val="00D72A2A"/>
    <w:rsid w:val="00D72CFC"/>
    <w:rsid w:val="00D735C4"/>
    <w:rsid w:val="00D73794"/>
    <w:rsid w:val="00D73BB2"/>
    <w:rsid w:val="00D74818"/>
    <w:rsid w:val="00D74C4B"/>
    <w:rsid w:val="00D74DBA"/>
    <w:rsid w:val="00D75316"/>
    <w:rsid w:val="00D7549C"/>
    <w:rsid w:val="00D75B99"/>
    <w:rsid w:val="00D75FD3"/>
    <w:rsid w:val="00D76EB5"/>
    <w:rsid w:val="00D77538"/>
    <w:rsid w:val="00D77B49"/>
    <w:rsid w:val="00D806E3"/>
    <w:rsid w:val="00D80782"/>
    <w:rsid w:val="00D80B4B"/>
    <w:rsid w:val="00D80E4B"/>
    <w:rsid w:val="00D8145F"/>
    <w:rsid w:val="00D815E1"/>
    <w:rsid w:val="00D81F4A"/>
    <w:rsid w:val="00D83157"/>
    <w:rsid w:val="00D83715"/>
    <w:rsid w:val="00D83FEE"/>
    <w:rsid w:val="00D841BE"/>
    <w:rsid w:val="00D84259"/>
    <w:rsid w:val="00D84AB6"/>
    <w:rsid w:val="00D84D06"/>
    <w:rsid w:val="00D85D5D"/>
    <w:rsid w:val="00D85F76"/>
    <w:rsid w:val="00D8634D"/>
    <w:rsid w:val="00D86F4E"/>
    <w:rsid w:val="00D87199"/>
    <w:rsid w:val="00D87314"/>
    <w:rsid w:val="00D91870"/>
    <w:rsid w:val="00D92748"/>
    <w:rsid w:val="00D92A4B"/>
    <w:rsid w:val="00D92CBB"/>
    <w:rsid w:val="00D92D43"/>
    <w:rsid w:val="00D933BD"/>
    <w:rsid w:val="00D93A2A"/>
    <w:rsid w:val="00D93CC6"/>
    <w:rsid w:val="00D93CFC"/>
    <w:rsid w:val="00D93FD9"/>
    <w:rsid w:val="00D958BB"/>
    <w:rsid w:val="00D9592A"/>
    <w:rsid w:val="00D96665"/>
    <w:rsid w:val="00D966AB"/>
    <w:rsid w:val="00D96BBF"/>
    <w:rsid w:val="00D96E88"/>
    <w:rsid w:val="00D97254"/>
    <w:rsid w:val="00D97557"/>
    <w:rsid w:val="00D97FAE"/>
    <w:rsid w:val="00DA0FB6"/>
    <w:rsid w:val="00DA15D1"/>
    <w:rsid w:val="00DA1B00"/>
    <w:rsid w:val="00DA1B02"/>
    <w:rsid w:val="00DA1C2F"/>
    <w:rsid w:val="00DA21C5"/>
    <w:rsid w:val="00DA2538"/>
    <w:rsid w:val="00DA3AFC"/>
    <w:rsid w:val="00DA3B03"/>
    <w:rsid w:val="00DA3FCE"/>
    <w:rsid w:val="00DA3FE9"/>
    <w:rsid w:val="00DA41B7"/>
    <w:rsid w:val="00DA524F"/>
    <w:rsid w:val="00DA5C5C"/>
    <w:rsid w:val="00DA5D46"/>
    <w:rsid w:val="00DA5E27"/>
    <w:rsid w:val="00DA70C7"/>
    <w:rsid w:val="00DA7263"/>
    <w:rsid w:val="00DA7344"/>
    <w:rsid w:val="00DA7E33"/>
    <w:rsid w:val="00DA7E5E"/>
    <w:rsid w:val="00DB072A"/>
    <w:rsid w:val="00DB13ED"/>
    <w:rsid w:val="00DB25BC"/>
    <w:rsid w:val="00DB2BF0"/>
    <w:rsid w:val="00DB2C9C"/>
    <w:rsid w:val="00DB31B3"/>
    <w:rsid w:val="00DB4811"/>
    <w:rsid w:val="00DB5FD0"/>
    <w:rsid w:val="00DB7216"/>
    <w:rsid w:val="00DB74E4"/>
    <w:rsid w:val="00DB7CD5"/>
    <w:rsid w:val="00DB7D02"/>
    <w:rsid w:val="00DC05AE"/>
    <w:rsid w:val="00DC0A66"/>
    <w:rsid w:val="00DC0BCC"/>
    <w:rsid w:val="00DC17BB"/>
    <w:rsid w:val="00DC2383"/>
    <w:rsid w:val="00DC25DC"/>
    <w:rsid w:val="00DC31E2"/>
    <w:rsid w:val="00DC5990"/>
    <w:rsid w:val="00DC5BB1"/>
    <w:rsid w:val="00DC6C3D"/>
    <w:rsid w:val="00DC724C"/>
    <w:rsid w:val="00DC7CE6"/>
    <w:rsid w:val="00DC7EB9"/>
    <w:rsid w:val="00DD0550"/>
    <w:rsid w:val="00DD1B32"/>
    <w:rsid w:val="00DD2022"/>
    <w:rsid w:val="00DD28D8"/>
    <w:rsid w:val="00DD320C"/>
    <w:rsid w:val="00DD3F54"/>
    <w:rsid w:val="00DD419C"/>
    <w:rsid w:val="00DD4513"/>
    <w:rsid w:val="00DD4AA9"/>
    <w:rsid w:val="00DD5C8F"/>
    <w:rsid w:val="00DD64D9"/>
    <w:rsid w:val="00DD685B"/>
    <w:rsid w:val="00DD74B8"/>
    <w:rsid w:val="00DE02D1"/>
    <w:rsid w:val="00DE0337"/>
    <w:rsid w:val="00DE07C7"/>
    <w:rsid w:val="00DE0ED4"/>
    <w:rsid w:val="00DE0ED9"/>
    <w:rsid w:val="00DE3955"/>
    <w:rsid w:val="00DE3995"/>
    <w:rsid w:val="00DE3BE6"/>
    <w:rsid w:val="00DE418A"/>
    <w:rsid w:val="00DE5E6C"/>
    <w:rsid w:val="00DE6196"/>
    <w:rsid w:val="00DE7118"/>
    <w:rsid w:val="00DE720D"/>
    <w:rsid w:val="00DE7DD1"/>
    <w:rsid w:val="00DF02BE"/>
    <w:rsid w:val="00DF09C5"/>
    <w:rsid w:val="00DF1058"/>
    <w:rsid w:val="00DF150A"/>
    <w:rsid w:val="00DF17F5"/>
    <w:rsid w:val="00DF1FC2"/>
    <w:rsid w:val="00DF2CE8"/>
    <w:rsid w:val="00DF317C"/>
    <w:rsid w:val="00DF4116"/>
    <w:rsid w:val="00DF6E28"/>
    <w:rsid w:val="00E00426"/>
    <w:rsid w:val="00E01475"/>
    <w:rsid w:val="00E01597"/>
    <w:rsid w:val="00E03043"/>
    <w:rsid w:val="00E032DF"/>
    <w:rsid w:val="00E04E27"/>
    <w:rsid w:val="00E04F60"/>
    <w:rsid w:val="00E0562A"/>
    <w:rsid w:val="00E0568D"/>
    <w:rsid w:val="00E0588C"/>
    <w:rsid w:val="00E0643D"/>
    <w:rsid w:val="00E065F7"/>
    <w:rsid w:val="00E0667B"/>
    <w:rsid w:val="00E06BC7"/>
    <w:rsid w:val="00E06CFF"/>
    <w:rsid w:val="00E06F56"/>
    <w:rsid w:val="00E06FAF"/>
    <w:rsid w:val="00E074F1"/>
    <w:rsid w:val="00E07957"/>
    <w:rsid w:val="00E0797D"/>
    <w:rsid w:val="00E106CB"/>
    <w:rsid w:val="00E11CB9"/>
    <w:rsid w:val="00E12339"/>
    <w:rsid w:val="00E12601"/>
    <w:rsid w:val="00E13485"/>
    <w:rsid w:val="00E13F71"/>
    <w:rsid w:val="00E140B0"/>
    <w:rsid w:val="00E14281"/>
    <w:rsid w:val="00E145C6"/>
    <w:rsid w:val="00E14B87"/>
    <w:rsid w:val="00E15471"/>
    <w:rsid w:val="00E15718"/>
    <w:rsid w:val="00E15EB5"/>
    <w:rsid w:val="00E16207"/>
    <w:rsid w:val="00E16366"/>
    <w:rsid w:val="00E165BC"/>
    <w:rsid w:val="00E177C3"/>
    <w:rsid w:val="00E1795C"/>
    <w:rsid w:val="00E17DA4"/>
    <w:rsid w:val="00E17E82"/>
    <w:rsid w:val="00E214AE"/>
    <w:rsid w:val="00E2175A"/>
    <w:rsid w:val="00E220BD"/>
    <w:rsid w:val="00E22542"/>
    <w:rsid w:val="00E2373E"/>
    <w:rsid w:val="00E23C10"/>
    <w:rsid w:val="00E242FC"/>
    <w:rsid w:val="00E24759"/>
    <w:rsid w:val="00E247DD"/>
    <w:rsid w:val="00E24BCE"/>
    <w:rsid w:val="00E24FE5"/>
    <w:rsid w:val="00E250D2"/>
    <w:rsid w:val="00E255B4"/>
    <w:rsid w:val="00E25760"/>
    <w:rsid w:val="00E25C8A"/>
    <w:rsid w:val="00E26359"/>
    <w:rsid w:val="00E26C92"/>
    <w:rsid w:val="00E26EDF"/>
    <w:rsid w:val="00E2747D"/>
    <w:rsid w:val="00E27E1B"/>
    <w:rsid w:val="00E30B74"/>
    <w:rsid w:val="00E312A3"/>
    <w:rsid w:val="00E31D3F"/>
    <w:rsid w:val="00E32458"/>
    <w:rsid w:val="00E32926"/>
    <w:rsid w:val="00E329D1"/>
    <w:rsid w:val="00E32A28"/>
    <w:rsid w:val="00E32C91"/>
    <w:rsid w:val="00E32F22"/>
    <w:rsid w:val="00E3520C"/>
    <w:rsid w:val="00E35A21"/>
    <w:rsid w:val="00E36436"/>
    <w:rsid w:val="00E3699C"/>
    <w:rsid w:val="00E36AAC"/>
    <w:rsid w:val="00E40579"/>
    <w:rsid w:val="00E40BF4"/>
    <w:rsid w:val="00E41067"/>
    <w:rsid w:val="00E41A8E"/>
    <w:rsid w:val="00E42030"/>
    <w:rsid w:val="00E42259"/>
    <w:rsid w:val="00E42915"/>
    <w:rsid w:val="00E42EC8"/>
    <w:rsid w:val="00E432AB"/>
    <w:rsid w:val="00E441C2"/>
    <w:rsid w:val="00E445B1"/>
    <w:rsid w:val="00E44622"/>
    <w:rsid w:val="00E44A1D"/>
    <w:rsid w:val="00E44F4B"/>
    <w:rsid w:val="00E45166"/>
    <w:rsid w:val="00E45B0C"/>
    <w:rsid w:val="00E45BF1"/>
    <w:rsid w:val="00E46764"/>
    <w:rsid w:val="00E46B8D"/>
    <w:rsid w:val="00E47123"/>
    <w:rsid w:val="00E4717F"/>
    <w:rsid w:val="00E5003B"/>
    <w:rsid w:val="00E502AC"/>
    <w:rsid w:val="00E50E8B"/>
    <w:rsid w:val="00E51A3C"/>
    <w:rsid w:val="00E51E85"/>
    <w:rsid w:val="00E51F43"/>
    <w:rsid w:val="00E5357B"/>
    <w:rsid w:val="00E54456"/>
    <w:rsid w:val="00E54661"/>
    <w:rsid w:val="00E54945"/>
    <w:rsid w:val="00E54A08"/>
    <w:rsid w:val="00E54F3E"/>
    <w:rsid w:val="00E55281"/>
    <w:rsid w:val="00E562BA"/>
    <w:rsid w:val="00E56778"/>
    <w:rsid w:val="00E56EA4"/>
    <w:rsid w:val="00E57495"/>
    <w:rsid w:val="00E57D2B"/>
    <w:rsid w:val="00E60366"/>
    <w:rsid w:val="00E634E9"/>
    <w:rsid w:val="00E63DAC"/>
    <w:rsid w:val="00E6436E"/>
    <w:rsid w:val="00E6555F"/>
    <w:rsid w:val="00E6564E"/>
    <w:rsid w:val="00E65A51"/>
    <w:rsid w:val="00E66B15"/>
    <w:rsid w:val="00E673EB"/>
    <w:rsid w:val="00E67ED8"/>
    <w:rsid w:val="00E67F30"/>
    <w:rsid w:val="00E67F9B"/>
    <w:rsid w:val="00E702E4"/>
    <w:rsid w:val="00E70BE8"/>
    <w:rsid w:val="00E71F73"/>
    <w:rsid w:val="00E7231C"/>
    <w:rsid w:val="00E72B58"/>
    <w:rsid w:val="00E73009"/>
    <w:rsid w:val="00E74AAF"/>
    <w:rsid w:val="00E75807"/>
    <w:rsid w:val="00E772A7"/>
    <w:rsid w:val="00E778B4"/>
    <w:rsid w:val="00E77E1C"/>
    <w:rsid w:val="00E80087"/>
    <w:rsid w:val="00E80407"/>
    <w:rsid w:val="00E80D5D"/>
    <w:rsid w:val="00E8174D"/>
    <w:rsid w:val="00E817CA"/>
    <w:rsid w:val="00E81EB0"/>
    <w:rsid w:val="00E822D2"/>
    <w:rsid w:val="00E8372A"/>
    <w:rsid w:val="00E837EC"/>
    <w:rsid w:val="00E840F5"/>
    <w:rsid w:val="00E84792"/>
    <w:rsid w:val="00E84AEC"/>
    <w:rsid w:val="00E85079"/>
    <w:rsid w:val="00E850FE"/>
    <w:rsid w:val="00E861FF"/>
    <w:rsid w:val="00E86594"/>
    <w:rsid w:val="00E86CFF"/>
    <w:rsid w:val="00E87024"/>
    <w:rsid w:val="00E87B4A"/>
    <w:rsid w:val="00E87B62"/>
    <w:rsid w:val="00E90352"/>
    <w:rsid w:val="00E9045A"/>
    <w:rsid w:val="00E904CB"/>
    <w:rsid w:val="00E907E3"/>
    <w:rsid w:val="00E9082A"/>
    <w:rsid w:val="00E911B7"/>
    <w:rsid w:val="00E915A9"/>
    <w:rsid w:val="00E919AD"/>
    <w:rsid w:val="00E91E90"/>
    <w:rsid w:val="00E92D3D"/>
    <w:rsid w:val="00E9324E"/>
    <w:rsid w:val="00E93E9F"/>
    <w:rsid w:val="00E944E6"/>
    <w:rsid w:val="00E952E4"/>
    <w:rsid w:val="00E957FC"/>
    <w:rsid w:val="00E95EFA"/>
    <w:rsid w:val="00E97557"/>
    <w:rsid w:val="00E97B4E"/>
    <w:rsid w:val="00E97E32"/>
    <w:rsid w:val="00EA06F1"/>
    <w:rsid w:val="00EA0BFC"/>
    <w:rsid w:val="00EA0D86"/>
    <w:rsid w:val="00EA1237"/>
    <w:rsid w:val="00EA15D3"/>
    <w:rsid w:val="00EA17F2"/>
    <w:rsid w:val="00EA1B5A"/>
    <w:rsid w:val="00EA27BD"/>
    <w:rsid w:val="00EA2896"/>
    <w:rsid w:val="00EA2C90"/>
    <w:rsid w:val="00EA2E67"/>
    <w:rsid w:val="00EA306E"/>
    <w:rsid w:val="00EA3408"/>
    <w:rsid w:val="00EA3C99"/>
    <w:rsid w:val="00EA509D"/>
    <w:rsid w:val="00EA60D5"/>
    <w:rsid w:val="00EA71F1"/>
    <w:rsid w:val="00EA7631"/>
    <w:rsid w:val="00EA7F43"/>
    <w:rsid w:val="00EB0524"/>
    <w:rsid w:val="00EB0588"/>
    <w:rsid w:val="00EB0CD9"/>
    <w:rsid w:val="00EB10C9"/>
    <w:rsid w:val="00EB1F23"/>
    <w:rsid w:val="00EB1F3A"/>
    <w:rsid w:val="00EB2C69"/>
    <w:rsid w:val="00EB4BD8"/>
    <w:rsid w:val="00EB4CD2"/>
    <w:rsid w:val="00EB5111"/>
    <w:rsid w:val="00EB51ED"/>
    <w:rsid w:val="00EB569D"/>
    <w:rsid w:val="00EB58F4"/>
    <w:rsid w:val="00EB6139"/>
    <w:rsid w:val="00EB6D2C"/>
    <w:rsid w:val="00EB723A"/>
    <w:rsid w:val="00EC0663"/>
    <w:rsid w:val="00EC07D2"/>
    <w:rsid w:val="00EC0857"/>
    <w:rsid w:val="00EC0A58"/>
    <w:rsid w:val="00EC136C"/>
    <w:rsid w:val="00EC1799"/>
    <w:rsid w:val="00EC3B82"/>
    <w:rsid w:val="00EC4021"/>
    <w:rsid w:val="00EC417A"/>
    <w:rsid w:val="00EC4A0B"/>
    <w:rsid w:val="00EC50D4"/>
    <w:rsid w:val="00EC53D2"/>
    <w:rsid w:val="00EC5EBC"/>
    <w:rsid w:val="00EC67CB"/>
    <w:rsid w:val="00EC73E5"/>
    <w:rsid w:val="00EC7A8D"/>
    <w:rsid w:val="00ED12F3"/>
    <w:rsid w:val="00ED14FE"/>
    <w:rsid w:val="00ED1773"/>
    <w:rsid w:val="00ED179D"/>
    <w:rsid w:val="00ED27A1"/>
    <w:rsid w:val="00ED3C7A"/>
    <w:rsid w:val="00ED50FA"/>
    <w:rsid w:val="00ED5189"/>
    <w:rsid w:val="00ED5610"/>
    <w:rsid w:val="00ED5ACB"/>
    <w:rsid w:val="00ED60F3"/>
    <w:rsid w:val="00ED6AD2"/>
    <w:rsid w:val="00ED71A9"/>
    <w:rsid w:val="00ED72FA"/>
    <w:rsid w:val="00ED7390"/>
    <w:rsid w:val="00ED782A"/>
    <w:rsid w:val="00ED7A23"/>
    <w:rsid w:val="00ED7CE5"/>
    <w:rsid w:val="00EE0288"/>
    <w:rsid w:val="00EE0AA6"/>
    <w:rsid w:val="00EE0AD6"/>
    <w:rsid w:val="00EE11D4"/>
    <w:rsid w:val="00EE2964"/>
    <w:rsid w:val="00EE3A3F"/>
    <w:rsid w:val="00EE3C7E"/>
    <w:rsid w:val="00EE3CD3"/>
    <w:rsid w:val="00EE556F"/>
    <w:rsid w:val="00EE586B"/>
    <w:rsid w:val="00EE5986"/>
    <w:rsid w:val="00EE6C95"/>
    <w:rsid w:val="00EF26E6"/>
    <w:rsid w:val="00EF2CA1"/>
    <w:rsid w:val="00EF2EC9"/>
    <w:rsid w:val="00EF4C80"/>
    <w:rsid w:val="00EF5C8E"/>
    <w:rsid w:val="00EF6542"/>
    <w:rsid w:val="00EF6569"/>
    <w:rsid w:val="00EF6DFB"/>
    <w:rsid w:val="00EF74EE"/>
    <w:rsid w:val="00F00219"/>
    <w:rsid w:val="00F03770"/>
    <w:rsid w:val="00F04C90"/>
    <w:rsid w:val="00F06B99"/>
    <w:rsid w:val="00F07168"/>
    <w:rsid w:val="00F0723F"/>
    <w:rsid w:val="00F075D5"/>
    <w:rsid w:val="00F07A54"/>
    <w:rsid w:val="00F07C1F"/>
    <w:rsid w:val="00F07DAE"/>
    <w:rsid w:val="00F104DA"/>
    <w:rsid w:val="00F106C1"/>
    <w:rsid w:val="00F11F41"/>
    <w:rsid w:val="00F1223A"/>
    <w:rsid w:val="00F1265A"/>
    <w:rsid w:val="00F158F0"/>
    <w:rsid w:val="00F15B4B"/>
    <w:rsid w:val="00F15D28"/>
    <w:rsid w:val="00F15F4F"/>
    <w:rsid w:val="00F15FA9"/>
    <w:rsid w:val="00F16845"/>
    <w:rsid w:val="00F1746D"/>
    <w:rsid w:val="00F178BE"/>
    <w:rsid w:val="00F17FAC"/>
    <w:rsid w:val="00F2010D"/>
    <w:rsid w:val="00F20167"/>
    <w:rsid w:val="00F204D4"/>
    <w:rsid w:val="00F209F4"/>
    <w:rsid w:val="00F21CE8"/>
    <w:rsid w:val="00F221E3"/>
    <w:rsid w:val="00F2383C"/>
    <w:rsid w:val="00F23A27"/>
    <w:rsid w:val="00F23DF7"/>
    <w:rsid w:val="00F2498C"/>
    <w:rsid w:val="00F2540A"/>
    <w:rsid w:val="00F2570A"/>
    <w:rsid w:val="00F25BD0"/>
    <w:rsid w:val="00F25E2C"/>
    <w:rsid w:val="00F2634A"/>
    <w:rsid w:val="00F27215"/>
    <w:rsid w:val="00F273A2"/>
    <w:rsid w:val="00F27ABD"/>
    <w:rsid w:val="00F30002"/>
    <w:rsid w:val="00F3014B"/>
    <w:rsid w:val="00F30207"/>
    <w:rsid w:val="00F3028D"/>
    <w:rsid w:val="00F30360"/>
    <w:rsid w:val="00F30713"/>
    <w:rsid w:val="00F30B53"/>
    <w:rsid w:val="00F320DB"/>
    <w:rsid w:val="00F325EC"/>
    <w:rsid w:val="00F32B65"/>
    <w:rsid w:val="00F32F54"/>
    <w:rsid w:val="00F33AB7"/>
    <w:rsid w:val="00F34C06"/>
    <w:rsid w:val="00F354BC"/>
    <w:rsid w:val="00F35CA4"/>
    <w:rsid w:val="00F36593"/>
    <w:rsid w:val="00F36C58"/>
    <w:rsid w:val="00F374AC"/>
    <w:rsid w:val="00F37B06"/>
    <w:rsid w:val="00F37C1C"/>
    <w:rsid w:val="00F37E72"/>
    <w:rsid w:val="00F4010C"/>
    <w:rsid w:val="00F4132A"/>
    <w:rsid w:val="00F44680"/>
    <w:rsid w:val="00F447F1"/>
    <w:rsid w:val="00F44A1D"/>
    <w:rsid w:val="00F45680"/>
    <w:rsid w:val="00F4614B"/>
    <w:rsid w:val="00F46442"/>
    <w:rsid w:val="00F46DFE"/>
    <w:rsid w:val="00F47ADA"/>
    <w:rsid w:val="00F50A83"/>
    <w:rsid w:val="00F512CD"/>
    <w:rsid w:val="00F520CC"/>
    <w:rsid w:val="00F524F8"/>
    <w:rsid w:val="00F53413"/>
    <w:rsid w:val="00F5341C"/>
    <w:rsid w:val="00F53A6A"/>
    <w:rsid w:val="00F53B25"/>
    <w:rsid w:val="00F53DD0"/>
    <w:rsid w:val="00F541AC"/>
    <w:rsid w:val="00F55273"/>
    <w:rsid w:val="00F56395"/>
    <w:rsid w:val="00F56AF7"/>
    <w:rsid w:val="00F571B9"/>
    <w:rsid w:val="00F57FFD"/>
    <w:rsid w:val="00F602F4"/>
    <w:rsid w:val="00F60366"/>
    <w:rsid w:val="00F60722"/>
    <w:rsid w:val="00F6086C"/>
    <w:rsid w:val="00F60F78"/>
    <w:rsid w:val="00F61B2C"/>
    <w:rsid w:val="00F627E2"/>
    <w:rsid w:val="00F62BEB"/>
    <w:rsid w:val="00F62EDF"/>
    <w:rsid w:val="00F63529"/>
    <w:rsid w:val="00F6358C"/>
    <w:rsid w:val="00F63D76"/>
    <w:rsid w:val="00F65155"/>
    <w:rsid w:val="00F65375"/>
    <w:rsid w:val="00F65CC3"/>
    <w:rsid w:val="00F65D3F"/>
    <w:rsid w:val="00F6664B"/>
    <w:rsid w:val="00F66821"/>
    <w:rsid w:val="00F66BA6"/>
    <w:rsid w:val="00F66F48"/>
    <w:rsid w:val="00F673E6"/>
    <w:rsid w:val="00F67B24"/>
    <w:rsid w:val="00F67CE6"/>
    <w:rsid w:val="00F700B9"/>
    <w:rsid w:val="00F70E09"/>
    <w:rsid w:val="00F7193D"/>
    <w:rsid w:val="00F72288"/>
    <w:rsid w:val="00F725F0"/>
    <w:rsid w:val="00F72866"/>
    <w:rsid w:val="00F72C55"/>
    <w:rsid w:val="00F72DCE"/>
    <w:rsid w:val="00F730AB"/>
    <w:rsid w:val="00F73554"/>
    <w:rsid w:val="00F73FA6"/>
    <w:rsid w:val="00F74F28"/>
    <w:rsid w:val="00F758EE"/>
    <w:rsid w:val="00F75949"/>
    <w:rsid w:val="00F76D85"/>
    <w:rsid w:val="00F76E67"/>
    <w:rsid w:val="00F76F25"/>
    <w:rsid w:val="00F77883"/>
    <w:rsid w:val="00F77DCB"/>
    <w:rsid w:val="00F80849"/>
    <w:rsid w:val="00F811A4"/>
    <w:rsid w:val="00F8208D"/>
    <w:rsid w:val="00F820D8"/>
    <w:rsid w:val="00F82503"/>
    <w:rsid w:val="00F82B61"/>
    <w:rsid w:val="00F83001"/>
    <w:rsid w:val="00F83970"/>
    <w:rsid w:val="00F86334"/>
    <w:rsid w:val="00F866B5"/>
    <w:rsid w:val="00F86F1F"/>
    <w:rsid w:val="00F87A5F"/>
    <w:rsid w:val="00F90298"/>
    <w:rsid w:val="00F911A0"/>
    <w:rsid w:val="00F917FE"/>
    <w:rsid w:val="00F91CCA"/>
    <w:rsid w:val="00F92538"/>
    <w:rsid w:val="00F92933"/>
    <w:rsid w:val="00F93065"/>
    <w:rsid w:val="00F94204"/>
    <w:rsid w:val="00F94A08"/>
    <w:rsid w:val="00F9527F"/>
    <w:rsid w:val="00F95495"/>
    <w:rsid w:val="00F9613D"/>
    <w:rsid w:val="00F9631E"/>
    <w:rsid w:val="00F96578"/>
    <w:rsid w:val="00F967F6"/>
    <w:rsid w:val="00F96D33"/>
    <w:rsid w:val="00FA00E8"/>
    <w:rsid w:val="00FA0A25"/>
    <w:rsid w:val="00FA1453"/>
    <w:rsid w:val="00FA1951"/>
    <w:rsid w:val="00FA3BD7"/>
    <w:rsid w:val="00FA6387"/>
    <w:rsid w:val="00FA7214"/>
    <w:rsid w:val="00FA77F8"/>
    <w:rsid w:val="00FA7FDC"/>
    <w:rsid w:val="00FB07C9"/>
    <w:rsid w:val="00FB087C"/>
    <w:rsid w:val="00FB0F29"/>
    <w:rsid w:val="00FB1533"/>
    <w:rsid w:val="00FB2293"/>
    <w:rsid w:val="00FB253F"/>
    <w:rsid w:val="00FB2DA9"/>
    <w:rsid w:val="00FB334F"/>
    <w:rsid w:val="00FB3C2D"/>
    <w:rsid w:val="00FB3D21"/>
    <w:rsid w:val="00FB4270"/>
    <w:rsid w:val="00FB5138"/>
    <w:rsid w:val="00FB5C9B"/>
    <w:rsid w:val="00FB6740"/>
    <w:rsid w:val="00FB74F2"/>
    <w:rsid w:val="00FB7A39"/>
    <w:rsid w:val="00FC06B4"/>
    <w:rsid w:val="00FC0D7E"/>
    <w:rsid w:val="00FC0E84"/>
    <w:rsid w:val="00FC0F3C"/>
    <w:rsid w:val="00FC1928"/>
    <w:rsid w:val="00FC1B6A"/>
    <w:rsid w:val="00FC1ED4"/>
    <w:rsid w:val="00FC1F58"/>
    <w:rsid w:val="00FC204D"/>
    <w:rsid w:val="00FC24D6"/>
    <w:rsid w:val="00FC32EF"/>
    <w:rsid w:val="00FC34F8"/>
    <w:rsid w:val="00FC434E"/>
    <w:rsid w:val="00FC442C"/>
    <w:rsid w:val="00FC52EB"/>
    <w:rsid w:val="00FC534E"/>
    <w:rsid w:val="00FC5400"/>
    <w:rsid w:val="00FC6B72"/>
    <w:rsid w:val="00FC6BE3"/>
    <w:rsid w:val="00FC70AC"/>
    <w:rsid w:val="00FC70C4"/>
    <w:rsid w:val="00FC76A0"/>
    <w:rsid w:val="00FC7A8B"/>
    <w:rsid w:val="00FC7CE4"/>
    <w:rsid w:val="00FD0C73"/>
    <w:rsid w:val="00FD0D71"/>
    <w:rsid w:val="00FD1930"/>
    <w:rsid w:val="00FD3249"/>
    <w:rsid w:val="00FD32BC"/>
    <w:rsid w:val="00FD4373"/>
    <w:rsid w:val="00FD52BF"/>
    <w:rsid w:val="00FD5648"/>
    <w:rsid w:val="00FD6373"/>
    <w:rsid w:val="00FD6549"/>
    <w:rsid w:val="00FD6AC6"/>
    <w:rsid w:val="00FD6FC5"/>
    <w:rsid w:val="00FE0592"/>
    <w:rsid w:val="00FE069F"/>
    <w:rsid w:val="00FE0B58"/>
    <w:rsid w:val="00FE1A78"/>
    <w:rsid w:val="00FE1D90"/>
    <w:rsid w:val="00FE20DE"/>
    <w:rsid w:val="00FE25AD"/>
    <w:rsid w:val="00FE2BF2"/>
    <w:rsid w:val="00FE2C14"/>
    <w:rsid w:val="00FE438B"/>
    <w:rsid w:val="00FE4603"/>
    <w:rsid w:val="00FE486E"/>
    <w:rsid w:val="00FE4AE4"/>
    <w:rsid w:val="00FE4BAF"/>
    <w:rsid w:val="00FE4E31"/>
    <w:rsid w:val="00FE5547"/>
    <w:rsid w:val="00FE5910"/>
    <w:rsid w:val="00FE6604"/>
    <w:rsid w:val="00FE6B27"/>
    <w:rsid w:val="00FE6CD9"/>
    <w:rsid w:val="00FE7211"/>
    <w:rsid w:val="00FE77A3"/>
    <w:rsid w:val="00FE798D"/>
    <w:rsid w:val="00FE7A0B"/>
    <w:rsid w:val="00FE7BBE"/>
    <w:rsid w:val="00FE7EDF"/>
    <w:rsid w:val="00FF0900"/>
    <w:rsid w:val="00FF096E"/>
    <w:rsid w:val="00FF0A6E"/>
    <w:rsid w:val="00FF0D1A"/>
    <w:rsid w:val="00FF0E5D"/>
    <w:rsid w:val="00FF189A"/>
    <w:rsid w:val="00FF18FD"/>
    <w:rsid w:val="00FF1952"/>
    <w:rsid w:val="00FF19E7"/>
    <w:rsid w:val="00FF1D33"/>
    <w:rsid w:val="00FF23FD"/>
    <w:rsid w:val="00FF29F6"/>
    <w:rsid w:val="00FF41C9"/>
    <w:rsid w:val="00FF446B"/>
    <w:rsid w:val="00FF5303"/>
    <w:rsid w:val="00FF6C21"/>
    <w:rsid w:val="00FF6D2C"/>
    <w:rsid w:val="00FF7059"/>
    <w:rsid w:val="00FF7836"/>
    <w:rsid w:val="00FF7B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F50E87"/>
  <w15:docId w15:val="{F68E72D2-C89E-4270-A7BA-53674A075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pPr>
      <w:jc w:val="both"/>
    </w:pPr>
    <w:rPr>
      <w:rFonts w:eastAsia="Times New Roman"/>
      <w:sz w:val="24"/>
      <w:szCs w:val="24"/>
    </w:rPr>
  </w:style>
  <w:style w:type="paragraph" w:styleId="Heading1">
    <w:name w:val="heading 1"/>
    <w:basedOn w:val="Normal"/>
    <w:next w:val="Normal"/>
    <w:link w:val="Heading1Char"/>
    <w:uiPriority w:val="99"/>
    <w:qFormat/>
    <w:rsid w:val="00972617"/>
    <w:pPr>
      <w:keepNext/>
      <w:spacing w:line="288" w:lineRule="auto"/>
      <w:outlineLvl w:val="0"/>
    </w:pPr>
    <w:rPr>
      <w:b/>
      <w:sz w:val="28"/>
      <w:szCs w:val="20"/>
      <w:lang w:val="en-GB"/>
    </w:rPr>
  </w:style>
  <w:style w:type="paragraph" w:styleId="Heading2">
    <w:name w:val="heading 2"/>
    <w:basedOn w:val="Normal"/>
    <w:next w:val="Normal"/>
    <w:link w:val="Heading2Char"/>
    <w:uiPriority w:val="9"/>
    <w:unhideWhenUsed/>
    <w:qFormat/>
    <w:rsid w:val="00972617"/>
    <w:pPr>
      <w:keepNext/>
      <w:keepLines/>
      <w:spacing w:line="288" w:lineRule="auto"/>
      <w:ind w:left="680"/>
      <w:outlineLvl w:val="1"/>
    </w:pPr>
    <w:rPr>
      <w:bCs/>
      <w:sz w:val="28"/>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2617"/>
    <w:rPr>
      <w:rFonts w:eastAsia="Times New Roman"/>
      <w:b/>
      <w:sz w:val="28"/>
      <w:lang w:val="en-GB"/>
    </w:rPr>
  </w:style>
  <w:style w:type="character" w:customStyle="1" w:styleId="Heading2Char">
    <w:name w:val="Heading 2 Char"/>
    <w:basedOn w:val="DefaultParagraphFont"/>
    <w:link w:val="Heading2"/>
    <w:uiPriority w:val="9"/>
    <w:rsid w:val="00972617"/>
    <w:rPr>
      <w:rFonts w:eastAsia="Times New Roman"/>
      <w:bCs/>
      <w:sz w:val="28"/>
      <w:szCs w:val="26"/>
    </w:rPr>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eastAsia="Times New Roman"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eastAsia="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odyTextIndent">
    <w:name w:val="Body Text Indent"/>
    <w:basedOn w:val="Normal"/>
    <w:link w:val="BodyTextIndentChar"/>
    <w:uiPriority w:val="99"/>
    <w:pPr>
      <w:spacing w:before="120" w:after="120" w:line="30" w:lineRule="atLeast"/>
      <w:ind w:firstLine="720"/>
    </w:pPr>
    <w:rPr>
      <w:rFonts w:ascii=".VnTime" w:hAnsi=".VnTime"/>
      <w:sz w:val="28"/>
      <w:szCs w:val="20"/>
    </w:rPr>
  </w:style>
  <w:style w:type="character" w:customStyle="1" w:styleId="BodyTextIndentChar">
    <w:name w:val="Body Text Indent Char"/>
    <w:basedOn w:val="DefaultParagraphFont"/>
    <w:link w:val="BodyTextIndent"/>
    <w:uiPriority w:val="99"/>
    <w:rPr>
      <w:rFonts w:ascii=".VnTime" w:eastAsia="Times New Roman" w:hAnsi=".VnTime" w:cs="Times New Roman"/>
      <w:szCs w:val="20"/>
    </w:rPr>
  </w:style>
  <w:style w:type="paragraph" w:styleId="BodyTextIndent2">
    <w:name w:val="Body Text Indent 2"/>
    <w:basedOn w:val="Normal"/>
    <w:link w:val="BodyTextIndent2Char"/>
    <w:uiPriority w:val="99"/>
    <w:pPr>
      <w:spacing w:after="120"/>
      <w:ind w:firstLine="720"/>
    </w:pPr>
    <w:rPr>
      <w:rFonts w:ascii=".VnTime" w:hAnsi=".VnTime"/>
      <w:sz w:val="27"/>
      <w:szCs w:val="20"/>
    </w:rPr>
  </w:style>
  <w:style w:type="character" w:customStyle="1" w:styleId="BodyTextIndent2Char">
    <w:name w:val="Body Text Indent 2 Char"/>
    <w:basedOn w:val="DefaultParagraphFont"/>
    <w:link w:val="BodyTextIndent2"/>
    <w:uiPriority w:val="99"/>
    <w:rPr>
      <w:rFonts w:ascii=".VnTime" w:eastAsia="Times New Roman" w:hAnsi=".VnTime" w:cs="Times New Roman"/>
      <w:sz w:val="27"/>
      <w:szCs w:val="20"/>
    </w:rPr>
  </w:style>
  <w:style w:type="paragraph" w:styleId="Revision">
    <w:name w:val="Revision"/>
    <w:hidden/>
    <w:uiPriority w:val="99"/>
    <w:semiHidden/>
    <w:rPr>
      <w:rFonts w:eastAsia="Times New Roman"/>
      <w:sz w:val="24"/>
      <w:szCs w:val="24"/>
    </w:rPr>
  </w:style>
  <w:style w:type="paragraph" w:customStyle="1" w:styleId="Abc">
    <w:name w:val="Abc"/>
    <w:basedOn w:val="Normal"/>
    <w:uiPriority w:val="99"/>
    <w:pPr>
      <w:jc w:val="left"/>
    </w:pPr>
    <w:rPr>
      <w:rFonts w:ascii=".VnTime" w:hAnsi=".VnTime"/>
      <w:sz w:val="28"/>
      <w:szCs w:val="20"/>
    </w:rPr>
  </w:style>
  <w:style w:type="paragraph" w:styleId="TOCHeading">
    <w:name w:val="TOC Heading"/>
    <w:basedOn w:val="Heading1"/>
    <w:next w:val="Normal"/>
    <w:uiPriority w:val="39"/>
    <w:unhideWhenUsed/>
    <w:qFormat/>
    <w:pPr>
      <w:keepLines/>
      <w:spacing w:before="480" w:line="276" w:lineRule="auto"/>
      <w:jc w:val="left"/>
    </w:pPr>
    <w:rPr>
      <w:rFonts w:ascii="Cambria" w:hAnsi="Cambria"/>
      <w:bCs/>
      <w:color w:val="365F91"/>
      <w:szCs w:val="28"/>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right" w:leader="dot" w:pos="9062"/>
      </w:tabs>
      <w:spacing w:after="100"/>
      <w:ind w:left="240"/>
    </w:pPr>
  </w:style>
  <w:style w:type="character" w:styleId="Hyperlink">
    <w:name w:val="Hyperlink"/>
    <w:basedOn w:val="DefaultParagraphFont"/>
    <w:uiPriority w:val="99"/>
    <w:unhideWhenUsed/>
    <w:rPr>
      <w:color w:val="0000FF"/>
      <w:u w:val="single"/>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eastAsia="Times New Roman"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eastAsia="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pPr>
      <w:spacing w:before="100" w:after="100"/>
      <w:jc w:val="left"/>
    </w:pPr>
  </w:style>
  <w:style w:type="paragraph" w:customStyle="1" w:styleId="Tenvb">
    <w:name w:val="Tenvb"/>
    <w:basedOn w:val="Normal"/>
    <w:uiPriority w:val="99"/>
    <w:pPr>
      <w:jc w:val="center"/>
    </w:pPr>
    <w:rPr>
      <w:b/>
      <w:color w:val="0000F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eastAsia="Times New Roman"/>
      <w:sz w:val="24"/>
      <w:szCs w:val="24"/>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eastAsia="Times New Roman"/>
      <w:sz w:val="16"/>
      <w:szCs w:val="16"/>
    </w:rPr>
  </w:style>
  <w:style w:type="character" w:customStyle="1" w:styleId="Normal-h1">
    <w:name w:val="Normal-h1"/>
    <w:basedOn w:val="DefaultParagraphFont"/>
    <w:uiPriority w:val="99"/>
    <w:rPr>
      <w:rFonts w:ascii="Times New Roman" w:hAnsi="Times New Roman" w:cs="Times New Roman"/>
      <w:sz w:val="28"/>
      <w:szCs w:val="28"/>
    </w:rPr>
  </w:style>
  <w:style w:type="paragraph" w:customStyle="1" w:styleId="Normal-p">
    <w:name w:val="Normal-p"/>
    <w:basedOn w:val="Normal"/>
    <w:uiPriority w:val="99"/>
    <w:pPr>
      <w:jc w:val="left"/>
    </w:pPr>
    <w:rPr>
      <w:sz w:val="20"/>
      <w:szCs w:val="20"/>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eastAsia="Times New Roman"/>
      <w:sz w:val="24"/>
      <w:szCs w:val="24"/>
    </w:rPr>
  </w:style>
  <w:style w:type="character" w:customStyle="1" w:styleId="Apple-converted-space">
    <w:name w:val="Apple-converted-space"/>
    <w:basedOn w:val="DefaultParagraphFont"/>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apple-converted-space0">
    <w:name w:val="apple-converted-space"/>
    <w:basedOn w:val="DefaultParagraphFont"/>
    <w:rsid w:val="00C44B97"/>
  </w:style>
  <w:style w:type="table" w:styleId="TableGrid">
    <w:name w:val="Table Grid"/>
    <w:basedOn w:val="TableNormal"/>
    <w:uiPriority w:val="59"/>
    <w:rsid w:val="00924D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5">
    <w:name w:val="vn_5"/>
    <w:basedOn w:val="DefaultParagraphFont"/>
    <w:rsid w:val="00AE2378"/>
  </w:style>
  <w:style w:type="paragraph" w:customStyle="1" w:styleId="CharCharCharChar">
    <w:name w:val="Char Char Char Char"/>
    <w:basedOn w:val="Heading4"/>
    <w:autoRedefine/>
    <w:rsid w:val="006969AF"/>
    <w:pPr>
      <w:keepLines w:val="0"/>
      <w:spacing w:before="240" w:after="60"/>
    </w:pPr>
    <w:rPr>
      <w:rFonts w:ascii="Times New Roman" w:eastAsia="Times New Roman" w:hAnsi="Times New Roman" w:cs="Times New Roman"/>
      <w:b w:val="0"/>
      <w:i w:val="0"/>
      <w:iCs w:val="0"/>
      <w:color w:val="auto"/>
      <w:sz w:val="26"/>
      <w:szCs w:val="28"/>
    </w:rPr>
  </w:style>
  <w:style w:type="character" w:styleId="LineNumber">
    <w:name w:val="line number"/>
    <w:basedOn w:val="DefaultParagraphFont"/>
    <w:uiPriority w:val="99"/>
    <w:semiHidden/>
    <w:unhideWhenUsed/>
    <w:rsid w:val="005F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9594">
      <w:bodyDiv w:val="1"/>
      <w:marLeft w:val="0"/>
      <w:marRight w:val="0"/>
      <w:marTop w:val="0"/>
      <w:marBottom w:val="0"/>
      <w:divBdr>
        <w:top w:val="none" w:sz="0" w:space="0" w:color="auto"/>
        <w:left w:val="none" w:sz="0" w:space="0" w:color="auto"/>
        <w:bottom w:val="none" w:sz="0" w:space="0" w:color="auto"/>
        <w:right w:val="none" w:sz="0" w:space="0" w:color="auto"/>
      </w:divBdr>
    </w:div>
    <w:div w:id="51973522">
      <w:bodyDiv w:val="1"/>
      <w:marLeft w:val="0"/>
      <w:marRight w:val="0"/>
      <w:marTop w:val="0"/>
      <w:marBottom w:val="0"/>
      <w:divBdr>
        <w:top w:val="none" w:sz="0" w:space="0" w:color="auto"/>
        <w:left w:val="none" w:sz="0" w:space="0" w:color="auto"/>
        <w:bottom w:val="none" w:sz="0" w:space="0" w:color="auto"/>
        <w:right w:val="none" w:sz="0" w:space="0" w:color="auto"/>
      </w:divBdr>
    </w:div>
    <w:div w:id="72630918">
      <w:bodyDiv w:val="1"/>
      <w:marLeft w:val="0"/>
      <w:marRight w:val="0"/>
      <w:marTop w:val="0"/>
      <w:marBottom w:val="0"/>
      <w:divBdr>
        <w:top w:val="none" w:sz="0" w:space="0" w:color="auto"/>
        <w:left w:val="none" w:sz="0" w:space="0" w:color="auto"/>
        <w:bottom w:val="none" w:sz="0" w:space="0" w:color="auto"/>
        <w:right w:val="none" w:sz="0" w:space="0" w:color="auto"/>
      </w:divBdr>
    </w:div>
    <w:div w:id="83187297">
      <w:bodyDiv w:val="1"/>
      <w:marLeft w:val="0"/>
      <w:marRight w:val="0"/>
      <w:marTop w:val="0"/>
      <w:marBottom w:val="0"/>
      <w:divBdr>
        <w:top w:val="none" w:sz="0" w:space="0" w:color="auto"/>
        <w:left w:val="none" w:sz="0" w:space="0" w:color="auto"/>
        <w:bottom w:val="none" w:sz="0" w:space="0" w:color="auto"/>
        <w:right w:val="none" w:sz="0" w:space="0" w:color="auto"/>
      </w:divBdr>
    </w:div>
    <w:div w:id="83842782">
      <w:bodyDiv w:val="1"/>
      <w:marLeft w:val="0"/>
      <w:marRight w:val="0"/>
      <w:marTop w:val="0"/>
      <w:marBottom w:val="0"/>
      <w:divBdr>
        <w:top w:val="none" w:sz="0" w:space="0" w:color="auto"/>
        <w:left w:val="none" w:sz="0" w:space="0" w:color="auto"/>
        <w:bottom w:val="none" w:sz="0" w:space="0" w:color="auto"/>
        <w:right w:val="none" w:sz="0" w:space="0" w:color="auto"/>
      </w:divBdr>
    </w:div>
    <w:div w:id="93793797">
      <w:bodyDiv w:val="1"/>
      <w:marLeft w:val="0"/>
      <w:marRight w:val="0"/>
      <w:marTop w:val="0"/>
      <w:marBottom w:val="0"/>
      <w:divBdr>
        <w:top w:val="none" w:sz="0" w:space="0" w:color="auto"/>
        <w:left w:val="none" w:sz="0" w:space="0" w:color="auto"/>
        <w:bottom w:val="none" w:sz="0" w:space="0" w:color="auto"/>
        <w:right w:val="none" w:sz="0" w:space="0" w:color="auto"/>
      </w:divBdr>
    </w:div>
    <w:div w:id="163907033">
      <w:bodyDiv w:val="1"/>
      <w:marLeft w:val="0"/>
      <w:marRight w:val="0"/>
      <w:marTop w:val="0"/>
      <w:marBottom w:val="0"/>
      <w:divBdr>
        <w:top w:val="none" w:sz="0" w:space="0" w:color="auto"/>
        <w:left w:val="none" w:sz="0" w:space="0" w:color="auto"/>
        <w:bottom w:val="none" w:sz="0" w:space="0" w:color="auto"/>
        <w:right w:val="none" w:sz="0" w:space="0" w:color="auto"/>
      </w:divBdr>
    </w:div>
    <w:div w:id="165022818">
      <w:bodyDiv w:val="1"/>
      <w:marLeft w:val="0"/>
      <w:marRight w:val="0"/>
      <w:marTop w:val="0"/>
      <w:marBottom w:val="0"/>
      <w:divBdr>
        <w:top w:val="none" w:sz="0" w:space="0" w:color="auto"/>
        <w:left w:val="none" w:sz="0" w:space="0" w:color="auto"/>
        <w:bottom w:val="none" w:sz="0" w:space="0" w:color="auto"/>
        <w:right w:val="none" w:sz="0" w:space="0" w:color="auto"/>
      </w:divBdr>
    </w:div>
    <w:div w:id="166868638">
      <w:bodyDiv w:val="1"/>
      <w:marLeft w:val="0"/>
      <w:marRight w:val="0"/>
      <w:marTop w:val="0"/>
      <w:marBottom w:val="0"/>
      <w:divBdr>
        <w:top w:val="none" w:sz="0" w:space="0" w:color="auto"/>
        <w:left w:val="none" w:sz="0" w:space="0" w:color="auto"/>
        <w:bottom w:val="none" w:sz="0" w:space="0" w:color="auto"/>
        <w:right w:val="none" w:sz="0" w:space="0" w:color="auto"/>
      </w:divBdr>
    </w:div>
    <w:div w:id="186337306">
      <w:bodyDiv w:val="1"/>
      <w:marLeft w:val="0"/>
      <w:marRight w:val="0"/>
      <w:marTop w:val="0"/>
      <w:marBottom w:val="0"/>
      <w:divBdr>
        <w:top w:val="none" w:sz="0" w:space="0" w:color="auto"/>
        <w:left w:val="none" w:sz="0" w:space="0" w:color="auto"/>
        <w:bottom w:val="none" w:sz="0" w:space="0" w:color="auto"/>
        <w:right w:val="none" w:sz="0" w:space="0" w:color="auto"/>
      </w:divBdr>
    </w:div>
    <w:div w:id="200745536">
      <w:bodyDiv w:val="1"/>
      <w:marLeft w:val="0"/>
      <w:marRight w:val="0"/>
      <w:marTop w:val="0"/>
      <w:marBottom w:val="0"/>
      <w:divBdr>
        <w:top w:val="none" w:sz="0" w:space="0" w:color="auto"/>
        <w:left w:val="none" w:sz="0" w:space="0" w:color="auto"/>
        <w:bottom w:val="none" w:sz="0" w:space="0" w:color="auto"/>
        <w:right w:val="none" w:sz="0" w:space="0" w:color="auto"/>
      </w:divBdr>
    </w:div>
    <w:div w:id="226889439">
      <w:bodyDiv w:val="1"/>
      <w:marLeft w:val="0"/>
      <w:marRight w:val="0"/>
      <w:marTop w:val="0"/>
      <w:marBottom w:val="0"/>
      <w:divBdr>
        <w:top w:val="none" w:sz="0" w:space="0" w:color="auto"/>
        <w:left w:val="none" w:sz="0" w:space="0" w:color="auto"/>
        <w:bottom w:val="none" w:sz="0" w:space="0" w:color="auto"/>
        <w:right w:val="none" w:sz="0" w:space="0" w:color="auto"/>
      </w:divBdr>
    </w:div>
    <w:div w:id="227614291">
      <w:bodyDiv w:val="1"/>
      <w:marLeft w:val="0"/>
      <w:marRight w:val="0"/>
      <w:marTop w:val="0"/>
      <w:marBottom w:val="0"/>
      <w:divBdr>
        <w:top w:val="none" w:sz="0" w:space="0" w:color="auto"/>
        <w:left w:val="none" w:sz="0" w:space="0" w:color="auto"/>
        <w:bottom w:val="none" w:sz="0" w:space="0" w:color="auto"/>
        <w:right w:val="none" w:sz="0" w:space="0" w:color="auto"/>
      </w:divBdr>
    </w:div>
    <w:div w:id="235088116">
      <w:bodyDiv w:val="1"/>
      <w:marLeft w:val="0"/>
      <w:marRight w:val="0"/>
      <w:marTop w:val="0"/>
      <w:marBottom w:val="0"/>
      <w:divBdr>
        <w:top w:val="none" w:sz="0" w:space="0" w:color="auto"/>
        <w:left w:val="none" w:sz="0" w:space="0" w:color="auto"/>
        <w:bottom w:val="none" w:sz="0" w:space="0" w:color="auto"/>
        <w:right w:val="none" w:sz="0" w:space="0" w:color="auto"/>
      </w:divBdr>
    </w:div>
    <w:div w:id="265119821">
      <w:bodyDiv w:val="1"/>
      <w:marLeft w:val="0"/>
      <w:marRight w:val="0"/>
      <w:marTop w:val="0"/>
      <w:marBottom w:val="0"/>
      <w:divBdr>
        <w:top w:val="none" w:sz="0" w:space="0" w:color="auto"/>
        <w:left w:val="none" w:sz="0" w:space="0" w:color="auto"/>
        <w:bottom w:val="none" w:sz="0" w:space="0" w:color="auto"/>
        <w:right w:val="none" w:sz="0" w:space="0" w:color="auto"/>
      </w:divBdr>
    </w:div>
    <w:div w:id="270473360">
      <w:bodyDiv w:val="1"/>
      <w:marLeft w:val="0"/>
      <w:marRight w:val="0"/>
      <w:marTop w:val="0"/>
      <w:marBottom w:val="0"/>
      <w:divBdr>
        <w:top w:val="none" w:sz="0" w:space="0" w:color="auto"/>
        <w:left w:val="none" w:sz="0" w:space="0" w:color="auto"/>
        <w:bottom w:val="none" w:sz="0" w:space="0" w:color="auto"/>
        <w:right w:val="none" w:sz="0" w:space="0" w:color="auto"/>
      </w:divBdr>
    </w:div>
    <w:div w:id="282618645">
      <w:bodyDiv w:val="1"/>
      <w:marLeft w:val="0"/>
      <w:marRight w:val="0"/>
      <w:marTop w:val="0"/>
      <w:marBottom w:val="0"/>
      <w:divBdr>
        <w:top w:val="none" w:sz="0" w:space="0" w:color="auto"/>
        <w:left w:val="none" w:sz="0" w:space="0" w:color="auto"/>
        <w:bottom w:val="none" w:sz="0" w:space="0" w:color="auto"/>
        <w:right w:val="none" w:sz="0" w:space="0" w:color="auto"/>
      </w:divBdr>
    </w:div>
    <w:div w:id="290287861">
      <w:bodyDiv w:val="1"/>
      <w:marLeft w:val="0"/>
      <w:marRight w:val="0"/>
      <w:marTop w:val="0"/>
      <w:marBottom w:val="0"/>
      <w:divBdr>
        <w:top w:val="none" w:sz="0" w:space="0" w:color="auto"/>
        <w:left w:val="none" w:sz="0" w:space="0" w:color="auto"/>
        <w:bottom w:val="none" w:sz="0" w:space="0" w:color="auto"/>
        <w:right w:val="none" w:sz="0" w:space="0" w:color="auto"/>
      </w:divBdr>
    </w:div>
    <w:div w:id="305668984">
      <w:bodyDiv w:val="1"/>
      <w:marLeft w:val="0"/>
      <w:marRight w:val="0"/>
      <w:marTop w:val="0"/>
      <w:marBottom w:val="0"/>
      <w:divBdr>
        <w:top w:val="none" w:sz="0" w:space="0" w:color="auto"/>
        <w:left w:val="none" w:sz="0" w:space="0" w:color="auto"/>
        <w:bottom w:val="none" w:sz="0" w:space="0" w:color="auto"/>
        <w:right w:val="none" w:sz="0" w:space="0" w:color="auto"/>
      </w:divBdr>
    </w:div>
    <w:div w:id="333192146">
      <w:bodyDiv w:val="1"/>
      <w:marLeft w:val="0"/>
      <w:marRight w:val="0"/>
      <w:marTop w:val="0"/>
      <w:marBottom w:val="0"/>
      <w:divBdr>
        <w:top w:val="none" w:sz="0" w:space="0" w:color="auto"/>
        <w:left w:val="none" w:sz="0" w:space="0" w:color="auto"/>
        <w:bottom w:val="none" w:sz="0" w:space="0" w:color="auto"/>
        <w:right w:val="none" w:sz="0" w:space="0" w:color="auto"/>
      </w:divBdr>
    </w:div>
    <w:div w:id="363361537">
      <w:bodyDiv w:val="1"/>
      <w:marLeft w:val="0"/>
      <w:marRight w:val="0"/>
      <w:marTop w:val="0"/>
      <w:marBottom w:val="0"/>
      <w:divBdr>
        <w:top w:val="none" w:sz="0" w:space="0" w:color="auto"/>
        <w:left w:val="none" w:sz="0" w:space="0" w:color="auto"/>
        <w:bottom w:val="none" w:sz="0" w:space="0" w:color="auto"/>
        <w:right w:val="none" w:sz="0" w:space="0" w:color="auto"/>
      </w:divBdr>
    </w:div>
    <w:div w:id="366418612">
      <w:bodyDiv w:val="1"/>
      <w:marLeft w:val="0"/>
      <w:marRight w:val="0"/>
      <w:marTop w:val="0"/>
      <w:marBottom w:val="0"/>
      <w:divBdr>
        <w:top w:val="none" w:sz="0" w:space="0" w:color="auto"/>
        <w:left w:val="none" w:sz="0" w:space="0" w:color="auto"/>
        <w:bottom w:val="none" w:sz="0" w:space="0" w:color="auto"/>
        <w:right w:val="none" w:sz="0" w:space="0" w:color="auto"/>
      </w:divBdr>
    </w:div>
    <w:div w:id="373238036">
      <w:bodyDiv w:val="1"/>
      <w:marLeft w:val="0"/>
      <w:marRight w:val="0"/>
      <w:marTop w:val="0"/>
      <w:marBottom w:val="0"/>
      <w:divBdr>
        <w:top w:val="none" w:sz="0" w:space="0" w:color="auto"/>
        <w:left w:val="none" w:sz="0" w:space="0" w:color="auto"/>
        <w:bottom w:val="none" w:sz="0" w:space="0" w:color="auto"/>
        <w:right w:val="none" w:sz="0" w:space="0" w:color="auto"/>
      </w:divBdr>
    </w:div>
    <w:div w:id="380711741">
      <w:bodyDiv w:val="1"/>
      <w:marLeft w:val="0"/>
      <w:marRight w:val="0"/>
      <w:marTop w:val="0"/>
      <w:marBottom w:val="0"/>
      <w:divBdr>
        <w:top w:val="none" w:sz="0" w:space="0" w:color="auto"/>
        <w:left w:val="none" w:sz="0" w:space="0" w:color="auto"/>
        <w:bottom w:val="none" w:sz="0" w:space="0" w:color="auto"/>
        <w:right w:val="none" w:sz="0" w:space="0" w:color="auto"/>
      </w:divBdr>
    </w:div>
    <w:div w:id="408699696">
      <w:bodyDiv w:val="1"/>
      <w:marLeft w:val="0"/>
      <w:marRight w:val="0"/>
      <w:marTop w:val="0"/>
      <w:marBottom w:val="0"/>
      <w:divBdr>
        <w:top w:val="none" w:sz="0" w:space="0" w:color="auto"/>
        <w:left w:val="none" w:sz="0" w:space="0" w:color="auto"/>
        <w:bottom w:val="none" w:sz="0" w:space="0" w:color="auto"/>
        <w:right w:val="none" w:sz="0" w:space="0" w:color="auto"/>
      </w:divBdr>
    </w:div>
    <w:div w:id="411322214">
      <w:bodyDiv w:val="1"/>
      <w:marLeft w:val="0"/>
      <w:marRight w:val="0"/>
      <w:marTop w:val="0"/>
      <w:marBottom w:val="0"/>
      <w:divBdr>
        <w:top w:val="none" w:sz="0" w:space="0" w:color="auto"/>
        <w:left w:val="none" w:sz="0" w:space="0" w:color="auto"/>
        <w:bottom w:val="none" w:sz="0" w:space="0" w:color="auto"/>
        <w:right w:val="none" w:sz="0" w:space="0" w:color="auto"/>
      </w:divBdr>
    </w:div>
    <w:div w:id="432867994">
      <w:bodyDiv w:val="1"/>
      <w:marLeft w:val="0"/>
      <w:marRight w:val="0"/>
      <w:marTop w:val="0"/>
      <w:marBottom w:val="0"/>
      <w:divBdr>
        <w:top w:val="none" w:sz="0" w:space="0" w:color="auto"/>
        <w:left w:val="none" w:sz="0" w:space="0" w:color="auto"/>
        <w:bottom w:val="none" w:sz="0" w:space="0" w:color="auto"/>
        <w:right w:val="none" w:sz="0" w:space="0" w:color="auto"/>
      </w:divBdr>
    </w:div>
    <w:div w:id="445658331">
      <w:bodyDiv w:val="1"/>
      <w:marLeft w:val="0"/>
      <w:marRight w:val="0"/>
      <w:marTop w:val="0"/>
      <w:marBottom w:val="0"/>
      <w:divBdr>
        <w:top w:val="none" w:sz="0" w:space="0" w:color="auto"/>
        <w:left w:val="none" w:sz="0" w:space="0" w:color="auto"/>
        <w:bottom w:val="none" w:sz="0" w:space="0" w:color="auto"/>
        <w:right w:val="none" w:sz="0" w:space="0" w:color="auto"/>
      </w:divBdr>
    </w:div>
    <w:div w:id="453132680">
      <w:bodyDiv w:val="1"/>
      <w:marLeft w:val="0"/>
      <w:marRight w:val="0"/>
      <w:marTop w:val="0"/>
      <w:marBottom w:val="0"/>
      <w:divBdr>
        <w:top w:val="none" w:sz="0" w:space="0" w:color="auto"/>
        <w:left w:val="none" w:sz="0" w:space="0" w:color="auto"/>
        <w:bottom w:val="none" w:sz="0" w:space="0" w:color="auto"/>
        <w:right w:val="none" w:sz="0" w:space="0" w:color="auto"/>
      </w:divBdr>
    </w:div>
    <w:div w:id="458111146">
      <w:bodyDiv w:val="1"/>
      <w:marLeft w:val="0"/>
      <w:marRight w:val="0"/>
      <w:marTop w:val="0"/>
      <w:marBottom w:val="0"/>
      <w:divBdr>
        <w:top w:val="none" w:sz="0" w:space="0" w:color="auto"/>
        <w:left w:val="none" w:sz="0" w:space="0" w:color="auto"/>
        <w:bottom w:val="none" w:sz="0" w:space="0" w:color="auto"/>
        <w:right w:val="none" w:sz="0" w:space="0" w:color="auto"/>
      </w:divBdr>
    </w:div>
    <w:div w:id="459812155">
      <w:bodyDiv w:val="1"/>
      <w:marLeft w:val="0"/>
      <w:marRight w:val="0"/>
      <w:marTop w:val="0"/>
      <w:marBottom w:val="0"/>
      <w:divBdr>
        <w:top w:val="none" w:sz="0" w:space="0" w:color="auto"/>
        <w:left w:val="none" w:sz="0" w:space="0" w:color="auto"/>
        <w:bottom w:val="none" w:sz="0" w:space="0" w:color="auto"/>
        <w:right w:val="none" w:sz="0" w:space="0" w:color="auto"/>
      </w:divBdr>
    </w:div>
    <w:div w:id="474378191">
      <w:bodyDiv w:val="1"/>
      <w:marLeft w:val="0"/>
      <w:marRight w:val="0"/>
      <w:marTop w:val="0"/>
      <w:marBottom w:val="0"/>
      <w:divBdr>
        <w:top w:val="none" w:sz="0" w:space="0" w:color="auto"/>
        <w:left w:val="none" w:sz="0" w:space="0" w:color="auto"/>
        <w:bottom w:val="none" w:sz="0" w:space="0" w:color="auto"/>
        <w:right w:val="none" w:sz="0" w:space="0" w:color="auto"/>
      </w:divBdr>
    </w:div>
    <w:div w:id="519398448">
      <w:bodyDiv w:val="1"/>
      <w:marLeft w:val="0"/>
      <w:marRight w:val="0"/>
      <w:marTop w:val="0"/>
      <w:marBottom w:val="0"/>
      <w:divBdr>
        <w:top w:val="none" w:sz="0" w:space="0" w:color="auto"/>
        <w:left w:val="none" w:sz="0" w:space="0" w:color="auto"/>
        <w:bottom w:val="none" w:sz="0" w:space="0" w:color="auto"/>
        <w:right w:val="none" w:sz="0" w:space="0" w:color="auto"/>
      </w:divBdr>
    </w:div>
    <w:div w:id="534119789">
      <w:bodyDiv w:val="1"/>
      <w:marLeft w:val="0"/>
      <w:marRight w:val="0"/>
      <w:marTop w:val="0"/>
      <w:marBottom w:val="0"/>
      <w:divBdr>
        <w:top w:val="none" w:sz="0" w:space="0" w:color="auto"/>
        <w:left w:val="none" w:sz="0" w:space="0" w:color="auto"/>
        <w:bottom w:val="none" w:sz="0" w:space="0" w:color="auto"/>
        <w:right w:val="none" w:sz="0" w:space="0" w:color="auto"/>
      </w:divBdr>
    </w:div>
    <w:div w:id="539247626">
      <w:bodyDiv w:val="1"/>
      <w:marLeft w:val="0"/>
      <w:marRight w:val="0"/>
      <w:marTop w:val="0"/>
      <w:marBottom w:val="0"/>
      <w:divBdr>
        <w:top w:val="none" w:sz="0" w:space="0" w:color="auto"/>
        <w:left w:val="none" w:sz="0" w:space="0" w:color="auto"/>
        <w:bottom w:val="none" w:sz="0" w:space="0" w:color="auto"/>
        <w:right w:val="none" w:sz="0" w:space="0" w:color="auto"/>
      </w:divBdr>
    </w:div>
    <w:div w:id="551188078">
      <w:bodyDiv w:val="1"/>
      <w:marLeft w:val="0"/>
      <w:marRight w:val="0"/>
      <w:marTop w:val="0"/>
      <w:marBottom w:val="0"/>
      <w:divBdr>
        <w:top w:val="none" w:sz="0" w:space="0" w:color="auto"/>
        <w:left w:val="none" w:sz="0" w:space="0" w:color="auto"/>
        <w:bottom w:val="none" w:sz="0" w:space="0" w:color="auto"/>
        <w:right w:val="none" w:sz="0" w:space="0" w:color="auto"/>
      </w:divBdr>
    </w:div>
    <w:div w:id="551889054">
      <w:bodyDiv w:val="1"/>
      <w:marLeft w:val="0"/>
      <w:marRight w:val="0"/>
      <w:marTop w:val="0"/>
      <w:marBottom w:val="0"/>
      <w:divBdr>
        <w:top w:val="none" w:sz="0" w:space="0" w:color="auto"/>
        <w:left w:val="none" w:sz="0" w:space="0" w:color="auto"/>
        <w:bottom w:val="none" w:sz="0" w:space="0" w:color="auto"/>
        <w:right w:val="none" w:sz="0" w:space="0" w:color="auto"/>
      </w:divBdr>
    </w:div>
    <w:div w:id="558324016">
      <w:bodyDiv w:val="1"/>
      <w:marLeft w:val="0"/>
      <w:marRight w:val="0"/>
      <w:marTop w:val="0"/>
      <w:marBottom w:val="0"/>
      <w:divBdr>
        <w:top w:val="none" w:sz="0" w:space="0" w:color="auto"/>
        <w:left w:val="none" w:sz="0" w:space="0" w:color="auto"/>
        <w:bottom w:val="none" w:sz="0" w:space="0" w:color="auto"/>
        <w:right w:val="none" w:sz="0" w:space="0" w:color="auto"/>
      </w:divBdr>
    </w:div>
    <w:div w:id="559831850">
      <w:bodyDiv w:val="1"/>
      <w:marLeft w:val="0"/>
      <w:marRight w:val="0"/>
      <w:marTop w:val="0"/>
      <w:marBottom w:val="0"/>
      <w:divBdr>
        <w:top w:val="none" w:sz="0" w:space="0" w:color="auto"/>
        <w:left w:val="none" w:sz="0" w:space="0" w:color="auto"/>
        <w:bottom w:val="none" w:sz="0" w:space="0" w:color="auto"/>
        <w:right w:val="none" w:sz="0" w:space="0" w:color="auto"/>
      </w:divBdr>
    </w:div>
    <w:div w:id="585379573">
      <w:bodyDiv w:val="1"/>
      <w:marLeft w:val="0"/>
      <w:marRight w:val="0"/>
      <w:marTop w:val="0"/>
      <w:marBottom w:val="0"/>
      <w:divBdr>
        <w:top w:val="none" w:sz="0" w:space="0" w:color="auto"/>
        <w:left w:val="none" w:sz="0" w:space="0" w:color="auto"/>
        <w:bottom w:val="none" w:sz="0" w:space="0" w:color="auto"/>
        <w:right w:val="none" w:sz="0" w:space="0" w:color="auto"/>
      </w:divBdr>
    </w:div>
    <w:div w:id="596211072">
      <w:bodyDiv w:val="1"/>
      <w:marLeft w:val="0"/>
      <w:marRight w:val="0"/>
      <w:marTop w:val="0"/>
      <w:marBottom w:val="0"/>
      <w:divBdr>
        <w:top w:val="none" w:sz="0" w:space="0" w:color="auto"/>
        <w:left w:val="none" w:sz="0" w:space="0" w:color="auto"/>
        <w:bottom w:val="none" w:sz="0" w:space="0" w:color="auto"/>
        <w:right w:val="none" w:sz="0" w:space="0" w:color="auto"/>
      </w:divBdr>
    </w:div>
    <w:div w:id="602306284">
      <w:bodyDiv w:val="1"/>
      <w:marLeft w:val="0"/>
      <w:marRight w:val="0"/>
      <w:marTop w:val="0"/>
      <w:marBottom w:val="0"/>
      <w:divBdr>
        <w:top w:val="none" w:sz="0" w:space="0" w:color="auto"/>
        <w:left w:val="none" w:sz="0" w:space="0" w:color="auto"/>
        <w:bottom w:val="none" w:sz="0" w:space="0" w:color="auto"/>
        <w:right w:val="none" w:sz="0" w:space="0" w:color="auto"/>
      </w:divBdr>
    </w:div>
    <w:div w:id="613638494">
      <w:bodyDiv w:val="1"/>
      <w:marLeft w:val="0"/>
      <w:marRight w:val="0"/>
      <w:marTop w:val="0"/>
      <w:marBottom w:val="0"/>
      <w:divBdr>
        <w:top w:val="none" w:sz="0" w:space="0" w:color="auto"/>
        <w:left w:val="none" w:sz="0" w:space="0" w:color="auto"/>
        <w:bottom w:val="none" w:sz="0" w:space="0" w:color="auto"/>
        <w:right w:val="none" w:sz="0" w:space="0" w:color="auto"/>
      </w:divBdr>
    </w:div>
    <w:div w:id="621543727">
      <w:bodyDiv w:val="1"/>
      <w:marLeft w:val="0"/>
      <w:marRight w:val="0"/>
      <w:marTop w:val="0"/>
      <w:marBottom w:val="0"/>
      <w:divBdr>
        <w:top w:val="none" w:sz="0" w:space="0" w:color="auto"/>
        <w:left w:val="none" w:sz="0" w:space="0" w:color="auto"/>
        <w:bottom w:val="none" w:sz="0" w:space="0" w:color="auto"/>
        <w:right w:val="none" w:sz="0" w:space="0" w:color="auto"/>
      </w:divBdr>
    </w:div>
    <w:div w:id="625087885">
      <w:bodyDiv w:val="1"/>
      <w:marLeft w:val="0"/>
      <w:marRight w:val="0"/>
      <w:marTop w:val="0"/>
      <w:marBottom w:val="0"/>
      <w:divBdr>
        <w:top w:val="none" w:sz="0" w:space="0" w:color="auto"/>
        <w:left w:val="none" w:sz="0" w:space="0" w:color="auto"/>
        <w:bottom w:val="none" w:sz="0" w:space="0" w:color="auto"/>
        <w:right w:val="none" w:sz="0" w:space="0" w:color="auto"/>
      </w:divBdr>
    </w:div>
    <w:div w:id="648943535">
      <w:bodyDiv w:val="1"/>
      <w:marLeft w:val="0"/>
      <w:marRight w:val="0"/>
      <w:marTop w:val="0"/>
      <w:marBottom w:val="0"/>
      <w:divBdr>
        <w:top w:val="none" w:sz="0" w:space="0" w:color="auto"/>
        <w:left w:val="none" w:sz="0" w:space="0" w:color="auto"/>
        <w:bottom w:val="none" w:sz="0" w:space="0" w:color="auto"/>
        <w:right w:val="none" w:sz="0" w:space="0" w:color="auto"/>
      </w:divBdr>
    </w:div>
    <w:div w:id="675233393">
      <w:bodyDiv w:val="1"/>
      <w:marLeft w:val="0"/>
      <w:marRight w:val="0"/>
      <w:marTop w:val="0"/>
      <w:marBottom w:val="0"/>
      <w:divBdr>
        <w:top w:val="none" w:sz="0" w:space="0" w:color="auto"/>
        <w:left w:val="none" w:sz="0" w:space="0" w:color="auto"/>
        <w:bottom w:val="none" w:sz="0" w:space="0" w:color="auto"/>
        <w:right w:val="none" w:sz="0" w:space="0" w:color="auto"/>
      </w:divBdr>
    </w:div>
    <w:div w:id="740059549">
      <w:bodyDiv w:val="1"/>
      <w:marLeft w:val="0"/>
      <w:marRight w:val="0"/>
      <w:marTop w:val="0"/>
      <w:marBottom w:val="0"/>
      <w:divBdr>
        <w:top w:val="none" w:sz="0" w:space="0" w:color="auto"/>
        <w:left w:val="none" w:sz="0" w:space="0" w:color="auto"/>
        <w:bottom w:val="none" w:sz="0" w:space="0" w:color="auto"/>
        <w:right w:val="none" w:sz="0" w:space="0" w:color="auto"/>
      </w:divBdr>
    </w:div>
    <w:div w:id="751658174">
      <w:bodyDiv w:val="1"/>
      <w:marLeft w:val="0"/>
      <w:marRight w:val="0"/>
      <w:marTop w:val="0"/>
      <w:marBottom w:val="0"/>
      <w:divBdr>
        <w:top w:val="none" w:sz="0" w:space="0" w:color="auto"/>
        <w:left w:val="none" w:sz="0" w:space="0" w:color="auto"/>
        <w:bottom w:val="none" w:sz="0" w:space="0" w:color="auto"/>
        <w:right w:val="none" w:sz="0" w:space="0" w:color="auto"/>
      </w:divBdr>
    </w:div>
    <w:div w:id="790634556">
      <w:bodyDiv w:val="1"/>
      <w:marLeft w:val="0"/>
      <w:marRight w:val="0"/>
      <w:marTop w:val="0"/>
      <w:marBottom w:val="0"/>
      <w:divBdr>
        <w:top w:val="none" w:sz="0" w:space="0" w:color="auto"/>
        <w:left w:val="none" w:sz="0" w:space="0" w:color="auto"/>
        <w:bottom w:val="none" w:sz="0" w:space="0" w:color="auto"/>
        <w:right w:val="none" w:sz="0" w:space="0" w:color="auto"/>
      </w:divBdr>
    </w:div>
    <w:div w:id="796483583">
      <w:bodyDiv w:val="1"/>
      <w:marLeft w:val="0"/>
      <w:marRight w:val="0"/>
      <w:marTop w:val="0"/>
      <w:marBottom w:val="0"/>
      <w:divBdr>
        <w:top w:val="none" w:sz="0" w:space="0" w:color="auto"/>
        <w:left w:val="none" w:sz="0" w:space="0" w:color="auto"/>
        <w:bottom w:val="none" w:sz="0" w:space="0" w:color="auto"/>
        <w:right w:val="none" w:sz="0" w:space="0" w:color="auto"/>
      </w:divBdr>
    </w:div>
    <w:div w:id="797337294">
      <w:bodyDiv w:val="1"/>
      <w:marLeft w:val="0"/>
      <w:marRight w:val="0"/>
      <w:marTop w:val="0"/>
      <w:marBottom w:val="0"/>
      <w:divBdr>
        <w:top w:val="none" w:sz="0" w:space="0" w:color="auto"/>
        <w:left w:val="none" w:sz="0" w:space="0" w:color="auto"/>
        <w:bottom w:val="none" w:sz="0" w:space="0" w:color="auto"/>
        <w:right w:val="none" w:sz="0" w:space="0" w:color="auto"/>
      </w:divBdr>
    </w:div>
    <w:div w:id="841704524">
      <w:bodyDiv w:val="1"/>
      <w:marLeft w:val="0"/>
      <w:marRight w:val="0"/>
      <w:marTop w:val="0"/>
      <w:marBottom w:val="0"/>
      <w:divBdr>
        <w:top w:val="none" w:sz="0" w:space="0" w:color="auto"/>
        <w:left w:val="none" w:sz="0" w:space="0" w:color="auto"/>
        <w:bottom w:val="none" w:sz="0" w:space="0" w:color="auto"/>
        <w:right w:val="none" w:sz="0" w:space="0" w:color="auto"/>
      </w:divBdr>
    </w:div>
    <w:div w:id="857621525">
      <w:bodyDiv w:val="1"/>
      <w:marLeft w:val="0"/>
      <w:marRight w:val="0"/>
      <w:marTop w:val="0"/>
      <w:marBottom w:val="0"/>
      <w:divBdr>
        <w:top w:val="none" w:sz="0" w:space="0" w:color="auto"/>
        <w:left w:val="none" w:sz="0" w:space="0" w:color="auto"/>
        <w:bottom w:val="none" w:sz="0" w:space="0" w:color="auto"/>
        <w:right w:val="none" w:sz="0" w:space="0" w:color="auto"/>
      </w:divBdr>
    </w:div>
    <w:div w:id="886800212">
      <w:bodyDiv w:val="1"/>
      <w:marLeft w:val="0"/>
      <w:marRight w:val="0"/>
      <w:marTop w:val="0"/>
      <w:marBottom w:val="0"/>
      <w:divBdr>
        <w:top w:val="none" w:sz="0" w:space="0" w:color="auto"/>
        <w:left w:val="none" w:sz="0" w:space="0" w:color="auto"/>
        <w:bottom w:val="none" w:sz="0" w:space="0" w:color="auto"/>
        <w:right w:val="none" w:sz="0" w:space="0" w:color="auto"/>
      </w:divBdr>
    </w:div>
    <w:div w:id="887490980">
      <w:bodyDiv w:val="1"/>
      <w:marLeft w:val="0"/>
      <w:marRight w:val="0"/>
      <w:marTop w:val="0"/>
      <w:marBottom w:val="0"/>
      <w:divBdr>
        <w:top w:val="none" w:sz="0" w:space="0" w:color="auto"/>
        <w:left w:val="none" w:sz="0" w:space="0" w:color="auto"/>
        <w:bottom w:val="none" w:sz="0" w:space="0" w:color="auto"/>
        <w:right w:val="none" w:sz="0" w:space="0" w:color="auto"/>
      </w:divBdr>
    </w:div>
    <w:div w:id="909460721">
      <w:bodyDiv w:val="1"/>
      <w:marLeft w:val="0"/>
      <w:marRight w:val="0"/>
      <w:marTop w:val="0"/>
      <w:marBottom w:val="0"/>
      <w:divBdr>
        <w:top w:val="none" w:sz="0" w:space="0" w:color="auto"/>
        <w:left w:val="none" w:sz="0" w:space="0" w:color="auto"/>
        <w:bottom w:val="none" w:sz="0" w:space="0" w:color="auto"/>
        <w:right w:val="none" w:sz="0" w:space="0" w:color="auto"/>
      </w:divBdr>
    </w:div>
    <w:div w:id="918976359">
      <w:bodyDiv w:val="1"/>
      <w:marLeft w:val="0"/>
      <w:marRight w:val="0"/>
      <w:marTop w:val="0"/>
      <w:marBottom w:val="0"/>
      <w:divBdr>
        <w:top w:val="none" w:sz="0" w:space="0" w:color="auto"/>
        <w:left w:val="none" w:sz="0" w:space="0" w:color="auto"/>
        <w:bottom w:val="none" w:sz="0" w:space="0" w:color="auto"/>
        <w:right w:val="none" w:sz="0" w:space="0" w:color="auto"/>
      </w:divBdr>
    </w:div>
    <w:div w:id="926309855">
      <w:bodyDiv w:val="1"/>
      <w:marLeft w:val="0"/>
      <w:marRight w:val="0"/>
      <w:marTop w:val="0"/>
      <w:marBottom w:val="0"/>
      <w:divBdr>
        <w:top w:val="none" w:sz="0" w:space="0" w:color="auto"/>
        <w:left w:val="none" w:sz="0" w:space="0" w:color="auto"/>
        <w:bottom w:val="none" w:sz="0" w:space="0" w:color="auto"/>
        <w:right w:val="none" w:sz="0" w:space="0" w:color="auto"/>
      </w:divBdr>
    </w:div>
    <w:div w:id="984355282">
      <w:bodyDiv w:val="1"/>
      <w:marLeft w:val="0"/>
      <w:marRight w:val="0"/>
      <w:marTop w:val="0"/>
      <w:marBottom w:val="0"/>
      <w:divBdr>
        <w:top w:val="none" w:sz="0" w:space="0" w:color="auto"/>
        <w:left w:val="none" w:sz="0" w:space="0" w:color="auto"/>
        <w:bottom w:val="none" w:sz="0" w:space="0" w:color="auto"/>
        <w:right w:val="none" w:sz="0" w:space="0" w:color="auto"/>
      </w:divBdr>
    </w:div>
    <w:div w:id="987977152">
      <w:bodyDiv w:val="1"/>
      <w:marLeft w:val="0"/>
      <w:marRight w:val="0"/>
      <w:marTop w:val="0"/>
      <w:marBottom w:val="0"/>
      <w:divBdr>
        <w:top w:val="none" w:sz="0" w:space="0" w:color="auto"/>
        <w:left w:val="none" w:sz="0" w:space="0" w:color="auto"/>
        <w:bottom w:val="none" w:sz="0" w:space="0" w:color="auto"/>
        <w:right w:val="none" w:sz="0" w:space="0" w:color="auto"/>
      </w:divBdr>
    </w:div>
    <w:div w:id="1076517620">
      <w:bodyDiv w:val="1"/>
      <w:marLeft w:val="0"/>
      <w:marRight w:val="0"/>
      <w:marTop w:val="0"/>
      <w:marBottom w:val="0"/>
      <w:divBdr>
        <w:top w:val="none" w:sz="0" w:space="0" w:color="auto"/>
        <w:left w:val="none" w:sz="0" w:space="0" w:color="auto"/>
        <w:bottom w:val="none" w:sz="0" w:space="0" w:color="auto"/>
        <w:right w:val="none" w:sz="0" w:space="0" w:color="auto"/>
      </w:divBdr>
    </w:div>
    <w:div w:id="1143234219">
      <w:bodyDiv w:val="1"/>
      <w:marLeft w:val="0"/>
      <w:marRight w:val="0"/>
      <w:marTop w:val="0"/>
      <w:marBottom w:val="0"/>
      <w:divBdr>
        <w:top w:val="none" w:sz="0" w:space="0" w:color="auto"/>
        <w:left w:val="none" w:sz="0" w:space="0" w:color="auto"/>
        <w:bottom w:val="none" w:sz="0" w:space="0" w:color="auto"/>
        <w:right w:val="none" w:sz="0" w:space="0" w:color="auto"/>
      </w:divBdr>
    </w:div>
    <w:div w:id="1162232963">
      <w:bodyDiv w:val="1"/>
      <w:marLeft w:val="0"/>
      <w:marRight w:val="0"/>
      <w:marTop w:val="0"/>
      <w:marBottom w:val="0"/>
      <w:divBdr>
        <w:top w:val="none" w:sz="0" w:space="0" w:color="auto"/>
        <w:left w:val="none" w:sz="0" w:space="0" w:color="auto"/>
        <w:bottom w:val="none" w:sz="0" w:space="0" w:color="auto"/>
        <w:right w:val="none" w:sz="0" w:space="0" w:color="auto"/>
      </w:divBdr>
    </w:div>
    <w:div w:id="1165435076">
      <w:bodyDiv w:val="1"/>
      <w:marLeft w:val="0"/>
      <w:marRight w:val="0"/>
      <w:marTop w:val="0"/>
      <w:marBottom w:val="0"/>
      <w:divBdr>
        <w:top w:val="none" w:sz="0" w:space="0" w:color="auto"/>
        <w:left w:val="none" w:sz="0" w:space="0" w:color="auto"/>
        <w:bottom w:val="none" w:sz="0" w:space="0" w:color="auto"/>
        <w:right w:val="none" w:sz="0" w:space="0" w:color="auto"/>
      </w:divBdr>
    </w:div>
    <w:div w:id="1175613445">
      <w:bodyDiv w:val="1"/>
      <w:marLeft w:val="0"/>
      <w:marRight w:val="0"/>
      <w:marTop w:val="0"/>
      <w:marBottom w:val="0"/>
      <w:divBdr>
        <w:top w:val="none" w:sz="0" w:space="0" w:color="auto"/>
        <w:left w:val="none" w:sz="0" w:space="0" w:color="auto"/>
        <w:bottom w:val="none" w:sz="0" w:space="0" w:color="auto"/>
        <w:right w:val="none" w:sz="0" w:space="0" w:color="auto"/>
      </w:divBdr>
    </w:div>
    <w:div w:id="1184635382">
      <w:bodyDiv w:val="1"/>
      <w:marLeft w:val="0"/>
      <w:marRight w:val="0"/>
      <w:marTop w:val="0"/>
      <w:marBottom w:val="0"/>
      <w:divBdr>
        <w:top w:val="none" w:sz="0" w:space="0" w:color="auto"/>
        <w:left w:val="none" w:sz="0" w:space="0" w:color="auto"/>
        <w:bottom w:val="none" w:sz="0" w:space="0" w:color="auto"/>
        <w:right w:val="none" w:sz="0" w:space="0" w:color="auto"/>
      </w:divBdr>
    </w:div>
    <w:div w:id="1212427039">
      <w:bodyDiv w:val="1"/>
      <w:marLeft w:val="0"/>
      <w:marRight w:val="0"/>
      <w:marTop w:val="0"/>
      <w:marBottom w:val="0"/>
      <w:divBdr>
        <w:top w:val="none" w:sz="0" w:space="0" w:color="auto"/>
        <w:left w:val="none" w:sz="0" w:space="0" w:color="auto"/>
        <w:bottom w:val="none" w:sz="0" w:space="0" w:color="auto"/>
        <w:right w:val="none" w:sz="0" w:space="0" w:color="auto"/>
      </w:divBdr>
    </w:div>
    <w:div w:id="1220945744">
      <w:bodyDiv w:val="1"/>
      <w:marLeft w:val="0"/>
      <w:marRight w:val="0"/>
      <w:marTop w:val="0"/>
      <w:marBottom w:val="0"/>
      <w:divBdr>
        <w:top w:val="none" w:sz="0" w:space="0" w:color="auto"/>
        <w:left w:val="none" w:sz="0" w:space="0" w:color="auto"/>
        <w:bottom w:val="none" w:sz="0" w:space="0" w:color="auto"/>
        <w:right w:val="none" w:sz="0" w:space="0" w:color="auto"/>
      </w:divBdr>
    </w:div>
    <w:div w:id="1242254374">
      <w:bodyDiv w:val="1"/>
      <w:marLeft w:val="0"/>
      <w:marRight w:val="0"/>
      <w:marTop w:val="0"/>
      <w:marBottom w:val="0"/>
      <w:divBdr>
        <w:top w:val="none" w:sz="0" w:space="0" w:color="auto"/>
        <w:left w:val="none" w:sz="0" w:space="0" w:color="auto"/>
        <w:bottom w:val="none" w:sz="0" w:space="0" w:color="auto"/>
        <w:right w:val="none" w:sz="0" w:space="0" w:color="auto"/>
      </w:divBdr>
    </w:div>
    <w:div w:id="1250386313">
      <w:bodyDiv w:val="1"/>
      <w:marLeft w:val="0"/>
      <w:marRight w:val="0"/>
      <w:marTop w:val="0"/>
      <w:marBottom w:val="0"/>
      <w:divBdr>
        <w:top w:val="none" w:sz="0" w:space="0" w:color="auto"/>
        <w:left w:val="none" w:sz="0" w:space="0" w:color="auto"/>
        <w:bottom w:val="none" w:sz="0" w:space="0" w:color="auto"/>
        <w:right w:val="none" w:sz="0" w:space="0" w:color="auto"/>
      </w:divBdr>
    </w:div>
    <w:div w:id="1259169335">
      <w:bodyDiv w:val="1"/>
      <w:marLeft w:val="0"/>
      <w:marRight w:val="0"/>
      <w:marTop w:val="0"/>
      <w:marBottom w:val="0"/>
      <w:divBdr>
        <w:top w:val="none" w:sz="0" w:space="0" w:color="auto"/>
        <w:left w:val="none" w:sz="0" w:space="0" w:color="auto"/>
        <w:bottom w:val="none" w:sz="0" w:space="0" w:color="auto"/>
        <w:right w:val="none" w:sz="0" w:space="0" w:color="auto"/>
      </w:divBdr>
    </w:div>
    <w:div w:id="1277131456">
      <w:bodyDiv w:val="1"/>
      <w:marLeft w:val="0"/>
      <w:marRight w:val="0"/>
      <w:marTop w:val="0"/>
      <w:marBottom w:val="0"/>
      <w:divBdr>
        <w:top w:val="none" w:sz="0" w:space="0" w:color="auto"/>
        <w:left w:val="none" w:sz="0" w:space="0" w:color="auto"/>
        <w:bottom w:val="none" w:sz="0" w:space="0" w:color="auto"/>
        <w:right w:val="none" w:sz="0" w:space="0" w:color="auto"/>
      </w:divBdr>
    </w:div>
    <w:div w:id="1300501241">
      <w:bodyDiv w:val="1"/>
      <w:marLeft w:val="0"/>
      <w:marRight w:val="0"/>
      <w:marTop w:val="0"/>
      <w:marBottom w:val="0"/>
      <w:divBdr>
        <w:top w:val="none" w:sz="0" w:space="0" w:color="auto"/>
        <w:left w:val="none" w:sz="0" w:space="0" w:color="auto"/>
        <w:bottom w:val="none" w:sz="0" w:space="0" w:color="auto"/>
        <w:right w:val="none" w:sz="0" w:space="0" w:color="auto"/>
      </w:divBdr>
    </w:div>
    <w:div w:id="1306930981">
      <w:bodyDiv w:val="1"/>
      <w:marLeft w:val="0"/>
      <w:marRight w:val="0"/>
      <w:marTop w:val="0"/>
      <w:marBottom w:val="0"/>
      <w:divBdr>
        <w:top w:val="none" w:sz="0" w:space="0" w:color="auto"/>
        <w:left w:val="none" w:sz="0" w:space="0" w:color="auto"/>
        <w:bottom w:val="none" w:sz="0" w:space="0" w:color="auto"/>
        <w:right w:val="none" w:sz="0" w:space="0" w:color="auto"/>
      </w:divBdr>
    </w:div>
    <w:div w:id="1327588572">
      <w:bodyDiv w:val="1"/>
      <w:marLeft w:val="0"/>
      <w:marRight w:val="0"/>
      <w:marTop w:val="0"/>
      <w:marBottom w:val="0"/>
      <w:divBdr>
        <w:top w:val="none" w:sz="0" w:space="0" w:color="auto"/>
        <w:left w:val="none" w:sz="0" w:space="0" w:color="auto"/>
        <w:bottom w:val="none" w:sz="0" w:space="0" w:color="auto"/>
        <w:right w:val="none" w:sz="0" w:space="0" w:color="auto"/>
      </w:divBdr>
    </w:div>
    <w:div w:id="1364284051">
      <w:bodyDiv w:val="1"/>
      <w:marLeft w:val="0"/>
      <w:marRight w:val="0"/>
      <w:marTop w:val="0"/>
      <w:marBottom w:val="0"/>
      <w:divBdr>
        <w:top w:val="none" w:sz="0" w:space="0" w:color="auto"/>
        <w:left w:val="none" w:sz="0" w:space="0" w:color="auto"/>
        <w:bottom w:val="none" w:sz="0" w:space="0" w:color="auto"/>
        <w:right w:val="none" w:sz="0" w:space="0" w:color="auto"/>
      </w:divBdr>
    </w:div>
    <w:div w:id="1387220458">
      <w:bodyDiv w:val="1"/>
      <w:marLeft w:val="0"/>
      <w:marRight w:val="0"/>
      <w:marTop w:val="0"/>
      <w:marBottom w:val="0"/>
      <w:divBdr>
        <w:top w:val="none" w:sz="0" w:space="0" w:color="auto"/>
        <w:left w:val="none" w:sz="0" w:space="0" w:color="auto"/>
        <w:bottom w:val="none" w:sz="0" w:space="0" w:color="auto"/>
        <w:right w:val="none" w:sz="0" w:space="0" w:color="auto"/>
      </w:divBdr>
    </w:div>
    <w:div w:id="1413703084">
      <w:bodyDiv w:val="1"/>
      <w:marLeft w:val="0"/>
      <w:marRight w:val="0"/>
      <w:marTop w:val="0"/>
      <w:marBottom w:val="0"/>
      <w:divBdr>
        <w:top w:val="none" w:sz="0" w:space="0" w:color="auto"/>
        <w:left w:val="none" w:sz="0" w:space="0" w:color="auto"/>
        <w:bottom w:val="none" w:sz="0" w:space="0" w:color="auto"/>
        <w:right w:val="none" w:sz="0" w:space="0" w:color="auto"/>
      </w:divBdr>
    </w:div>
    <w:div w:id="1426145448">
      <w:bodyDiv w:val="1"/>
      <w:marLeft w:val="0"/>
      <w:marRight w:val="0"/>
      <w:marTop w:val="0"/>
      <w:marBottom w:val="0"/>
      <w:divBdr>
        <w:top w:val="none" w:sz="0" w:space="0" w:color="auto"/>
        <w:left w:val="none" w:sz="0" w:space="0" w:color="auto"/>
        <w:bottom w:val="none" w:sz="0" w:space="0" w:color="auto"/>
        <w:right w:val="none" w:sz="0" w:space="0" w:color="auto"/>
      </w:divBdr>
    </w:div>
    <w:div w:id="1451045006">
      <w:bodyDiv w:val="1"/>
      <w:marLeft w:val="0"/>
      <w:marRight w:val="0"/>
      <w:marTop w:val="0"/>
      <w:marBottom w:val="0"/>
      <w:divBdr>
        <w:top w:val="none" w:sz="0" w:space="0" w:color="auto"/>
        <w:left w:val="none" w:sz="0" w:space="0" w:color="auto"/>
        <w:bottom w:val="none" w:sz="0" w:space="0" w:color="auto"/>
        <w:right w:val="none" w:sz="0" w:space="0" w:color="auto"/>
      </w:divBdr>
    </w:div>
    <w:div w:id="1480076097">
      <w:bodyDiv w:val="1"/>
      <w:marLeft w:val="0"/>
      <w:marRight w:val="0"/>
      <w:marTop w:val="0"/>
      <w:marBottom w:val="0"/>
      <w:divBdr>
        <w:top w:val="none" w:sz="0" w:space="0" w:color="auto"/>
        <w:left w:val="none" w:sz="0" w:space="0" w:color="auto"/>
        <w:bottom w:val="none" w:sz="0" w:space="0" w:color="auto"/>
        <w:right w:val="none" w:sz="0" w:space="0" w:color="auto"/>
      </w:divBdr>
    </w:div>
    <w:div w:id="1494449443">
      <w:bodyDiv w:val="1"/>
      <w:marLeft w:val="0"/>
      <w:marRight w:val="0"/>
      <w:marTop w:val="0"/>
      <w:marBottom w:val="0"/>
      <w:divBdr>
        <w:top w:val="none" w:sz="0" w:space="0" w:color="auto"/>
        <w:left w:val="none" w:sz="0" w:space="0" w:color="auto"/>
        <w:bottom w:val="none" w:sz="0" w:space="0" w:color="auto"/>
        <w:right w:val="none" w:sz="0" w:space="0" w:color="auto"/>
      </w:divBdr>
    </w:div>
    <w:div w:id="1497381877">
      <w:bodyDiv w:val="1"/>
      <w:marLeft w:val="0"/>
      <w:marRight w:val="0"/>
      <w:marTop w:val="0"/>
      <w:marBottom w:val="0"/>
      <w:divBdr>
        <w:top w:val="none" w:sz="0" w:space="0" w:color="auto"/>
        <w:left w:val="none" w:sz="0" w:space="0" w:color="auto"/>
        <w:bottom w:val="none" w:sz="0" w:space="0" w:color="auto"/>
        <w:right w:val="none" w:sz="0" w:space="0" w:color="auto"/>
      </w:divBdr>
    </w:div>
    <w:div w:id="1560366211">
      <w:bodyDiv w:val="1"/>
      <w:marLeft w:val="0"/>
      <w:marRight w:val="0"/>
      <w:marTop w:val="0"/>
      <w:marBottom w:val="0"/>
      <w:divBdr>
        <w:top w:val="none" w:sz="0" w:space="0" w:color="auto"/>
        <w:left w:val="none" w:sz="0" w:space="0" w:color="auto"/>
        <w:bottom w:val="none" w:sz="0" w:space="0" w:color="auto"/>
        <w:right w:val="none" w:sz="0" w:space="0" w:color="auto"/>
      </w:divBdr>
    </w:div>
    <w:div w:id="1568490656">
      <w:bodyDiv w:val="1"/>
      <w:marLeft w:val="0"/>
      <w:marRight w:val="0"/>
      <w:marTop w:val="0"/>
      <w:marBottom w:val="0"/>
      <w:divBdr>
        <w:top w:val="none" w:sz="0" w:space="0" w:color="auto"/>
        <w:left w:val="none" w:sz="0" w:space="0" w:color="auto"/>
        <w:bottom w:val="none" w:sz="0" w:space="0" w:color="auto"/>
        <w:right w:val="none" w:sz="0" w:space="0" w:color="auto"/>
      </w:divBdr>
    </w:div>
    <w:div w:id="1586645721">
      <w:bodyDiv w:val="1"/>
      <w:marLeft w:val="0"/>
      <w:marRight w:val="0"/>
      <w:marTop w:val="0"/>
      <w:marBottom w:val="0"/>
      <w:divBdr>
        <w:top w:val="none" w:sz="0" w:space="0" w:color="auto"/>
        <w:left w:val="none" w:sz="0" w:space="0" w:color="auto"/>
        <w:bottom w:val="none" w:sz="0" w:space="0" w:color="auto"/>
        <w:right w:val="none" w:sz="0" w:space="0" w:color="auto"/>
      </w:divBdr>
    </w:div>
    <w:div w:id="1608343417">
      <w:bodyDiv w:val="1"/>
      <w:marLeft w:val="0"/>
      <w:marRight w:val="0"/>
      <w:marTop w:val="0"/>
      <w:marBottom w:val="0"/>
      <w:divBdr>
        <w:top w:val="none" w:sz="0" w:space="0" w:color="auto"/>
        <w:left w:val="none" w:sz="0" w:space="0" w:color="auto"/>
        <w:bottom w:val="none" w:sz="0" w:space="0" w:color="auto"/>
        <w:right w:val="none" w:sz="0" w:space="0" w:color="auto"/>
      </w:divBdr>
    </w:div>
    <w:div w:id="1610550607">
      <w:bodyDiv w:val="1"/>
      <w:marLeft w:val="0"/>
      <w:marRight w:val="0"/>
      <w:marTop w:val="0"/>
      <w:marBottom w:val="0"/>
      <w:divBdr>
        <w:top w:val="none" w:sz="0" w:space="0" w:color="auto"/>
        <w:left w:val="none" w:sz="0" w:space="0" w:color="auto"/>
        <w:bottom w:val="none" w:sz="0" w:space="0" w:color="auto"/>
        <w:right w:val="none" w:sz="0" w:space="0" w:color="auto"/>
      </w:divBdr>
    </w:div>
    <w:div w:id="1618566706">
      <w:bodyDiv w:val="1"/>
      <w:marLeft w:val="0"/>
      <w:marRight w:val="0"/>
      <w:marTop w:val="0"/>
      <w:marBottom w:val="0"/>
      <w:divBdr>
        <w:top w:val="none" w:sz="0" w:space="0" w:color="auto"/>
        <w:left w:val="none" w:sz="0" w:space="0" w:color="auto"/>
        <w:bottom w:val="none" w:sz="0" w:space="0" w:color="auto"/>
        <w:right w:val="none" w:sz="0" w:space="0" w:color="auto"/>
      </w:divBdr>
    </w:div>
    <w:div w:id="1642344848">
      <w:bodyDiv w:val="1"/>
      <w:marLeft w:val="0"/>
      <w:marRight w:val="0"/>
      <w:marTop w:val="0"/>
      <w:marBottom w:val="0"/>
      <w:divBdr>
        <w:top w:val="none" w:sz="0" w:space="0" w:color="auto"/>
        <w:left w:val="none" w:sz="0" w:space="0" w:color="auto"/>
        <w:bottom w:val="none" w:sz="0" w:space="0" w:color="auto"/>
        <w:right w:val="none" w:sz="0" w:space="0" w:color="auto"/>
      </w:divBdr>
    </w:div>
    <w:div w:id="1663703605">
      <w:bodyDiv w:val="1"/>
      <w:marLeft w:val="0"/>
      <w:marRight w:val="0"/>
      <w:marTop w:val="0"/>
      <w:marBottom w:val="0"/>
      <w:divBdr>
        <w:top w:val="none" w:sz="0" w:space="0" w:color="auto"/>
        <w:left w:val="none" w:sz="0" w:space="0" w:color="auto"/>
        <w:bottom w:val="none" w:sz="0" w:space="0" w:color="auto"/>
        <w:right w:val="none" w:sz="0" w:space="0" w:color="auto"/>
      </w:divBdr>
    </w:div>
    <w:div w:id="1669212811">
      <w:bodyDiv w:val="1"/>
      <w:marLeft w:val="0"/>
      <w:marRight w:val="0"/>
      <w:marTop w:val="0"/>
      <w:marBottom w:val="0"/>
      <w:divBdr>
        <w:top w:val="none" w:sz="0" w:space="0" w:color="auto"/>
        <w:left w:val="none" w:sz="0" w:space="0" w:color="auto"/>
        <w:bottom w:val="none" w:sz="0" w:space="0" w:color="auto"/>
        <w:right w:val="none" w:sz="0" w:space="0" w:color="auto"/>
      </w:divBdr>
    </w:div>
    <w:div w:id="1693531404">
      <w:bodyDiv w:val="1"/>
      <w:marLeft w:val="0"/>
      <w:marRight w:val="0"/>
      <w:marTop w:val="0"/>
      <w:marBottom w:val="0"/>
      <w:divBdr>
        <w:top w:val="none" w:sz="0" w:space="0" w:color="auto"/>
        <w:left w:val="none" w:sz="0" w:space="0" w:color="auto"/>
        <w:bottom w:val="none" w:sz="0" w:space="0" w:color="auto"/>
        <w:right w:val="none" w:sz="0" w:space="0" w:color="auto"/>
      </w:divBdr>
    </w:div>
    <w:div w:id="1717700948">
      <w:bodyDiv w:val="1"/>
      <w:marLeft w:val="0"/>
      <w:marRight w:val="0"/>
      <w:marTop w:val="0"/>
      <w:marBottom w:val="0"/>
      <w:divBdr>
        <w:top w:val="none" w:sz="0" w:space="0" w:color="auto"/>
        <w:left w:val="none" w:sz="0" w:space="0" w:color="auto"/>
        <w:bottom w:val="none" w:sz="0" w:space="0" w:color="auto"/>
        <w:right w:val="none" w:sz="0" w:space="0" w:color="auto"/>
      </w:divBdr>
    </w:div>
    <w:div w:id="1767380275">
      <w:bodyDiv w:val="1"/>
      <w:marLeft w:val="0"/>
      <w:marRight w:val="0"/>
      <w:marTop w:val="0"/>
      <w:marBottom w:val="0"/>
      <w:divBdr>
        <w:top w:val="none" w:sz="0" w:space="0" w:color="auto"/>
        <w:left w:val="none" w:sz="0" w:space="0" w:color="auto"/>
        <w:bottom w:val="none" w:sz="0" w:space="0" w:color="auto"/>
        <w:right w:val="none" w:sz="0" w:space="0" w:color="auto"/>
      </w:divBdr>
    </w:div>
    <w:div w:id="1774285117">
      <w:bodyDiv w:val="1"/>
      <w:marLeft w:val="0"/>
      <w:marRight w:val="0"/>
      <w:marTop w:val="0"/>
      <w:marBottom w:val="0"/>
      <w:divBdr>
        <w:top w:val="none" w:sz="0" w:space="0" w:color="auto"/>
        <w:left w:val="none" w:sz="0" w:space="0" w:color="auto"/>
        <w:bottom w:val="none" w:sz="0" w:space="0" w:color="auto"/>
        <w:right w:val="none" w:sz="0" w:space="0" w:color="auto"/>
      </w:divBdr>
    </w:div>
    <w:div w:id="1803889289">
      <w:bodyDiv w:val="1"/>
      <w:marLeft w:val="0"/>
      <w:marRight w:val="0"/>
      <w:marTop w:val="0"/>
      <w:marBottom w:val="0"/>
      <w:divBdr>
        <w:top w:val="none" w:sz="0" w:space="0" w:color="auto"/>
        <w:left w:val="none" w:sz="0" w:space="0" w:color="auto"/>
        <w:bottom w:val="none" w:sz="0" w:space="0" w:color="auto"/>
        <w:right w:val="none" w:sz="0" w:space="0" w:color="auto"/>
      </w:divBdr>
    </w:div>
    <w:div w:id="1877236383">
      <w:bodyDiv w:val="1"/>
      <w:marLeft w:val="0"/>
      <w:marRight w:val="0"/>
      <w:marTop w:val="0"/>
      <w:marBottom w:val="0"/>
      <w:divBdr>
        <w:top w:val="none" w:sz="0" w:space="0" w:color="auto"/>
        <w:left w:val="none" w:sz="0" w:space="0" w:color="auto"/>
        <w:bottom w:val="none" w:sz="0" w:space="0" w:color="auto"/>
        <w:right w:val="none" w:sz="0" w:space="0" w:color="auto"/>
      </w:divBdr>
    </w:div>
    <w:div w:id="1901746007">
      <w:bodyDiv w:val="1"/>
      <w:marLeft w:val="0"/>
      <w:marRight w:val="0"/>
      <w:marTop w:val="0"/>
      <w:marBottom w:val="0"/>
      <w:divBdr>
        <w:top w:val="none" w:sz="0" w:space="0" w:color="auto"/>
        <w:left w:val="none" w:sz="0" w:space="0" w:color="auto"/>
        <w:bottom w:val="none" w:sz="0" w:space="0" w:color="auto"/>
        <w:right w:val="none" w:sz="0" w:space="0" w:color="auto"/>
      </w:divBdr>
    </w:div>
    <w:div w:id="1991245866">
      <w:bodyDiv w:val="1"/>
      <w:marLeft w:val="0"/>
      <w:marRight w:val="0"/>
      <w:marTop w:val="0"/>
      <w:marBottom w:val="0"/>
      <w:divBdr>
        <w:top w:val="none" w:sz="0" w:space="0" w:color="auto"/>
        <w:left w:val="none" w:sz="0" w:space="0" w:color="auto"/>
        <w:bottom w:val="none" w:sz="0" w:space="0" w:color="auto"/>
        <w:right w:val="none" w:sz="0" w:space="0" w:color="auto"/>
      </w:divBdr>
    </w:div>
    <w:div w:id="2002193264">
      <w:bodyDiv w:val="1"/>
      <w:marLeft w:val="0"/>
      <w:marRight w:val="0"/>
      <w:marTop w:val="0"/>
      <w:marBottom w:val="0"/>
      <w:divBdr>
        <w:top w:val="none" w:sz="0" w:space="0" w:color="auto"/>
        <w:left w:val="none" w:sz="0" w:space="0" w:color="auto"/>
        <w:bottom w:val="none" w:sz="0" w:space="0" w:color="auto"/>
        <w:right w:val="none" w:sz="0" w:space="0" w:color="auto"/>
      </w:divBdr>
    </w:div>
    <w:div w:id="2005621458">
      <w:bodyDiv w:val="1"/>
      <w:marLeft w:val="0"/>
      <w:marRight w:val="0"/>
      <w:marTop w:val="0"/>
      <w:marBottom w:val="0"/>
      <w:divBdr>
        <w:top w:val="none" w:sz="0" w:space="0" w:color="auto"/>
        <w:left w:val="none" w:sz="0" w:space="0" w:color="auto"/>
        <w:bottom w:val="none" w:sz="0" w:space="0" w:color="auto"/>
        <w:right w:val="none" w:sz="0" w:space="0" w:color="auto"/>
      </w:divBdr>
    </w:div>
    <w:div w:id="2020230538">
      <w:bodyDiv w:val="1"/>
      <w:marLeft w:val="0"/>
      <w:marRight w:val="0"/>
      <w:marTop w:val="0"/>
      <w:marBottom w:val="0"/>
      <w:divBdr>
        <w:top w:val="none" w:sz="0" w:space="0" w:color="auto"/>
        <w:left w:val="none" w:sz="0" w:space="0" w:color="auto"/>
        <w:bottom w:val="none" w:sz="0" w:space="0" w:color="auto"/>
        <w:right w:val="none" w:sz="0" w:space="0" w:color="auto"/>
      </w:divBdr>
    </w:div>
    <w:div w:id="2021664374">
      <w:bodyDiv w:val="1"/>
      <w:marLeft w:val="0"/>
      <w:marRight w:val="0"/>
      <w:marTop w:val="0"/>
      <w:marBottom w:val="0"/>
      <w:divBdr>
        <w:top w:val="none" w:sz="0" w:space="0" w:color="auto"/>
        <w:left w:val="none" w:sz="0" w:space="0" w:color="auto"/>
        <w:bottom w:val="none" w:sz="0" w:space="0" w:color="auto"/>
        <w:right w:val="none" w:sz="0" w:space="0" w:color="auto"/>
      </w:divBdr>
    </w:div>
    <w:div w:id="2045396764">
      <w:bodyDiv w:val="1"/>
      <w:marLeft w:val="0"/>
      <w:marRight w:val="0"/>
      <w:marTop w:val="0"/>
      <w:marBottom w:val="0"/>
      <w:divBdr>
        <w:top w:val="none" w:sz="0" w:space="0" w:color="auto"/>
        <w:left w:val="none" w:sz="0" w:space="0" w:color="auto"/>
        <w:bottom w:val="none" w:sz="0" w:space="0" w:color="auto"/>
        <w:right w:val="none" w:sz="0" w:space="0" w:color="auto"/>
      </w:divBdr>
    </w:div>
    <w:div w:id="2071149583">
      <w:bodyDiv w:val="1"/>
      <w:marLeft w:val="0"/>
      <w:marRight w:val="0"/>
      <w:marTop w:val="0"/>
      <w:marBottom w:val="0"/>
      <w:divBdr>
        <w:top w:val="none" w:sz="0" w:space="0" w:color="auto"/>
        <w:left w:val="none" w:sz="0" w:space="0" w:color="auto"/>
        <w:bottom w:val="none" w:sz="0" w:space="0" w:color="auto"/>
        <w:right w:val="none" w:sz="0" w:space="0" w:color="auto"/>
      </w:divBdr>
    </w:div>
    <w:div w:id="2081441382">
      <w:bodyDiv w:val="1"/>
      <w:marLeft w:val="0"/>
      <w:marRight w:val="0"/>
      <w:marTop w:val="0"/>
      <w:marBottom w:val="0"/>
      <w:divBdr>
        <w:top w:val="none" w:sz="0" w:space="0" w:color="auto"/>
        <w:left w:val="none" w:sz="0" w:space="0" w:color="auto"/>
        <w:bottom w:val="none" w:sz="0" w:space="0" w:color="auto"/>
        <w:right w:val="none" w:sz="0" w:space="0" w:color="auto"/>
      </w:divBdr>
    </w:div>
    <w:div w:id="2102750168">
      <w:bodyDiv w:val="1"/>
      <w:marLeft w:val="0"/>
      <w:marRight w:val="0"/>
      <w:marTop w:val="0"/>
      <w:marBottom w:val="0"/>
      <w:divBdr>
        <w:top w:val="none" w:sz="0" w:space="0" w:color="auto"/>
        <w:left w:val="none" w:sz="0" w:space="0" w:color="auto"/>
        <w:bottom w:val="none" w:sz="0" w:space="0" w:color="auto"/>
        <w:right w:val="none" w:sz="0" w:space="0" w:color="auto"/>
      </w:divBdr>
    </w:div>
    <w:div w:id="212176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thuvienphapluat.vn/phap-luat/tim-van-ban.aspx?keyword=16/2017/N%C4%90-CP&amp;area=2&amp;type=0&amp;match=False&amp;vc=True&amp;lan=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623CA-6E6A-4EAC-A3B0-259288921051}">
  <ds:schemaRefs>
    <ds:schemaRef ds:uri="http://schemas.microsoft.com/sharepoint/v3/contenttype/forms"/>
  </ds:schemaRefs>
</ds:datastoreItem>
</file>

<file path=customXml/itemProps2.xml><?xml version="1.0" encoding="utf-8"?>
<ds:datastoreItem xmlns:ds="http://schemas.openxmlformats.org/officeDocument/2006/customXml" ds:itemID="{1D9B574D-9466-4136-989B-4652848A0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7532A14-AEE1-45B0-8786-C39A592F2E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C12364-CB6E-41AD-960B-CB920A3449ED}">
  <ds:schemaRefs>
    <ds:schemaRef ds:uri="http://schemas.openxmlformats.org/officeDocument/2006/bibliography"/>
  </ds:schemaRefs>
</ds:datastoreItem>
</file>

<file path=customXml/itemProps5.xml><?xml version="1.0" encoding="utf-8"?>
<ds:datastoreItem xmlns:ds="http://schemas.openxmlformats.org/officeDocument/2006/customXml" ds:itemID="{F3DBB512-F5C3-4DBA-BB04-FA79CFC04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BV</Company>
  <LinksUpToDate>false</LinksUpToDate>
  <CharactersWithSpaces>5119</CharactersWithSpaces>
  <SharedDoc>false</SharedDoc>
  <HLinks>
    <vt:vector size="228" baseType="variant">
      <vt:variant>
        <vt:i4>1507387</vt:i4>
      </vt:variant>
      <vt:variant>
        <vt:i4>224</vt:i4>
      </vt:variant>
      <vt:variant>
        <vt:i4>0</vt:i4>
      </vt:variant>
      <vt:variant>
        <vt:i4>5</vt:i4>
      </vt:variant>
      <vt:variant>
        <vt:lpwstr/>
      </vt:variant>
      <vt:variant>
        <vt:lpwstr>_Toc332185275</vt:lpwstr>
      </vt:variant>
      <vt:variant>
        <vt:i4>1507387</vt:i4>
      </vt:variant>
      <vt:variant>
        <vt:i4>218</vt:i4>
      </vt:variant>
      <vt:variant>
        <vt:i4>0</vt:i4>
      </vt:variant>
      <vt:variant>
        <vt:i4>5</vt:i4>
      </vt:variant>
      <vt:variant>
        <vt:lpwstr/>
      </vt:variant>
      <vt:variant>
        <vt:lpwstr>_Toc332185274</vt:lpwstr>
      </vt:variant>
      <vt:variant>
        <vt:i4>1507387</vt:i4>
      </vt:variant>
      <vt:variant>
        <vt:i4>212</vt:i4>
      </vt:variant>
      <vt:variant>
        <vt:i4>0</vt:i4>
      </vt:variant>
      <vt:variant>
        <vt:i4>5</vt:i4>
      </vt:variant>
      <vt:variant>
        <vt:lpwstr/>
      </vt:variant>
      <vt:variant>
        <vt:lpwstr>_Toc332185273</vt:lpwstr>
      </vt:variant>
      <vt:variant>
        <vt:i4>1507387</vt:i4>
      </vt:variant>
      <vt:variant>
        <vt:i4>206</vt:i4>
      </vt:variant>
      <vt:variant>
        <vt:i4>0</vt:i4>
      </vt:variant>
      <vt:variant>
        <vt:i4>5</vt:i4>
      </vt:variant>
      <vt:variant>
        <vt:lpwstr/>
      </vt:variant>
      <vt:variant>
        <vt:lpwstr>_Toc332185272</vt:lpwstr>
      </vt:variant>
      <vt:variant>
        <vt:i4>1507387</vt:i4>
      </vt:variant>
      <vt:variant>
        <vt:i4>200</vt:i4>
      </vt:variant>
      <vt:variant>
        <vt:i4>0</vt:i4>
      </vt:variant>
      <vt:variant>
        <vt:i4>5</vt:i4>
      </vt:variant>
      <vt:variant>
        <vt:lpwstr/>
      </vt:variant>
      <vt:variant>
        <vt:lpwstr>_Toc332185271</vt:lpwstr>
      </vt:variant>
      <vt:variant>
        <vt:i4>1507387</vt:i4>
      </vt:variant>
      <vt:variant>
        <vt:i4>194</vt:i4>
      </vt:variant>
      <vt:variant>
        <vt:i4>0</vt:i4>
      </vt:variant>
      <vt:variant>
        <vt:i4>5</vt:i4>
      </vt:variant>
      <vt:variant>
        <vt:lpwstr/>
      </vt:variant>
      <vt:variant>
        <vt:lpwstr>_Toc332185270</vt:lpwstr>
      </vt:variant>
      <vt:variant>
        <vt:i4>1441851</vt:i4>
      </vt:variant>
      <vt:variant>
        <vt:i4>188</vt:i4>
      </vt:variant>
      <vt:variant>
        <vt:i4>0</vt:i4>
      </vt:variant>
      <vt:variant>
        <vt:i4>5</vt:i4>
      </vt:variant>
      <vt:variant>
        <vt:lpwstr/>
      </vt:variant>
      <vt:variant>
        <vt:lpwstr>_Toc332185269</vt:lpwstr>
      </vt:variant>
      <vt:variant>
        <vt:i4>1441851</vt:i4>
      </vt:variant>
      <vt:variant>
        <vt:i4>182</vt:i4>
      </vt:variant>
      <vt:variant>
        <vt:i4>0</vt:i4>
      </vt:variant>
      <vt:variant>
        <vt:i4>5</vt:i4>
      </vt:variant>
      <vt:variant>
        <vt:lpwstr/>
      </vt:variant>
      <vt:variant>
        <vt:lpwstr>_Toc332185268</vt:lpwstr>
      </vt:variant>
      <vt:variant>
        <vt:i4>1441851</vt:i4>
      </vt:variant>
      <vt:variant>
        <vt:i4>176</vt:i4>
      </vt:variant>
      <vt:variant>
        <vt:i4>0</vt:i4>
      </vt:variant>
      <vt:variant>
        <vt:i4>5</vt:i4>
      </vt:variant>
      <vt:variant>
        <vt:lpwstr/>
      </vt:variant>
      <vt:variant>
        <vt:lpwstr>_Toc332185267</vt:lpwstr>
      </vt:variant>
      <vt:variant>
        <vt:i4>1441851</vt:i4>
      </vt:variant>
      <vt:variant>
        <vt:i4>170</vt:i4>
      </vt:variant>
      <vt:variant>
        <vt:i4>0</vt:i4>
      </vt:variant>
      <vt:variant>
        <vt:i4>5</vt:i4>
      </vt:variant>
      <vt:variant>
        <vt:lpwstr/>
      </vt:variant>
      <vt:variant>
        <vt:lpwstr>_Toc332185266</vt:lpwstr>
      </vt:variant>
      <vt:variant>
        <vt:i4>1441851</vt:i4>
      </vt:variant>
      <vt:variant>
        <vt:i4>164</vt:i4>
      </vt:variant>
      <vt:variant>
        <vt:i4>0</vt:i4>
      </vt:variant>
      <vt:variant>
        <vt:i4>5</vt:i4>
      </vt:variant>
      <vt:variant>
        <vt:lpwstr/>
      </vt:variant>
      <vt:variant>
        <vt:lpwstr>_Toc332185265</vt:lpwstr>
      </vt:variant>
      <vt:variant>
        <vt:i4>1441851</vt:i4>
      </vt:variant>
      <vt:variant>
        <vt:i4>158</vt:i4>
      </vt:variant>
      <vt:variant>
        <vt:i4>0</vt:i4>
      </vt:variant>
      <vt:variant>
        <vt:i4>5</vt:i4>
      </vt:variant>
      <vt:variant>
        <vt:lpwstr/>
      </vt:variant>
      <vt:variant>
        <vt:lpwstr>_Toc332185264</vt:lpwstr>
      </vt:variant>
      <vt:variant>
        <vt:i4>1441851</vt:i4>
      </vt:variant>
      <vt:variant>
        <vt:i4>152</vt:i4>
      </vt:variant>
      <vt:variant>
        <vt:i4>0</vt:i4>
      </vt:variant>
      <vt:variant>
        <vt:i4>5</vt:i4>
      </vt:variant>
      <vt:variant>
        <vt:lpwstr/>
      </vt:variant>
      <vt:variant>
        <vt:lpwstr>_Toc332185263</vt:lpwstr>
      </vt:variant>
      <vt:variant>
        <vt:i4>1441851</vt:i4>
      </vt:variant>
      <vt:variant>
        <vt:i4>146</vt:i4>
      </vt:variant>
      <vt:variant>
        <vt:i4>0</vt:i4>
      </vt:variant>
      <vt:variant>
        <vt:i4>5</vt:i4>
      </vt:variant>
      <vt:variant>
        <vt:lpwstr/>
      </vt:variant>
      <vt:variant>
        <vt:lpwstr>_Toc332185262</vt:lpwstr>
      </vt:variant>
      <vt:variant>
        <vt:i4>1441851</vt:i4>
      </vt:variant>
      <vt:variant>
        <vt:i4>140</vt:i4>
      </vt:variant>
      <vt:variant>
        <vt:i4>0</vt:i4>
      </vt:variant>
      <vt:variant>
        <vt:i4>5</vt:i4>
      </vt:variant>
      <vt:variant>
        <vt:lpwstr/>
      </vt:variant>
      <vt:variant>
        <vt:lpwstr>_Toc332185261</vt:lpwstr>
      </vt:variant>
      <vt:variant>
        <vt:i4>1441851</vt:i4>
      </vt:variant>
      <vt:variant>
        <vt:i4>134</vt:i4>
      </vt:variant>
      <vt:variant>
        <vt:i4>0</vt:i4>
      </vt:variant>
      <vt:variant>
        <vt:i4>5</vt:i4>
      </vt:variant>
      <vt:variant>
        <vt:lpwstr/>
      </vt:variant>
      <vt:variant>
        <vt:lpwstr>_Toc332185260</vt:lpwstr>
      </vt:variant>
      <vt:variant>
        <vt:i4>1376315</vt:i4>
      </vt:variant>
      <vt:variant>
        <vt:i4>128</vt:i4>
      </vt:variant>
      <vt:variant>
        <vt:i4>0</vt:i4>
      </vt:variant>
      <vt:variant>
        <vt:i4>5</vt:i4>
      </vt:variant>
      <vt:variant>
        <vt:lpwstr/>
      </vt:variant>
      <vt:variant>
        <vt:lpwstr>_Toc332185259</vt:lpwstr>
      </vt:variant>
      <vt:variant>
        <vt:i4>1376315</vt:i4>
      </vt:variant>
      <vt:variant>
        <vt:i4>122</vt:i4>
      </vt:variant>
      <vt:variant>
        <vt:i4>0</vt:i4>
      </vt:variant>
      <vt:variant>
        <vt:i4>5</vt:i4>
      </vt:variant>
      <vt:variant>
        <vt:lpwstr/>
      </vt:variant>
      <vt:variant>
        <vt:lpwstr>_Toc332185258</vt:lpwstr>
      </vt:variant>
      <vt:variant>
        <vt:i4>1376315</vt:i4>
      </vt:variant>
      <vt:variant>
        <vt:i4>116</vt:i4>
      </vt:variant>
      <vt:variant>
        <vt:i4>0</vt:i4>
      </vt:variant>
      <vt:variant>
        <vt:i4>5</vt:i4>
      </vt:variant>
      <vt:variant>
        <vt:lpwstr/>
      </vt:variant>
      <vt:variant>
        <vt:lpwstr>_Toc332185257</vt:lpwstr>
      </vt:variant>
      <vt:variant>
        <vt:i4>1376315</vt:i4>
      </vt:variant>
      <vt:variant>
        <vt:i4>110</vt:i4>
      </vt:variant>
      <vt:variant>
        <vt:i4>0</vt:i4>
      </vt:variant>
      <vt:variant>
        <vt:i4>5</vt:i4>
      </vt:variant>
      <vt:variant>
        <vt:lpwstr/>
      </vt:variant>
      <vt:variant>
        <vt:lpwstr>_Toc332185256</vt:lpwstr>
      </vt:variant>
      <vt:variant>
        <vt:i4>1376315</vt:i4>
      </vt:variant>
      <vt:variant>
        <vt:i4>104</vt:i4>
      </vt:variant>
      <vt:variant>
        <vt:i4>0</vt:i4>
      </vt:variant>
      <vt:variant>
        <vt:i4>5</vt:i4>
      </vt:variant>
      <vt:variant>
        <vt:lpwstr/>
      </vt:variant>
      <vt:variant>
        <vt:lpwstr>_Toc332185255</vt:lpwstr>
      </vt:variant>
      <vt:variant>
        <vt:i4>1376315</vt:i4>
      </vt:variant>
      <vt:variant>
        <vt:i4>98</vt:i4>
      </vt:variant>
      <vt:variant>
        <vt:i4>0</vt:i4>
      </vt:variant>
      <vt:variant>
        <vt:i4>5</vt:i4>
      </vt:variant>
      <vt:variant>
        <vt:lpwstr/>
      </vt:variant>
      <vt:variant>
        <vt:lpwstr>_Toc332185254</vt:lpwstr>
      </vt:variant>
      <vt:variant>
        <vt:i4>1376315</vt:i4>
      </vt:variant>
      <vt:variant>
        <vt:i4>92</vt:i4>
      </vt:variant>
      <vt:variant>
        <vt:i4>0</vt:i4>
      </vt:variant>
      <vt:variant>
        <vt:i4>5</vt:i4>
      </vt:variant>
      <vt:variant>
        <vt:lpwstr/>
      </vt:variant>
      <vt:variant>
        <vt:lpwstr>_Toc332185253</vt:lpwstr>
      </vt:variant>
      <vt:variant>
        <vt:i4>1376315</vt:i4>
      </vt:variant>
      <vt:variant>
        <vt:i4>86</vt:i4>
      </vt:variant>
      <vt:variant>
        <vt:i4>0</vt:i4>
      </vt:variant>
      <vt:variant>
        <vt:i4>5</vt:i4>
      </vt:variant>
      <vt:variant>
        <vt:lpwstr/>
      </vt:variant>
      <vt:variant>
        <vt:lpwstr>_Toc332185252</vt:lpwstr>
      </vt:variant>
      <vt:variant>
        <vt:i4>1376315</vt:i4>
      </vt:variant>
      <vt:variant>
        <vt:i4>80</vt:i4>
      </vt:variant>
      <vt:variant>
        <vt:i4>0</vt:i4>
      </vt:variant>
      <vt:variant>
        <vt:i4>5</vt:i4>
      </vt:variant>
      <vt:variant>
        <vt:lpwstr/>
      </vt:variant>
      <vt:variant>
        <vt:lpwstr>_Toc332185251</vt:lpwstr>
      </vt:variant>
      <vt:variant>
        <vt:i4>1376315</vt:i4>
      </vt:variant>
      <vt:variant>
        <vt:i4>74</vt:i4>
      </vt:variant>
      <vt:variant>
        <vt:i4>0</vt:i4>
      </vt:variant>
      <vt:variant>
        <vt:i4>5</vt:i4>
      </vt:variant>
      <vt:variant>
        <vt:lpwstr/>
      </vt:variant>
      <vt:variant>
        <vt:lpwstr>_Toc332185250</vt:lpwstr>
      </vt:variant>
      <vt:variant>
        <vt:i4>1310779</vt:i4>
      </vt:variant>
      <vt:variant>
        <vt:i4>68</vt:i4>
      </vt:variant>
      <vt:variant>
        <vt:i4>0</vt:i4>
      </vt:variant>
      <vt:variant>
        <vt:i4>5</vt:i4>
      </vt:variant>
      <vt:variant>
        <vt:lpwstr/>
      </vt:variant>
      <vt:variant>
        <vt:lpwstr>_Toc332185249</vt:lpwstr>
      </vt:variant>
      <vt:variant>
        <vt:i4>1310779</vt:i4>
      </vt:variant>
      <vt:variant>
        <vt:i4>62</vt:i4>
      </vt:variant>
      <vt:variant>
        <vt:i4>0</vt:i4>
      </vt:variant>
      <vt:variant>
        <vt:i4>5</vt:i4>
      </vt:variant>
      <vt:variant>
        <vt:lpwstr/>
      </vt:variant>
      <vt:variant>
        <vt:lpwstr>_Toc332185248</vt:lpwstr>
      </vt:variant>
      <vt:variant>
        <vt:i4>1310779</vt:i4>
      </vt:variant>
      <vt:variant>
        <vt:i4>56</vt:i4>
      </vt:variant>
      <vt:variant>
        <vt:i4>0</vt:i4>
      </vt:variant>
      <vt:variant>
        <vt:i4>5</vt:i4>
      </vt:variant>
      <vt:variant>
        <vt:lpwstr/>
      </vt:variant>
      <vt:variant>
        <vt:lpwstr>_Toc332185247</vt:lpwstr>
      </vt:variant>
      <vt:variant>
        <vt:i4>1310779</vt:i4>
      </vt:variant>
      <vt:variant>
        <vt:i4>50</vt:i4>
      </vt:variant>
      <vt:variant>
        <vt:i4>0</vt:i4>
      </vt:variant>
      <vt:variant>
        <vt:i4>5</vt:i4>
      </vt:variant>
      <vt:variant>
        <vt:lpwstr/>
      </vt:variant>
      <vt:variant>
        <vt:lpwstr>_Toc332185246</vt:lpwstr>
      </vt:variant>
      <vt:variant>
        <vt:i4>1310779</vt:i4>
      </vt:variant>
      <vt:variant>
        <vt:i4>44</vt:i4>
      </vt:variant>
      <vt:variant>
        <vt:i4>0</vt:i4>
      </vt:variant>
      <vt:variant>
        <vt:i4>5</vt:i4>
      </vt:variant>
      <vt:variant>
        <vt:lpwstr/>
      </vt:variant>
      <vt:variant>
        <vt:lpwstr>_Toc332185245</vt:lpwstr>
      </vt:variant>
      <vt:variant>
        <vt:i4>1310779</vt:i4>
      </vt:variant>
      <vt:variant>
        <vt:i4>38</vt:i4>
      </vt:variant>
      <vt:variant>
        <vt:i4>0</vt:i4>
      </vt:variant>
      <vt:variant>
        <vt:i4>5</vt:i4>
      </vt:variant>
      <vt:variant>
        <vt:lpwstr/>
      </vt:variant>
      <vt:variant>
        <vt:lpwstr>_Toc332185244</vt:lpwstr>
      </vt:variant>
      <vt:variant>
        <vt:i4>1310779</vt:i4>
      </vt:variant>
      <vt:variant>
        <vt:i4>32</vt:i4>
      </vt:variant>
      <vt:variant>
        <vt:i4>0</vt:i4>
      </vt:variant>
      <vt:variant>
        <vt:i4>5</vt:i4>
      </vt:variant>
      <vt:variant>
        <vt:lpwstr/>
      </vt:variant>
      <vt:variant>
        <vt:lpwstr>_Toc332185243</vt:lpwstr>
      </vt:variant>
      <vt:variant>
        <vt:i4>1310779</vt:i4>
      </vt:variant>
      <vt:variant>
        <vt:i4>26</vt:i4>
      </vt:variant>
      <vt:variant>
        <vt:i4>0</vt:i4>
      </vt:variant>
      <vt:variant>
        <vt:i4>5</vt:i4>
      </vt:variant>
      <vt:variant>
        <vt:lpwstr/>
      </vt:variant>
      <vt:variant>
        <vt:lpwstr>_Toc332185242</vt:lpwstr>
      </vt:variant>
      <vt:variant>
        <vt:i4>1310779</vt:i4>
      </vt:variant>
      <vt:variant>
        <vt:i4>20</vt:i4>
      </vt:variant>
      <vt:variant>
        <vt:i4>0</vt:i4>
      </vt:variant>
      <vt:variant>
        <vt:i4>5</vt:i4>
      </vt:variant>
      <vt:variant>
        <vt:lpwstr/>
      </vt:variant>
      <vt:variant>
        <vt:lpwstr>_Toc332185241</vt:lpwstr>
      </vt:variant>
      <vt:variant>
        <vt:i4>1310779</vt:i4>
      </vt:variant>
      <vt:variant>
        <vt:i4>14</vt:i4>
      </vt:variant>
      <vt:variant>
        <vt:i4>0</vt:i4>
      </vt:variant>
      <vt:variant>
        <vt:i4>5</vt:i4>
      </vt:variant>
      <vt:variant>
        <vt:lpwstr/>
      </vt:variant>
      <vt:variant>
        <vt:lpwstr>_Toc332185240</vt:lpwstr>
      </vt:variant>
      <vt:variant>
        <vt:i4>1245243</vt:i4>
      </vt:variant>
      <vt:variant>
        <vt:i4>8</vt:i4>
      </vt:variant>
      <vt:variant>
        <vt:i4>0</vt:i4>
      </vt:variant>
      <vt:variant>
        <vt:i4>5</vt:i4>
      </vt:variant>
      <vt:variant>
        <vt:lpwstr/>
      </vt:variant>
      <vt:variant>
        <vt:lpwstr>_Toc332185239</vt:lpwstr>
      </vt:variant>
      <vt:variant>
        <vt:i4>1245243</vt:i4>
      </vt:variant>
      <vt:variant>
        <vt:i4>2</vt:i4>
      </vt:variant>
      <vt:variant>
        <vt:i4>0</vt:i4>
      </vt:variant>
      <vt:variant>
        <vt:i4>5</vt:i4>
      </vt:variant>
      <vt:variant>
        <vt:lpwstr/>
      </vt:variant>
      <vt:variant>
        <vt:lpwstr>_Toc33218523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dc:creator>
  <cp:lastModifiedBy>Tran Van Anh (VTTh)</cp:lastModifiedBy>
  <cp:revision>7</cp:revision>
  <cp:lastPrinted>2021-01-08T08:12:00Z</cp:lastPrinted>
  <dcterms:created xsi:type="dcterms:W3CDTF">2021-01-08T01:55:00Z</dcterms:created>
  <dcterms:modified xsi:type="dcterms:W3CDTF">2021-02-0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